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77E88" w14:textId="77777777" w:rsidR="00252869" w:rsidRDefault="00252869" w:rsidP="003C23D9">
      <w:pPr>
        <w:spacing w:line="360" w:lineRule="auto"/>
        <w:rPr>
          <w:noProof/>
        </w:rPr>
      </w:pPr>
    </w:p>
    <w:p w14:paraId="632DC719" w14:textId="77777777" w:rsidR="00252869" w:rsidRDefault="00252869" w:rsidP="003C23D9">
      <w:pPr>
        <w:spacing w:line="360" w:lineRule="auto"/>
        <w:rPr>
          <w:noProof/>
        </w:rPr>
      </w:pPr>
    </w:p>
    <w:p w14:paraId="6E3C03EA" w14:textId="77777777" w:rsidR="00252869" w:rsidRDefault="00E62D0D" w:rsidP="003C23D9">
      <w:pPr>
        <w:spacing w:line="360" w:lineRule="auto"/>
        <w:rPr>
          <w:noProof/>
        </w:rPr>
      </w:pPr>
      <w:r>
        <w:rPr>
          <w:noProof/>
        </w:rPr>
        <w:t xml:space="preserve">                                                  </w:t>
      </w:r>
      <w:r w:rsidR="00F9611F" w:rsidRPr="00CD2014">
        <w:rPr>
          <w:noProof/>
          <w:lang w:eastAsia="en-IN"/>
        </w:rPr>
        <w:drawing>
          <wp:inline distT="0" distB="0" distL="0" distR="0" wp14:anchorId="720A0BC1" wp14:editId="0671F2D0">
            <wp:extent cx="2019300" cy="53340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533400"/>
                    </a:xfrm>
                    <a:prstGeom prst="rect">
                      <a:avLst/>
                    </a:prstGeom>
                    <a:noFill/>
                    <a:ln>
                      <a:noFill/>
                    </a:ln>
                  </pic:spPr>
                </pic:pic>
              </a:graphicData>
            </a:graphic>
          </wp:inline>
        </w:drawing>
      </w:r>
      <w:r>
        <w:rPr>
          <w:noProof/>
        </w:rPr>
        <w:t xml:space="preserve">  </w:t>
      </w:r>
    </w:p>
    <w:p w14:paraId="0F6F1AA7" w14:textId="77777777" w:rsidR="002F32AA" w:rsidRDefault="002F32AA" w:rsidP="00F3785E">
      <w:pPr>
        <w:spacing w:line="360" w:lineRule="auto"/>
        <w:jc w:val="center"/>
      </w:pPr>
    </w:p>
    <w:p w14:paraId="345E28D9" w14:textId="77777777" w:rsidR="002F32AA" w:rsidRDefault="00E62D0D" w:rsidP="00F3785E">
      <w:pPr>
        <w:spacing w:line="360" w:lineRule="auto"/>
        <w:jc w:val="center"/>
        <w:rPr>
          <w:sz w:val="32"/>
          <w:szCs w:val="32"/>
        </w:rPr>
      </w:pPr>
      <w:r w:rsidRPr="00C52BBF">
        <w:rPr>
          <w:sz w:val="32"/>
          <w:szCs w:val="32"/>
        </w:rPr>
        <w:t>UNIVERSITY OF HERTFORDSHIRE</w:t>
      </w:r>
    </w:p>
    <w:p w14:paraId="1B51DECE" w14:textId="77777777" w:rsidR="00E94380" w:rsidRPr="00C52BBF" w:rsidRDefault="00E94380" w:rsidP="00F3785E">
      <w:pPr>
        <w:spacing w:line="360" w:lineRule="auto"/>
        <w:jc w:val="center"/>
        <w:rPr>
          <w:sz w:val="32"/>
          <w:szCs w:val="32"/>
        </w:rPr>
      </w:pPr>
    </w:p>
    <w:p w14:paraId="2EDD53BD" w14:textId="77777777" w:rsidR="00252869" w:rsidRDefault="00E62D0D" w:rsidP="00F3785E">
      <w:pPr>
        <w:spacing w:after="120" w:line="360" w:lineRule="auto"/>
        <w:jc w:val="center"/>
        <w:rPr>
          <w:sz w:val="36"/>
          <w:szCs w:val="36"/>
        </w:rPr>
      </w:pPr>
      <w:r>
        <w:rPr>
          <w:sz w:val="36"/>
          <w:szCs w:val="36"/>
        </w:rPr>
        <w:t xml:space="preserve">School of </w:t>
      </w:r>
      <w:r w:rsidR="008D0700">
        <w:rPr>
          <w:sz w:val="36"/>
          <w:szCs w:val="36"/>
        </w:rPr>
        <w:t xml:space="preserve">Physics, Engineering and </w:t>
      </w:r>
      <w:r>
        <w:rPr>
          <w:sz w:val="36"/>
          <w:szCs w:val="36"/>
        </w:rPr>
        <w:t>Computer Science</w:t>
      </w:r>
    </w:p>
    <w:p w14:paraId="7BE23766" w14:textId="77777777" w:rsidR="00D514DC" w:rsidRPr="00252869" w:rsidRDefault="00D514DC" w:rsidP="00F3785E">
      <w:pPr>
        <w:spacing w:after="120" w:line="360" w:lineRule="auto"/>
        <w:jc w:val="center"/>
        <w:rPr>
          <w:sz w:val="36"/>
          <w:szCs w:val="36"/>
        </w:rPr>
      </w:pPr>
    </w:p>
    <w:p w14:paraId="307437AC" w14:textId="77777777" w:rsidR="00D514DC" w:rsidRDefault="00E62D0D" w:rsidP="00F3785E">
      <w:pPr>
        <w:spacing w:line="360" w:lineRule="auto"/>
        <w:jc w:val="center"/>
        <w:rPr>
          <w:sz w:val="32"/>
          <w:szCs w:val="32"/>
        </w:rPr>
      </w:pPr>
      <w:r w:rsidRPr="00252869">
        <w:rPr>
          <w:sz w:val="32"/>
          <w:szCs w:val="32"/>
        </w:rPr>
        <w:t>MSc Data Science and Analytics</w:t>
      </w:r>
      <w:r w:rsidR="00252869">
        <w:rPr>
          <w:sz w:val="32"/>
          <w:szCs w:val="32"/>
        </w:rPr>
        <w:t xml:space="preserve"> with Advanced Research</w:t>
      </w:r>
    </w:p>
    <w:p w14:paraId="75887F72" w14:textId="77777777" w:rsidR="0049198C" w:rsidRDefault="0049198C" w:rsidP="00F3785E">
      <w:pPr>
        <w:spacing w:line="360" w:lineRule="auto"/>
        <w:jc w:val="center"/>
        <w:rPr>
          <w:sz w:val="32"/>
          <w:szCs w:val="32"/>
        </w:rPr>
      </w:pPr>
    </w:p>
    <w:p w14:paraId="108E40F0" w14:textId="77777777" w:rsidR="00252869" w:rsidRPr="00252869" w:rsidRDefault="00252869" w:rsidP="00F3785E">
      <w:pPr>
        <w:spacing w:line="360" w:lineRule="auto"/>
        <w:jc w:val="center"/>
        <w:rPr>
          <w:sz w:val="32"/>
          <w:szCs w:val="32"/>
        </w:rPr>
      </w:pPr>
    </w:p>
    <w:p w14:paraId="3C5DE8DE" w14:textId="007D1FE9" w:rsidR="002F32AA" w:rsidRPr="00252869" w:rsidRDefault="00E62D0D" w:rsidP="00F3785E">
      <w:pPr>
        <w:spacing w:line="360" w:lineRule="auto"/>
        <w:jc w:val="center"/>
        <w:rPr>
          <w:sz w:val="32"/>
          <w:szCs w:val="32"/>
        </w:rPr>
      </w:pPr>
      <w:r w:rsidRPr="00252869">
        <w:rPr>
          <w:sz w:val="32"/>
          <w:szCs w:val="32"/>
        </w:rPr>
        <w:t>7COM10</w:t>
      </w:r>
      <w:r w:rsidR="00FA517E">
        <w:rPr>
          <w:sz w:val="32"/>
          <w:szCs w:val="32"/>
        </w:rPr>
        <w:t>75 –</w:t>
      </w:r>
      <w:r w:rsidR="003F2C2E">
        <w:rPr>
          <w:sz w:val="32"/>
          <w:szCs w:val="32"/>
        </w:rPr>
        <w:t>0501-2020:</w:t>
      </w:r>
      <w:r w:rsidRPr="00252869">
        <w:rPr>
          <w:sz w:val="32"/>
          <w:szCs w:val="32"/>
        </w:rPr>
        <w:t xml:space="preserve"> </w:t>
      </w:r>
      <w:r w:rsidR="00FA517E">
        <w:rPr>
          <w:sz w:val="32"/>
          <w:szCs w:val="32"/>
        </w:rPr>
        <w:t>Data Science and Analytics</w:t>
      </w:r>
      <w:r w:rsidRPr="00252869">
        <w:rPr>
          <w:sz w:val="32"/>
          <w:szCs w:val="32"/>
        </w:rPr>
        <w:t xml:space="preserve"> Masters Project</w:t>
      </w:r>
    </w:p>
    <w:p w14:paraId="79BB5088" w14:textId="77777777" w:rsidR="002F32AA" w:rsidRPr="00252869" w:rsidRDefault="00E62D0D" w:rsidP="00F3785E">
      <w:pPr>
        <w:spacing w:line="360" w:lineRule="auto"/>
        <w:jc w:val="center"/>
        <w:rPr>
          <w:b/>
          <w:bCs/>
          <w:sz w:val="32"/>
          <w:szCs w:val="32"/>
        </w:rPr>
      </w:pPr>
      <w:r w:rsidRPr="00252869">
        <w:rPr>
          <w:b/>
          <w:bCs/>
          <w:sz w:val="32"/>
          <w:szCs w:val="32"/>
        </w:rPr>
        <w:t>Final Project Report</w:t>
      </w:r>
    </w:p>
    <w:p w14:paraId="220D60FA" w14:textId="77777777" w:rsidR="002F32AA" w:rsidRDefault="00E62D0D" w:rsidP="00F3785E">
      <w:pPr>
        <w:spacing w:line="360" w:lineRule="auto"/>
        <w:jc w:val="center"/>
      </w:pPr>
      <w:r>
        <w:t>03/12/2021</w:t>
      </w:r>
    </w:p>
    <w:p w14:paraId="764E1C20" w14:textId="77777777" w:rsidR="002F32AA" w:rsidRDefault="002F32AA" w:rsidP="00F3785E">
      <w:pPr>
        <w:spacing w:line="360" w:lineRule="auto"/>
        <w:jc w:val="center"/>
      </w:pPr>
    </w:p>
    <w:p w14:paraId="2D99F881" w14:textId="77777777" w:rsidR="0049198C" w:rsidRDefault="0049198C" w:rsidP="00F3785E">
      <w:pPr>
        <w:spacing w:line="360" w:lineRule="auto"/>
        <w:jc w:val="center"/>
      </w:pPr>
    </w:p>
    <w:p w14:paraId="06DF3087" w14:textId="77777777" w:rsidR="0049198C" w:rsidRPr="00E94380" w:rsidRDefault="00E62D0D" w:rsidP="00F3785E">
      <w:pPr>
        <w:pStyle w:val="Title"/>
        <w:jc w:val="center"/>
        <w:rPr>
          <w:rFonts w:ascii="Times New Roman" w:hAnsi="Times New Roman"/>
          <w:b/>
          <w:sz w:val="40"/>
          <w:szCs w:val="40"/>
        </w:rPr>
      </w:pPr>
      <w:r w:rsidRPr="00E94380">
        <w:rPr>
          <w:rFonts w:ascii="Times New Roman" w:hAnsi="Times New Roman"/>
          <w:b/>
          <w:sz w:val="40"/>
          <w:szCs w:val="40"/>
        </w:rPr>
        <w:t>A Symptom-based Predictive Model to Analyze and Detect Heart Attack</w:t>
      </w:r>
    </w:p>
    <w:p w14:paraId="3B555F58" w14:textId="77777777" w:rsidR="00D514DC" w:rsidRPr="00E94380" w:rsidRDefault="00D514DC" w:rsidP="00F3785E">
      <w:pPr>
        <w:jc w:val="center"/>
        <w:rPr>
          <w:b/>
          <w:sz w:val="40"/>
          <w:szCs w:val="40"/>
        </w:rPr>
      </w:pPr>
    </w:p>
    <w:p w14:paraId="55378491" w14:textId="77777777" w:rsidR="00D514DC" w:rsidRPr="00E94380" w:rsidRDefault="00D514DC" w:rsidP="00F3785E">
      <w:pPr>
        <w:jc w:val="center"/>
        <w:rPr>
          <w:b/>
        </w:rPr>
      </w:pPr>
    </w:p>
    <w:p w14:paraId="4DE58119" w14:textId="77777777" w:rsidR="00D514DC" w:rsidRDefault="00D514DC" w:rsidP="0076473F">
      <w:pPr>
        <w:jc w:val="center"/>
      </w:pPr>
    </w:p>
    <w:p w14:paraId="78966E6D" w14:textId="77777777" w:rsidR="00D514DC" w:rsidRDefault="00D514DC" w:rsidP="0076473F">
      <w:pPr>
        <w:jc w:val="center"/>
      </w:pPr>
    </w:p>
    <w:p w14:paraId="3E173D57" w14:textId="77777777" w:rsidR="00D514DC" w:rsidRPr="00D514DC" w:rsidRDefault="00D514DC" w:rsidP="0076473F">
      <w:pPr>
        <w:jc w:val="center"/>
      </w:pPr>
    </w:p>
    <w:p w14:paraId="1C990242" w14:textId="77777777" w:rsidR="0049198C" w:rsidRDefault="0049198C" w:rsidP="0076473F">
      <w:pPr>
        <w:spacing w:line="360" w:lineRule="auto"/>
        <w:jc w:val="center"/>
      </w:pPr>
    </w:p>
    <w:p w14:paraId="34F854AD" w14:textId="77777777" w:rsidR="0049198C" w:rsidRDefault="0049198C" w:rsidP="0076473F">
      <w:pPr>
        <w:spacing w:line="360" w:lineRule="auto"/>
        <w:jc w:val="center"/>
      </w:pPr>
    </w:p>
    <w:p w14:paraId="35D53B41" w14:textId="77777777" w:rsidR="00252869" w:rsidRDefault="00252869" w:rsidP="003C23D9">
      <w:pPr>
        <w:spacing w:line="360" w:lineRule="auto"/>
      </w:pPr>
    </w:p>
    <w:p w14:paraId="504EEE40" w14:textId="77777777" w:rsidR="0049198C" w:rsidRDefault="00E62D0D" w:rsidP="003C23D9">
      <w:pPr>
        <w:spacing w:line="360" w:lineRule="auto"/>
      </w:pPr>
      <w:r>
        <w:t xml:space="preserve">   </w:t>
      </w:r>
      <w:r w:rsidR="002F32AA">
        <w:t xml:space="preserve">Name: </w:t>
      </w:r>
      <w:r w:rsidR="008F1B46">
        <w:t>Tharun Divvela</w:t>
      </w:r>
    </w:p>
    <w:p w14:paraId="7F16EB95" w14:textId="77777777" w:rsidR="00B15ABC" w:rsidRDefault="00E62D0D" w:rsidP="00B15ABC">
      <w:pPr>
        <w:spacing w:line="360" w:lineRule="auto"/>
      </w:pPr>
      <w:r>
        <w:t xml:space="preserve">   S</w:t>
      </w:r>
      <w:r w:rsidR="002F32AA">
        <w:t>tudent ID:</w:t>
      </w:r>
      <w:r w:rsidR="008F1B46">
        <w:t>19023017</w:t>
      </w:r>
    </w:p>
    <w:p w14:paraId="4261D9EA" w14:textId="77777777" w:rsidR="00F3785E" w:rsidRDefault="00E62D0D" w:rsidP="003C23D9">
      <w:pPr>
        <w:spacing w:line="360" w:lineRule="auto"/>
        <w:rPr>
          <w:b/>
          <w:bCs/>
          <w:color w:val="202124"/>
          <w:spacing w:val="3"/>
          <w:szCs w:val="24"/>
          <w:shd w:val="clear" w:color="auto" w:fill="FFFFFF"/>
        </w:rPr>
      </w:pPr>
      <w:r>
        <w:t xml:space="preserve">   </w:t>
      </w:r>
      <w:r w:rsidR="002F32AA" w:rsidRPr="00F3785E">
        <w:rPr>
          <w:szCs w:val="24"/>
        </w:rPr>
        <w:t>Supervisor:</w:t>
      </w:r>
      <w:r w:rsidR="002F32AA" w:rsidRPr="00F3785E">
        <w:rPr>
          <w:b/>
          <w:bCs/>
          <w:color w:val="202124"/>
          <w:spacing w:val="3"/>
          <w:szCs w:val="24"/>
          <w:shd w:val="clear" w:color="auto" w:fill="FFFFFF"/>
        </w:rPr>
        <w:t xml:space="preserve"> </w:t>
      </w:r>
      <w:r w:rsidR="008F1B46" w:rsidRPr="00F3785E">
        <w:rPr>
          <w:b/>
          <w:bCs/>
          <w:color w:val="202124"/>
          <w:spacing w:val="3"/>
          <w:szCs w:val="24"/>
          <w:shd w:val="clear" w:color="auto" w:fill="FFFFFF"/>
        </w:rPr>
        <w:t>Eamonn Ramsay</w:t>
      </w:r>
    </w:p>
    <w:p w14:paraId="3E771817" w14:textId="05705B0E" w:rsidR="0049198C" w:rsidRPr="0049198C" w:rsidRDefault="00E62D0D" w:rsidP="003C23D9">
      <w:pPr>
        <w:spacing w:line="360" w:lineRule="auto"/>
        <w:rPr>
          <w:b/>
          <w:sz w:val="32"/>
        </w:rPr>
      </w:pPr>
      <w:r>
        <w:rPr>
          <w:b/>
          <w:sz w:val="32"/>
        </w:rPr>
        <w:lastRenderedPageBreak/>
        <w:t xml:space="preserve">                                              </w:t>
      </w:r>
      <w:r w:rsidRPr="0049198C">
        <w:rPr>
          <w:b/>
          <w:sz w:val="32"/>
        </w:rPr>
        <w:t>Abstract</w:t>
      </w:r>
    </w:p>
    <w:p w14:paraId="79E4017E" w14:textId="77777777" w:rsidR="0049198C" w:rsidRDefault="00E62D0D" w:rsidP="003C23D9">
      <w:pPr>
        <w:spacing w:line="360" w:lineRule="auto"/>
      </w:pPr>
      <w:r>
        <w:t xml:space="preserve">Heart attack is one of the most widely seen health </w:t>
      </w:r>
      <w:r w:rsidR="008A7FCD">
        <w:t>issues</w:t>
      </w:r>
      <w:r>
        <w:t xml:space="preserve"> in the world. Many people die because of this heart attack. Different symptoms and underlying causes are there for heart attack, which </w:t>
      </w:r>
      <w:r w:rsidR="008A7FCD">
        <w:t>people do not generally know</w:t>
      </w:r>
      <w:r>
        <w:t>. Because of the fact, they ignore those symptoms like diabetes, chest pain</w:t>
      </w:r>
      <w:r w:rsidR="00194A6E">
        <w:t>,</w:t>
      </w:r>
      <w:r>
        <w:t xml:space="preserve"> etc., that cause heart attack to those people. So, the understanding and identification of important symptoms are necessary to determine the heart attack. In this project, the symptom-based predictive model </w:t>
      </w:r>
      <w:r w:rsidR="00806DE7">
        <w:t xml:space="preserve">has </w:t>
      </w:r>
      <w:r>
        <w:t>been proposed through wh</w:t>
      </w:r>
      <w:r w:rsidR="001F3A1A">
        <w:t>ic</w:t>
      </w:r>
      <w:r>
        <w:t>h the heart attack can be determined by emphasizing the symptoms. In this project, the classifiers from machine learning and deep learning have been chose</w:t>
      </w:r>
      <w:r w:rsidR="001F3A1A">
        <w:t>n</w:t>
      </w:r>
      <w:r>
        <w:t xml:space="preserve"> and applied </w:t>
      </w:r>
      <w:r w:rsidR="001F3A1A">
        <w:t>to</w:t>
      </w:r>
      <w:r>
        <w:t xml:space="preserve"> the heart attack dataset that has been collected from K</w:t>
      </w:r>
      <w:r w:rsidR="001F3A1A">
        <w:t xml:space="preserve">aggle. </w:t>
      </w:r>
      <w:r w:rsidR="001F3A1A" w:rsidRPr="008E1FD8">
        <w:t>By applying all six classifiers, i</w:t>
      </w:r>
      <w:r w:rsidR="001F3A1A">
        <w:t>t</w:t>
      </w:r>
      <w:r w:rsidR="001F3A1A" w:rsidRPr="008E1FD8">
        <w:t xml:space="preserve"> has be</w:t>
      </w:r>
      <w:r w:rsidR="001F3A1A">
        <w:t>en</w:t>
      </w:r>
      <w:r w:rsidR="001F3A1A" w:rsidRPr="008E1FD8">
        <w:t xml:space="preserve"> observed that Convolutional Neural Network has produced 91.8% accuracy for </w:t>
      </w:r>
      <w:r w:rsidR="0006736B" w:rsidRPr="0006736B">
        <w:t>predicting a heart attack, which is higher than the previous models</w:t>
      </w:r>
      <w:r w:rsidR="001F3A1A" w:rsidRPr="008E1FD8">
        <w:t xml:space="preserve">. </w:t>
      </w:r>
      <w:r w:rsidR="00806DE7">
        <w:t>Therefore</w:t>
      </w:r>
      <w:r w:rsidR="001F3A1A" w:rsidRPr="008E1FD8">
        <w:t xml:space="preserve"> Convolutional Neural Network will be</w:t>
      </w:r>
      <w:r w:rsidR="00EB38F2">
        <w:t xml:space="preserve"> </w:t>
      </w:r>
      <w:r w:rsidR="00806DE7">
        <w:t>selected</w:t>
      </w:r>
      <w:r w:rsidR="001F3A1A" w:rsidRPr="008E1FD8">
        <w:t xml:space="preserve"> as the best classi</w:t>
      </w:r>
      <w:r w:rsidR="001F3A1A">
        <w:t>fi</w:t>
      </w:r>
      <w:r w:rsidR="001F3A1A" w:rsidRPr="008E1FD8">
        <w:t>er regarding the higher accuracy, f1-score, precision</w:t>
      </w:r>
      <w:r w:rsidR="00194A6E">
        <w:t>,</w:t>
      </w:r>
      <w:r w:rsidR="001F3A1A" w:rsidRPr="008E1FD8">
        <w:t xml:space="preserve"> and recall.</w:t>
      </w:r>
    </w:p>
    <w:p w14:paraId="3B1A487E" w14:textId="77777777" w:rsidR="0049198C" w:rsidRDefault="0049198C" w:rsidP="003C23D9">
      <w:pPr>
        <w:spacing w:line="360" w:lineRule="auto"/>
      </w:pPr>
    </w:p>
    <w:p w14:paraId="7A5BDE37" w14:textId="77777777" w:rsidR="0049198C" w:rsidRDefault="0049198C" w:rsidP="003C23D9">
      <w:pPr>
        <w:spacing w:line="360" w:lineRule="auto"/>
      </w:pPr>
    </w:p>
    <w:p w14:paraId="3168D905" w14:textId="77777777" w:rsidR="0049198C" w:rsidRDefault="0049198C" w:rsidP="003C23D9">
      <w:pPr>
        <w:spacing w:line="360" w:lineRule="auto"/>
      </w:pPr>
    </w:p>
    <w:p w14:paraId="1E5A642B" w14:textId="77777777" w:rsidR="0049198C" w:rsidRDefault="0049198C" w:rsidP="003C23D9">
      <w:pPr>
        <w:spacing w:line="360" w:lineRule="auto"/>
      </w:pPr>
    </w:p>
    <w:p w14:paraId="0CC186D0" w14:textId="77777777" w:rsidR="0049198C" w:rsidRDefault="0049198C" w:rsidP="003C23D9">
      <w:pPr>
        <w:spacing w:line="360" w:lineRule="auto"/>
      </w:pPr>
    </w:p>
    <w:p w14:paraId="775D8E16" w14:textId="77777777" w:rsidR="0049198C" w:rsidRDefault="0049198C" w:rsidP="003C23D9">
      <w:pPr>
        <w:spacing w:line="360" w:lineRule="auto"/>
      </w:pPr>
    </w:p>
    <w:p w14:paraId="5B20C87E" w14:textId="77777777" w:rsidR="0049198C" w:rsidRDefault="0049198C" w:rsidP="003C23D9">
      <w:pPr>
        <w:spacing w:line="360" w:lineRule="auto"/>
      </w:pPr>
    </w:p>
    <w:p w14:paraId="13B87633" w14:textId="77777777" w:rsidR="0049198C" w:rsidRDefault="0049198C" w:rsidP="003C23D9">
      <w:pPr>
        <w:spacing w:line="360" w:lineRule="auto"/>
      </w:pPr>
    </w:p>
    <w:p w14:paraId="269B2FA3" w14:textId="77777777" w:rsidR="0049198C" w:rsidRDefault="0049198C" w:rsidP="003C23D9">
      <w:pPr>
        <w:spacing w:line="360" w:lineRule="auto"/>
      </w:pPr>
    </w:p>
    <w:p w14:paraId="2A7F4108" w14:textId="77777777" w:rsidR="00C96169" w:rsidRDefault="00C96169" w:rsidP="002255F7">
      <w:pPr>
        <w:spacing w:line="360" w:lineRule="auto"/>
      </w:pPr>
    </w:p>
    <w:p w14:paraId="6EEE87F3" w14:textId="77777777" w:rsidR="002255F7" w:rsidRDefault="002255F7" w:rsidP="002255F7">
      <w:pPr>
        <w:spacing w:line="360" w:lineRule="auto"/>
        <w:rPr>
          <w:b/>
          <w:sz w:val="32"/>
        </w:rPr>
      </w:pPr>
    </w:p>
    <w:p w14:paraId="4FE27062" w14:textId="77777777" w:rsidR="00C96169" w:rsidRDefault="00C96169" w:rsidP="003C23D9">
      <w:pPr>
        <w:spacing w:line="360" w:lineRule="auto"/>
        <w:jc w:val="center"/>
        <w:rPr>
          <w:b/>
          <w:sz w:val="32"/>
        </w:rPr>
      </w:pPr>
    </w:p>
    <w:p w14:paraId="3CFE4A3A" w14:textId="77777777" w:rsidR="00AF56A6" w:rsidRDefault="00AF56A6" w:rsidP="003C23D9">
      <w:pPr>
        <w:spacing w:line="360" w:lineRule="auto"/>
        <w:jc w:val="center"/>
        <w:rPr>
          <w:b/>
          <w:sz w:val="32"/>
        </w:rPr>
      </w:pPr>
    </w:p>
    <w:p w14:paraId="027258C2" w14:textId="77777777" w:rsidR="00AF56A6" w:rsidRDefault="00AF56A6" w:rsidP="003C23D9">
      <w:pPr>
        <w:spacing w:line="360" w:lineRule="auto"/>
        <w:jc w:val="center"/>
        <w:rPr>
          <w:b/>
          <w:sz w:val="32"/>
        </w:rPr>
      </w:pPr>
    </w:p>
    <w:p w14:paraId="77C3BB1A" w14:textId="77777777" w:rsidR="00AF56A6" w:rsidRDefault="00AF56A6" w:rsidP="003C23D9">
      <w:pPr>
        <w:spacing w:line="360" w:lineRule="auto"/>
        <w:jc w:val="center"/>
        <w:rPr>
          <w:b/>
          <w:sz w:val="32"/>
        </w:rPr>
      </w:pPr>
    </w:p>
    <w:p w14:paraId="2AEDD03B" w14:textId="77777777" w:rsidR="00AF56A6" w:rsidRDefault="00AF56A6" w:rsidP="003C23D9">
      <w:pPr>
        <w:spacing w:line="360" w:lineRule="auto"/>
        <w:jc w:val="center"/>
        <w:rPr>
          <w:b/>
          <w:sz w:val="32"/>
        </w:rPr>
      </w:pPr>
    </w:p>
    <w:p w14:paraId="005A34B0" w14:textId="77777777" w:rsidR="00075ACD" w:rsidRDefault="00075ACD" w:rsidP="003C23D9">
      <w:pPr>
        <w:spacing w:line="360" w:lineRule="auto"/>
        <w:jc w:val="center"/>
        <w:rPr>
          <w:b/>
          <w:sz w:val="32"/>
        </w:rPr>
      </w:pPr>
    </w:p>
    <w:p w14:paraId="31755C77" w14:textId="77777777" w:rsidR="0062556E" w:rsidRDefault="0062556E" w:rsidP="003C23D9">
      <w:pPr>
        <w:spacing w:line="360" w:lineRule="auto"/>
        <w:jc w:val="center"/>
        <w:rPr>
          <w:b/>
          <w:sz w:val="32"/>
        </w:rPr>
      </w:pPr>
    </w:p>
    <w:p w14:paraId="71E6FD34" w14:textId="3782D6C0" w:rsidR="00107BC7" w:rsidRDefault="00E62D0D" w:rsidP="003C23D9">
      <w:pPr>
        <w:spacing w:line="360" w:lineRule="auto"/>
        <w:jc w:val="center"/>
        <w:rPr>
          <w:b/>
          <w:sz w:val="32"/>
        </w:rPr>
      </w:pPr>
      <w:r w:rsidRPr="00B02E03">
        <w:rPr>
          <w:b/>
          <w:sz w:val="32"/>
        </w:rPr>
        <w:t>MSc Declaration</w:t>
      </w:r>
      <w:r w:rsidR="00935D26">
        <w:rPr>
          <w:b/>
          <w:sz w:val="32"/>
        </w:rPr>
        <w:t>s</w:t>
      </w:r>
    </w:p>
    <w:p w14:paraId="458C9E4A" w14:textId="7DCC97AC" w:rsidR="007F5CA2" w:rsidRDefault="00E62D0D" w:rsidP="007F5CA2">
      <w:pPr>
        <w:spacing w:line="360" w:lineRule="auto"/>
        <w:jc w:val="left"/>
      </w:pPr>
      <w:r>
        <w:t>This report is submitted in partial fulfilment of the requirement for</w:t>
      </w:r>
      <w:r w:rsidR="003772EC">
        <w:t xml:space="preserve"> the qualification</w:t>
      </w:r>
      <w:r>
        <w:t xml:space="preserve"> Master of </w:t>
      </w:r>
      <w:r w:rsidR="00750C0E">
        <w:t>Science in Data Science and Analytics</w:t>
      </w:r>
      <w:r>
        <w:t xml:space="preserve"> at the University of Hertfordshire (U</w:t>
      </w:r>
      <w:r w:rsidR="003772EC">
        <w:t>.H.</w:t>
      </w:r>
      <w:r>
        <w:t xml:space="preserve">). </w:t>
      </w:r>
    </w:p>
    <w:p w14:paraId="6EA85510" w14:textId="6C0DCD4D" w:rsidR="007F5CA2" w:rsidRPr="00B02E03" w:rsidRDefault="00E62D0D" w:rsidP="00531D0A">
      <w:pPr>
        <w:spacing w:line="360" w:lineRule="auto"/>
        <w:jc w:val="left"/>
        <w:rPr>
          <w:b/>
          <w:sz w:val="32"/>
        </w:rPr>
      </w:pPr>
      <w:r>
        <w:t xml:space="preserve">It is </w:t>
      </w:r>
      <w:r w:rsidR="00531D0A">
        <w:t>my true self</w:t>
      </w:r>
      <w:r>
        <w:t xml:space="preserve"> work except where indicated in the report.</w:t>
      </w:r>
      <w:r w:rsidR="00531D0A">
        <w:t xml:space="preserve"> </w:t>
      </w:r>
      <w:r>
        <w:t xml:space="preserve">I did not </w:t>
      </w:r>
      <w:r w:rsidR="00531D0A">
        <w:t>allow any sort of</w:t>
      </w:r>
      <w:r>
        <w:t xml:space="preserve"> human participants in my MSc Project.</w:t>
      </w:r>
      <w:r w:rsidR="00531D0A">
        <w:t xml:space="preserve"> </w:t>
      </w:r>
      <w:r>
        <w:t>I hereby give</w:t>
      </w:r>
      <w:r w:rsidR="00531D0A">
        <w:t xml:space="preserve"> my full</w:t>
      </w:r>
      <w:r>
        <w:t xml:space="preserve"> permission for the report to be made available on the university website </w:t>
      </w:r>
      <w:r w:rsidR="00531D0A">
        <w:t>on a condition that</w:t>
      </w:r>
      <w:r>
        <w:t xml:space="preserve"> the source is acknowledged</w:t>
      </w:r>
      <w:r w:rsidR="00531D0A">
        <w:t xml:space="preserve"> genuinely</w:t>
      </w:r>
      <w:r>
        <w:t>.</w:t>
      </w:r>
    </w:p>
    <w:p w14:paraId="4AD42DEA" w14:textId="77777777" w:rsidR="00107BC7" w:rsidRDefault="00107BC7" w:rsidP="003C23D9">
      <w:pPr>
        <w:spacing w:line="360" w:lineRule="auto"/>
      </w:pPr>
    </w:p>
    <w:p w14:paraId="48F24173" w14:textId="77777777" w:rsidR="00107BC7" w:rsidRDefault="00107BC7" w:rsidP="003C23D9">
      <w:pPr>
        <w:spacing w:line="360" w:lineRule="auto"/>
      </w:pPr>
    </w:p>
    <w:p w14:paraId="10C5B1A5" w14:textId="77777777" w:rsidR="00107BC7" w:rsidRDefault="00107BC7" w:rsidP="003C23D9">
      <w:pPr>
        <w:spacing w:line="360" w:lineRule="auto"/>
      </w:pPr>
    </w:p>
    <w:p w14:paraId="0B3CCAC1" w14:textId="77777777" w:rsidR="00107BC7" w:rsidRDefault="00107BC7" w:rsidP="003C23D9">
      <w:pPr>
        <w:spacing w:line="360" w:lineRule="auto"/>
      </w:pPr>
    </w:p>
    <w:p w14:paraId="363B105A" w14:textId="77777777" w:rsidR="00107BC7" w:rsidRDefault="00107BC7" w:rsidP="003C23D9">
      <w:pPr>
        <w:spacing w:line="360" w:lineRule="auto"/>
      </w:pPr>
    </w:p>
    <w:p w14:paraId="12EF160E" w14:textId="77777777" w:rsidR="00107BC7" w:rsidRDefault="00107BC7" w:rsidP="003C23D9">
      <w:pPr>
        <w:spacing w:line="360" w:lineRule="auto"/>
      </w:pPr>
    </w:p>
    <w:p w14:paraId="792DC3E4" w14:textId="77777777" w:rsidR="00107BC7" w:rsidRDefault="00107BC7" w:rsidP="003C23D9">
      <w:pPr>
        <w:spacing w:line="360" w:lineRule="auto"/>
      </w:pPr>
    </w:p>
    <w:p w14:paraId="6BC0F37E" w14:textId="77777777" w:rsidR="00107BC7" w:rsidRDefault="00107BC7" w:rsidP="003C23D9">
      <w:pPr>
        <w:spacing w:line="360" w:lineRule="auto"/>
      </w:pPr>
    </w:p>
    <w:p w14:paraId="644A17BE" w14:textId="77777777" w:rsidR="00107BC7" w:rsidRDefault="00107BC7" w:rsidP="003C23D9">
      <w:pPr>
        <w:spacing w:line="360" w:lineRule="auto"/>
      </w:pPr>
    </w:p>
    <w:p w14:paraId="097DAE51" w14:textId="77777777" w:rsidR="00107BC7" w:rsidRDefault="00107BC7" w:rsidP="003C23D9">
      <w:pPr>
        <w:spacing w:line="360" w:lineRule="auto"/>
      </w:pPr>
    </w:p>
    <w:p w14:paraId="3595082F" w14:textId="77777777" w:rsidR="00107BC7" w:rsidRDefault="00107BC7" w:rsidP="003C23D9">
      <w:pPr>
        <w:spacing w:line="360" w:lineRule="auto"/>
      </w:pPr>
    </w:p>
    <w:p w14:paraId="3167B3BD" w14:textId="77777777" w:rsidR="00107BC7" w:rsidRDefault="00107BC7" w:rsidP="003C23D9">
      <w:pPr>
        <w:spacing w:line="360" w:lineRule="auto"/>
      </w:pPr>
    </w:p>
    <w:p w14:paraId="72672A21" w14:textId="77777777" w:rsidR="00107BC7" w:rsidRDefault="00107BC7" w:rsidP="003C23D9">
      <w:pPr>
        <w:spacing w:line="360" w:lineRule="auto"/>
      </w:pPr>
    </w:p>
    <w:p w14:paraId="7AC83756" w14:textId="77777777" w:rsidR="00107BC7" w:rsidRDefault="00107BC7" w:rsidP="003C23D9">
      <w:pPr>
        <w:spacing w:line="360" w:lineRule="auto"/>
      </w:pPr>
    </w:p>
    <w:p w14:paraId="6DFFC81D" w14:textId="77777777" w:rsidR="00107BC7" w:rsidRDefault="00107BC7" w:rsidP="003C23D9">
      <w:pPr>
        <w:spacing w:line="360" w:lineRule="auto"/>
      </w:pPr>
    </w:p>
    <w:p w14:paraId="08ACF3B4" w14:textId="77777777" w:rsidR="00107BC7" w:rsidRDefault="00107BC7" w:rsidP="003C23D9">
      <w:pPr>
        <w:spacing w:line="360" w:lineRule="auto"/>
      </w:pPr>
    </w:p>
    <w:p w14:paraId="6E0DFAE8" w14:textId="77777777" w:rsidR="00107BC7" w:rsidRDefault="00107BC7" w:rsidP="003C23D9">
      <w:pPr>
        <w:spacing w:line="360" w:lineRule="auto"/>
      </w:pPr>
    </w:p>
    <w:p w14:paraId="295F912A" w14:textId="77777777" w:rsidR="00107BC7" w:rsidRDefault="00107BC7" w:rsidP="003C23D9">
      <w:pPr>
        <w:spacing w:line="360" w:lineRule="auto"/>
      </w:pPr>
    </w:p>
    <w:p w14:paraId="5250CDE6" w14:textId="77777777" w:rsidR="00107BC7" w:rsidRDefault="00107BC7" w:rsidP="003C23D9">
      <w:pPr>
        <w:spacing w:line="360" w:lineRule="auto"/>
      </w:pPr>
    </w:p>
    <w:p w14:paraId="00F7E200" w14:textId="77777777" w:rsidR="00107BC7" w:rsidRDefault="00107BC7" w:rsidP="003C23D9">
      <w:pPr>
        <w:spacing w:line="360" w:lineRule="auto"/>
      </w:pPr>
    </w:p>
    <w:p w14:paraId="40A5CDA0" w14:textId="77777777" w:rsidR="00107BC7" w:rsidRDefault="00107BC7" w:rsidP="003C23D9">
      <w:pPr>
        <w:spacing w:line="360" w:lineRule="auto"/>
      </w:pPr>
    </w:p>
    <w:p w14:paraId="33CE52BC" w14:textId="01B31963" w:rsidR="00107BC7" w:rsidRDefault="00107BC7" w:rsidP="003C23D9">
      <w:pPr>
        <w:spacing w:line="360" w:lineRule="auto"/>
      </w:pPr>
    </w:p>
    <w:p w14:paraId="4EE1A509" w14:textId="77777777" w:rsidR="006A3B66" w:rsidRDefault="006A3B66" w:rsidP="003C23D9">
      <w:pPr>
        <w:spacing w:line="360" w:lineRule="auto"/>
      </w:pPr>
    </w:p>
    <w:p w14:paraId="0D48D2E9" w14:textId="77777777" w:rsidR="00107BC7" w:rsidRDefault="00107BC7" w:rsidP="003C23D9">
      <w:pPr>
        <w:spacing w:line="360" w:lineRule="auto"/>
      </w:pPr>
    </w:p>
    <w:p w14:paraId="3DCFFB9A" w14:textId="77777777" w:rsidR="00C96169" w:rsidRDefault="00C96169" w:rsidP="003C23D9">
      <w:pPr>
        <w:spacing w:line="360" w:lineRule="auto"/>
      </w:pPr>
    </w:p>
    <w:p w14:paraId="6EF41D4E" w14:textId="77777777" w:rsidR="00C96169" w:rsidRDefault="00C96169" w:rsidP="003C23D9">
      <w:pPr>
        <w:spacing w:line="360" w:lineRule="auto"/>
      </w:pPr>
    </w:p>
    <w:p w14:paraId="26153BCA" w14:textId="77777777" w:rsidR="00C96169" w:rsidRDefault="00C96169" w:rsidP="003C23D9">
      <w:pPr>
        <w:spacing w:line="360" w:lineRule="auto"/>
      </w:pPr>
    </w:p>
    <w:p w14:paraId="17A37101" w14:textId="77777777" w:rsidR="00107BC7" w:rsidRDefault="00E62D0D" w:rsidP="003C23D9">
      <w:pPr>
        <w:spacing w:line="360" w:lineRule="auto"/>
        <w:jc w:val="center"/>
        <w:rPr>
          <w:b/>
          <w:sz w:val="32"/>
        </w:rPr>
      </w:pPr>
      <w:r w:rsidRPr="00E605BD">
        <w:rPr>
          <w:b/>
          <w:sz w:val="32"/>
        </w:rPr>
        <w:t>Acknowledg</w:t>
      </w:r>
      <w:r w:rsidR="00C67DFF">
        <w:rPr>
          <w:b/>
          <w:sz w:val="32"/>
        </w:rPr>
        <w:t>e</w:t>
      </w:r>
      <w:r w:rsidRPr="00E605BD">
        <w:rPr>
          <w:b/>
          <w:sz w:val="32"/>
        </w:rPr>
        <w:t>ment</w:t>
      </w:r>
    </w:p>
    <w:p w14:paraId="7432E4D0" w14:textId="066C84B9" w:rsidR="00A76409" w:rsidRDefault="00A76409" w:rsidP="00A76409">
      <w:pPr>
        <w:spacing w:line="360" w:lineRule="auto"/>
      </w:pPr>
      <w:r w:rsidRPr="008C21C5">
        <w:rPr>
          <w:bCs/>
          <w:szCs w:val="24"/>
        </w:rPr>
        <w:t xml:space="preserve">I </w:t>
      </w:r>
      <w:r w:rsidR="00330316">
        <w:rPr>
          <w:bCs/>
          <w:szCs w:val="24"/>
        </w:rPr>
        <w:t>express my utmost</w:t>
      </w:r>
      <w:r w:rsidRPr="008C21C5">
        <w:rPr>
          <w:bCs/>
          <w:szCs w:val="24"/>
        </w:rPr>
        <w:t xml:space="preserve"> </w:t>
      </w:r>
      <w:r w:rsidR="00330316">
        <w:rPr>
          <w:bCs/>
          <w:szCs w:val="24"/>
        </w:rPr>
        <w:t>gratefulness to</w:t>
      </w:r>
      <w:r w:rsidRPr="008C21C5">
        <w:rPr>
          <w:bCs/>
          <w:szCs w:val="24"/>
        </w:rPr>
        <w:t xml:space="preserve"> my supervisor</w:t>
      </w:r>
      <w:r w:rsidR="00330316">
        <w:rPr>
          <w:bCs/>
          <w:szCs w:val="24"/>
        </w:rPr>
        <w:t xml:space="preserve"> Mr. </w:t>
      </w:r>
      <w:r w:rsidR="00FA3A1C">
        <w:rPr>
          <w:bCs/>
          <w:szCs w:val="24"/>
        </w:rPr>
        <w:t>Eamonn Ramsay</w:t>
      </w:r>
      <w:r>
        <w:rPr>
          <w:bCs/>
          <w:szCs w:val="24"/>
        </w:rPr>
        <w:t xml:space="preserve"> for </w:t>
      </w:r>
      <w:r w:rsidR="00330316">
        <w:rPr>
          <w:bCs/>
          <w:szCs w:val="24"/>
        </w:rPr>
        <w:t>his</w:t>
      </w:r>
      <w:r w:rsidR="00FA7BB9">
        <w:rPr>
          <w:bCs/>
          <w:szCs w:val="24"/>
        </w:rPr>
        <w:t xml:space="preserve"> </w:t>
      </w:r>
      <w:r w:rsidR="00330316">
        <w:rPr>
          <w:bCs/>
          <w:szCs w:val="24"/>
        </w:rPr>
        <w:t>unceasing</w:t>
      </w:r>
      <w:r>
        <w:rPr>
          <w:bCs/>
          <w:szCs w:val="24"/>
        </w:rPr>
        <w:t xml:space="preserve"> support</w:t>
      </w:r>
      <w:r w:rsidR="00A61454">
        <w:rPr>
          <w:bCs/>
          <w:szCs w:val="24"/>
        </w:rPr>
        <w:t xml:space="preserve"> and g</w:t>
      </w:r>
      <w:r>
        <w:rPr>
          <w:bCs/>
          <w:szCs w:val="24"/>
        </w:rPr>
        <w:t xml:space="preserve">uidance </w:t>
      </w:r>
      <w:r w:rsidR="00A61454">
        <w:rPr>
          <w:bCs/>
          <w:szCs w:val="24"/>
        </w:rPr>
        <w:t>throughout</w:t>
      </w:r>
      <w:r>
        <w:rPr>
          <w:bCs/>
          <w:szCs w:val="24"/>
        </w:rPr>
        <w:t xml:space="preserve"> my project journey</w:t>
      </w:r>
      <w:r w:rsidR="00FA7BB9">
        <w:rPr>
          <w:bCs/>
          <w:szCs w:val="24"/>
        </w:rPr>
        <w:t xml:space="preserve"> with valuable feedback </w:t>
      </w:r>
      <w:r w:rsidR="00330316">
        <w:rPr>
          <w:bCs/>
          <w:szCs w:val="24"/>
        </w:rPr>
        <w:t>which</w:t>
      </w:r>
      <w:r w:rsidR="00FA7BB9">
        <w:rPr>
          <w:bCs/>
          <w:szCs w:val="24"/>
        </w:rPr>
        <w:t xml:space="preserve"> </w:t>
      </w:r>
      <w:r w:rsidR="00330316">
        <w:rPr>
          <w:bCs/>
          <w:szCs w:val="24"/>
        </w:rPr>
        <w:t>assisted</w:t>
      </w:r>
      <w:r w:rsidR="00FA7BB9">
        <w:rPr>
          <w:bCs/>
          <w:szCs w:val="24"/>
        </w:rPr>
        <w:t xml:space="preserve"> me</w:t>
      </w:r>
      <w:r w:rsidR="00330316">
        <w:rPr>
          <w:bCs/>
          <w:szCs w:val="24"/>
        </w:rPr>
        <w:t xml:space="preserve"> for the</w:t>
      </w:r>
      <w:r w:rsidR="00DE2902">
        <w:rPr>
          <w:bCs/>
          <w:szCs w:val="24"/>
        </w:rPr>
        <w:t xml:space="preserve"> complet</w:t>
      </w:r>
      <w:r w:rsidR="00330316">
        <w:rPr>
          <w:bCs/>
          <w:szCs w:val="24"/>
        </w:rPr>
        <w:t>ion of</w:t>
      </w:r>
      <w:r w:rsidR="00DE2902">
        <w:rPr>
          <w:bCs/>
          <w:szCs w:val="24"/>
        </w:rPr>
        <w:t xml:space="preserve"> all my tasks</w:t>
      </w:r>
      <w:r>
        <w:rPr>
          <w:bCs/>
          <w:szCs w:val="24"/>
        </w:rPr>
        <w:t xml:space="preserve"> on time</w:t>
      </w:r>
      <w:r w:rsidR="00F07FB9">
        <w:rPr>
          <w:bCs/>
          <w:szCs w:val="24"/>
        </w:rPr>
        <w:t xml:space="preserve"> </w:t>
      </w:r>
      <w:r w:rsidR="00330316">
        <w:rPr>
          <w:bCs/>
          <w:szCs w:val="24"/>
        </w:rPr>
        <w:t>thereby</w:t>
      </w:r>
      <w:r w:rsidR="00F07FB9">
        <w:rPr>
          <w:bCs/>
          <w:szCs w:val="24"/>
        </w:rPr>
        <w:t xml:space="preserve"> </w:t>
      </w:r>
      <w:r w:rsidR="00F07FB9">
        <w:t>completing this dissertation</w:t>
      </w:r>
      <w:r w:rsidR="00330316">
        <w:t xml:space="preserve"> successfully</w:t>
      </w:r>
      <w:r w:rsidR="00F07FB9">
        <w:t>.</w:t>
      </w:r>
    </w:p>
    <w:p w14:paraId="0C2C4E67" w14:textId="1AC88ACE" w:rsidR="00A270B4" w:rsidRDefault="00A270B4" w:rsidP="00A76409">
      <w:pPr>
        <w:spacing w:line="360" w:lineRule="auto"/>
      </w:pPr>
    </w:p>
    <w:p w14:paraId="5F80FB44" w14:textId="644E8EE0" w:rsidR="00A76409" w:rsidRPr="005C2A3B" w:rsidRDefault="00A270B4" w:rsidP="00A76409">
      <w:pPr>
        <w:spacing w:line="360" w:lineRule="auto"/>
        <w:rPr>
          <w:bCs/>
          <w:szCs w:val="24"/>
        </w:rPr>
      </w:pPr>
      <w:r>
        <w:t>I am extremely thankful to my parents who always strive for my prosperity, the</w:t>
      </w:r>
      <w:r w:rsidR="002255D3">
        <w:t>ir</w:t>
      </w:r>
      <w:r>
        <w:t xml:space="preserve"> exquisite support, motivation and encouragement </w:t>
      </w:r>
      <w:r w:rsidR="005C2A3B">
        <w:t>in times of</w:t>
      </w:r>
      <w:r w:rsidR="00607925">
        <w:t xml:space="preserve"> </w:t>
      </w:r>
      <w:r w:rsidR="005C2A3B">
        <w:rPr>
          <w:bCs/>
          <w:szCs w:val="24"/>
        </w:rPr>
        <w:t>depriva</w:t>
      </w:r>
      <w:r w:rsidR="00FA6BE0">
        <w:rPr>
          <w:bCs/>
          <w:szCs w:val="24"/>
        </w:rPr>
        <w:t>ti</w:t>
      </w:r>
      <w:r w:rsidR="005C2A3B">
        <w:rPr>
          <w:bCs/>
          <w:szCs w:val="24"/>
        </w:rPr>
        <w:t>on</w:t>
      </w:r>
      <w:r w:rsidR="00CA4BB8">
        <w:rPr>
          <w:bCs/>
          <w:szCs w:val="24"/>
        </w:rPr>
        <w:t xml:space="preserve"> throughout my masters period</w:t>
      </w:r>
      <w:r w:rsidR="005C2A3B">
        <w:rPr>
          <w:bCs/>
          <w:szCs w:val="24"/>
        </w:rPr>
        <w:t xml:space="preserve">. Without them, I won’t be able to see myself accomplishing a Data Science project and writing this thesis. This thesis is </w:t>
      </w:r>
      <w:r w:rsidR="00607925">
        <w:rPr>
          <w:bCs/>
          <w:szCs w:val="24"/>
        </w:rPr>
        <w:t xml:space="preserve">truly </w:t>
      </w:r>
      <w:r w:rsidR="005C2A3B">
        <w:rPr>
          <w:bCs/>
          <w:szCs w:val="24"/>
        </w:rPr>
        <w:t xml:space="preserve">dedicated to </w:t>
      </w:r>
      <w:r w:rsidR="00D84250">
        <w:rPr>
          <w:bCs/>
          <w:szCs w:val="24"/>
        </w:rPr>
        <w:t>them</w:t>
      </w:r>
      <w:r w:rsidR="005C2A3B">
        <w:rPr>
          <w:bCs/>
          <w:szCs w:val="24"/>
        </w:rPr>
        <w:t>.</w:t>
      </w:r>
    </w:p>
    <w:p w14:paraId="72345BB5" w14:textId="77777777" w:rsidR="00107BC7" w:rsidRDefault="00107BC7" w:rsidP="003C23D9">
      <w:pPr>
        <w:spacing w:line="360" w:lineRule="auto"/>
      </w:pPr>
    </w:p>
    <w:p w14:paraId="5DAF2032" w14:textId="77777777" w:rsidR="00107BC7" w:rsidRDefault="00107BC7" w:rsidP="003C23D9">
      <w:pPr>
        <w:spacing w:line="360" w:lineRule="auto"/>
      </w:pPr>
    </w:p>
    <w:p w14:paraId="2272F84E" w14:textId="77777777" w:rsidR="00107BC7" w:rsidRDefault="00107BC7" w:rsidP="003C23D9">
      <w:pPr>
        <w:spacing w:line="360" w:lineRule="auto"/>
      </w:pPr>
    </w:p>
    <w:p w14:paraId="2FAC8F85" w14:textId="77777777" w:rsidR="00107BC7" w:rsidRDefault="00107BC7" w:rsidP="003C23D9">
      <w:pPr>
        <w:spacing w:line="360" w:lineRule="auto"/>
      </w:pPr>
    </w:p>
    <w:p w14:paraId="0A0AAA3A" w14:textId="77777777" w:rsidR="00107BC7" w:rsidRDefault="00107BC7" w:rsidP="003C23D9">
      <w:pPr>
        <w:spacing w:line="360" w:lineRule="auto"/>
      </w:pPr>
    </w:p>
    <w:p w14:paraId="56311C6E" w14:textId="77777777" w:rsidR="00107BC7" w:rsidRDefault="00107BC7" w:rsidP="003C23D9">
      <w:pPr>
        <w:spacing w:line="360" w:lineRule="auto"/>
      </w:pPr>
    </w:p>
    <w:p w14:paraId="351C8BFE" w14:textId="77777777" w:rsidR="00107BC7" w:rsidRDefault="00107BC7" w:rsidP="003C23D9">
      <w:pPr>
        <w:spacing w:line="360" w:lineRule="auto"/>
      </w:pPr>
    </w:p>
    <w:p w14:paraId="2333558F" w14:textId="77777777" w:rsidR="00107BC7" w:rsidRDefault="00107BC7" w:rsidP="003C23D9">
      <w:pPr>
        <w:spacing w:line="360" w:lineRule="auto"/>
      </w:pPr>
    </w:p>
    <w:p w14:paraId="036610F7" w14:textId="77777777" w:rsidR="00107BC7" w:rsidRDefault="00107BC7" w:rsidP="003C23D9">
      <w:pPr>
        <w:spacing w:line="360" w:lineRule="auto"/>
      </w:pPr>
    </w:p>
    <w:p w14:paraId="7DA5882D" w14:textId="77777777" w:rsidR="00107BC7" w:rsidRDefault="00107BC7" w:rsidP="003C23D9">
      <w:pPr>
        <w:spacing w:line="360" w:lineRule="auto"/>
      </w:pPr>
    </w:p>
    <w:p w14:paraId="52662C3E" w14:textId="77777777" w:rsidR="00107BC7" w:rsidRDefault="00107BC7" w:rsidP="003C23D9">
      <w:pPr>
        <w:spacing w:line="360" w:lineRule="auto"/>
      </w:pPr>
    </w:p>
    <w:p w14:paraId="34BC3724" w14:textId="77777777" w:rsidR="00107BC7" w:rsidRDefault="00107BC7" w:rsidP="003C23D9">
      <w:pPr>
        <w:spacing w:line="360" w:lineRule="auto"/>
      </w:pPr>
    </w:p>
    <w:p w14:paraId="339C3A25" w14:textId="77777777" w:rsidR="00107BC7" w:rsidRDefault="00107BC7" w:rsidP="003C23D9">
      <w:pPr>
        <w:spacing w:line="360" w:lineRule="auto"/>
      </w:pPr>
    </w:p>
    <w:p w14:paraId="0B6F5DA9" w14:textId="77777777" w:rsidR="00107BC7" w:rsidRDefault="00107BC7" w:rsidP="003C23D9">
      <w:pPr>
        <w:spacing w:line="360" w:lineRule="auto"/>
      </w:pPr>
    </w:p>
    <w:p w14:paraId="4A68C30F" w14:textId="77777777" w:rsidR="00107BC7" w:rsidRDefault="00107BC7" w:rsidP="003C23D9">
      <w:pPr>
        <w:spacing w:line="360" w:lineRule="auto"/>
      </w:pPr>
    </w:p>
    <w:p w14:paraId="300FE5CD" w14:textId="77777777" w:rsidR="00107BC7" w:rsidRDefault="00107BC7" w:rsidP="003C23D9">
      <w:pPr>
        <w:spacing w:line="360" w:lineRule="auto"/>
      </w:pPr>
    </w:p>
    <w:p w14:paraId="6CEFAAA8" w14:textId="77777777" w:rsidR="00107BC7" w:rsidRDefault="00107BC7" w:rsidP="003C23D9">
      <w:pPr>
        <w:spacing w:line="360" w:lineRule="auto"/>
      </w:pPr>
    </w:p>
    <w:p w14:paraId="4172F048" w14:textId="77777777" w:rsidR="00107BC7" w:rsidRDefault="00107BC7" w:rsidP="003C23D9">
      <w:pPr>
        <w:spacing w:line="360" w:lineRule="auto"/>
      </w:pPr>
    </w:p>
    <w:p w14:paraId="7178E0BB" w14:textId="77777777" w:rsidR="00107BC7" w:rsidRDefault="00107BC7" w:rsidP="003C23D9">
      <w:pPr>
        <w:spacing w:line="360" w:lineRule="auto"/>
      </w:pPr>
    </w:p>
    <w:p w14:paraId="45525953" w14:textId="77777777" w:rsidR="00107BC7" w:rsidRDefault="00107BC7" w:rsidP="003C23D9">
      <w:pPr>
        <w:spacing w:line="360" w:lineRule="auto"/>
      </w:pPr>
    </w:p>
    <w:p w14:paraId="1022012E" w14:textId="65C3108D" w:rsidR="00C96169" w:rsidRDefault="00C96169" w:rsidP="003C23D9">
      <w:pPr>
        <w:spacing w:line="360" w:lineRule="auto"/>
      </w:pPr>
    </w:p>
    <w:p w14:paraId="075EDB40" w14:textId="77777777" w:rsidR="00F709D2" w:rsidRDefault="00F709D2" w:rsidP="003C23D9">
      <w:pPr>
        <w:spacing w:line="360" w:lineRule="auto"/>
      </w:pPr>
    </w:p>
    <w:p w14:paraId="0393FEB5" w14:textId="77777777" w:rsidR="00C96169" w:rsidRDefault="00C96169" w:rsidP="003C23D9">
      <w:pPr>
        <w:spacing w:line="360" w:lineRule="auto"/>
      </w:pPr>
    </w:p>
    <w:p w14:paraId="5F9F13AF" w14:textId="77777777" w:rsidR="00C96169" w:rsidRDefault="00C96169" w:rsidP="003C23D9">
      <w:pPr>
        <w:spacing w:line="360" w:lineRule="auto"/>
      </w:pPr>
    </w:p>
    <w:p w14:paraId="74C307AC" w14:textId="77777777" w:rsidR="0049198C" w:rsidRPr="0049198C" w:rsidRDefault="00E62D0D" w:rsidP="003C23D9">
      <w:pPr>
        <w:spacing w:line="360" w:lineRule="auto"/>
        <w:rPr>
          <w:b/>
          <w:sz w:val="32"/>
        </w:rPr>
      </w:pPr>
      <w:r w:rsidRPr="0049198C">
        <w:rPr>
          <w:b/>
          <w:sz w:val="32"/>
        </w:rPr>
        <w:t xml:space="preserve">List of </w:t>
      </w:r>
      <w:r w:rsidR="00107BC7">
        <w:rPr>
          <w:b/>
          <w:sz w:val="32"/>
        </w:rPr>
        <w:t>Abbreviations</w:t>
      </w:r>
    </w:p>
    <w:p w14:paraId="790A4F49" w14:textId="77777777" w:rsidR="0049198C" w:rsidRDefault="00E62D0D" w:rsidP="003C23D9">
      <w:pPr>
        <w:spacing w:line="360" w:lineRule="auto"/>
      </w:pPr>
      <w:r>
        <w:t>CNN: Convolutional Neural Network</w:t>
      </w:r>
    </w:p>
    <w:p w14:paraId="1B90A2D3" w14:textId="77777777" w:rsidR="00971893" w:rsidRPr="00971893" w:rsidRDefault="00E62D0D" w:rsidP="00971893">
      <w:pPr>
        <w:spacing w:line="360" w:lineRule="auto"/>
      </w:pPr>
      <w:r w:rsidRPr="00971893">
        <w:t>SVM: Support Vector Machine</w:t>
      </w:r>
    </w:p>
    <w:p w14:paraId="16C34382" w14:textId="77777777" w:rsidR="00971893" w:rsidRPr="00971893" w:rsidRDefault="00E62D0D" w:rsidP="00971893">
      <w:pPr>
        <w:spacing w:line="360" w:lineRule="auto"/>
      </w:pPr>
      <w:r w:rsidRPr="00971893">
        <w:t xml:space="preserve">KNN: K-Nearest </w:t>
      </w:r>
      <w:r w:rsidR="00A61454" w:rsidRPr="00971893">
        <w:t>Neighbou</w:t>
      </w:r>
      <w:r w:rsidR="00A61454">
        <w:t>rs</w:t>
      </w:r>
    </w:p>
    <w:p w14:paraId="5C01974F" w14:textId="5915D2CF" w:rsidR="00971893" w:rsidRPr="00971893" w:rsidRDefault="00E62D0D" w:rsidP="00971893">
      <w:pPr>
        <w:spacing w:line="360" w:lineRule="auto"/>
      </w:pPr>
      <w:r w:rsidRPr="00971893">
        <w:t>H</w:t>
      </w:r>
      <w:r w:rsidR="003772EC">
        <w:t>.F</w:t>
      </w:r>
      <w:r w:rsidRPr="00971893">
        <w:t>: Heart Failure</w:t>
      </w:r>
    </w:p>
    <w:p w14:paraId="44169DAC" w14:textId="20CE279F" w:rsidR="00971893" w:rsidRDefault="00E62D0D" w:rsidP="00971893">
      <w:pPr>
        <w:spacing w:line="360" w:lineRule="auto"/>
      </w:pPr>
      <w:r w:rsidRPr="00971893">
        <w:t>CAD: Coronary Heart Disease</w:t>
      </w:r>
    </w:p>
    <w:p w14:paraId="2B243BFF" w14:textId="281E79B5" w:rsidR="00A57ABA" w:rsidRPr="00971893" w:rsidRDefault="00A57ABA" w:rsidP="00A57ABA">
      <w:pPr>
        <w:spacing w:line="360" w:lineRule="auto"/>
      </w:pPr>
      <w:r>
        <w:t>MLP: Multi-Layer Perceptron Classifier</w:t>
      </w:r>
    </w:p>
    <w:p w14:paraId="32AB9F82" w14:textId="4B600976" w:rsidR="00971893" w:rsidRDefault="00E62D0D" w:rsidP="00971893">
      <w:pPr>
        <w:spacing w:line="360" w:lineRule="auto"/>
      </w:pPr>
      <w:r w:rsidRPr="00971893">
        <w:t>IHD: Ischemic Heart Disease</w:t>
      </w:r>
    </w:p>
    <w:p w14:paraId="7D1317C3" w14:textId="3BF61744" w:rsidR="00194A6E" w:rsidRDefault="00E62D0D" w:rsidP="00971893">
      <w:pPr>
        <w:spacing w:line="360" w:lineRule="auto"/>
        <w:rPr>
          <w:rFonts w:ascii="Arial" w:hAnsi="Arial" w:cs="Arial"/>
          <w:color w:val="202124"/>
          <w:shd w:val="clear" w:color="auto" w:fill="FFFFFF"/>
        </w:rPr>
      </w:pPr>
      <w:r>
        <w:t>SGD:</w:t>
      </w:r>
      <w:r w:rsidRPr="00194A6E">
        <w:rPr>
          <w:rFonts w:ascii="Arial" w:hAnsi="Arial" w:cs="Arial"/>
          <w:color w:val="202124"/>
          <w:shd w:val="clear" w:color="auto" w:fill="FFFFFF"/>
        </w:rPr>
        <w:t xml:space="preserve"> </w:t>
      </w:r>
      <w:r w:rsidRPr="00194A6E">
        <w:rPr>
          <w:color w:val="202124"/>
          <w:shd w:val="clear" w:color="auto" w:fill="FFFFFF"/>
        </w:rPr>
        <w:t>Stochastic Gradient</w:t>
      </w:r>
      <w:r w:rsidR="00B850BA">
        <w:rPr>
          <w:color w:val="202124"/>
          <w:shd w:val="clear" w:color="auto" w:fill="FFFFFF"/>
        </w:rPr>
        <w:t xml:space="preserve"> Descent</w:t>
      </w:r>
    </w:p>
    <w:p w14:paraId="08E35227" w14:textId="13D35C2A" w:rsidR="00A57ABA" w:rsidRDefault="00E62D0D">
      <w:r>
        <w:t>A</w:t>
      </w:r>
      <w:r w:rsidR="003772EC">
        <w:t>.I</w:t>
      </w:r>
      <w:r>
        <w:t>: Artificial Intelligence</w:t>
      </w:r>
    </w:p>
    <w:p w14:paraId="473104CF" w14:textId="77777777" w:rsidR="002E2279" w:rsidRDefault="002E2279"/>
    <w:p w14:paraId="332C57CF" w14:textId="77777777" w:rsidR="003B5F8D" w:rsidRDefault="003B5F8D" w:rsidP="00971893">
      <w:pPr>
        <w:spacing w:line="360" w:lineRule="auto"/>
      </w:pPr>
    </w:p>
    <w:p w14:paraId="47317ADD" w14:textId="77777777" w:rsidR="00194A6E" w:rsidRDefault="00194A6E" w:rsidP="00971893">
      <w:pPr>
        <w:spacing w:line="360" w:lineRule="auto"/>
      </w:pPr>
    </w:p>
    <w:p w14:paraId="504341E2" w14:textId="77777777" w:rsidR="0049198C" w:rsidRDefault="0049198C" w:rsidP="003C23D9">
      <w:pPr>
        <w:spacing w:line="360" w:lineRule="auto"/>
      </w:pPr>
    </w:p>
    <w:p w14:paraId="3F434D86" w14:textId="77777777" w:rsidR="0049198C" w:rsidRDefault="0049198C" w:rsidP="003C23D9">
      <w:pPr>
        <w:spacing w:line="360" w:lineRule="auto"/>
      </w:pPr>
    </w:p>
    <w:p w14:paraId="1401E007" w14:textId="77777777" w:rsidR="0049198C" w:rsidRDefault="0049198C" w:rsidP="003C23D9">
      <w:pPr>
        <w:spacing w:line="360" w:lineRule="auto"/>
      </w:pPr>
    </w:p>
    <w:p w14:paraId="26FC37EC" w14:textId="77777777" w:rsidR="0049198C" w:rsidRDefault="0049198C" w:rsidP="003C23D9">
      <w:pPr>
        <w:spacing w:line="360" w:lineRule="auto"/>
      </w:pPr>
    </w:p>
    <w:p w14:paraId="34FA283C" w14:textId="77777777" w:rsidR="0049198C" w:rsidRDefault="0049198C" w:rsidP="003C23D9">
      <w:pPr>
        <w:spacing w:line="360" w:lineRule="auto"/>
      </w:pPr>
    </w:p>
    <w:p w14:paraId="7BE654EB" w14:textId="77777777" w:rsidR="0049198C" w:rsidRDefault="0049198C" w:rsidP="003C23D9">
      <w:pPr>
        <w:spacing w:line="360" w:lineRule="auto"/>
      </w:pPr>
    </w:p>
    <w:p w14:paraId="4E54B461" w14:textId="77777777" w:rsidR="0049198C" w:rsidRDefault="0049198C" w:rsidP="003C23D9">
      <w:pPr>
        <w:spacing w:line="360" w:lineRule="auto"/>
      </w:pPr>
    </w:p>
    <w:p w14:paraId="2298D491" w14:textId="77777777" w:rsidR="0049198C" w:rsidRDefault="0049198C" w:rsidP="003C23D9">
      <w:pPr>
        <w:spacing w:line="360" w:lineRule="auto"/>
      </w:pPr>
    </w:p>
    <w:p w14:paraId="5C1F84A8" w14:textId="77777777" w:rsidR="0049198C" w:rsidRDefault="0049198C" w:rsidP="003C23D9">
      <w:pPr>
        <w:spacing w:line="360" w:lineRule="auto"/>
      </w:pPr>
    </w:p>
    <w:p w14:paraId="403113E6" w14:textId="77777777" w:rsidR="0049198C" w:rsidRDefault="0049198C" w:rsidP="003C23D9">
      <w:pPr>
        <w:spacing w:line="360" w:lineRule="auto"/>
      </w:pPr>
    </w:p>
    <w:p w14:paraId="35D5237D" w14:textId="77777777" w:rsidR="0049198C" w:rsidRDefault="0049198C" w:rsidP="003C23D9">
      <w:pPr>
        <w:spacing w:line="360" w:lineRule="auto"/>
      </w:pPr>
    </w:p>
    <w:p w14:paraId="4CBF5072" w14:textId="77777777" w:rsidR="0049198C" w:rsidRDefault="0049198C" w:rsidP="003C23D9">
      <w:pPr>
        <w:spacing w:line="360" w:lineRule="auto"/>
      </w:pPr>
    </w:p>
    <w:p w14:paraId="627DFDAE" w14:textId="77777777" w:rsidR="00C96169" w:rsidRDefault="00C96169" w:rsidP="003C23D9">
      <w:pPr>
        <w:spacing w:line="360" w:lineRule="auto"/>
      </w:pPr>
    </w:p>
    <w:p w14:paraId="1679D501" w14:textId="77777777" w:rsidR="00C96169" w:rsidRDefault="00C96169" w:rsidP="003C23D9">
      <w:pPr>
        <w:spacing w:line="360" w:lineRule="auto"/>
      </w:pPr>
    </w:p>
    <w:p w14:paraId="5AED4434" w14:textId="77777777" w:rsidR="00C96169" w:rsidRDefault="00C96169" w:rsidP="003C23D9">
      <w:pPr>
        <w:spacing w:line="360" w:lineRule="auto"/>
      </w:pPr>
    </w:p>
    <w:p w14:paraId="5B5E6B9C" w14:textId="77777777" w:rsidR="00C96169" w:rsidRDefault="00C96169" w:rsidP="003C23D9">
      <w:pPr>
        <w:spacing w:line="360" w:lineRule="auto"/>
      </w:pPr>
    </w:p>
    <w:p w14:paraId="50532F04" w14:textId="77777777" w:rsidR="00C96169" w:rsidRDefault="00C96169" w:rsidP="003C23D9">
      <w:pPr>
        <w:spacing w:line="360" w:lineRule="auto"/>
      </w:pPr>
    </w:p>
    <w:p w14:paraId="3141FD5B" w14:textId="72214A3B" w:rsidR="00C96169" w:rsidRDefault="00C96169" w:rsidP="003C23D9">
      <w:pPr>
        <w:spacing w:line="360" w:lineRule="auto"/>
      </w:pPr>
    </w:p>
    <w:p w14:paraId="0229BDB0" w14:textId="77777777" w:rsidR="0074670F" w:rsidRDefault="0074670F" w:rsidP="003C23D9">
      <w:pPr>
        <w:spacing w:line="360" w:lineRule="auto"/>
      </w:pPr>
    </w:p>
    <w:p w14:paraId="4BA14AA0" w14:textId="77777777" w:rsidR="0049198C" w:rsidRDefault="0049198C" w:rsidP="003C23D9">
      <w:pPr>
        <w:spacing w:line="360" w:lineRule="auto"/>
      </w:pPr>
    </w:p>
    <w:p w14:paraId="05B8A94E" w14:textId="77777777" w:rsidR="0049198C" w:rsidRDefault="0049198C" w:rsidP="003C23D9">
      <w:pPr>
        <w:spacing w:line="360" w:lineRule="auto"/>
      </w:pPr>
    </w:p>
    <w:p w14:paraId="1843CC43" w14:textId="77777777" w:rsidR="002518E7" w:rsidRDefault="002518E7" w:rsidP="003C23D9">
      <w:pPr>
        <w:spacing w:line="360" w:lineRule="auto"/>
        <w:rPr>
          <w:b/>
          <w:sz w:val="32"/>
        </w:rPr>
      </w:pPr>
    </w:p>
    <w:p w14:paraId="7BFFDF48" w14:textId="77777777" w:rsidR="0049198C" w:rsidRPr="008B37CB" w:rsidRDefault="00E62D0D" w:rsidP="003C23D9">
      <w:pPr>
        <w:spacing w:line="360" w:lineRule="auto"/>
        <w:rPr>
          <w:b/>
          <w:sz w:val="32"/>
        </w:rPr>
      </w:pPr>
      <w:r w:rsidRPr="0049198C">
        <w:rPr>
          <w:b/>
          <w:sz w:val="32"/>
        </w:rPr>
        <w:t xml:space="preserve">List of Figures </w:t>
      </w:r>
    </w:p>
    <w:p w14:paraId="5CD0E9AA" w14:textId="4029C51C" w:rsidR="00AB37E3" w:rsidRDefault="00E62D0D">
      <w:pPr>
        <w:pStyle w:val="TableofFigures"/>
        <w:tabs>
          <w:tab w:val="right" w:leader="dot" w:pos="9016"/>
        </w:tabs>
        <w:rPr>
          <w:rFonts w:asciiTheme="minorHAnsi" w:eastAsiaTheme="minorEastAsia" w:hAnsiTheme="minorHAnsi" w:cstheme="minorBidi"/>
          <w:noProof/>
          <w:sz w:val="22"/>
          <w:lang w:eastAsia="en-IN"/>
        </w:rPr>
      </w:pPr>
      <w:r w:rsidRPr="008B37CB">
        <w:rPr>
          <w:b/>
          <w:bCs/>
        </w:rPr>
        <w:fldChar w:fldCharType="begin"/>
      </w:r>
      <w:r w:rsidRPr="008B37CB">
        <w:rPr>
          <w:b/>
          <w:bCs/>
        </w:rPr>
        <w:instrText xml:space="preserve"> TOC \h \z \c "Figure" </w:instrText>
      </w:r>
      <w:r w:rsidRPr="008B37CB">
        <w:rPr>
          <w:b/>
          <w:bCs/>
        </w:rPr>
        <w:fldChar w:fldCharType="separate"/>
      </w:r>
      <w:hyperlink w:anchor="_Toc89436161" w:history="1">
        <w:r w:rsidR="00AB37E3" w:rsidRPr="00124027">
          <w:rPr>
            <w:rStyle w:val="Hyperlink"/>
            <w:b/>
            <w:bCs/>
            <w:noProof/>
          </w:rPr>
          <w:t>Figure 1:Heart Disease Dataset</w:t>
        </w:r>
        <w:r w:rsidR="00AB37E3">
          <w:rPr>
            <w:noProof/>
            <w:webHidden/>
          </w:rPr>
          <w:tab/>
        </w:r>
        <w:r w:rsidR="00AB37E3">
          <w:rPr>
            <w:noProof/>
            <w:webHidden/>
          </w:rPr>
          <w:fldChar w:fldCharType="begin"/>
        </w:r>
        <w:r w:rsidR="00AB37E3">
          <w:rPr>
            <w:noProof/>
            <w:webHidden/>
          </w:rPr>
          <w:instrText xml:space="preserve"> PAGEREF _Toc89436161 \h </w:instrText>
        </w:r>
        <w:r w:rsidR="00AB37E3">
          <w:rPr>
            <w:noProof/>
            <w:webHidden/>
          </w:rPr>
        </w:r>
        <w:r w:rsidR="00AB37E3">
          <w:rPr>
            <w:noProof/>
            <w:webHidden/>
          </w:rPr>
          <w:fldChar w:fldCharType="separate"/>
        </w:r>
        <w:r w:rsidR="00AB37E3">
          <w:rPr>
            <w:noProof/>
            <w:webHidden/>
          </w:rPr>
          <w:t>22</w:t>
        </w:r>
        <w:r w:rsidR="00AB37E3">
          <w:rPr>
            <w:noProof/>
            <w:webHidden/>
          </w:rPr>
          <w:fldChar w:fldCharType="end"/>
        </w:r>
      </w:hyperlink>
    </w:p>
    <w:p w14:paraId="55A10F26" w14:textId="6FDD75D4"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62" w:history="1">
        <w:r w:rsidR="00AB37E3" w:rsidRPr="00124027">
          <w:rPr>
            <w:rStyle w:val="Hyperlink"/>
            <w:b/>
            <w:bCs/>
            <w:noProof/>
          </w:rPr>
          <w:t>Figure 2:Methodology for the Detection of Heart Attack</w:t>
        </w:r>
        <w:r w:rsidR="00AB37E3">
          <w:rPr>
            <w:noProof/>
            <w:webHidden/>
          </w:rPr>
          <w:tab/>
        </w:r>
        <w:r w:rsidR="00AB37E3">
          <w:rPr>
            <w:noProof/>
            <w:webHidden/>
          </w:rPr>
          <w:fldChar w:fldCharType="begin"/>
        </w:r>
        <w:r w:rsidR="00AB37E3">
          <w:rPr>
            <w:noProof/>
            <w:webHidden/>
          </w:rPr>
          <w:instrText xml:space="preserve"> PAGEREF _Toc89436162 \h </w:instrText>
        </w:r>
        <w:r w:rsidR="00AB37E3">
          <w:rPr>
            <w:noProof/>
            <w:webHidden/>
          </w:rPr>
        </w:r>
        <w:r w:rsidR="00AB37E3">
          <w:rPr>
            <w:noProof/>
            <w:webHidden/>
          </w:rPr>
          <w:fldChar w:fldCharType="separate"/>
        </w:r>
        <w:r w:rsidR="00AB37E3">
          <w:rPr>
            <w:noProof/>
            <w:webHidden/>
          </w:rPr>
          <w:t>29</w:t>
        </w:r>
        <w:r w:rsidR="00AB37E3">
          <w:rPr>
            <w:noProof/>
            <w:webHidden/>
          </w:rPr>
          <w:fldChar w:fldCharType="end"/>
        </w:r>
      </w:hyperlink>
    </w:p>
    <w:p w14:paraId="1ECF1054" w14:textId="2187CF22"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63" w:history="1">
        <w:r w:rsidR="00AB37E3" w:rsidRPr="00124027">
          <w:rPr>
            <w:rStyle w:val="Hyperlink"/>
            <w:b/>
            <w:bCs/>
            <w:noProof/>
          </w:rPr>
          <w:t>Figure 3:The tendency of Heart Attack by Age Factor</w:t>
        </w:r>
        <w:r w:rsidR="00AB37E3">
          <w:rPr>
            <w:noProof/>
            <w:webHidden/>
          </w:rPr>
          <w:tab/>
        </w:r>
        <w:r w:rsidR="00AB37E3">
          <w:rPr>
            <w:noProof/>
            <w:webHidden/>
          </w:rPr>
          <w:fldChar w:fldCharType="begin"/>
        </w:r>
        <w:r w:rsidR="00AB37E3">
          <w:rPr>
            <w:noProof/>
            <w:webHidden/>
          </w:rPr>
          <w:instrText xml:space="preserve"> PAGEREF _Toc89436163 \h </w:instrText>
        </w:r>
        <w:r w:rsidR="00AB37E3">
          <w:rPr>
            <w:noProof/>
            <w:webHidden/>
          </w:rPr>
        </w:r>
        <w:r w:rsidR="00AB37E3">
          <w:rPr>
            <w:noProof/>
            <w:webHidden/>
          </w:rPr>
          <w:fldChar w:fldCharType="separate"/>
        </w:r>
        <w:r w:rsidR="00AB37E3">
          <w:rPr>
            <w:noProof/>
            <w:webHidden/>
          </w:rPr>
          <w:t>30</w:t>
        </w:r>
        <w:r w:rsidR="00AB37E3">
          <w:rPr>
            <w:noProof/>
            <w:webHidden/>
          </w:rPr>
          <w:fldChar w:fldCharType="end"/>
        </w:r>
      </w:hyperlink>
    </w:p>
    <w:p w14:paraId="08B23319" w14:textId="216F07FC"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64" w:history="1">
        <w:r w:rsidR="00AB37E3" w:rsidRPr="00124027">
          <w:rPr>
            <w:rStyle w:val="Hyperlink"/>
            <w:b/>
            <w:bCs/>
            <w:noProof/>
          </w:rPr>
          <w:t>Figure 4:The tendency of Heart Attack by Resting Blood Pressure</w:t>
        </w:r>
        <w:r w:rsidR="00AB37E3">
          <w:rPr>
            <w:noProof/>
            <w:webHidden/>
          </w:rPr>
          <w:tab/>
        </w:r>
        <w:r w:rsidR="00AB37E3">
          <w:rPr>
            <w:noProof/>
            <w:webHidden/>
          </w:rPr>
          <w:fldChar w:fldCharType="begin"/>
        </w:r>
        <w:r w:rsidR="00AB37E3">
          <w:rPr>
            <w:noProof/>
            <w:webHidden/>
          </w:rPr>
          <w:instrText xml:space="preserve"> PAGEREF _Toc89436164 \h </w:instrText>
        </w:r>
        <w:r w:rsidR="00AB37E3">
          <w:rPr>
            <w:noProof/>
            <w:webHidden/>
          </w:rPr>
        </w:r>
        <w:r w:rsidR="00AB37E3">
          <w:rPr>
            <w:noProof/>
            <w:webHidden/>
          </w:rPr>
          <w:fldChar w:fldCharType="separate"/>
        </w:r>
        <w:r w:rsidR="00AB37E3">
          <w:rPr>
            <w:noProof/>
            <w:webHidden/>
          </w:rPr>
          <w:t>31</w:t>
        </w:r>
        <w:r w:rsidR="00AB37E3">
          <w:rPr>
            <w:noProof/>
            <w:webHidden/>
          </w:rPr>
          <w:fldChar w:fldCharType="end"/>
        </w:r>
      </w:hyperlink>
    </w:p>
    <w:p w14:paraId="375EEB9F" w14:textId="3D8C5CA8"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65" w:history="1">
        <w:r w:rsidR="00AB37E3" w:rsidRPr="00124027">
          <w:rPr>
            <w:rStyle w:val="Hyperlink"/>
            <w:b/>
            <w:bCs/>
            <w:noProof/>
          </w:rPr>
          <w:t>Figure 5:The tendency of Heart Attack by Blood Cholesterol</w:t>
        </w:r>
        <w:r w:rsidR="00AB37E3">
          <w:rPr>
            <w:noProof/>
            <w:webHidden/>
          </w:rPr>
          <w:tab/>
        </w:r>
        <w:r w:rsidR="00AB37E3">
          <w:rPr>
            <w:noProof/>
            <w:webHidden/>
          </w:rPr>
          <w:fldChar w:fldCharType="begin"/>
        </w:r>
        <w:r w:rsidR="00AB37E3">
          <w:rPr>
            <w:noProof/>
            <w:webHidden/>
          </w:rPr>
          <w:instrText xml:space="preserve"> PAGEREF _Toc89436165 \h </w:instrText>
        </w:r>
        <w:r w:rsidR="00AB37E3">
          <w:rPr>
            <w:noProof/>
            <w:webHidden/>
          </w:rPr>
        </w:r>
        <w:r w:rsidR="00AB37E3">
          <w:rPr>
            <w:noProof/>
            <w:webHidden/>
          </w:rPr>
          <w:fldChar w:fldCharType="separate"/>
        </w:r>
        <w:r w:rsidR="00AB37E3">
          <w:rPr>
            <w:noProof/>
            <w:webHidden/>
          </w:rPr>
          <w:t>31</w:t>
        </w:r>
        <w:r w:rsidR="00AB37E3">
          <w:rPr>
            <w:noProof/>
            <w:webHidden/>
          </w:rPr>
          <w:fldChar w:fldCharType="end"/>
        </w:r>
      </w:hyperlink>
    </w:p>
    <w:p w14:paraId="4F820CAD" w14:textId="6361AA20"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66" w:history="1">
        <w:r w:rsidR="00AB37E3" w:rsidRPr="00124027">
          <w:rPr>
            <w:rStyle w:val="Hyperlink"/>
            <w:b/>
            <w:bCs/>
            <w:noProof/>
          </w:rPr>
          <w:t>Figure 6:The tendency of Heart Attack by Maximum Heart Rate</w:t>
        </w:r>
        <w:r w:rsidR="00AB37E3">
          <w:rPr>
            <w:noProof/>
            <w:webHidden/>
          </w:rPr>
          <w:tab/>
        </w:r>
        <w:r w:rsidR="00AB37E3">
          <w:rPr>
            <w:noProof/>
            <w:webHidden/>
          </w:rPr>
          <w:fldChar w:fldCharType="begin"/>
        </w:r>
        <w:r w:rsidR="00AB37E3">
          <w:rPr>
            <w:noProof/>
            <w:webHidden/>
          </w:rPr>
          <w:instrText xml:space="preserve"> PAGEREF _Toc89436166 \h </w:instrText>
        </w:r>
        <w:r w:rsidR="00AB37E3">
          <w:rPr>
            <w:noProof/>
            <w:webHidden/>
          </w:rPr>
        </w:r>
        <w:r w:rsidR="00AB37E3">
          <w:rPr>
            <w:noProof/>
            <w:webHidden/>
          </w:rPr>
          <w:fldChar w:fldCharType="separate"/>
        </w:r>
        <w:r w:rsidR="00AB37E3">
          <w:rPr>
            <w:noProof/>
            <w:webHidden/>
          </w:rPr>
          <w:t>31</w:t>
        </w:r>
        <w:r w:rsidR="00AB37E3">
          <w:rPr>
            <w:noProof/>
            <w:webHidden/>
          </w:rPr>
          <w:fldChar w:fldCharType="end"/>
        </w:r>
      </w:hyperlink>
    </w:p>
    <w:p w14:paraId="4B2D217D" w14:textId="6C4E0291"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67" w:history="1">
        <w:r w:rsidR="00AB37E3" w:rsidRPr="00124027">
          <w:rPr>
            <w:rStyle w:val="Hyperlink"/>
            <w:b/>
            <w:bCs/>
            <w:noProof/>
          </w:rPr>
          <w:t>Figure 7:The tendency of Heart Attack by Gender</w:t>
        </w:r>
        <w:r w:rsidR="00AB37E3">
          <w:rPr>
            <w:noProof/>
            <w:webHidden/>
          </w:rPr>
          <w:tab/>
        </w:r>
        <w:r w:rsidR="00AB37E3">
          <w:rPr>
            <w:noProof/>
            <w:webHidden/>
          </w:rPr>
          <w:fldChar w:fldCharType="begin"/>
        </w:r>
        <w:r w:rsidR="00AB37E3">
          <w:rPr>
            <w:noProof/>
            <w:webHidden/>
          </w:rPr>
          <w:instrText xml:space="preserve"> PAGEREF _Toc89436167 \h </w:instrText>
        </w:r>
        <w:r w:rsidR="00AB37E3">
          <w:rPr>
            <w:noProof/>
            <w:webHidden/>
          </w:rPr>
        </w:r>
        <w:r w:rsidR="00AB37E3">
          <w:rPr>
            <w:noProof/>
            <w:webHidden/>
          </w:rPr>
          <w:fldChar w:fldCharType="separate"/>
        </w:r>
        <w:r w:rsidR="00AB37E3">
          <w:rPr>
            <w:noProof/>
            <w:webHidden/>
          </w:rPr>
          <w:t>32</w:t>
        </w:r>
        <w:r w:rsidR="00AB37E3">
          <w:rPr>
            <w:noProof/>
            <w:webHidden/>
          </w:rPr>
          <w:fldChar w:fldCharType="end"/>
        </w:r>
      </w:hyperlink>
    </w:p>
    <w:p w14:paraId="1D6A8DAE" w14:textId="53F87A8B"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68" w:history="1">
        <w:r w:rsidR="00AB37E3" w:rsidRPr="00124027">
          <w:rPr>
            <w:rStyle w:val="Hyperlink"/>
            <w:b/>
            <w:bCs/>
            <w:noProof/>
          </w:rPr>
          <w:t>Figure 8:Correlation of Features with Outcome</w:t>
        </w:r>
        <w:r w:rsidR="00AB37E3">
          <w:rPr>
            <w:noProof/>
            <w:webHidden/>
          </w:rPr>
          <w:tab/>
        </w:r>
        <w:r w:rsidR="00AB37E3">
          <w:rPr>
            <w:noProof/>
            <w:webHidden/>
          </w:rPr>
          <w:fldChar w:fldCharType="begin"/>
        </w:r>
        <w:r w:rsidR="00AB37E3">
          <w:rPr>
            <w:noProof/>
            <w:webHidden/>
          </w:rPr>
          <w:instrText xml:space="preserve"> PAGEREF _Toc89436168 \h </w:instrText>
        </w:r>
        <w:r w:rsidR="00AB37E3">
          <w:rPr>
            <w:noProof/>
            <w:webHidden/>
          </w:rPr>
        </w:r>
        <w:r w:rsidR="00AB37E3">
          <w:rPr>
            <w:noProof/>
            <w:webHidden/>
          </w:rPr>
          <w:fldChar w:fldCharType="separate"/>
        </w:r>
        <w:r w:rsidR="00AB37E3">
          <w:rPr>
            <w:noProof/>
            <w:webHidden/>
          </w:rPr>
          <w:t>32</w:t>
        </w:r>
        <w:r w:rsidR="00AB37E3">
          <w:rPr>
            <w:noProof/>
            <w:webHidden/>
          </w:rPr>
          <w:fldChar w:fldCharType="end"/>
        </w:r>
      </w:hyperlink>
    </w:p>
    <w:p w14:paraId="1BCA1AD0" w14:textId="1217CEA2"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69" w:history="1">
        <w:r w:rsidR="00AB37E3" w:rsidRPr="00124027">
          <w:rPr>
            <w:rStyle w:val="Hyperlink"/>
            <w:b/>
            <w:bCs/>
            <w:noProof/>
          </w:rPr>
          <w:t>Figure 9:Selection of Features from Correlation</w:t>
        </w:r>
        <w:r w:rsidR="00AB37E3">
          <w:rPr>
            <w:noProof/>
            <w:webHidden/>
          </w:rPr>
          <w:tab/>
        </w:r>
        <w:r w:rsidR="00AB37E3">
          <w:rPr>
            <w:noProof/>
            <w:webHidden/>
          </w:rPr>
          <w:fldChar w:fldCharType="begin"/>
        </w:r>
        <w:r w:rsidR="00AB37E3">
          <w:rPr>
            <w:noProof/>
            <w:webHidden/>
          </w:rPr>
          <w:instrText xml:space="preserve"> PAGEREF _Toc89436169 \h </w:instrText>
        </w:r>
        <w:r w:rsidR="00AB37E3">
          <w:rPr>
            <w:noProof/>
            <w:webHidden/>
          </w:rPr>
        </w:r>
        <w:r w:rsidR="00AB37E3">
          <w:rPr>
            <w:noProof/>
            <w:webHidden/>
          </w:rPr>
          <w:fldChar w:fldCharType="separate"/>
        </w:r>
        <w:r w:rsidR="00AB37E3">
          <w:rPr>
            <w:noProof/>
            <w:webHidden/>
          </w:rPr>
          <w:t>33</w:t>
        </w:r>
        <w:r w:rsidR="00AB37E3">
          <w:rPr>
            <w:noProof/>
            <w:webHidden/>
          </w:rPr>
          <w:fldChar w:fldCharType="end"/>
        </w:r>
      </w:hyperlink>
    </w:p>
    <w:p w14:paraId="337365CB" w14:textId="5F593902"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0" w:history="1">
        <w:r w:rsidR="00AB37E3" w:rsidRPr="00124027">
          <w:rPr>
            <w:rStyle w:val="Hyperlink"/>
            <w:b/>
            <w:bCs/>
            <w:noProof/>
          </w:rPr>
          <w:t>Figure 10:Data Information before Resampling</w:t>
        </w:r>
        <w:r w:rsidR="00AB37E3">
          <w:rPr>
            <w:noProof/>
            <w:webHidden/>
          </w:rPr>
          <w:tab/>
        </w:r>
        <w:r w:rsidR="00AB37E3">
          <w:rPr>
            <w:noProof/>
            <w:webHidden/>
          </w:rPr>
          <w:fldChar w:fldCharType="begin"/>
        </w:r>
        <w:r w:rsidR="00AB37E3">
          <w:rPr>
            <w:noProof/>
            <w:webHidden/>
          </w:rPr>
          <w:instrText xml:space="preserve"> PAGEREF _Toc89436170 \h </w:instrText>
        </w:r>
        <w:r w:rsidR="00AB37E3">
          <w:rPr>
            <w:noProof/>
            <w:webHidden/>
          </w:rPr>
        </w:r>
        <w:r w:rsidR="00AB37E3">
          <w:rPr>
            <w:noProof/>
            <w:webHidden/>
          </w:rPr>
          <w:fldChar w:fldCharType="separate"/>
        </w:r>
        <w:r w:rsidR="00AB37E3">
          <w:rPr>
            <w:noProof/>
            <w:webHidden/>
          </w:rPr>
          <w:t>33</w:t>
        </w:r>
        <w:r w:rsidR="00AB37E3">
          <w:rPr>
            <w:noProof/>
            <w:webHidden/>
          </w:rPr>
          <w:fldChar w:fldCharType="end"/>
        </w:r>
      </w:hyperlink>
    </w:p>
    <w:p w14:paraId="6D14FA7B" w14:textId="63657B1F"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1" w:history="1">
        <w:r w:rsidR="00AB37E3" w:rsidRPr="00124027">
          <w:rPr>
            <w:rStyle w:val="Hyperlink"/>
            <w:b/>
            <w:bCs/>
            <w:noProof/>
          </w:rPr>
          <w:t>Figure 11:Data Information after Resampling</w:t>
        </w:r>
        <w:r w:rsidR="00AB37E3">
          <w:rPr>
            <w:noProof/>
            <w:webHidden/>
          </w:rPr>
          <w:tab/>
        </w:r>
        <w:r w:rsidR="00AB37E3">
          <w:rPr>
            <w:noProof/>
            <w:webHidden/>
          </w:rPr>
          <w:fldChar w:fldCharType="begin"/>
        </w:r>
        <w:r w:rsidR="00AB37E3">
          <w:rPr>
            <w:noProof/>
            <w:webHidden/>
          </w:rPr>
          <w:instrText xml:space="preserve"> PAGEREF _Toc89436171 \h </w:instrText>
        </w:r>
        <w:r w:rsidR="00AB37E3">
          <w:rPr>
            <w:noProof/>
            <w:webHidden/>
          </w:rPr>
        </w:r>
        <w:r w:rsidR="00AB37E3">
          <w:rPr>
            <w:noProof/>
            <w:webHidden/>
          </w:rPr>
          <w:fldChar w:fldCharType="separate"/>
        </w:r>
        <w:r w:rsidR="00AB37E3">
          <w:rPr>
            <w:noProof/>
            <w:webHidden/>
          </w:rPr>
          <w:t>34</w:t>
        </w:r>
        <w:r w:rsidR="00AB37E3">
          <w:rPr>
            <w:noProof/>
            <w:webHidden/>
          </w:rPr>
          <w:fldChar w:fldCharType="end"/>
        </w:r>
      </w:hyperlink>
    </w:p>
    <w:p w14:paraId="58DA2370" w14:textId="3D7C1069"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2" w:history="1">
        <w:r w:rsidR="00AB37E3" w:rsidRPr="00124027">
          <w:rPr>
            <w:rStyle w:val="Hyperlink"/>
            <w:b/>
            <w:bCs/>
            <w:noProof/>
          </w:rPr>
          <w:t>Figure 12:Data Segregation</w:t>
        </w:r>
        <w:r w:rsidR="00AB37E3">
          <w:rPr>
            <w:noProof/>
            <w:webHidden/>
          </w:rPr>
          <w:tab/>
        </w:r>
        <w:r w:rsidR="00AB37E3">
          <w:rPr>
            <w:noProof/>
            <w:webHidden/>
          </w:rPr>
          <w:fldChar w:fldCharType="begin"/>
        </w:r>
        <w:r w:rsidR="00AB37E3">
          <w:rPr>
            <w:noProof/>
            <w:webHidden/>
          </w:rPr>
          <w:instrText xml:space="preserve"> PAGEREF _Toc89436172 \h </w:instrText>
        </w:r>
        <w:r w:rsidR="00AB37E3">
          <w:rPr>
            <w:noProof/>
            <w:webHidden/>
          </w:rPr>
        </w:r>
        <w:r w:rsidR="00AB37E3">
          <w:rPr>
            <w:noProof/>
            <w:webHidden/>
          </w:rPr>
          <w:fldChar w:fldCharType="separate"/>
        </w:r>
        <w:r w:rsidR="00AB37E3">
          <w:rPr>
            <w:noProof/>
            <w:webHidden/>
          </w:rPr>
          <w:t>34</w:t>
        </w:r>
        <w:r w:rsidR="00AB37E3">
          <w:rPr>
            <w:noProof/>
            <w:webHidden/>
          </w:rPr>
          <w:fldChar w:fldCharType="end"/>
        </w:r>
      </w:hyperlink>
    </w:p>
    <w:p w14:paraId="438E691D" w14:textId="5D1A8F0C"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3" w:history="1">
        <w:r w:rsidR="00AB37E3" w:rsidRPr="00124027">
          <w:rPr>
            <w:rStyle w:val="Hyperlink"/>
            <w:b/>
            <w:bCs/>
            <w:noProof/>
          </w:rPr>
          <w:t>Figure 13:Outcome of Classification by Logistic Regression</w:t>
        </w:r>
        <w:r w:rsidR="00AB37E3">
          <w:rPr>
            <w:noProof/>
            <w:webHidden/>
          </w:rPr>
          <w:tab/>
        </w:r>
        <w:r w:rsidR="00AB37E3">
          <w:rPr>
            <w:noProof/>
            <w:webHidden/>
          </w:rPr>
          <w:fldChar w:fldCharType="begin"/>
        </w:r>
        <w:r w:rsidR="00AB37E3">
          <w:rPr>
            <w:noProof/>
            <w:webHidden/>
          </w:rPr>
          <w:instrText xml:space="preserve"> PAGEREF _Toc89436173 \h </w:instrText>
        </w:r>
        <w:r w:rsidR="00AB37E3">
          <w:rPr>
            <w:noProof/>
            <w:webHidden/>
          </w:rPr>
        </w:r>
        <w:r w:rsidR="00AB37E3">
          <w:rPr>
            <w:noProof/>
            <w:webHidden/>
          </w:rPr>
          <w:fldChar w:fldCharType="separate"/>
        </w:r>
        <w:r w:rsidR="00AB37E3">
          <w:rPr>
            <w:noProof/>
            <w:webHidden/>
          </w:rPr>
          <w:t>35</w:t>
        </w:r>
        <w:r w:rsidR="00AB37E3">
          <w:rPr>
            <w:noProof/>
            <w:webHidden/>
          </w:rPr>
          <w:fldChar w:fldCharType="end"/>
        </w:r>
      </w:hyperlink>
    </w:p>
    <w:p w14:paraId="496346D1" w14:textId="77BC4A5B"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4" w:history="1">
        <w:r w:rsidR="00AB37E3" w:rsidRPr="00124027">
          <w:rPr>
            <w:rStyle w:val="Hyperlink"/>
            <w:b/>
            <w:bCs/>
            <w:noProof/>
          </w:rPr>
          <w:t>Figure 14:Outcome of Classification by Naïve Bayes</w:t>
        </w:r>
        <w:r w:rsidR="00AB37E3">
          <w:rPr>
            <w:noProof/>
            <w:webHidden/>
          </w:rPr>
          <w:tab/>
        </w:r>
        <w:r w:rsidR="00AB37E3">
          <w:rPr>
            <w:noProof/>
            <w:webHidden/>
          </w:rPr>
          <w:fldChar w:fldCharType="begin"/>
        </w:r>
        <w:r w:rsidR="00AB37E3">
          <w:rPr>
            <w:noProof/>
            <w:webHidden/>
          </w:rPr>
          <w:instrText xml:space="preserve"> PAGEREF _Toc89436174 \h </w:instrText>
        </w:r>
        <w:r w:rsidR="00AB37E3">
          <w:rPr>
            <w:noProof/>
            <w:webHidden/>
          </w:rPr>
        </w:r>
        <w:r w:rsidR="00AB37E3">
          <w:rPr>
            <w:noProof/>
            <w:webHidden/>
          </w:rPr>
          <w:fldChar w:fldCharType="separate"/>
        </w:r>
        <w:r w:rsidR="00AB37E3">
          <w:rPr>
            <w:noProof/>
            <w:webHidden/>
          </w:rPr>
          <w:t>36</w:t>
        </w:r>
        <w:r w:rsidR="00AB37E3">
          <w:rPr>
            <w:noProof/>
            <w:webHidden/>
          </w:rPr>
          <w:fldChar w:fldCharType="end"/>
        </w:r>
      </w:hyperlink>
    </w:p>
    <w:p w14:paraId="00A08C22" w14:textId="08B1ACA1"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5" w:history="1">
        <w:r w:rsidR="00AB37E3" w:rsidRPr="00124027">
          <w:rPr>
            <w:rStyle w:val="Hyperlink"/>
            <w:b/>
            <w:bCs/>
            <w:noProof/>
          </w:rPr>
          <w:t>Figure 15:Outcome of Classification by Passive Aggressive Classifier</w:t>
        </w:r>
        <w:r w:rsidR="00AB37E3">
          <w:rPr>
            <w:noProof/>
            <w:webHidden/>
          </w:rPr>
          <w:tab/>
        </w:r>
        <w:r w:rsidR="00AB37E3">
          <w:rPr>
            <w:noProof/>
            <w:webHidden/>
          </w:rPr>
          <w:fldChar w:fldCharType="begin"/>
        </w:r>
        <w:r w:rsidR="00AB37E3">
          <w:rPr>
            <w:noProof/>
            <w:webHidden/>
          </w:rPr>
          <w:instrText xml:space="preserve"> PAGEREF _Toc89436175 \h </w:instrText>
        </w:r>
        <w:r w:rsidR="00AB37E3">
          <w:rPr>
            <w:noProof/>
            <w:webHidden/>
          </w:rPr>
        </w:r>
        <w:r w:rsidR="00AB37E3">
          <w:rPr>
            <w:noProof/>
            <w:webHidden/>
          </w:rPr>
          <w:fldChar w:fldCharType="separate"/>
        </w:r>
        <w:r w:rsidR="00AB37E3">
          <w:rPr>
            <w:noProof/>
            <w:webHidden/>
          </w:rPr>
          <w:t>37</w:t>
        </w:r>
        <w:r w:rsidR="00AB37E3">
          <w:rPr>
            <w:noProof/>
            <w:webHidden/>
          </w:rPr>
          <w:fldChar w:fldCharType="end"/>
        </w:r>
      </w:hyperlink>
    </w:p>
    <w:p w14:paraId="2A2C9D6A" w14:textId="16C9050F"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6" w:history="1">
        <w:r w:rsidR="00AB37E3" w:rsidRPr="00124027">
          <w:rPr>
            <w:rStyle w:val="Hyperlink"/>
            <w:b/>
            <w:bCs/>
            <w:noProof/>
          </w:rPr>
          <w:t>Figure 16:Outcome of Classification by SGD Classifier</w:t>
        </w:r>
        <w:r w:rsidR="00AB37E3">
          <w:rPr>
            <w:noProof/>
            <w:webHidden/>
          </w:rPr>
          <w:tab/>
        </w:r>
        <w:r w:rsidR="00AB37E3">
          <w:rPr>
            <w:noProof/>
            <w:webHidden/>
          </w:rPr>
          <w:fldChar w:fldCharType="begin"/>
        </w:r>
        <w:r w:rsidR="00AB37E3">
          <w:rPr>
            <w:noProof/>
            <w:webHidden/>
          </w:rPr>
          <w:instrText xml:space="preserve"> PAGEREF _Toc89436176 \h </w:instrText>
        </w:r>
        <w:r w:rsidR="00AB37E3">
          <w:rPr>
            <w:noProof/>
            <w:webHidden/>
          </w:rPr>
        </w:r>
        <w:r w:rsidR="00AB37E3">
          <w:rPr>
            <w:noProof/>
            <w:webHidden/>
          </w:rPr>
          <w:fldChar w:fldCharType="separate"/>
        </w:r>
        <w:r w:rsidR="00AB37E3">
          <w:rPr>
            <w:noProof/>
            <w:webHidden/>
          </w:rPr>
          <w:t>38</w:t>
        </w:r>
        <w:r w:rsidR="00AB37E3">
          <w:rPr>
            <w:noProof/>
            <w:webHidden/>
          </w:rPr>
          <w:fldChar w:fldCharType="end"/>
        </w:r>
      </w:hyperlink>
    </w:p>
    <w:p w14:paraId="0C9FB3AB" w14:textId="354A7709"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7" w:history="1">
        <w:r w:rsidR="00AB37E3" w:rsidRPr="00124027">
          <w:rPr>
            <w:rStyle w:val="Hyperlink"/>
            <w:b/>
            <w:bCs/>
            <w:noProof/>
          </w:rPr>
          <w:t>Figure 17:Outcome of Classification by MLP Classifier</w:t>
        </w:r>
        <w:r w:rsidR="00AB37E3">
          <w:rPr>
            <w:noProof/>
            <w:webHidden/>
          </w:rPr>
          <w:tab/>
        </w:r>
        <w:r w:rsidR="00AB37E3">
          <w:rPr>
            <w:noProof/>
            <w:webHidden/>
          </w:rPr>
          <w:fldChar w:fldCharType="begin"/>
        </w:r>
        <w:r w:rsidR="00AB37E3">
          <w:rPr>
            <w:noProof/>
            <w:webHidden/>
          </w:rPr>
          <w:instrText xml:space="preserve"> PAGEREF _Toc89436177 \h </w:instrText>
        </w:r>
        <w:r w:rsidR="00AB37E3">
          <w:rPr>
            <w:noProof/>
            <w:webHidden/>
          </w:rPr>
        </w:r>
        <w:r w:rsidR="00AB37E3">
          <w:rPr>
            <w:noProof/>
            <w:webHidden/>
          </w:rPr>
          <w:fldChar w:fldCharType="separate"/>
        </w:r>
        <w:r w:rsidR="00AB37E3">
          <w:rPr>
            <w:noProof/>
            <w:webHidden/>
          </w:rPr>
          <w:t>39</w:t>
        </w:r>
        <w:r w:rsidR="00AB37E3">
          <w:rPr>
            <w:noProof/>
            <w:webHidden/>
          </w:rPr>
          <w:fldChar w:fldCharType="end"/>
        </w:r>
      </w:hyperlink>
    </w:p>
    <w:p w14:paraId="65BC6306" w14:textId="62306F94"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8" w:history="1">
        <w:r w:rsidR="00AB37E3" w:rsidRPr="00124027">
          <w:rPr>
            <w:rStyle w:val="Hyperlink"/>
            <w:b/>
            <w:bCs/>
            <w:noProof/>
          </w:rPr>
          <w:t>Figure 18:Model for Convolutional Neural Network</w:t>
        </w:r>
        <w:r w:rsidR="00AB37E3">
          <w:rPr>
            <w:noProof/>
            <w:webHidden/>
          </w:rPr>
          <w:tab/>
        </w:r>
        <w:r w:rsidR="00AB37E3">
          <w:rPr>
            <w:noProof/>
            <w:webHidden/>
          </w:rPr>
          <w:fldChar w:fldCharType="begin"/>
        </w:r>
        <w:r w:rsidR="00AB37E3">
          <w:rPr>
            <w:noProof/>
            <w:webHidden/>
          </w:rPr>
          <w:instrText xml:space="preserve"> PAGEREF _Toc89436178 \h </w:instrText>
        </w:r>
        <w:r w:rsidR="00AB37E3">
          <w:rPr>
            <w:noProof/>
            <w:webHidden/>
          </w:rPr>
        </w:r>
        <w:r w:rsidR="00AB37E3">
          <w:rPr>
            <w:noProof/>
            <w:webHidden/>
          </w:rPr>
          <w:fldChar w:fldCharType="separate"/>
        </w:r>
        <w:r w:rsidR="00AB37E3">
          <w:rPr>
            <w:noProof/>
            <w:webHidden/>
          </w:rPr>
          <w:t>40</w:t>
        </w:r>
        <w:r w:rsidR="00AB37E3">
          <w:rPr>
            <w:noProof/>
            <w:webHidden/>
          </w:rPr>
          <w:fldChar w:fldCharType="end"/>
        </w:r>
      </w:hyperlink>
    </w:p>
    <w:p w14:paraId="072FD2B5" w14:textId="09007C4F"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79" w:history="1">
        <w:r w:rsidR="00AB37E3" w:rsidRPr="00124027">
          <w:rPr>
            <w:rStyle w:val="Hyperlink"/>
            <w:b/>
            <w:bCs/>
            <w:noProof/>
          </w:rPr>
          <w:t>Figure 19:Accuracy Comparison for CNN</w:t>
        </w:r>
        <w:r w:rsidR="00AB37E3">
          <w:rPr>
            <w:noProof/>
            <w:webHidden/>
          </w:rPr>
          <w:tab/>
        </w:r>
        <w:r w:rsidR="00AB37E3">
          <w:rPr>
            <w:noProof/>
            <w:webHidden/>
          </w:rPr>
          <w:fldChar w:fldCharType="begin"/>
        </w:r>
        <w:r w:rsidR="00AB37E3">
          <w:rPr>
            <w:noProof/>
            <w:webHidden/>
          </w:rPr>
          <w:instrText xml:space="preserve"> PAGEREF _Toc89436179 \h </w:instrText>
        </w:r>
        <w:r w:rsidR="00AB37E3">
          <w:rPr>
            <w:noProof/>
            <w:webHidden/>
          </w:rPr>
        </w:r>
        <w:r w:rsidR="00AB37E3">
          <w:rPr>
            <w:noProof/>
            <w:webHidden/>
          </w:rPr>
          <w:fldChar w:fldCharType="separate"/>
        </w:r>
        <w:r w:rsidR="00AB37E3">
          <w:rPr>
            <w:noProof/>
            <w:webHidden/>
          </w:rPr>
          <w:t>40</w:t>
        </w:r>
        <w:r w:rsidR="00AB37E3">
          <w:rPr>
            <w:noProof/>
            <w:webHidden/>
          </w:rPr>
          <w:fldChar w:fldCharType="end"/>
        </w:r>
      </w:hyperlink>
    </w:p>
    <w:p w14:paraId="50B32CBD" w14:textId="09AB24CD"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80" w:history="1">
        <w:r w:rsidR="00AB37E3" w:rsidRPr="00124027">
          <w:rPr>
            <w:rStyle w:val="Hyperlink"/>
            <w:b/>
            <w:bCs/>
            <w:noProof/>
          </w:rPr>
          <w:t>Figure 20:Model Loss Comparison for CNN</w:t>
        </w:r>
        <w:r w:rsidR="00AB37E3">
          <w:rPr>
            <w:noProof/>
            <w:webHidden/>
          </w:rPr>
          <w:tab/>
        </w:r>
        <w:r w:rsidR="00AB37E3">
          <w:rPr>
            <w:noProof/>
            <w:webHidden/>
          </w:rPr>
          <w:fldChar w:fldCharType="begin"/>
        </w:r>
        <w:r w:rsidR="00AB37E3">
          <w:rPr>
            <w:noProof/>
            <w:webHidden/>
          </w:rPr>
          <w:instrText xml:space="preserve"> PAGEREF _Toc89436180 \h </w:instrText>
        </w:r>
        <w:r w:rsidR="00AB37E3">
          <w:rPr>
            <w:noProof/>
            <w:webHidden/>
          </w:rPr>
        </w:r>
        <w:r w:rsidR="00AB37E3">
          <w:rPr>
            <w:noProof/>
            <w:webHidden/>
          </w:rPr>
          <w:fldChar w:fldCharType="separate"/>
        </w:r>
        <w:r w:rsidR="00AB37E3">
          <w:rPr>
            <w:noProof/>
            <w:webHidden/>
          </w:rPr>
          <w:t>40</w:t>
        </w:r>
        <w:r w:rsidR="00AB37E3">
          <w:rPr>
            <w:noProof/>
            <w:webHidden/>
          </w:rPr>
          <w:fldChar w:fldCharType="end"/>
        </w:r>
      </w:hyperlink>
    </w:p>
    <w:p w14:paraId="04C83757" w14:textId="45C9FA82"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81" w:history="1">
        <w:r w:rsidR="00AB37E3" w:rsidRPr="00124027">
          <w:rPr>
            <w:rStyle w:val="Hyperlink"/>
            <w:b/>
            <w:bCs/>
            <w:noProof/>
          </w:rPr>
          <w:t>Figure 21:Model Loss Comparison for CNN</w:t>
        </w:r>
        <w:r w:rsidR="00AB37E3">
          <w:rPr>
            <w:noProof/>
            <w:webHidden/>
          </w:rPr>
          <w:tab/>
        </w:r>
        <w:r w:rsidR="00AB37E3">
          <w:rPr>
            <w:noProof/>
            <w:webHidden/>
          </w:rPr>
          <w:fldChar w:fldCharType="begin"/>
        </w:r>
        <w:r w:rsidR="00AB37E3">
          <w:rPr>
            <w:noProof/>
            <w:webHidden/>
          </w:rPr>
          <w:instrText xml:space="preserve"> PAGEREF _Toc89436181 \h </w:instrText>
        </w:r>
        <w:r w:rsidR="00AB37E3">
          <w:rPr>
            <w:noProof/>
            <w:webHidden/>
          </w:rPr>
        </w:r>
        <w:r w:rsidR="00AB37E3">
          <w:rPr>
            <w:noProof/>
            <w:webHidden/>
          </w:rPr>
          <w:fldChar w:fldCharType="separate"/>
        </w:r>
        <w:r w:rsidR="00AB37E3">
          <w:rPr>
            <w:noProof/>
            <w:webHidden/>
          </w:rPr>
          <w:t>41</w:t>
        </w:r>
        <w:r w:rsidR="00AB37E3">
          <w:rPr>
            <w:noProof/>
            <w:webHidden/>
          </w:rPr>
          <w:fldChar w:fldCharType="end"/>
        </w:r>
      </w:hyperlink>
    </w:p>
    <w:p w14:paraId="0FFFAE92" w14:textId="56E43AD9"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82" w:history="1">
        <w:r w:rsidR="00AB37E3" w:rsidRPr="00124027">
          <w:rPr>
            <w:rStyle w:val="Hyperlink"/>
            <w:b/>
            <w:bCs/>
            <w:noProof/>
          </w:rPr>
          <w:t>Figure 22:Comparison of Precisions and Recalls</w:t>
        </w:r>
        <w:r w:rsidR="00AB37E3">
          <w:rPr>
            <w:noProof/>
            <w:webHidden/>
          </w:rPr>
          <w:tab/>
        </w:r>
        <w:r w:rsidR="00AB37E3">
          <w:rPr>
            <w:noProof/>
            <w:webHidden/>
          </w:rPr>
          <w:fldChar w:fldCharType="begin"/>
        </w:r>
        <w:r w:rsidR="00AB37E3">
          <w:rPr>
            <w:noProof/>
            <w:webHidden/>
          </w:rPr>
          <w:instrText xml:space="preserve"> PAGEREF _Toc89436182 \h </w:instrText>
        </w:r>
        <w:r w:rsidR="00AB37E3">
          <w:rPr>
            <w:noProof/>
            <w:webHidden/>
          </w:rPr>
        </w:r>
        <w:r w:rsidR="00AB37E3">
          <w:rPr>
            <w:noProof/>
            <w:webHidden/>
          </w:rPr>
          <w:fldChar w:fldCharType="separate"/>
        </w:r>
        <w:r w:rsidR="00AB37E3">
          <w:rPr>
            <w:noProof/>
            <w:webHidden/>
          </w:rPr>
          <w:t>41</w:t>
        </w:r>
        <w:r w:rsidR="00AB37E3">
          <w:rPr>
            <w:noProof/>
            <w:webHidden/>
          </w:rPr>
          <w:fldChar w:fldCharType="end"/>
        </w:r>
      </w:hyperlink>
    </w:p>
    <w:p w14:paraId="5ED8BFB9" w14:textId="7E3BC3EB" w:rsidR="00AB37E3" w:rsidRDefault="00457AA5">
      <w:pPr>
        <w:pStyle w:val="TableofFigures"/>
        <w:tabs>
          <w:tab w:val="right" w:leader="dot" w:pos="9016"/>
        </w:tabs>
        <w:rPr>
          <w:rFonts w:asciiTheme="minorHAnsi" w:eastAsiaTheme="minorEastAsia" w:hAnsiTheme="minorHAnsi" w:cstheme="minorBidi"/>
          <w:noProof/>
          <w:sz w:val="22"/>
          <w:lang w:eastAsia="en-IN"/>
        </w:rPr>
      </w:pPr>
      <w:hyperlink w:anchor="_Toc89436183" w:history="1">
        <w:r w:rsidR="00AB37E3" w:rsidRPr="00124027">
          <w:rPr>
            <w:rStyle w:val="Hyperlink"/>
            <w:b/>
            <w:bCs/>
            <w:noProof/>
          </w:rPr>
          <w:t>Figure 23:Comparison of Accuracies and F1-Scores</w:t>
        </w:r>
        <w:r w:rsidR="00AB37E3">
          <w:rPr>
            <w:noProof/>
            <w:webHidden/>
          </w:rPr>
          <w:tab/>
        </w:r>
        <w:r w:rsidR="00AB37E3">
          <w:rPr>
            <w:noProof/>
            <w:webHidden/>
          </w:rPr>
          <w:fldChar w:fldCharType="begin"/>
        </w:r>
        <w:r w:rsidR="00AB37E3">
          <w:rPr>
            <w:noProof/>
            <w:webHidden/>
          </w:rPr>
          <w:instrText xml:space="preserve"> PAGEREF _Toc89436183 \h </w:instrText>
        </w:r>
        <w:r w:rsidR="00AB37E3">
          <w:rPr>
            <w:noProof/>
            <w:webHidden/>
          </w:rPr>
        </w:r>
        <w:r w:rsidR="00AB37E3">
          <w:rPr>
            <w:noProof/>
            <w:webHidden/>
          </w:rPr>
          <w:fldChar w:fldCharType="separate"/>
        </w:r>
        <w:r w:rsidR="00AB37E3">
          <w:rPr>
            <w:noProof/>
            <w:webHidden/>
          </w:rPr>
          <w:t>42</w:t>
        </w:r>
        <w:r w:rsidR="00AB37E3">
          <w:rPr>
            <w:noProof/>
            <w:webHidden/>
          </w:rPr>
          <w:fldChar w:fldCharType="end"/>
        </w:r>
      </w:hyperlink>
    </w:p>
    <w:p w14:paraId="202DE365" w14:textId="3C400E40" w:rsidR="0049198C" w:rsidRDefault="00E62D0D" w:rsidP="003C23D9">
      <w:pPr>
        <w:spacing w:line="360" w:lineRule="auto"/>
        <w:rPr>
          <w:b/>
          <w:bCs/>
        </w:rPr>
      </w:pPr>
      <w:r w:rsidRPr="008B37CB">
        <w:rPr>
          <w:b/>
          <w:bCs/>
        </w:rPr>
        <w:fldChar w:fldCharType="end"/>
      </w:r>
    </w:p>
    <w:p w14:paraId="1B796FF0" w14:textId="77777777" w:rsidR="00C96169" w:rsidRDefault="00C96169" w:rsidP="003C23D9">
      <w:pPr>
        <w:spacing w:line="360" w:lineRule="auto"/>
        <w:rPr>
          <w:b/>
          <w:bCs/>
        </w:rPr>
      </w:pPr>
    </w:p>
    <w:p w14:paraId="1CC8004A" w14:textId="77777777" w:rsidR="00C96169" w:rsidRDefault="00C96169" w:rsidP="003C23D9">
      <w:pPr>
        <w:spacing w:line="360" w:lineRule="auto"/>
        <w:rPr>
          <w:b/>
          <w:bCs/>
        </w:rPr>
      </w:pPr>
    </w:p>
    <w:p w14:paraId="3FBFCFE7" w14:textId="77777777" w:rsidR="00F96A61" w:rsidRDefault="00F96A61" w:rsidP="003C23D9">
      <w:pPr>
        <w:spacing w:line="360" w:lineRule="auto"/>
        <w:rPr>
          <w:b/>
          <w:bCs/>
        </w:rPr>
      </w:pPr>
    </w:p>
    <w:p w14:paraId="3C97B386" w14:textId="77777777" w:rsidR="00F96A61" w:rsidRDefault="00F96A61" w:rsidP="003C23D9">
      <w:pPr>
        <w:spacing w:line="360" w:lineRule="auto"/>
        <w:rPr>
          <w:b/>
          <w:bCs/>
        </w:rPr>
      </w:pPr>
    </w:p>
    <w:p w14:paraId="22CEF705" w14:textId="77777777" w:rsidR="00F96A61" w:rsidRDefault="00F96A61" w:rsidP="003C23D9">
      <w:pPr>
        <w:spacing w:line="360" w:lineRule="auto"/>
        <w:rPr>
          <w:b/>
          <w:bCs/>
        </w:rPr>
      </w:pPr>
    </w:p>
    <w:p w14:paraId="78E73E66" w14:textId="77777777" w:rsidR="00F96A61" w:rsidRDefault="00F96A61" w:rsidP="003C23D9">
      <w:pPr>
        <w:spacing w:line="360" w:lineRule="auto"/>
        <w:rPr>
          <w:b/>
          <w:bCs/>
        </w:rPr>
      </w:pPr>
    </w:p>
    <w:p w14:paraId="5A51C91D" w14:textId="77777777" w:rsidR="00F96A61" w:rsidRDefault="00F96A61" w:rsidP="003C23D9">
      <w:pPr>
        <w:spacing w:line="360" w:lineRule="auto"/>
        <w:rPr>
          <w:b/>
          <w:bCs/>
        </w:rPr>
      </w:pPr>
    </w:p>
    <w:p w14:paraId="0E9D3355" w14:textId="77777777" w:rsidR="00F96A61" w:rsidRDefault="00F96A61" w:rsidP="003C23D9">
      <w:pPr>
        <w:spacing w:line="360" w:lineRule="auto"/>
        <w:rPr>
          <w:b/>
          <w:bCs/>
        </w:rPr>
      </w:pPr>
    </w:p>
    <w:p w14:paraId="3FC6F688" w14:textId="77777777" w:rsidR="00F96A61" w:rsidRDefault="00F96A61" w:rsidP="003C23D9">
      <w:pPr>
        <w:spacing w:line="360" w:lineRule="auto"/>
        <w:rPr>
          <w:b/>
          <w:bCs/>
        </w:rPr>
      </w:pPr>
    </w:p>
    <w:p w14:paraId="4EEC9127" w14:textId="7BD9D144" w:rsidR="00F96A61" w:rsidRDefault="00F96A61" w:rsidP="003C23D9">
      <w:pPr>
        <w:spacing w:line="360" w:lineRule="auto"/>
        <w:rPr>
          <w:b/>
          <w:bCs/>
        </w:rPr>
      </w:pPr>
    </w:p>
    <w:p w14:paraId="6E3E0CD2" w14:textId="5D7EBC83" w:rsidR="00685EF1" w:rsidRDefault="00685EF1" w:rsidP="003C23D9">
      <w:pPr>
        <w:spacing w:line="360" w:lineRule="auto"/>
        <w:rPr>
          <w:b/>
          <w:bCs/>
        </w:rPr>
      </w:pPr>
    </w:p>
    <w:p w14:paraId="6212E0E7" w14:textId="77777777" w:rsidR="00685EF1" w:rsidRDefault="00685EF1" w:rsidP="003C23D9">
      <w:pPr>
        <w:spacing w:line="360" w:lineRule="auto"/>
        <w:rPr>
          <w:b/>
          <w:bCs/>
        </w:rPr>
      </w:pPr>
    </w:p>
    <w:p w14:paraId="64896586" w14:textId="77777777" w:rsidR="00F96A61" w:rsidRDefault="00F96A61" w:rsidP="003C23D9">
      <w:pPr>
        <w:spacing w:line="360" w:lineRule="auto"/>
        <w:rPr>
          <w:b/>
          <w:bCs/>
        </w:rPr>
      </w:pPr>
    </w:p>
    <w:p w14:paraId="0608B627" w14:textId="77777777" w:rsidR="00A52394" w:rsidRDefault="00A52394" w:rsidP="003C23D9">
      <w:pPr>
        <w:spacing w:line="360" w:lineRule="auto"/>
        <w:rPr>
          <w:b/>
          <w:bCs/>
        </w:rPr>
      </w:pPr>
    </w:p>
    <w:p w14:paraId="17409BEF" w14:textId="77777777" w:rsidR="00A52394" w:rsidRDefault="00A52394" w:rsidP="003C23D9">
      <w:pPr>
        <w:spacing w:line="360" w:lineRule="auto"/>
        <w:rPr>
          <w:b/>
          <w:bCs/>
        </w:rPr>
      </w:pPr>
    </w:p>
    <w:p w14:paraId="24AAE848" w14:textId="77777777" w:rsidR="00F96A61" w:rsidRPr="008B37CB" w:rsidRDefault="00F96A61" w:rsidP="003C23D9">
      <w:pPr>
        <w:spacing w:line="360" w:lineRule="auto"/>
        <w:rPr>
          <w:b/>
          <w:bCs/>
        </w:rPr>
      </w:pPr>
    </w:p>
    <w:p w14:paraId="026B1EB8" w14:textId="3CF6FB7C" w:rsidR="0076473F" w:rsidRPr="0076473F" w:rsidRDefault="00E62D0D" w:rsidP="003C23D9">
      <w:pPr>
        <w:spacing w:line="360" w:lineRule="auto"/>
        <w:rPr>
          <w:b/>
          <w:sz w:val="32"/>
        </w:rPr>
      </w:pPr>
      <w:r w:rsidRPr="00AC2AC1">
        <w:rPr>
          <w:b/>
          <w:sz w:val="32"/>
        </w:rPr>
        <w:t xml:space="preserve">List of </w:t>
      </w:r>
      <w:r w:rsidR="00107BC7" w:rsidRPr="0049198C">
        <w:rPr>
          <w:b/>
          <w:sz w:val="32"/>
        </w:rPr>
        <w:t>Table</w:t>
      </w:r>
      <w:r w:rsidR="00C04E42">
        <w:rPr>
          <w:b/>
          <w:sz w:val="32"/>
        </w:rPr>
        <w:t>s</w:t>
      </w:r>
    </w:p>
    <w:p w14:paraId="358A5144" w14:textId="027B72CB" w:rsidR="00241C90" w:rsidRDefault="00E62D0D">
      <w:pPr>
        <w:pStyle w:val="TableofFigures"/>
        <w:tabs>
          <w:tab w:val="right" w:leader="dot" w:pos="9016"/>
        </w:tabs>
        <w:rPr>
          <w:rFonts w:asciiTheme="minorHAnsi" w:eastAsiaTheme="minorEastAsia" w:hAnsiTheme="minorHAnsi" w:cstheme="minorBidi"/>
          <w:noProof/>
          <w:sz w:val="22"/>
          <w:lang w:eastAsia="en-IN"/>
        </w:rPr>
      </w:pPr>
      <w:r w:rsidRPr="00D96160">
        <w:fldChar w:fldCharType="begin"/>
      </w:r>
      <w:r w:rsidRPr="00D96160">
        <w:instrText xml:space="preserve"> TOC \h \z \c "Table" </w:instrText>
      </w:r>
      <w:r w:rsidRPr="00D96160">
        <w:fldChar w:fldCharType="separate"/>
      </w:r>
      <w:hyperlink w:anchor="_Toc89379667" w:history="1">
        <w:r w:rsidR="00241C90" w:rsidRPr="00CD7010">
          <w:rPr>
            <w:rStyle w:val="Hyperlink"/>
            <w:b/>
            <w:bCs/>
            <w:noProof/>
          </w:rPr>
          <w:t>Table 1:Structure of Confusion Matrix</w:t>
        </w:r>
        <w:r w:rsidR="00241C90">
          <w:rPr>
            <w:noProof/>
            <w:webHidden/>
          </w:rPr>
          <w:tab/>
        </w:r>
        <w:r w:rsidR="00241C90">
          <w:rPr>
            <w:noProof/>
            <w:webHidden/>
          </w:rPr>
          <w:fldChar w:fldCharType="begin"/>
        </w:r>
        <w:r w:rsidR="00241C90">
          <w:rPr>
            <w:noProof/>
            <w:webHidden/>
          </w:rPr>
          <w:instrText xml:space="preserve"> PAGEREF _Toc89379667 \h </w:instrText>
        </w:r>
        <w:r w:rsidR="00241C90">
          <w:rPr>
            <w:noProof/>
            <w:webHidden/>
          </w:rPr>
        </w:r>
        <w:r w:rsidR="00241C90">
          <w:rPr>
            <w:noProof/>
            <w:webHidden/>
          </w:rPr>
          <w:fldChar w:fldCharType="separate"/>
        </w:r>
        <w:r w:rsidR="00AB37E3">
          <w:rPr>
            <w:noProof/>
            <w:webHidden/>
          </w:rPr>
          <w:t>27</w:t>
        </w:r>
        <w:r w:rsidR="00241C90">
          <w:rPr>
            <w:noProof/>
            <w:webHidden/>
          </w:rPr>
          <w:fldChar w:fldCharType="end"/>
        </w:r>
      </w:hyperlink>
    </w:p>
    <w:p w14:paraId="52DA5AE2" w14:textId="165C6184" w:rsidR="0049198C" w:rsidRPr="00D96160" w:rsidRDefault="00E62D0D" w:rsidP="003C23D9">
      <w:pPr>
        <w:spacing w:line="360" w:lineRule="auto"/>
      </w:pPr>
      <w:r w:rsidRPr="00D96160">
        <w:fldChar w:fldCharType="end"/>
      </w:r>
    </w:p>
    <w:p w14:paraId="1DDD6419" w14:textId="77777777" w:rsidR="00A357DE" w:rsidRPr="00D96160" w:rsidRDefault="00A357DE" w:rsidP="003C23D9">
      <w:pPr>
        <w:spacing w:line="360" w:lineRule="auto"/>
        <w:jc w:val="left"/>
      </w:pPr>
    </w:p>
    <w:p w14:paraId="5155DE4F" w14:textId="77777777" w:rsidR="00AF56A6" w:rsidRDefault="00AF56A6" w:rsidP="003C23D9">
      <w:pPr>
        <w:spacing w:line="360" w:lineRule="auto"/>
        <w:jc w:val="left"/>
      </w:pPr>
    </w:p>
    <w:p w14:paraId="663E649F" w14:textId="77777777" w:rsidR="00AF56A6" w:rsidRDefault="00AF56A6" w:rsidP="003C23D9">
      <w:pPr>
        <w:spacing w:line="360" w:lineRule="auto"/>
        <w:jc w:val="left"/>
      </w:pPr>
    </w:p>
    <w:p w14:paraId="02A7257F" w14:textId="77777777" w:rsidR="00AF56A6" w:rsidRDefault="00AF56A6" w:rsidP="003C23D9">
      <w:pPr>
        <w:spacing w:line="360" w:lineRule="auto"/>
        <w:jc w:val="left"/>
      </w:pPr>
    </w:p>
    <w:p w14:paraId="615624AB" w14:textId="77777777" w:rsidR="00AF56A6" w:rsidRDefault="00AF56A6" w:rsidP="003C23D9">
      <w:pPr>
        <w:spacing w:line="360" w:lineRule="auto"/>
        <w:jc w:val="left"/>
      </w:pPr>
    </w:p>
    <w:p w14:paraId="40C9A26B" w14:textId="77777777" w:rsidR="00F96A61" w:rsidRDefault="00F96A61" w:rsidP="003C23D9">
      <w:pPr>
        <w:spacing w:line="360" w:lineRule="auto"/>
        <w:jc w:val="left"/>
      </w:pPr>
    </w:p>
    <w:p w14:paraId="1268BBBD" w14:textId="77777777" w:rsidR="00F96A61" w:rsidRDefault="00F96A61" w:rsidP="003C23D9">
      <w:pPr>
        <w:spacing w:line="360" w:lineRule="auto"/>
        <w:jc w:val="left"/>
      </w:pPr>
    </w:p>
    <w:p w14:paraId="56F70578" w14:textId="77777777" w:rsidR="00F96A61" w:rsidRDefault="00F96A61" w:rsidP="003C23D9">
      <w:pPr>
        <w:spacing w:line="360" w:lineRule="auto"/>
        <w:jc w:val="left"/>
      </w:pPr>
    </w:p>
    <w:p w14:paraId="5D99B531" w14:textId="77777777" w:rsidR="00F96A61" w:rsidRDefault="00F96A61" w:rsidP="003C23D9">
      <w:pPr>
        <w:spacing w:line="360" w:lineRule="auto"/>
        <w:jc w:val="left"/>
      </w:pPr>
    </w:p>
    <w:p w14:paraId="6CC90884" w14:textId="77777777" w:rsidR="00F96A61" w:rsidRDefault="00F96A61" w:rsidP="003C23D9">
      <w:pPr>
        <w:spacing w:line="360" w:lineRule="auto"/>
        <w:jc w:val="left"/>
      </w:pPr>
    </w:p>
    <w:p w14:paraId="7758A97C" w14:textId="77777777" w:rsidR="00F96A61" w:rsidRDefault="00F96A61" w:rsidP="003C23D9">
      <w:pPr>
        <w:spacing w:line="360" w:lineRule="auto"/>
        <w:jc w:val="left"/>
      </w:pPr>
    </w:p>
    <w:p w14:paraId="1F6AEBDE" w14:textId="77777777" w:rsidR="00F96A61" w:rsidRDefault="00F96A61" w:rsidP="003C23D9">
      <w:pPr>
        <w:spacing w:line="360" w:lineRule="auto"/>
        <w:jc w:val="left"/>
      </w:pPr>
    </w:p>
    <w:p w14:paraId="63E753D3" w14:textId="77777777" w:rsidR="00F96A61" w:rsidRDefault="00F96A61" w:rsidP="003C23D9">
      <w:pPr>
        <w:spacing w:line="360" w:lineRule="auto"/>
        <w:jc w:val="left"/>
      </w:pPr>
    </w:p>
    <w:p w14:paraId="3C87BDFD" w14:textId="77777777" w:rsidR="00F96A61" w:rsidRDefault="00F96A61" w:rsidP="003C23D9">
      <w:pPr>
        <w:spacing w:line="360" w:lineRule="auto"/>
        <w:jc w:val="left"/>
      </w:pPr>
    </w:p>
    <w:p w14:paraId="3E9061CF" w14:textId="77777777" w:rsidR="00F96A61" w:rsidRDefault="00F96A61" w:rsidP="003C23D9">
      <w:pPr>
        <w:spacing w:line="360" w:lineRule="auto"/>
        <w:jc w:val="left"/>
      </w:pPr>
    </w:p>
    <w:p w14:paraId="4405264E" w14:textId="77777777" w:rsidR="00F96A61" w:rsidRDefault="00F96A61" w:rsidP="003C23D9">
      <w:pPr>
        <w:spacing w:line="360" w:lineRule="auto"/>
        <w:jc w:val="left"/>
      </w:pPr>
    </w:p>
    <w:p w14:paraId="149B4B97" w14:textId="77777777" w:rsidR="00F96A61" w:rsidRDefault="00F96A61" w:rsidP="003C23D9">
      <w:pPr>
        <w:spacing w:line="360" w:lineRule="auto"/>
        <w:jc w:val="left"/>
      </w:pPr>
    </w:p>
    <w:p w14:paraId="24AF9DC0" w14:textId="77777777" w:rsidR="00F96A61" w:rsidRDefault="00F96A61" w:rsidP="003C23D9">
      <w:pPr>
        <w:spacing w:line="360" w:lineRule="auto"/>
        <w:jc w:val="left"/>
      </w:pPr>
    </w:p>
    <w:p w14:paraId="00438394" w14:textId="77777777" w:rsidR="00F96A61" w:rsidRDefault="00F96A61" w:rsidP="003C23D9">
      <w:pPr>
        <w:spacing w:line="360" w:lineRule="auto"/>
        <w:jc w:val="left"/>
      </w:pPr>
    </w:p>
    <w:p w14:paraId="391B7A6A" w14:textId="77777777" w:rsidR="00F96A61" w:rsidRDefault="00F96A61" w:rsidP="003C23D9">
      <w:pPr>
        <w:spacing w:line="360" w:lineRule="auto"/>
        <w:jc w:val="left"/>
      </w:pPr>
    </w:p>
    <w:p w14:paraId="6E341072" w14:textId="77777777" w:rsidR="00F96A61" w:rsidRDefault="00F96A61" w:rsidP="003C23D9">
      <w:pPr>
        <w:spacing w:line="360" w:lineRule="auto"/>
        <w:jc w:val="left"/>
      </w:pPr>
    </w:p>
    <w:p w14:paraId="5E67C8C4" w14:textId="77777777" w:rsidR="00F96A61" w:rsidRDefault="00F96A61" w:rsidP="003C23D9">
      <w:pPr>
        <w:spacing w:line="360" w:lineRule="auto"/>
        <w:jc w:val="left"/>
      </w:pPr>
    </w:p>
    <w:p w14:paraId="4E8E0203" w14:textId="77777777" w:rsidR="00F96A61" w:rsidRDefault="00F96A61" w:rsidP="003C23D9">
      <w:pPr>
        <w:spacing w:line="360" w:lineRule="auto"/>
        <w:jc w:val="left"/>
      </w:pPr>
    </w:p>
    <w:p w14:paraId="38EFFBC4" w14:textId="77777777" w:rsidR="00F96A61" w:rsidRDefault="00F96A61" w:rsidP="003C23D9">
      <w:pPr>
        <w:spacing w:line="360" w:lineRule="auto"/>
        <w:jc w:val="left"/>
      </w:pPr>
    </w:p>
    <w:p w14:paraId="699A5D66" w14:textId="77777777" w:rsidR="00F96A61" w:rsidRDefault="00F96A61" w:rsidP="003C23D9">
      <w:pPr>
        <w:spacing w:line="360" w:lineRule="auto"/>
        <w:jc w:val="left"/>
      </w:pPr>
    </w:p>
    <w:p w14:paraId="58E8366E" w14:textId="17CE1AFC" w:rsidR="00320BAE" w:rsidRDefault="00320BAE" w:rsidP="003C23D9">
      <w:pPr>
        <w:spacing w:line="360" w:lineRule="auto"/>
        <w:jc w:val="left"/>
      </w:pPr>
    </w:p>
    <w:p w14:paraId="58EDFC5A" w14:textId="172EB3AE" w:rsidR="00E51CC0" w:rsidRDefault="00E51CC0" w:rsidP="003C23D9">
      <w:pPr>
        <w:spacing w:line="360" w:lineRule="auto"/>
        <w:jc w:val="left"/>
      </w:pPr>
    </w:p>
    <w:p w14:paraId="4A352F47" w14:textId="3F4B0492" w:rsidR="004B77BB" w:rsidRDefault="004B77BB" w:rsidP="003C23D9">
      <w:pPr>
        <w:spacing w:line="360" w:lineRule="auto"/>
        <w:jc w:val="left"/>
      </w:pPr>
    </w:p>
    <w:p w14:paraId="3BFB3519" w14:textId="77777777" w:rsidR="0041394F" w:rsidRDefault="0041394F" w:rsidP="003C23D9">
      <w:pPr>
        <w:spacing w:line="360" w:lineRule="auto"/>
        <w:jc w:val="left"/>
      </w:pPr>
    </w:p>
    <w:sdt>
      <w:sdtPr>
        <w:rPr>
          <w:rFonts w:ascii="Times New Roman" w:hAnsi="Times New Roman"/>
          <w:b w:val="0"/>
          <w:bCs w:val="0"/>
          <w:smallCaps w:val="0"/>
          <w:color w:val="auto"/>
          <w:sz w:val="24"/>
          <w:szCs w:val="22"/>
        </w:rPr>
        <w:id w:val="-1072268096"/>
        <w:docPartObj>
          <w:docPartGallery w:val="Table of Contents"/>
          <w:docPartUnique/>
        </w:docPartObj>
      </w:sdtPr>
      <w:sdtEndPr>
        <w:rPr>
          <w:noProof/>
        </w:rPr>
      </w:sdtEndPr>
      <w:sdtContent>
        <w:p w14:paraId="5F7CFE4A" w14:textId="77777777" w:rsidR="00320BAE" w:rsidRDefault="00320BAE" w:rsidP="00AB37E3">
          <w:pPr>
            <w:pStyle w:val="TOCHeading"/>
            <w:numPr>
              <w:ilvl w:val="0"/>
              <w:numId w:val="0"/>
            </w:numPr>
            <w:spacing w:before="0" w:line="14" w:lineRule="atLeast"/>
            <w:ind w:left="431" w:hanging="431"/>
            <w:contextualSpacing/>
            <w:jc w:val="center"/>
          </w:pPr>
          <w:r w:rsidRPr="00320BAE">
            <w:rPr>
              <w:rFonts w:ascii="Times New Roman" w:hAnsi="Times New Roman"/>
            </w:rPr>
            <w:t>Table of Contents</w:t>
          </w:r>
        </w:p>
        <w:p w14:paraId="43917C7B" w14:textId="504A6566" w:rsidR="00241C90" w:rsidRDefault="00320BAE" w:rsidP="00AB37E3">
          <w:pPr>
            <w:pStyle w:val="TOC1"/>
            <w:spacing w:line="14" w:lineRule="atLeast"/>
            <w:contextualSpacing/>
            <w:rPr>
              <w:rFonts w:asciiTheme="minorHAnsi" w:eastAsiaTheme="minorEastAsia" w:hAnsiTheme="minorHAnsi" w:cstheme="minorBidi"/>
              <w:noProof/>
              <w:sz w:val="22"/>
              <w:lang w:eastAsia="en-IN"/>
            </w:rPr>
          </w:pPr>
          <w:r w:rsidRPr="00320BAE">
            <w:rPr>
              <w:b/>
              <w:bCs/>
              <w:noProof/>
              <w:sz w:val="22"/>
            </w:rPr>
            <w:fldChar w:fldCharType="begin"/>
          </w:r>
          <w:r w:rsidRPr="00320BAE">
            <w:rPr>
              <w:b/>
              <w:bCs/>
              <w:noProof/>
              <w:sz w:val="22"/>
            </w:rPr>
            <w:instrText xml:space="preserve"> TOC \o "1-3" \h \z \u </w:instrText>
          </w:r>
          <w:r w:rsidRPr="00320BAE">
            <w:rPr>
              <w:b/>
              <w:bCs/>
              <w:noProof/>
              <w:sz w:val="22"/>
            </w:rPr>
            <w:fldChar w:fldCharType="separate"/>
          </w:r>
          <w:hyperlink w:anchor="_Toc89379629" w:history="1">
            <w:r w:rsidR="00241C90" w:rsidRPr="007E6990">
              <w:rPr>
                <w:rStyle w:val="Hyperlink"/>
                <w:noProof/>
              </w:rPr>
              <w:t>1</w:t>
            </w:r>
            <w:r w:rsidR="00241C90">
              <w:rPr>
                <w:rFonts w:asciiTheme="minorHAnsi" w:eastAsiaTheme="minorEastAsia" w:hAnsiTheme="minorHAnsi" w:cstheme="minorBidi"/>
                <w:noProof/>
                <w:sz w:val="22"/>
                <w:lang w:eastAsia="en-IN"/>
              </w:rPr>
              <w:tab/>
            </w:r>
            <w:r w:rsidR="00241C90" w:rsidRPr="007E6990">
              <w:rPr>
                <w:rStyle w:val="Hyperlink"/>
                <w:noProof/>
              </w:rPr>
              <w:t>Chapter-1 Introduction</w:t>
            </w:r>
            <w:r w:rsidR="00241C90">
              <w:rPr>
                <w:noProof/>
                <w:webHidden/>
              </w:rPr>
              <w:tab/>
            </w:r>
            <w:r w:rsidR="00241C90">
              <w:rPr>
                <w:noProof/>
                <w:webHidden/>
              </w:rPr>
              <w:fldChar w:fldCharType="begin"/>
            </w:r>
            <w:r w:rsidR="00241C90">
              <w:rPr>
                <w:noProof/>
                <w:webHidden/>
              </w:rPr>
              <w:instrText xml:space="preserve"> PAGEREF _Toc89379629 \h </w:instrText>
            </w:r>
            <w:r w:rsidR="00241C90">
              <w:rPr>
                <w:noProof/>
                <w:webHidden/>
              </w:rPr>
            </w:r>
            <w:r w:rsidR="00241C90">
              <w:rPr>
                <w:noProof/>
                <w:webHidden/>
              </w:rPr>
              <w:fldChar w:fldCharType="separate"/>
            </w:r>
            <w:r w:rsidR="00AB37E3">
              <w:rPr>
                <w:noProof/>
                <w:webHidden/>
              </w:rPr>
              <w:t>8</w:t>
            </w:r>
            <w:r w:rsidR="00241C90">
              <w:rPr>
                <w:noProof/>
                <w:webHidden/>
              </w:rPr>
              <w:fldChar w:fldCharType="end"/>
            </w:r>
          </w:hyperlink>
        </w:p>
        <w:p w14:paraId="3F614B3B" w14:textId="1143DFA0" w:rsidR="00241C90" w:rsidRDefault="00457AA5" w:rsidP="00AB37E3">
          <w:pPr>
            <w:pStyle w:val="TOC2"/>
            <w:rPr>
              <w:rFonts w:asciiTheme="minorHAnsi" w:eastAsiaTheme="minorEastAsia" w:hAnsiTheme="minorHAnsi" w:cstheme="minorBidi"/>
              <w:noProof/>
              <w:sz w:val="22"/>
              <w:lang w:eastAsia="en-IN"/>
            </w:rPr>
          </w:pPr>
          <w:hyperlink w:anchor="_Toc89379630" w:history="1">
            <w:r w:rsidR="00241C90" w:rsidRPr="007E6990">
              <w:rPr>
                <w:rStyle w:val="Hyperlink"/>
                <w:noProof/>
              </w:rPr>
              <w:t>1.1</w:t>
            </w:r>
            <w:r w:rsidR="00241C90">
              <w:rPr>
                <w:rFonts w:asciiTheme="minorHAnsi" w:eastAsiaTheme="minorEastAsia" w:hAnsiTheme="minorHAnsi" w:cstheme="minorBidi"/>
                <w:noProof/>
                <w:sz w:val="22"/>
                <w:lang w:eastAsia="en-IN"/>
              </w:rPr>
              <w:tab/>
            </w:r>
            <w:r w:rsidR="00241C90" w:rsidRPr="007E6990">
              <w:rPr>
                <w:rStyle w:val="Hyperlink"/>
                <w:noProof/>
              </w:rPr>
              <w:t>Heart Attack</w:t>
            </w:r>
            <w:r w:rsidR="00241C90">
              <w:rPr>
                <w:noProof/>
                <w:webHidden/>
              </w:rPr>
              <w:tab/>
            </w:r>
            <w:r w:rsidR="00241C90">
              <w:rPr>
                <w:noProof/>
                <w:webHidden/>
              </w:rPr>
              <w:fldChar w:fldCharType="begin"/>
            </w:r>
            <w:r w:rsidR="00241C90">
              <w:rPr>
                <w:noProof/>
                <w:webHidden/>
              </w:rPr>
              <w:instrText xml:space="preserve"> PAGEREF _Toc89379630 \h </w:instrText>
            </w:r>
            <w:r w:rsidR="00241C90">
              <w:rPr>
                <w:noProof/>
                <w:webHidden/>
              </w:rPr>
            </w:r>
            <w:r w:rsidR="00241C90">
              <w:rPr>
                <w:noProof/>
                <w:webHidden/>
              </w:rPr>
              <w:fldChar w:fldCharType="separate"/>
            </w:r>
            <w:r w:rsidR="00AB37E3">
              <w:rPr>
                <w:noProof/>
                <w:webHidden/>
              </w:rPr>
              <w:t>8</w:t>
            </w:r>
            <w:r w:rsidR="00241C90">
              <w:rPr>
                <w:noProof/>
                <w:webHidden/>
              </w:rPr>
              <w:fldChar w:fldCharType="end"/>
            </w:r>
          </w:hyperlink>
        </w:p>
        <w:p w14:paraId="128FFA64" w14:textId="45A49D71"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31" w:history="1">
            <w:r w:rsidR="00241C90" w:rsidRPr="007E6990">
              <w:rPr>
                <w:rStyle w:val="Hyperlink"/>
                <w:noProof/>
              </w:rPr>
              <w:t>1.1.1</w:t>
            </w:r>
            <w:r w:rsidR="00241C90">
              <w:rPr>
                <w:rFonts w:asciiTheme="minorHAnsi" w:eastAsiaTheme="minorEastAsia" w:hAnsiTheme="minorHAnsi" w:cstheme="minorBidi"/>
                <w:noProof/>
                <w:sz w:val="22"/>
                <w:lang w:eastAsia="en-IN"/>
              </w:rPr>
              <w:tab/>
            </w:r>
            <w:r w:rsidR="00241C90" w:rsidRPr="007E6990">
              <w:rPr>
                <w:rStyle w:val="Hyperlink"/>
                <w:noProof/>
              </w:rPr>
              <w:t>Symptoms</w:t>
            </w:r>
            <w:r w:rsidR="00241C90">
              <w:rPr>
                <w:noProof/>
                <w:webHidden/>
              </w:rPr>
              <w:tab/>
            </w:r>
            <w:r w:rsidR="00241C90">
              <w:rPr>
                <w:noProof/>
                <w:webHidden/>
              </w:rPr>
              <w:fldChar w:fldCharType="begin"/>
            </w:r>
            <w:r w:rsidR="00241C90">
              <w:rPr>
                <w:noProof/>
                <w:webHidden/>
              </w:rPr>
              <w:instrText xml:space="preserve"> PAGEREF _Toc89379631 \h </w:instrText>
            </w:r>
            <w:r w:rsidR="00241C90">
              <w:rPr>
                <w:noProof/>
                <w:webHidden/>
              </w:rPr>
            </w:r>
            <w:r w:rsidR="00241C90">
              <w:rPr>
                <w:noProof/>
                <w:webHidden/>
              </w:rPr>
              <w:fldChar w:fldCharType="separate"/>
            </w:r>
            <w:r w:rsidR="00AB37E3">
              <w:rPr>
                <w:noProof/>
                <w:webHidden/>
              </w:rPr>
              <w:t>9</w:t>
            </w:r>
            <w:r w:rsidR="00241C90">
              <w:rPr>
                <w:noProof/>
                <w:webHidden/>
              </w:rPr>
              <w:fldChar w:fldCharType="end"/>
            </w:r>
          </w:hyperlink>
        </w:p>
        <w:p w14:paraId="38858DA5" w14:textId="5182ACE4"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32" w:history="1">
            <w:r w:rsidR="00241C90" w:rsidRPr="007E6990">
              <w:rPr>
                <w:rStyle w:val="Hyperlink"/>
                <w:noProof/>
              </w:rPr>
              <w:t>1.1.2</w:t>
            </w:r>
            <w:r w:rsidR="00241C90">
              <w:rPr>
                <w:rFonts w:asciiTheme="minorHAnsi" w:eastAsiaTheme="minorEastAsia" w:hAnsiTheme="minorHAnsi" w:cstheme="minorBidi"/>
                <w:noProof/>
                <w:sz w:val="22"/>
                <w:lang w:eastAsia="en-IN"/>
              </w:rPr>
              <w:tab/>
            </w:r>
            <w:r w:rsidR="00241C90" w:rsidRPr="007E6990">
              <w:rPr>
                <w:rStyle w:val="Hyperlink"/>
                <w:noProof/>
              </w:rPr>
              <w:t>Heart Attack Detection</w:t>
            </w:r>
            <w:r w:rsidR="00241C90">
              <w:rPr>
                <w:noProof/>
                <w:webHidden/>
              </w:rPr>
              <w:tab/>
            </w:r>
            <w:r w:rsidR="00241C90">
              <w:rPr>
                <w:noProof/>
                <w:webHidden/>
              </w:rPr>
              <w:fldChar w:fldCharType="begin"/>
            </w:r>
            <w:r w:rsidR="00241C90">
              <w:rPr>
                <w:noProof/>
                <w:webHidden/>
              </w:rPr>
              <w:instrText xml:space="preserve"> PAGEREF _Toc89379632 \h </w:instrText>
            </w:r>
            <w:r w:rsidR="00241C90">
              <w:rPr>
                <w:noProof/>
                <w:webHidden/>
              </w:rPr>
            </w:r>
            <w:r w:rsidR="00241C90">
              <w:rPr>
                <w:noProof/>
                <w:webHidden/>
              </w:rPr>
              <w:fldChar w:fldCharType="separate"/>
            </w:r>
            <w:r w:rsidR="00AB37E3">
              <w:rPr>
                <w:noProof/>
                <w:webHidden/>
              </w:rPr>
              <w:t>10</w:t>
            </w:r>
            <w:r w:rsidR="00241C90">
              <w:rPr>
                <w:noProof/>
                <w:webHidden/>
              </w:rPr>
              <w:fldChar w:fldCharType="end"/>
            </w:r>
          </w:hyperlink>
        </w:p>
        <w:p w14:paraId="7697B912" w14:textId="6411B515" w:rsidR="00241C90" w:rsidRDefault="00457AA5" w:rsidP="00AB37E3">
          <w:pPr>
            <w:pStyle w:val="TOC2"/>
            <w:rPr>
              <w:rFonts w:asciiTheme="minorHAnsi" w:eastAsiaTheme="minorEastAsia" w:hAnsiTheme="minorHAnsi" w:cstheme="minorBidi"/>
              <w:noProof/>
              <w:sz w:val="22"/>
              <w:lang w:eastAsia="en-IN"/>
            </w:rPr>
          </w:pPr>
          <w:hyperlink w:anchor="_Toc89379633" w:history="1">
            <w:r w:rsidR="00241C90" w:rsidRPr="007E6990">
              <w:rPr>
                <w:rStyle w:val="Hyperlink"/>
                <w:noProof/>
              </w:rPr>
              <w:t>1.2</w:t>
            </w:r>
            <w:r w:rsidR="00241C90">
              <w:rPr>
                <w:rFonts w:asciiTheme="minorHAnsi" w:eastAsiaTheme="minorEastAsia" w:hAnsiTheme="minorHAnsi" w:cstheme="minorBidi"/>
                <w:noProof/>
                <w:sz w:val="22"/>
                <w:lang w:eastAsia="en-IN"/>
              </w:rPr>
              <w:tab/>
            </w:r>
            <w:r w:rsidR="00241C90" w:rsidRPr="007E6990">
              <w:rPr>
                <w:rStyle w:val="Hyperlink"/>
                <w:noProof/>
              </w:rPr>
              <w:t>Aim of Project</w:t>
            </w:r>
            <w:r w:rsidR="00241C90">
              <w:rPr>
                <w:noProof/>
                <w:webHidden/>
              </w:rPr>
              <w:tab/>
            </w:r>
            <w:r w:rsidR="00241C90">
              <w:rPr>
                <w:noProof/>
                <w:webHidden/>
              </w:rPr>
              <w:fldChar w:fldCharType="begin"/>
            </w:r>
            <w:r w:rsidR="00241C90">
              <w:rPr>
                <w:noProof/>
                <w:webHidden/>
              </w:rPr>
              <w:instrText xml:space="preserve"> PAGEREF _Toc89379633 \h </w:instrText>
            </w:r>
            <w:r w:rsidR="00241C90">
              <w:rPr>
                <w:noProof/>
                <w:webHidden/>
              </w:rPr>
            </w:r>
            <w:r w:rsidR="00241C90">
              <w:rPr>
                <w:noProof/>
                <w:webHidden/>
              </w:rPr>
              <w:fldChar w:fldCharType="separate"/>
            </w:r>
            <w:r w:rsidR="00AB37E3">
              <w:rPr>
                <w:noProof/>
                <w:webHidden/>
              </w:rPr>
              <w:t>11</w:t>
            </w:r>
            <w:r w:rsidR="00241C90">
              <w:rPr>
                <w:noProof/>
                <w:webHidden/>
              </w:rPr>
              <w:fldChar w:fldCharType="end"/>
            </w:r>
          </w:hyperlink>
        </w:p>
        <w:p w14:paraId="35A3E857" w14:textId="4E2324D0" w:rsidR="00241C90" w:rsidRDefault="00457AA5" w:rsidP="00AB37E3">
          <w:pPr>
            <w:pStyle w:val="TOC2"/>
            <w:rPr>
              <w:rFonts w:asciiTheme="minorHAnsi" w:eastAsiaTheme="minorEastAsia" w:hAnsiTheme="minorHAnsi" w:cstheme="minorBidi"/>
              <w:noProof/>
              <w:sz w:val="22"/>
              <w:lang w:eastAsia="en-IN"/>
            </w:rPr>
          </w:pPr>
          <w:hyperlink w:anchor="_Toc89379634" w:history="1">
            <w:r w:rsidR="00241C90" w:rsidRPr="007E6990">
              <w:rPr>
                <w:rStyle w:val="Hyperlink"/>
                <w:noProof/>
              </w:rPr>
              <w:t>1.3</w:t>
            </w:r>
            <w:r w:rsidR="00241C90">
              <w:rPr>
                <w:rFonts w:asciiTheme="minorHAnsi" w:eastAsiaTheme="minorEastAsia" w:hAnsiTheme="minorHAnsi" w:cstheme="minorBidi"/>
                <w:noProof/>
                <w:sz w:val="22"/>
                <w:lang w:eastAsia="en-IN"/>
              </w:rPr>
              <w:tab/>
            </w:r>
            <w:r w:rsidR="00241C90" w:rsidRPr="007E6990">
              <w:rPr>
                <w:rStyle w:val="Hyperlink"/>
                <w:noProof/>
              </w:rPr>
              <w:t>Research Questions</w:t>
            </w:r>
            <w:r w:rsidR="00241C90">
              <w:rPr>
                <w:noProof/>
                <w:webHidden/>
              </w:rPr>
              <w:tab/>
            </w:r>
            <w:r w:rsidR="00241C90">
              <w:rPr>
                <w:noProof/>
                <w:webHidden/>
              </w:rPr>
              <w:fldChar w:fldCharType="begin"/>
            </w:r>
            <w:r w:rsidR="00241C90">
              <w:rPr>
                <w:noProof/>
                <w:webHidden/>
              </w:rPr>
              <w:instrText xml:space="preserve"> PAGEREF _Toc89379634 \h </w:instrText>
            </w:r>
            <w:r w:rsidR="00241C90">
              <w:rPr>
                <w:noProof/>
                <w:webHidden/>
              </w:rPr>
            </w:r>
            <w:r w:rsidR="00241C90">
              <w:rPr>
                <w:noProof/>
                <w:webHidden/>
              </w:rPr>
              <w:fldChar w:fldCharType="separate"/>
            </w:r>
            <w:r w:rsidR="00AB37E3">
              <w:rPr>
                <w:noProof/>
                <w:webHidden/>
              </w:rPr>
              <w:t>11</w:t>
            </w:r>
            <w:r w:rsidR="00241C90">
              <w:rPr>
                <w:noProof/>
                <w:webHidden/>
              </w:rPr>
              <w:fldChar w:fldCharType="end"/>
            </w:r>
          </w:hyperlink>
        </w:p>
        <w:p w14:paraId="6C1534BC" w14:textId="0FD6BC7A" w:rsidR="00241C90" w:rsidRDefault="00457AA5" w:rsidP="00AB37E3">
          <w:pPr>
            <w:pStyle w:val="TOC2"/>
            <w:rPr>
              <w:rFonts w:asciiTheme="minorHAnsi" w:eastAsiaTheme="minorEastAsia" w:hAnsiTheme="minorHAnsi" w:cstheme="minorBidi"/>
              <w:noProof/>
              <w:sz w:val="22"/>
              <w:lang w:eastAsia="en-IN"/>
            </w:rPr>
          </w:pPr>
          <w:hyperlink w:anchor="_Toc89379635" w:history="1">
            <w:r w:rsidR="00241C90" w:rsidRPr="007E6990">
              <w:rPr>
                <w:rStyle w:val="Hyperlink"/>
                <w:noProof/>
              </w:rPr>
              <w:t>1.4</w:t>
            </w:r>
            <w:r w:rsidR="00241C90">
              <w:rPr>
                <w:rFonts w:asciiTheme="minorHAnsi" w:eastAsiaTheme="minorEastAsia" w:hAnsiTheme="minorHAnsi" w:cstheme="minorBidi"/>
                <w:noProof/>
                <w:sz w:val="22"/>
                <w:lang w:eastAsia="en-IN"/>
              </w:rPr>
              <w:tab/>
            </w:r>
            <w:r w:rsidR="00241C90" w:rsidRPr="007E6990">
              <w:rPr>
                <w:rStyle w:val="Hyperlink"/>
                <w:noProof/>
              </w:rPr>
              <w:t>Objectives of Project</w:t>
            </w:r>
            <w:r w:rsidR="00241C90">
              <w:rPr>
                <w:noProof/>
                <w:webHidden/>
              </w:rPr>
              <w:tab/>
            </w:r>
            <w:r w:rsidR="00241C90">
              <w:rPr>
                <w:noProof/>
                <w:webHidden/>
              </w:rPr>
              <w:fldChar w:fldCharType="begin"/>
            </w:r>
            <w:r w:rsidR="00241C90">
              <w:rPr>
                <w:noProof/>
                <w:webHidden/>
              </w:rPr>
              <w:instrText xml:space="preserve"> PAGEREF _Toc89379635 \h </w:instrText>
            </w:r>
            <w:r w:rsidR="00241C90">
              <w:rPr>
                <w:noProof/>
                <w:webHidden/>
              </w:rPr>
            </w:r>
            <w:r w:rsidR="00241C90">
              <w:rPr>
                <w:noProof/>
                <w:webHidden/>
              </w:rPr>
              <w:fldChar w:fldCharType="separate"/>
            </w:r>
            <w:r w:rsidR="00AB37E3">
              <w:rPr>
                <w:noProof/>
                <w:webHidden/>
              </w:rPr>
              <w:t>11</w:t>
            </w:r>
            <w:r w:rsidR="00241C90">
              <w:rPr>
                <w:noProof/>
                <w:webHidden/>
              </w:rPr>
              <w:fldChar w:fldCharType="end"/>
            </w:r>
          </w:hyperlink>
        </w:p>
        <w:p w14:paraId="0494F60E" w14:textId="1D3AF7BD" w:rsidR="00241C90" w:rsidRDefault="00457AA5" w:rsidP="00AB37E3">
          <w:pPr>
            <w:pStyle w:val="TOC2"/>
            <w:rPr>
              <w:rFonts w:asciiTheme="minorHAnsi" w:eastAsiaTheme="minorEastAsia" w:hAnsiTheme="minorHAnsi" w:cstheme="minorBidi"/>
              <w:noProof/>
              <w:sz w:val="22"/>
              <w:lang w:eastAsia="en-IN"/>
            </w:rPr>
          </w:pPr>
          <w:hyperlink w:anchor="_Toc89379636" w:history="1">
            <w:r w:rsidR="00241C90" w:rsidRPr="007E6990">
              <w:rPr>
                <w:rStyle w:val="Hyperlink"/>
                <w:noProof/>
              </w:rPr>
              <w:t>1.5</w:t>
            </w:r>
            <w:r w:rsidR="00241C90">
              <w:rPr>
                <w:rFonts w:asciiTheme="minorHAnsi" w:eastAsiaTheme="minorEastAsia" w:hAnsiTheme="minorHAnsi" w:cstheme="minorBidi"/>
                <w:noProof/>
                <w:sz w:val="22"/>
                <w:lang w:eastAsia="en-IN"/>
              </w:rPr>
              <w:tab/>
            </w:r>
            <w:r w:rsidR="00241C90" w:rsidRPr="007E6990">
              <w:rPr>
                <w:rStyle w:val="Hyperlink"/>
                <w:noProof/>
              </w:rPr>
              <w:t>Issues Regarding the Porject</w:t>
            </w:r>
            <w:r w:rsidR="00241C90">
              <w:rPr>
                <w:noProof/>
                <w:webHidden/>
              </w:rPr>
              <w:tab/>
            </w:r>
            <w:r w:rsidR="00241C90">
              <w:rPr>
                <w:noProof/>
                <w:webHidden/>
              </w:rPr>
              <w:fldChar w:fldCharType="begin"/>
            </w:r>
            <w:r w:rsidR="00241C90">
              <w:rPr>
                <w:noProof/>
                <w:webHidden/>
              </w:rPr>
              <w:instrText xml:space="preserve"> PAGEREF _Toc89379636 \h </w:instrText>
            </w:r>
            <w:r w:rsidR="00241C90">
              <w:rPr>
                <w:noProof/>
                <w:webHidden/>
              </w:rPr>
            </w:r>
            <w:r w:rsidR="00241C90">
              <w:rPr>
                <w:noProof/>
                <w:webHidden/>
              </w:rPr>
              <w:fldChar w:fldCharType="separate"/>
            </w:r>
            <w:r w:rsidR="00AB37E3">
              <w:rPr>
                <w:noProof/>
                <w:webHidden/>
              </w:rPr>
              <w:t>12</w:t>
            </w:r>
            <w:r w:rsidR="00241C90">
              <w:rPr>
                <w:noProof/>
                <w:webHidden/>
              </w:rPr>
              <w:fldChar w:fldCharType="end"/>
            </w:r>
          </w:hyperlink>
        </w:p>
        <w:p w14:paraId="61B01DF9" w14:textId="59B119D4"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37" w:history="1">
            <w:r w:rsidR="00241C90" w:rsidRPr="007E6990">
              <w:rPr>
                <w:rStyle w:val="Hyperlink"/>
                <w:noProof/>
              </w:rPr>
              <w:t>1.5.1</w:t>
            </w:r>
            <w:r w:rsidR="00241C90">
              <w:rPr>
                <w:rFonts w:asciiTheme="minorHAnsi" w:eastAsiaTheme="minorEastAsia" w:hAnsiTheme="minorHAnsi" w:cstheme="minorBidi"/>
                <w:noProof/>
                <w:sz w:val="22"/>
                <w:lang w:eastAsia="en-IN"/>
              </w:rPr>
              <w:tab/>
            </w:r>
            <w:r w:rsidR="00241C90" w:rsidRPr="007E6990">
              <w:rPr>
                <w:rStyle w:val="Hyperlink"/>
                <w:noProof/>
              </w:rPr>
              <w:t>Issues for Ethical and Legal Aspects</w:t>
            </w:r>
            <w:r w:rsidR="00241C90">
              <w:rPr>
                <w:noProof/>
                <w:webHidden/>
              </w:rPr>
              <w:tab/>
            </w:r>
            <w:r w:rsidR="00241C90">
              <w:rPr>
                <w:noProof/>
                <w:webHidden/>
              </w:rPr>
              <w:fldChar w:fldCharType="begin"/>
            </w:r>
            <w:r w:rsidR="00241C90">
              <w:rPr>
                <w:noProof/>
                <w:webHidden/>
              </w:rPr>
              <w:instrText xml:space="preserve"> PAGEREF _Toc89379637 \h </w:instrText>
            </w:r>
            <w:r w:rsidR="00241C90">
              <w:rPr>
                <w:noProof/>
                <w:webHidden/>
              </w:rPr>
            </w:r>
            <w:r w:rsidR="00241C90">
              <w:rPr>
                <w:noProof/>
                <w:webHidden/>
              </w:rPr>
              <w:fldChar w:fldCharType="separate"/>
            </w:r>
            <w:r w:rsidR="00AB37E3">
              <w:rPr>
                <w:noProof/>
                <w:webHidden/>
              </w:rPr>
              <w:t>12</w:t>
            </w:r>
            <w:r w:rsidR="00241C90">
              <w:rPr>
                <w:noProof/>
                <w:webHidden/>
              </w:rPr>
              <w:fldChar w:fldCharType="end"/>
            </w:r>
          </w:hyperlink>
        </w:p>
        <w:p w14:paraId="3C7ABDB6" w14:textId="6D4194A2"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38" w:history="1">
            <w:r w:rsidR="00241C90" w:rsidRPr="007E6990">
              <w:rPr>
                <w:rStyle w:val="Hyperlink"/>
                <w:noProof/>
              </w:rPr>
              <w:t>1.5.2</w:t>
            </w:r>
            <w:r w:rsidR="00241C90">
              <w:rPr>
                <w:rFonts w:asciiTheme="minorHAnsi" w:eastAsiaTheme="minorEastAsia" w:hAnsiTheme="minorHAnsi" w:cstheme="minorBidi"/>
                <w:noProof/>
                <w:sz w:val="22"/>
                <w:lang w:eastAsia="en-IN"/>
              </w:rPr>
              <w:tab/>
            </w:r>
            <w:r w:rsidR="00241C90" w:rsidRPr="007E6990">
              <w:rPr>
                <w:rStyle w:val="Hyperlink"/>
                <w:noProof/>
              </w:rPr>
              <w:t>Issues for Professional Aspects</w:t>
            </w:r>
            <w:r w:rsidR="00241C90">
              <w:rPr>
                <w:noProof/>
                <w:webHidden/>
              </w:rPr>
              <w:tab/>
            </w:r>
            <w:r w:rsidR="00241C90">
              <w:rPr>
                <w:noProof/>
                <w:webHidden/>
              </w:rPr>
              <w:fldChar w:fldCharType="begin"/>
            </w:r>
            <w:r w:rsidR="00241C90">
              <w:rPr>
                <w:noProof/>
                <w:webHidden/>
              </w:rPr>
              <w:instrText xml:space="preserve"> PAGEREF _Toc89379638 \h </w:instrText>
            </w:r>
            <w:r w:rsidR="00241C90">
              <w:rPr>
                <w:noProof/>
                <w:webHidden/>
              </w:rPr>
            </w:r>
            <w:r w:rsidR="00241C90">
              <w:rPr>
                <w:noProof/>
                <w:webHidden/>
              </w:rPr>
              <w:fldChar w:fldCharType="separate"/>
            </w:r>
            <w:r w:rsidR="00AB37E3">
              <w:rPr>
                <w:noProof/>
                <w:webHidden/>
              </w:rPr>
              <w:t>12</w:t>
            </w:r>
            <w:r w:rsidR="00241C90">
              <w:rPr>
                <w:noProof/>
                <w:webHidden/>
              </w:rPr>
              <w:fldChar w:fldCharType="end"/>
            </w:r>
          </w:hyperlink>
        </w:p>
        <w:p w14:paraId="4BCCCA4E" w14:textId="7AF31610"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39" w:history="1">
            <w:r w:rsidR="00241C90" w:rsidRPr="007E6990">
              <w:rPr>
                <w:rStyle w:val="Hyperlink"/>
                <w:noProof/>
              </w:rPr>
              <w:t>1.5.3</w:t>
            </w:r>
            <w:r w:rsidR="00241C90">
              <w:rPr>
                <w:rFonts w:asciiTheme="minorHAnsi" w:eastAsiaTheme="minorEastAsia" w:hAnsiTheme="minorHAnsi" w:cstheme="minorBidi"/>
                <w:noProof/>
                <w:sz w:val="22"/>
                <w:lang w:eastAsia="en-IN"/>
              </w:rPr>
              <w:tab/>
            </w:r>
            <w:r w:rsidR="00241C90" w:rsidRPr="007E6990">
              <w:rPr>
                <w:rStyle w:val="Hyperlink"/>
                <w:noProof/>
              </w:rPr>
              <w:t>Social Issue</w:t>
            </w:r>
            <w:r w:rsidR="00241C90">
              <w:rPr>
                <w:noProof/>
                <w:webHidden/>
              </w:rPr>
              <w:tab/>
            </w:r>
            <w:r w:rsidR="00241C90">
              <w:rPr>
                <w:noProof/>
                <w:webHidden/>
              </w:rPr>
              <w:fldChar w:fldCharType="begin"/>
            </w:r>
            <w:r w:rsidR="00241C90">
              <w:rPr>
                <w:noProof/>
                <w:webHidden/>
              </w:rPr>
              <w:instrText xml:space="preserve"> PAGEREF _Toc89379639 \h </w:instrText>
            </w:r>
            <w:r w:rsidR="00241C90">
              <w:rPr>
                <w:noProof/>
                <w:webHidden/>
              </w:rPr>
            </w:r>
            <w:r w:rsidR="00241C90">
              <w:rPr>
                <w:noProof/>
                <w:webHidden/>
              </w:rPr>
              <w:fldChar w:fldCharType="separate"/>
            </w:r>
            <w:r w:rsidR="00AB37E3">
              <w:rPr>
                <w:noProof/>
                <w:webHidden/>
              </w:rPr>
              <w:t>12</w:t>
            </w:r>
            <w:r w:rsidR="00241C90">
              <w:rPr>
                <w:noProof/>
                <w:webHidden/>
              </w:rPr>
              <w:fldChar w:fldCharType="end"/>
            </w:r>
          </w:hyperlink>
        </w:p>
        <w:p w14:paraId="0A79EE5A" w14:textId="2FDD6592" w:rsidR="00241C90" w:rsidRDefault="00457AA5" w:rsidP="00AB37E3">
          <w:pPr>
            <w:pStyle w:val="TOC1"/>
            <w:spacing w:line="14" w:lineRule="atLeast"/>
            <w:contextualSpacing/>
            <w:rPr>
              <w:rFonts w:asciiTheme="minorHAnsi" w:eastAsiaTheme="minorEastAsia" w:hAnsiTheme="minorHAnsi" w:cstheme="minorBidi"/>
              <w:noProof/>
              <w:sz w:val="22"/>
              <w:lang w:eastAsia="en-IN"/>
            </w:rPr>
          </w:pPr>
          <w:hyperlink w:anchor="_Toc89379640" w:history="1">
            <w:r w:rsidR="00241C90" w:rsidRPr="007E6990">
              <w:rPr>
                <w:rStyle w:val="Hyperlink"/>
                <w:noProof/>
              </w:rPr>
              <w:t>2</w:t>
            </w:r>
            <w:r w:rsidR="00241C90">
              <w:rPr>
                <w:rFonts w:asciiTheme="minorHAnsi" w:eastAsiaTheme="minorEastAsia" w:hAnsiTheme="minorHAnsi" w:cstheme="minorBidi"/>
                <w:noProof/>
                <w:sz w:val="22"/>
                <w:lang w:eastAsia="en-IN"/>
              </w:rPr>
              <w:tab/>
            </w:r>
            <w:r w:rsidR="00241C90" w:rsidRPr="007E6990">
              <w:rPr>
                <w:rStyle w:val="Hyperlink"/>
                <w:noProof/>
              </w:rPr>
              <w:t>Chapter-2 Literature Review</w:t>
            </w:r>
            <w:r w:rsidR="00241C90">
              <w:rPr>
                <w:noProof/>
                <w:webHidden/>
              </w:rPr>
              <w:tab/>
            </w:r>
            <w:r w:rsidR="00241C90">
              <w:rPr>
                <w:noProof/>
                <w:webHidden/>
              </w:rPr>
              <w:fldChar w:fldCharType="begin"/>
            </w:r>
            <w:r w:rsidR="00241C90">
              <w:rPr>
                <w:noProof/>
                <w:webHidden/>
              </w:rPr>
              <w:instrText xml:space="preserve"> PAGEREF _Toc89379640 \h </w:instrText>
            </w:r>
            <w:r w:rsidR="00241C90">
              <w:rPr>
                <w:noProof/>
                <w:webHidden/>
              </w:rPr>
            </w:r>
            <w:r w:rsidR="00241C90">
              <w:rPr>
                <w:noProof/>
                <w:webHidden/>
              </w:rPr>
              <w:fldChar w:fldCharType="separate"/>
            </w:r>
            <w:r w:rsidR="00AB37E3">
              <w:rPr>
                <w:noProof/>
                <w:webHidden/>
              </w:rPr>
              <w:t>14</w:t>
            </w:r>
            <w:r w:rsidR="00241C90">
              <w:rPr>
                <w:noProof/>
                <w:webHidden/>
              </w:rPr>
              <w:fldChar w:fldCharType="end"/>
            </w:r>
          </w:hyperlink>
        </w:p>
        <w:p w14:paraId="02B9A846" w14:textId="57B8BCF1" w:rsidR="00241C90" w:rsidRDefault="00457AA5" w:rsidP="00AB37E3">
          <w:pPr>
            <w:pStyle w:val="TOC2"/>
            <w:rPr>
              <w:rFonts w:asciiTheme="minorHAnsi" w:eastAsiaTheme="minorEastAsia" w:hAnsiTheme="minorHAnsi" w:cstheme="minorBidi"/>
              <w:noProof/>
              <w:sz w:val="22"/>
              <w:lang w:eastAsia="en-IN"/>
            </w:rPr>
          </w:pPr>
          <w:hyperlink w:anchor="_Toc89379641" w:history="1">
            <w:r w:rsidR="00241C90" w:rsidRPr="007E6990">
              <w:rPr>
                <w:rStyle w:val="Hyperlink"/>
                <w:noProof/>
              </w:rPr>
              <w:t>2.1</w:t>
            </w:r>
            <w:r w:rsidR="00241C90">
              <w:rPr>
                <w:rFonts w:asciiTheme="minorHAnsi" w:eastAsiaTheme="minorEastAsia" w:hAnsiTheme="minorHAnsi" w:cstheme="minorBidi"/>
                <w:noProof/>
                <w:sz w:val="22"/>
                <w:lang w:eastAsia="en-IN"/>
              </w:rPr>
              <w:tab/>
            </w:r>
            <w:r w:rsidR="00241C90" w:rsidRPr="007E6990">
              <w:rPr>
                <w:rStyle w:val="Hyperlink"/>
                <w:noProof/>
              </w:rPr>
              <w:t>Previous Researches on Disease Detection</w:t>
            </w:r>
            <w:r w:rsidR="00241C90">
              <w:rPr>
                <w:noProof/>
                <w:webHidden/>
              </w:rPr>
              <w:tab/>
            </w:r>
            <w:r w:rsidR="00241C90">
              <w:rPr>
                <w:noProof/>
                <w:webHidden/>
              </w:rPr>
              <w:fldChar w:fldCharType="begin"/>
            </w:r>
            <w:r w:rsidR="00241C90">
              <w:rPr>
                <w:noProof/>
                <w:webHidden/>
              </w:rPr>
              <w:instrText xml:space="preserve"> PAGEREF _Toc89379641 \h </w:instrText>
            </w:r>
            <w:r w:rsidR="00241C90">
              <w:rPr>
                <w:noProof/>
                <w:webHidden/>
              </w:rPr>
            </w:r>
            <w:r w:rsidR="00241C90">
              <w:rPr>
                <w:noProof/>
                <w:webHidden/>
              </w:rPr>
              <w:fldChar w:fldCharType="separate"/>
            </w:r>
            <w:r w:rsidR="00AB37E3">
              <w:rPr>
                <w:noProof/>
                <w:webHidden/>
              </w:rPr>
              <w:t>14</w:t>
            </w:r>
            <w:r w:rsidR="00241C90">
              <w:rPr>
                <w:noProof/>
                <w:webHidden/>
              </w:rPr>
              <w:fldChar w:fldCharType="end"/>
            </w:r>
          </w:hyperlink>
        </w:p>
        <w:p w14:paraId="27793409" w14:textId="0F9682AD" w:rsidR="00241C90" w:rsidRDefault="00457AA5" w:rsidP="00AB37E3">
          <w:pPr>
            <w:pStyle w:val="TOC2"/>
            <w:rPr>
              <w:rFonts w:asciiTheme="minorHAnsi" w:eastAsiaTheme="minorEastAsia" w:hAnsiTheme="minorHAnsi" w:cstheme="minorBidi"/>
              <w:noProof/>
              <w:sz w:val="22"/>
              <w:lang w:eastAsia="en-IN"/>
            </w:rPr>
          </w:pPr>
          <w:hyperlink w:anchor="_Toc89379642" w:history="1">
            <w:r w:rsidR="00241C90" w:rsidRPr="007E6990">
              <w:rPr>
                <w:rStyle w:val="Hyperlink"/>
                <w:noProof/>
              </w:rPr>
              <w:t>2.2</w:t>
            </w:r>
            <w:r w:rsidR="00241C90">
              <w:rPr>
                <w:rFonts w:asciiTheme="minorHAnsi" w:eastAsiaTheme="minorEastAsia" w:hAnsiTheme="minorHAnsi" w:cstheme="minorBidi"/>
                <w:noProof/>
                <w:sz w:val="22"/>
                <w:lang w:eastAsia="en-IN"/>
              </w:rPr>
              <w:tab/>
            </w:r>
            <w:r w:rsidR="00241C90" w:rsidRPr="007E6990">
              <w:rPr>
                <w:rStyle w:val="Hyperlink"/>
                <w:noProof/>
              </w:rPr>
              <w:t>Previous Researches on Heart Attack Detection using Machine Learning</w:t>
            </w:r>
            <w:r w:rsidR="00241C90">
              <w:rPr>
                <w:noProof/>
                <w:webHidden/>
              </w:rPr>
              <w:tab/>
            </w:r>
            <w:r w:rsidR="00241C90">
              <w:rPr>
                <w:noProof/>
                <w:webHidden/>
              </w:rPr>
              <w:fldChar w:fldCharType="begin"/>
            </w:r>
            <w:r w:rsidR="00241C90">
              <w:rPr>
                <w:noProof/>
                <w:webHidden/>
              </w:rPr>
              <w:instrText xml:space="preserve"> PAGEREF _Toc89379642 \h </w:instrText>
            </w:r>
            <w:r w:rsidR="00241C90">
              <w:rPr>
                <w:noProof/>
                <w:webHidden/>
              </w:rPr>
            </w:r>
            <w:r w:rsidR="00241C90">
              <w:rPr>
                <w:noProof/>
                <w:webHidden/>
              </w:rPr>
              <w:fldChar w:fldCharType="separate"/>
            </w:r>
            <w:r w:rsidR="00AB37E3">
              <w:rPr>
                <w:noProof/>
                <w:webHidden/>
              </w:rPr>
              <w:t>17</w:t>
            </w:r>
            <w:r w:rsidR="00241C90">
              <w:rPr>
                <w:noProof/>
                <w:webHidden/>
              </w:rPr>
              <w:fldChar w:fldCharType="end"/>
            </w:r>
          </w:hyperlink>
        </w:p>
        <w:p w14:paraId="6FCE165C" w14:textId="5FFB6EB8" w:rsidR="00241C90" w:rsidRDefault="00457AA5" w:rsidP="00AB37E3">
          <w:pPr>
            <w:pStyle w:val="TOC2"/>
            <w:rPr>
              <w:rFonts w:asciiTheme="minorHAnsi" w:eastAsiaTheme="minorEastAsia" w:hAnsiTheme="minorHAnsi" w:cstheme="minorBidi"/>
              <w:noProof/>
              <w:sz w:val="22"/>
              <w:lang w:eastAsia="en-IN"/>
            </w:rPr>
          </w:pPr>
          <w:hyperlink w:anchor="_Toc89379643" w:history="1">
            <w:r w:rsidR="00241C90" w:rsidRPr="007E6990">
              <w:rPr>
                <w:rStyle w:val="Hyperlink"/>
                <w:noProof/>
              </w:rPr>
              <w:t>2.3</w:t>
            </w:r>
            <w:r w:rsidR="00241C90">
              <w:rPr>
                <w:rFonts w:asciiTheme="minorHAnsi" w:eastAsiaTheme="minorEastAsia" w:hAnsiTheme="minorHAnsi" w:cstheme="minorBidi"/>
                <w:noProof/>
                <w:sz w:val="22"/>
                <w:lang w:eastAsia="en-IN"/>
              </w:rPr>
              <w:tab/>
            </w:r>
            <w:r w:rsidR="00241C90" w:rsidRPr="007E6990">
              <w:rPr>
                <w:rStyle w:val="Hyperlink"/>
                <w:noProof/>
              </w:rPr>
              <w:t>Comparison of Researches</w:t>
            </w:r>
            <w:r w:rsidR="00241C90">
              <w:rPr>
                <w:noProof/>
                <w:webHidden/>
              </w:rPr>
              <w:tab/>
            </w:r>
            <w:r w:rsidR="00241C90">
              <w:rPr>
                <w:noProof/>
                <w:webHidden/>
              </w:rPr>
              <w:fldChar w:fldCharType="begin"/>
            </w:r>
            <w:r w:rsidR="00241C90">
              <w:rPr>
                <w:noProof/>
                <w:webHidden/>
              </w:rPr>
              <w:instrText xml:space="preserve"> PAGEREF _Toc89379643 \h </w:instrText>
            </w:r>
            <w:r w:rsidR="00241C90">
              <w:rPr>
                <w:noProof/>
                <w:webHidden/>
              </w:rPr>
            </w:r>
            <w:r w:rsidR="00241C90">
              <w:rPr>
                <w:noProof/>
                <w:webHidden/>
              </w:rPr>
              <w:fldChar w:fldCharType="separate"/>
            </w:r>
            <w:r w:rsidR="00AB37E3">
              <w:rPr>
                <w:noProof/>
                <w:webHidden/>
              </w:rPr>
              <w:t>20</w:t>
            </w:r>
            <w:r w:rsidR="00241C90">
              <w:rPr>
                <w:noProof/>
                <w:webHidden/>
              </w:rPr>
              <w:fldChar w:fldCharType="end"/>
            </w:r>
          </w:hyperlink>
        </w:p>
        <w:p w14:paraId="503CB724" w14:textId="4EEC4496" w:rsidR="00241C90" w:rsidRDefault="00457AA5" w:rsidP="00AB37E3">
          <w:pPr>
            <w:pStyle w:val="TOC1"/>
            <w:spacing w:line="14" w:lineRule="atLeast"/>
            <w:contextualSpacing/>
            <w:rPr>
              <w:rFonts w:asciiTheme="minorHAnsi" w:eastAsiaTheme="minorEastAsia" w:hAnsiTheme="minorHAnsi" w:cstheme="minorBidi"/>
              <w:noProof/>
              <w:sz w:val="22"/>
              <w:lang w:eastAsia="en-IN"/>
            </w:rPr>
          </w:pPr>
          <w:hyperlink w:anchor="_Toc89379644" w:history="1">
            <w:r w:rsidR="00241C90" w:rsidRPr="007E6990">
              <w:rPr>
                <w:rStyle w:val="Hyperlink"/>
                <w:noProof/>
              </w:rPr>
              <w:t>3</w:t>
            </w:r>
            <w:r w:rsidR="00241C90">
              <w:rPr>
                <w:rFonts w:asciiTheme="minorHAnsi" w:eastAsiaTheme="minorEastAsia" w:hAnsiTheme="minorHAnsi" w:cstheme="minorBidi"/>
                <w:noProof/>
                <w:sz w:val="22"/>
                <w:lang w:eastAsia="en-IN"/>
              </w:rPr>
              <w:tab/>
            </w:r>
            <w:r w:rsidR="00241C90" w:rsidRPr="007E6990">
              <w:rPr>
                <w:rStyle w:val="Hyperlink"/>
                <w:noProof/>
              </w:rPr>
              <w:t>Chapter-3 Methodology</w:t>
            </w:r>
            <w:r w:rsidR="00241C90">
              <w:rPr>
                <w:noProof/>
                <w:webHidden/>
              </w:rPr>
              <w:tab/>
            </w:r>
            <w:r w:rsidR="00241C90">
              <w:rPr>
                <w:noProof/>
                <w:webHidden/>
              </w:rPr>
              <w:fldChar w:fldCharType="begin"/>
            </w:r>
            <w:r w:rsidR="00241C90">
              <w:rPr>
                <w:noProof/>
                <w:webHidden/>
              </w:rPr>
              <w:instrText xml:space="preserve"> PAGEREF _Toc89379644 \h </w:instrText>
            </w:r>
            <w:r w:rsidR="00241C90">
              <w:rPr>
                <w:noProof/>
                <w:webHidden/>
              </w:rPr>
            </w:r>
            <w:r w:rsidR="00241C90">
              <w:rPr>
                <w:noProof/>
                <w:webHidden/>
              </w:rPr>
              <w:fldChar w:fldCharType="separate"/>
            </w:r>
            <w:r w:rsidR="00AB37E3">
              <w:rPr>
                <w:noProof/>
                <w:webHidden/>
              </w:rPr>
              <w:t>22</w:t>
            </w:r>
            <w:r w:rsidR="00241C90">
              <w:rPr>
                <w:noProof/>
                <w:webHidden/>
              </w:rPr>
              <w:fldChar w:fldCharType="end"/>
            </w:r>
          </w:hyperlink>
        </w:p>
        <w:p w14:paraId="444AB353" w14:textId="69ADB223" w:rsidR="00241C90" w:rsidRDefault="00457AA5" w:rsidP="00AB37E3">
          <w:pPr>
            <w:pStyle w:val="TOC2"/>
            <w:rPr>
              <w:rFonts w:asciiTheme="minorHAnsi" w:eastAsiaTheme="minorEastAsia" w:hAnsiTheme="minorHAnsi" w:cstheme="minorBidi"/>
              <w:noProof/>
              <w:sz w:val="22"/>
              <w:lang w:eastAsia="en-IN"/>
            </w:rPr>
          </w:pPr>
          <w:hyperlink w:anchor="_Toc89379645" w:history="1">
            <w:r w:rsidR="00241C90" w:rsidRPr="007E6990">
              <w:rPr>
                <w:rStyle w:val="Hyperlink"/>
                <w:noProof/>
              </w:rPr>
              <w:t>3.1</w:t>
            </w:r>
            <w:r w:rsidR="00241C90">
              <w:rPr>
                <w:rFonts w:asciiTheme="minorHAnsi" w:eastAsiaTheme="minorEastAsia" w:hAnsiTheme="minorHAnsi" w:cstheme="minorBidi"/>
                <w:noProof/>
                <w:sz w:val="22"/>
                <w:lang w:eastAsia="en-IN"/>
              </w:rPr>
              <w:tab/>
            </w:r>
            <w:r w:rsidR="00241C90" w:rsidRPr="007E6990">
              <w:rPr>
                <w:rStyle w:val="Hyperlink"/>
                <w:noProof/>
              </w:rPr>
              <w:t>Data Selection for Project</w:t>
            </w:r>
            <w:r w:rsidR="00241C90">
              <w:rPr>
                <w:noProof/>
                <w:webHidden/>
              </w:rPr>
              <w:tab/>
            </w:r>
            <w:r w:rsidR="00241C90">
              <w:rPr>
                <w:noProof/>
                <w:webHidden/>
              </w:rPr>
              <w:fldChar w:fldCharType="begin"/>
            </w:r>
            <w:r w:rsidR="00241C90">
              <w:rPr>
                <w:noProof/>
                <w:webHidden/>
              </w:rPr>
              <w:instrText xml:space="preserve"> PAGEREF _Toc89379645 \h </w:instrText>
            </w:r>
            <w:r w:rsidR="00241C90">
              <w:rPr>
                <w:noProof/>
                <w:webHidden/>
              </w:rPr>
            </w:r>
            <w:r w:rsidR="00241C90">
              <w:rPr>
                <w:noProof/>
                <w:webHidden/>
              </w:rPr>
              <w:fldChar w:fldCharType="separate"/>
            </w:r>
            <w:r w:rsidR="00AB37E3">
              <w:rPr>
                <w:noProof/>
                <w:webHidden/>
              </w:rPr>
              <w:t>22</w:t>
            </w:r>
            <w:r w:rsidR="00241C90">
              <w:rPr>
                <w:noProof/>
                <w:webHidden/>
              </w:rPr>
              <w:fldChar w:fldCharType="end"/>
            </w:r>
          </w:hyperlink>
        </w:p>
        <w:p w14:paraId="00CE496E" w14:textId="54BBB6E8"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46" w:history="1">
            <w:r w:rsidR="00241C90" w:rsidRPr="007E6990">
              <w:rPr>
                <w:rStyle w:val="Hyperlink"/>
                <w:noProof/>
              </w:rPr>
              <w:t>3.1.1</w:t>
            </w:r>
            <w:r w:rsidR="00241C90">
              <w:rPr>
                <w:rFonts w:asciiTheme="minorHAnsi" w:eastAsiaTheme="minorEastAsia" w:hAnsiTheme="minorHAnsi" w:cstheme="minorBidi"/>
                <w:noProof/>
                <w:sz w:val="22"/>
                <w:lang w:eastAsia="en-IN"/>
              </w:rPr>
              <w:tab/>
            </w:r>
            <w:r w:rsidR="00241C90" w:rsidRPr="007E6990">
              <w:rPr>
                <w:rStyle w:val="Hyperlink"/>
                <w:noProof/>
              </w:rPr>
              <w:t>Data Creators</w:t>
            </w:r>
            <w:r w:rsidR="00241C90">
              <w:rPr>
                <w:noProof/>
                <w:webHidden/>
              </w:rPr>
              <w:tab/>
            </w:r>
            <w:r w:rsidR="00241C90">
              <w:rPr>
                <w:noProof/>
                <w:webHidden/>
              </w:rPr>
              <w:fldChar w:fldCharType="begin"/>
            </w:r>
            <w:r w:rsidR="00241C90">
              <w:rPr>
                <w:noProof/>
                <w:webHidden/>
              </w:rPr>
              <w:instrText xml:space="preserve"> PAGEREF _Toc89379646 \h </w:instrText>
            </w:r>
            <w:r w:rsidR="00241C90">
              <w:rPr>
                <w:noProof/>
                <w:webHidden/>
              </w:rPr>
            </w:r>
            <w:r w:rsidR="00241C90">
              <w:rPr>
                <w:noProof/>
                <w:webHidden/>
              </w:rPr>
              <w:fldChar w:fldCharType="separate"/>
            </w:r>
            <w:r w:rsidR="00AB37E3">
              <w:rPr>
                <w:noProof/>
                <w:webHidden/>
              </w:rPr>
              <w:t>22</w:t>
            </w:r>
            <w:r w:rsidR="00241C90">
              <w:rPr>
                <w:noProof/>
                <w:webHidden/>
              </w:rPr>
              <w:fldChar w:fldCharType="end"/>
            </w:r>
          </w:hyperlink>
        </w:p>
        <w:p w14:paraId="04E39F03" w14:textId="6C7B53D6"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47" w:history="1">
            <w:r w:rsidR="00241C90" w:rsidRPr="007E6990">
              <w:rPr>
                <w:rStyle w:val="Hyperlink"/>
                <w:noProof/>
              </w:rPr>
              <w:t>3.1.2</w:t>
            </w:r>
            <w:r w:rsidR="00241C90">
              <w:rPr>
                <w:rFonts w:asciiTheme="minorHAnsi" w:eastAsiaTheme="minorEastAsia" w:hAnsiTheme="minorHAnsi" w:cstheme="minorBidi"/>
                <w:noProof/>
                <w:sz w:val="22"/>
                <w:lang w:eastAsia="en-IN"/>
              </w:rPr>
              <w:tab/>
            </w:r>
            <w:r w:rsidR="00241C90" w:rsidRPr="007E6990">
              <w:rPr>
                <w:rStyle w:val="Hyperlink"/>
                <w:noProof/>
              </w:rPr>
              <w:t>Data Features and Discussions</w:t>
            </w:r>
            <w:r w:rsidR="00241C90">
              <w:rPr>
                <w:noProof/>
                <w:webHidden/>
              </w:rPr>
              <w:tab/>
            </w:r>
            <w:r w:rsidR="00241C90">
              <w:rPr>
                <w:noProof/>
                <w:webHidden/>
              </w:rPr>
              <w:fldChar w:fldCharType="begin"/>
            </w:r>
            <w:r w:rsidR="00241C90">
              <w:rPr>
                <w:noProof/>
                <w:webHidden/>
              </w:rPr>
              <w:instrText xml:space="preserve"> PAGEREF _Toc89379647 \h </w:instrText>
            </w:r>
            <w:r w:rsidR="00241C90">
              <w:rPr>
                <w:noProof/>
                <w:webHidden/>
              </w:rPr>
            </w:r>
            <w:r w:rsidR="00241C90">
              <w:rPr>
                <w:noProof/>
                <w:webHidden/>
              </w:rPr>
              <w:fldChar w:fldCharType="separate"/>
            </w:r>
            <w:r w:rsidR="00AB37E3">
              <w:rPr>
                <w:noProof/>
                <w:webHidden/>
              </w:rPr>
              <w:t>23</w:t>
            </w:r>
            <w:r w:rsidR="00241C90">
              <w:rPr>
                <w:noProof/>
                <w:webHidden/>
              </w:rPr>
              <w:fldChar w:fldCharType="end"/>
            </w:r>
          </w:hyperlink>
        </w:p>
        <w:p w14:paraId="2B57E359" w14:textId="750F7DBB" w:rsidR="00241C90" w:rsidRDefault="00457AA5" w:rsidP="00AB37E3">
          <w:pPr>
            <w:pStyle w:val="TOC2"/>
            <w:rPr>
              <w:rFonts w:asciiTheme="minorHAnsi" w:eastAsiaTheme="minorEastAsia" w:hAnsiTheme="minorHAnsi" w:cstheme="minorBidi"/>
              <w:noProof/>
              <w:sz w:val="22"/>
              <w:lang w:eastAsia="en-IN"/>
            </w:rPr>
          </w:pPr>
          <w:hyperlink w:anchor="_Toc89379648" w:history="1">
            <w:r w:rsidR="00241C90" w:rsidRPr="007E6990">
              <w:rPr>
                <w:rStyle w:val="Hyperlink"/>
                <w:noProof/>
              </w:rPr>
              <w:t>3.2</w:t>
            </w:r>
            <w:r w:rsidR="00241C90">
              <w:rPr>
                <w:rFonts w:asciiTheme="minorHAnsi" w:eastAsiaTheme="minorEastAsia" w:hAnsiTheme="minorHAnsi" w:cstheme="minorBidi"/>
                <w:noProof/>
                <w:sz w:val="22"/>
                <w:lang w:eastAsia="en-IN"/>
              </w:rPr>
              <w:tab/>
            </w:r>
            <w:r w:rsidR="00241C90" w:rsidRPr="007E6990">
              <w:rPr>
                <w:rStyle w:val="Hyperlink"/>
                <w:noProof/>
              </w:rPr>
              <w:t>Tool Selection for Project</w:t>
            </w:r>
            <w:r w:rsidR="00241C90">
              <w:rPr>
                <w:noProof/>
                <w:webHidden/>
              </w:rPr>
              <w:tab/>
            </w:r>
            <w:r w:rsidR="00241C90">
              <w:rPr>
                <w:noProof/>
                <w:webHidden/>
              </w:rPr>
              <w:fldChar w:fldCharType="begin"/>
            </w:r>
            <w:r w:rsidR="00241C90">
              <w:rPr>
                <w:noProof/>
                <w:webHidden/>
              </w:rPr>
              <w:instrText xml:space="preserve"> PAGEREF _Toc89379648 \h </w:instrText>
            </w:r>
            <w:r w:rsidR="00241C90">
              <w:rPr>
                <w:noProof/>
                <w:webHidden/>
              </w:rPr>
            </w:r>
            <w:r w:rsidR="00241C90">
              <w:rPr>
                <w:noProof/>
                <w:webHidden/>
              </w:rPr>
              <w:fldChar w:fldCharType="separate"/>
            </w:r>
            <w:r w:rsidR="00AB37E3">
              <w:rPr>
                <w:noProof/>
                <w:webHidden/>
              </w:rPr>
              <w:t>24</w:t>
            </w:r>
            <w:r w:rsidR="00241C90">
              <w:rPr>
                <w:noProof/>
                <w:webHidden/>
              </w:rPr>
              <w:fldChar w:fldCharType="end"/>
            </w:r>
          </w:hyperlink>
        </w:p>
        <w:p w14:paraId="65B9A794" w14:textId="01E90647" w:rsidR="00241C90" w:rsidRDefault="00457AA5" w:rsidP="00AB37E3">
          <w:pPr>
            <w:pStyle w:val="TOC2"/>
            <w:rPr>
              <w:rFonts w:asciiTheme="minorHAnsi" w:eastAsiaTheme="minorEastAsia" w:hAnsiTheme="minorHAnsi" w:cstheme="minorBidi"/>
              <w:noProof/>
              <w:sz w:val="22"/>
              <w:lang w:eastAsia="en-IN"/>
            </w:rPr>
          </w:pPr>
          <w:hyperlink w:anchor="_Toc89379649" w:history="1">
            <w:r w:rsidR="00241C90" w:rsidRPr="007E6990">
              <w:rPr>
                <w:rStyle w:val="Hyperlink"/>
                <w:noProof/>
              </w:rPr>
              <w:t>3.3</w:t>
            </w:r>
            <w:r w:rsidR="00241C90">
              <w:rPr>
                <w:rFonts w:asciiTheme="minorHAnsi" w:eastAsiaTheme="minorEastAsia" w:hAnsiTheme="minorHAnsi" w:cstheme="minorBidi"/>
                <w:noProof/>
                <w:sz w:val="22"/>
                <w:lang w:eastAsia="en-IN"/>
              </w:rPr>
              <w:tab/>
            </w:r>
            <w:r w:rsidR="00241C90" w:rsidRPr="007E6990">
              <w:rPr>
                <w:rStyle w:val="Hyperlink"/>
                <w:noProof/>
              </w:rPr>
              <w:t>Algorithms Selection of Project</w:t>
            </w:r>
            <w:r w:rsidR="00241C90">
              <w:rPr>
                <w:noProof/>
                <w:webHidden/>
              </w:rPr>
              <w:tab/>
            </w:r>
            <w:r w:rsidR="00241C90">
              <w:rPr>
                <w:noProof/>
                <w:webHidden/>
              </w:rPr>
              <w:fldChar w:fldCharType="begin"/>
            </w:r>
            <w:r w:rsidR="00241C90">
              <w:rPr>
                <w:noProof/>
                <w:webHidden/>
              </w:rPr>
              <w:instrText xml:space="preserve"> PAGEREF _Toc89379649 \h </w:instrText>
            </w:r>
            <w:r w:rsidR="00241C90">
              <w:rPr>
                <w:noProof/>
                <w:webHidden/>
              </w:rPr>
            </w:r>
            <w:r w:rsidR="00241C90">
              <w:rPr>
                <w:noProof/>
                <w:webHidden/>
              </w:rPr>
              <w:fldChar w:fldCharType="separate"/>
            </w:r>
            <w:r w:rsidR="00AB37E3">
              <w:rPr>
                <w:noProof/>
                <w:webHidden/>
              </w:rPr>
              <w:t>25</w:t>
            </w:r>
            <w:r w:rsidR="00241C90">
              <w:rPr>
                <w:noProof/>
                <w:webHidden/>
              </w:rPr>
              <w:fldChar w:fldCharType="end"/>
            </w:r>
          </w:hyperlink>
        </w:p>
        <w:p w14:paraId="1E5EB5F1" w14:textId="4C938AB1" w:rsidR="00241C90" w:rsidRDefault="00457AA5" w:rsidP="00AB37E3">
          <w:pPr>
            <w:pStyle w:val="TOC2"/>
            <w:rPr>
              <w:rFonts w:asciiTheme="minorHAnsi" w:eastAsiaTheme="minorEastAsia" w:hAnsiTheme="minorHAnsi" w:cstheme="minorBidi"/>
              <w:noProof/>
              <w:sz w:val="22"/>
              <w:lang w:eastAsia="en-IN"/>
            </w:rPr>
          </w:pPr>
          <w:hyperlink w:anchor="_Toc89379650" w:history="1">
            <w:r w:rsidR="00241C90" w:rsidRPr="007E6990">
              <w:rPr>
                <w:rStyle w:val="Hyperlink"/>
                <w:noProof/>
              </w:rPr>
              <w:t>3.4</w:t>
            </w:r>
            <w:r w:rsidR="00241C90">
              <w:rPr>
                <w:rFonts w:asciiTheme="minorHAnsi" w:eastAsiaTheme="minorEastAsia" w:hAnsiTheme="minorHAnsi" w:cstheme="minorBidi"/>
                <w:noProof/>
                <w:sz w:val="22"/>
                <w:lang w:eastAsia="en-IN"/>
              </w:rPr>
              <w:tab/>
            </w:r>
            <w:r w:rsidR="00241C90" w:rsidRPr="007E6990">
              <w:rPr>
                <w:rStyle w:val="Hyperlink"/>
                <w:noProof/>
              </w:rPr>
              <w:t>Metrics Selection for Project</w:t>
            </w:r>
            <w:r w:rsidR="00241C90">
              <w:rPr>
                <w:noProof/>
                <w:webHidden/>
              </w:rPr>
              <w:tab/>
            </w:r>
            <w:r w:rsidR="00241C90">
              <w:rPr>
                <w:noProof/>
                <w:webHidden/>
              </w:rPr>
              <w:fldChar w:fldCharType="begin"/>
            </w:r>
            <w:r w:rsidR="00241C90">
              <w:rPr>
                <w:noProof/>
                <w:webHidden/>
              </w:rPr>
              <w:instrText xml:space="preserve"> PAGEREF _Toc89379650 \h </w:instrText>
            </w:r>
            <w:r w:rsidR="00241C90">
              <w:rPr>
                <w:noProof/>
                <w:webHidden/>
              </w:rPr>
            </w:r>
            <w:r w:rsidR="00241C90">
              <w:rPr>
                <w:noProof/>
                <w:webHidden/>
              </w:rPr>
              <w:fldChar w:fldCharType="separate"/>
            </w:r>
            <w:r w:rsidR="00AB37E3">
              <w:rPr>
                <w:noProof/>
                <w:webHidden/>
              </w:rPr>
              <w:t>27</w:t>
            </w:r>
            <w:r w:rsidR="00241C90">
              <w:rPr>
                <w:noProof/>
                <w:webHidden/>
              </w:rPr>
              <w:fldChar w:fldCharType="end"/>
            </w:r>
          </w:hyperlink>
        </w:p>
        <w:p w14:paraId="3276A030" w14:textId="19D1F46B" w:rsidR="00241C90" w:rsidRDefault="00457AA5" w:rsidP="00AB37E3">
          <w:pPr>
            <w:pStyle w:val="TOC2"/>
            <w:rPr>
              <w:rFonts w:asciiTheme="minorHAnsi" w:eastAsiaTheme="minorEastAsia" w:hAnsiTheme="minorHAnsi" w:cstheme="minorBidi"/>
              <w:noProof/>
              <w:sz w:val="22"/>
              <w:lang w:eastAsia="en-IN"/>
            </w:rPr>
          </w:pPr>
          <w:hyperlink w:anchor="_Toc89379651" w:history="1">
            <w:r w:rsidR="00241C90" w:rsidRPr="007E6990">
              <w:rPr>
                <w:rStyle w:val="Hyperlink"/>
                <w:noProof/>
              </w:rPr>
              <w:t>3.5</w:t>
            </w:r>
            <w:r w:rsidR="00241C90">
              <w:rPr>
                <w:rFonts w:asciiTheme="minorHAnsi" w:eastAsiaTheme="minorEastAsia" w:hAnsiTheme="minorHAnsi" w:cstheme="minorBidi"/>
                <w:noProof/>
                <w:sz w:val="22"/>
                <w:lang w:eastAsia="en-IN"/>
              </w:rPr>
              <w:tab/>
            </w:r>
            <w:r w:rsidR="00241C90" w:rsidRPr="007E6990">
              <w:rPr>
                <w:rStyle w:val="Hyperlink"/>
                <w:noProof/>
              </w:rPr>
              <w:t>Proposed Methodology</w:t>
            </w:r>
            <w:r w:rsidR="00241C90">
              <w:rPr>
                <w:noProof/>
                <w:webHidden/>
              </w:rPr>
              <w:tab/>
            </w:r>
            <w:r w:rsidR="00241C90">
              <w:rPr>
                <w:noProof/>
                <w:webHidden/>
              </w:rPr>
              <w:fldChar w:fldCharType="begin"/>
            </w:r>
            <w:r w:rsidR="00241C90">
              <w:rPr>
                <w:noProof/>
                <w:webHidden/>
              </w:rPr>
              <w:instrText xml:space="preserve"> PAGEREF _Toc89379651 \h </w:instrText>
            </w:r>
            <w:r w:rsidR="00241C90">
              <w:rPr>
                <w:noProof/>
                <w:webHidden/>
              </w:rPr>
            </w:r>
            <w:r w:rsidR="00241C90">
              <w:rPr>
                <w:noProof/>
                <w:webHidden/>
              </w:rPr>
              <w:fldChar w:fldCharType="separate"/>
            </w:r>
            <w:r w:rsidR="00AB37E3">
              <w:rPr>
                <w:noProof/>
                <w:webHidden/>
              </w:rPr>
              <w:t>29</w:t>
            </w:r>
            <w:r w:rsidR="00241C90">
              <w:rPr>
                <w:noProof/>
                <w:webHidden/>
              </w:rPr>
              <w:fldChar w:fldCharType="end"/>
            </w:r>
          </w:hyperlink>
        </w:p>
        <w:p w14:paraId="0BEC2FC7" w14:textId="454D951D" w:rsidR="00241C90" w:rsidRDefault="00457AA5" w:rsidP="00AB37E3">
          <w:pPr>
            <w:pStyle w:val="TOC1"/>
            <w:spacing w:line="14" w:lineRule="atLeast"/>
            <w:contextualSpacing/>
            <w:rPr>
              <w:rFonts w:asciiTheme="minorHAnsi" w:eastAsiaTheme="minorEastAsia" w:hAnsiTheme="minorHAnsi" w:cstheme="minorBidi"/>
              <w:noProof/>
              <w:sz w:val="22"/>
              <w:lang w:eastAsia="en-IN"/>
            </w:rPr>
          </w:pPr>
          <w:hyperlink w:anchor="_Toc89379652" w:history="1">
            <w:r w:rsidR="00241C90" w:rsidRPr="007E6990">
              <w:rPr>
                <w:rStyle w:val="Hyperlink"/>
                <w:noProof/>
              </w:rPr>
              <w:t>4</w:t>
            </w:r>
            <w:r w:rsidR="00241C90">
              <w:rPr>
                <w:rFonts w:asciiTheme="minorHAnsi" w:eastAsiaTheme="minorEastAsia" w:hAnsiTheme="minorHAnsi" w:cstheme="minorBidi"/>
                <w:noProof/>
                <w:sz w:val="22"/>
                <w:lang w:eastAsia="en-IN"/>
              </w:rPr>
              <w:tab/>
            </w:r>
            <w:r w:rsidR="00241C90" w:rsidRPr="007E6990">
              <w:rPr>
                <w:rStyle w:val="Hyperlink"/>
                <w:noProof/>
              </w:rPr>
              <w:t>Chapter-4 Analysis and Result</w:t>
            </w:r>
            <w:r w:rsidR="00241C90">
              <w:rPr>
                <w:noProof/>
                <w:webHidden/>
              </w:rPr>
              <w:tab/>
            </w:r>
            <w:r w:rsidR="00241C90">
              <w:rPr>
                <w:noProof/>
                <w:webHidden/>
              </w:rPr>
              <w:fldChar w:fldCharType="begin"/>
            </w:r>
            <w:r w:rsidR="00241C90">
              <w:rPr>
                <w:noProof/>
                <w:webHidden/>
              </w:rPr>
              <w:instrText xml:space="preserve"> PAGEREF _Toc89379652 \h </w:instrText>
            </w:r>
            <w:r w:rsidR="00241C90">
              <w:rPr>
                <w:noProof/>
                <w:webHidden/>
              </w:rPr>
            </w:r>
            <w:r w:rsidR="00241C90">
              <w:rPr>
                <w:noProof/>
                <w:webHidden/>
              </w:rPr>
              <w:fldChar w:fldCharType="separate"/>
            </w:r>
            <w:r w:rsidR="00AB37E3">
              <w:rPr>
                <w:noProof/>
                <w:webHidden/>
              </w:rPr>
              <w:t>30</w:t>
            </w:r>
            <w:r w:rsidR="00241C90">
              <w:rPr>
                <w:noProof/>
                <w:webHidden/>
              </w:rPr>
              <w:fldChar w:fldCharType="end"/>
            </w:r>
          </w:hyperlink>
        </w:p>
        <w:p w14:paraId="7EF18CB4" w14:textId="66152902" w:rsidR="00241C90" w:rsidRDefault="00457AA5" w:rsidP="00AB37E3">
          <w:pPr>
            <w:pStyle w:val="TOC2"/>
            <w:rPr>
              <w:rFonts w:asciiTheme="minorHAnsi" w:eastAsiaTheme="minorEastAsia" w:hAnsiTheme="minorHAnsi" w:cstheme="minorBidi"/>
              <w:noProof/>
              <w:sz w:val="22"/>
              <w:lang w:eastAsia="en-IN"/>
            </w:rPr>
          </w:pPr>
          <w:hyperlink w:anchor="_Toc89379653" w:history="1">
            <w:r w:rsidR="00241C90" w:rsidRPr="007E6990">
              <w:rPr>
                <w:rStyle w:val="Hyperlink"/>
                <w:noProof/>
              </w:rPr>
              <w:t>4.1</w:t>
            </w:r>
            <w:r w:rsidR="00241C90">
              <w:rPr>
                <w:rFonts w:asciiTheme="minorHAnsi" w:eastAsiaTheme="minorEastAsia" w:hAnsiTheme="minorHAnsi" w:cstheme="minorBidi"/>
                <w:noProof/>
                <w:sz w:val="22"/>
                <w:lang w:eastAsia="en-IN"/>
              </w:rPr>
              <w:tab/>
            </w:r>
            <w:r w:rsidR="00241C90" w:rsidRPr="007E6990">
              <w:rPr>
                <w:rStyle w:val="Hyperlink"/>
                <w:noProof/>
              </w:rPr>
              <w:t>Analysis of Heart Attack Data</w:t>
            </w:r>
            <w:r w:rsidR="00241C90">
              <w:rPr>
                <w:noProof/>
                <w:webHidden/>
              </w:rPr>
              <w:tab/>
            </w:r>
            <w:r w:rsidR="00241C90">
              <w:rPr>
                <w:noProof/>
                <w:webHidden/>
              </w:rPr>
              <w:fldChar w:fldCharType="begin"/>
            </w:r>
            <w:r w:rsidR="00241C90">
              <w:rPr>
                <w:noProof/>
                <w:webHidden/>
              </w:rPr>
              <w:instrText xml:space="preserve"> PAGEREF _Toc89379653 \h </w:instrText>
            </w:r>
            <w:r w:rsidR="00241C90">
              <w:rPr>
                <w:noProof/>
                <w:webHidden/>
              </w:rPr>
            </w:r>
            <w:r w:rsidR="00241C90">
              <w:rPr>
                <w:noProof/>
                <w:webHidden/>
              </w:rPr>
              <w:fldChar w:fldCharType="separate"/>
            </w:r>
            <w:r w:rsidR="00AB37E3">
              <w:rPr>
                <w:noProof/>
                <w:webHidden/>
              </w:rPr>
              <w:t>30</w:t>
            </w:r>
            <w:r w:rsidR="00241C90">
              <w:rPr>
                <w:noProof/>
                <w:webHidden/>
              </w:rPr>
              <w:fldChar w:fldCharType="end"/>
            </w:r>
          </w:hyperlink>
        </w:p>
        <w:p w14:paraId="13AFC410" w14:textId="41085E6D" w:rsidR="00241C90" w:rsidRDefault="00457AA5" w:rsidP="00AB37E3">
          <w:pPr>
            <w:pStyle w:val="TOC2"/>
            <w:rPr>
              <w:rFonts w:asciiTheme="minorHAnsi" w:eastAsiaTheme="minorEastAsia" w:hAnsiTheme="minorHAnsi" w:cstheme="minorBidi"/>
              <w:noProof/>
              <w:sz w:val="22"/>
              <w:lang w:eastAsia="en-IN"/>
            </w:rPr>
          </w:pPr>
          <w:hyperlink w:anchor="_Toc89379654" w:history="1">
            <w:r w:rsidR="00241C90" w:rsidRPr="007E6990">
              <w:rPr>
                <w:rStyle w:val="Hyperlink"/>
                <w:noProof/>
              </w:rPr>
              <w:t>4.2</w:t>
            </w:r>
            <w:r w:rsidR="00241C90">
              <w:rPr>
                <w:rFonts w:asciiTheme="minorHAnsi" w:eastAsiaTheme="minorEastAsia" w:hAnsiTheme="minorHAnsi" w:cstheme="minorBidi"/>
                <w:noProof/>
                <w:sz w:val="22"/>
                <w:lang w:eastAsia="en-IN"/>
              </w:rPr>
              <w:tab/>
            </w:r>
            <w:r w:rsidR="00241C90" w:rsidRPr="007E6990">
              <w:rPr>
                <w:rStyle w:val="Hyperlink"/>
                <w:noProof/>
              </w:rPr>
              <w:t>Heart Attack Prediction</w:t>
            </w:r>
            <w:r w:rsidR="00241C90">
              <w:rPr>
                <w:noProof/>
                <w:webHidden/>
              </w:rPr>
              <w:tab/>
            </w:r>
            <w:r w:rsidR="00241C90">
              <w:rPr>
                <w:noProof/>
                <w:webHidden/>
              </w:rPr>
              <w:fldChar w:fldCharType="begin"/>
            </w:r>
            <w:r w:rsidR="00241C90">
              <w:rPr>
                <w:noProof/>
                <w:webHidden/>
              </w:rPr>
              <w:instrText xml:space="preserve"> PAGEREF _Toc89379654 \h </w:instrText>
            </w:r>
            <w:r w:rsidR="00241C90">
              <w:rPr>
                <w:noProof/>
                <w:webHidden/>
              </w:rPr>
            </w:r>
            <w:r w:rsidR="00241C90">
              <w:rPr>
                <w:noProof/>
                <w:webHidden/>
              </w:rPr>
              <w:fldChar w:fldCharType="separate"/>
            </w:r>
            <w:r w:rsidR="00AB37E3">
              <w:rPr>
                <w:noProof/>
                <w:webHidden/>
              </w:rPr>
              <w:t>32</w:t>
            </w:r>
            <w:r w:rsidR="00241C90">
              <w:rPr>
                <w:noProof/>
                <w:webHidden/>
              </w:rPr>
              <w:fldChar w:fldCharType="end"/>
            </w:r>
          </w:hyperlink>
        </w:p>
        <w:p w14:paraId="5901583A" w14:textId="7F2DA346"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55" w:history="1">
            <w:r w:rsidR="00241C90" w:rsidRPr="007E6990">
              <w:rPr>
                <w:rStyle w:val="Hyperlink"/>
                <w:noProof/>
              </w:rPr>
              <w:t>4.2.1</w:t>
            </w:r>
            <w:r w:rsidR="00241C90">
              <w:rPr>
                <w:rFonts w:asciiTheme="minorHAnsi" w:eastAsiaTheme="minorEastAsia" w:hAnsiTheme="minorHAnsi" w:cstheme="minorBidi"/>
                <w:noProof/>
                <w:sz w:val="22"/>
                <w:lang w:eastAsia="en-IN"/>
              </w:rPr>
              <w:tab/>
            </w:r>
            <w:r w:rsidR="00241C90" w:rsidRPr="007E6990">
              <w:rPr>
                <w:rStyle w:val="Hyperlink"/>
                <w:noProof/>
              </w:rPr>
              <w:t>Feature Selection</w:t>
            </w:r>
            <w:r w:rsidR="00241C90">
              <w:rPr>
                <w:noProof/>
                <w:webHidden/>
              </w:rPr>
              <w:tab/>
            </w:r>
            <w:r w:rsidR="00241C90">
              <w:rPr>
                <w:noProof/>
                <w:webHidden/>
              </w:rPr>
              <w:fldChar w:fldCharType="begin"/>
            </w:r>
            <w:r w:rsidR="00241C90">
              <w:rPr>
                <w:noProof/>
                <w:webHidden/>
              </w:rPr>
              <w:instrText xml:space="preserve"> PAGEREF _Toc89379655 \h </w:instrText>
            </w:r>
            <w:r w:rsidR="00241C90">
              <w:rPr>
                <w:noProof/>
                <w:webHidden/>
              </w:rPr>
            </w:r>
            <w:r w:rsidR="00241C90">
              <w:rPr>
                <w:noProof/>
                <w:webHidden/>
              </w:rPr>
              <w:fldChar w:fldCharType="separate"/>
            </w:r>
            <w:r w:rsidR="00AB37E3">
              <w:rPr>
                <w:noProof/>
                <w:webHidden/>
              </w:rPr>
              <w:t>32</w:t>
            </w:r>
            <w:r w:rsidR="00241C90">
              <w:rPr>
                <w:noProof/>
                <w:webHidden/>
              </w:rPr>
              <w:fldChar w:fldCharType="end"/>
            </w:r>
          </w:hyperlink>
        </w:p>
        <w:p w14:paraId="23A28EAD" w14:textId="6C94FC1C"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56" w:history="1">
            <w:r w:rsidR="00241C90" w:rsidRPr="007E6990">
              <w:rPr>
                <w:rStyle w:val="Hyperlink"/>
                <w:noProof/>
              </w:rPr>
              <w:t>4.2.2</w:t>
            </w:r>
            <w:r w:rsidR="00241C90">
              <w:rPr>
                <w:rFonts w:asciiTheme="minorHAnsi" w:eastAsiaTheme="minorEastAsia" w:hAnsiTheme="minorHAnsi" w:cstheme="minorBidi"/>
                <w:noProof/>
                <w:sz w:val="22"/>
                <w:lang w:eastAsia="en-IN"/>
              </w:rPr>
              <w:tab/>
            </w:r>
            <w:r w:rsidR="00241C90" w:rsidRPr="007E6990">
              <w:rPr>
                <w:rStyle w:val="Hyperlink"/>
                <w:noProof/>
              </w:rPr>
              <w:t>Data Resampling</w:t>
            </w:r>
            <w:r w:rsidR="00241C90">
              <w:rPr>
                <w:noProof/>
                <w:webHidden/>
              </w:rPr>
              <w:tab/>
            </w:r>
            <w:r w:rsidR="00241C90">
              <w:rPr>
                <w:noProof/>
                <w:webHidden/>
              </w:rPr>
              <w:fldChar w:fldCharType="begin"/>
            </w:r>
            <w:r w:rsidR="00241C90">
              <w:rPr>
                <w:noProof/>
                <w:webHidden/>
              </w:rPr>
              <w:instrText xml:space="preserve"> PAGEREF _Toc89379656 \h </w:instrText>
            </w:r>
            <w:r w:rsidR="00241C90">
              <w:rPr>
                <w:noProof/>
                <w:webHidden/>
              </w:rPr>
            </w:r>
            <w:r w:rsidR="00241C90">
              <w:rPr>
                <w:noProof/>
                <w:webHidden/>
              </w:rPr>
              <w:fldChar w:fldCharType="separate"/>
            </w:r>
            <w:r w:rsidR="00AB37E3">
              <w:rPr>
                <w:noProof/>
                <w:webHidden/>
              </w:rPr>
              <w:t>33</w:t>
            </w:r>
            <w:r w:rsidR="00241C90">
              <w:rPr>
                <w:noProof/>
                <w:webHidden/>
              </w:rPr>
              <w:fldChar w:fldCharType="end"/>
            </w:r>
          </w:hyperlink>
        </w:p>
        <w:p w14:paraId="2E484203" w14:textId="3761AC94"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57" w:history="1">
            <w:r w:rsidR="00241C90" w:rsidRPr="007E6990">
              <w:rPr>
                <w:rStyle w:val="Hyperlink"/>
                <w:noProof/>
              </w:rPr>
              <w:t>4.2.3</w:t>
            </w:r>
            <w:r w:rsidR="00241C90">
              <w:rPr>
                <w:rFonts w:asciiTheme="minorHAnsi" w:eastAsiaTheme="minorEastAsia" w:hAnsiTheme="minorHAnsi" w:cstheme="minorBidi"/>
                <w:noProof/>
                <w:sz w:val="22"/>
                <w:lang w:eastAsia="en-IN"/>
              </w:rPr>
              <w:tab/>
            </w:r>
            <w:r w:rsidR="00241C90" w:rsidRPr="007E6990">
              <w:rPr>
                <w:rStyle w:val="Hyperlink"/>
                <w:noProof/>
              </w:rPr>
              <w:t>Creating Data Segments</w:t>
            </w:r>
            <w:r w:rsidR="00241C90">
              <w:rPr>
                <w:noProof/>
                <w:webHidden/>
              </w:rPr>
              <w:tab/>
            </w:r>
            <w:r w:rsidR="00241C90">
              <w:rPr>
                <w:noProof/>
                <w:webHidden/>
              </w:rPr>
              <w:fldChar w:fldCharType="begin"/>
            </w:r>
            <w:r w:rsidR="00241C90">
              <w:rPr>
                <w:noProof/>
                <w:webHidden/>
              </w:rPr>
              <w:instrText xml:space="preserve"> PAGEREF _Toc89379657 \h </w:instrText>
            </w:r>
            <w:r w:rsidR="00241C90">
              <w:rPr>
                <w:noProof/>
                <w:webHidden/>
              </w:rPr>
            </w:r>
            <w:r w:rsidR="00241C90">
              <w:rPr>
                <w:noProof/>
                <w:webHidden/>
              </w:rPr>
              <w:fldChar w:fldCharType="separate"/>
            </w:r>
            <w:r w:rsidR="00AB37E3">
              <w:rPr>
                <w:noProof/>
                <w:webHidden/>
              </w:rPr>
              <w:t>34</w:t>
            </w:r>
            <w:r w:rsidR="00241C90">
              <w:rPr>
                <w:noProof/>
                <w:webHidden/>
              </w:rPr>
              <w:fldChar w:fldCharType="end"/>
            </w:r>
          </w:hyperlink>
        </w:p>
        <w:p w14:paraId="25194BA7" w14:textId="53C84BE4"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58" w:history="1">
            <w:r w:rsidR="00241C90" w:rsidRPr="007E6990">
              <w:rPr>
                <w:rStyle w:val="Hyperlink"/>
                <w:noProof/>
              </w:rPr>
              <w:t>4.2.4</w:t>
            </w:r>
            <w:r w:rsidR="00241C90">
              <w:rPr>
                <w:rFonts w:asciiTheme="minorHAnsi" w:eastAsiaTheme="minorEastAsia" w:hAnsiTheme="minorHAnsi" w:cstheme="minorBidi"/>
                <w:noProof/>
                <w:sz w:val="22"/>
                <w:lang w:eastAsia="en-IN"/>
              </w:rPr>
              <w:tab/>
            </w:r>
            <w:r w:rsidR="00241C90" w:rsidRPr="007E6990">
              <w:rPr>
                <w:rStyle w:val="Hyperlink"/>
                <w:noProof/>
              </w:rPr>
              <w:t>Prediction Using Machine Learning</w:t>
            </w:r>
            <w:r w:rsidR="00241C90">
              <w:rPr>
                <w:noProof/>
                <w:webHidden/>
              </w:rPr>
              <w:tab/>
            </w:r>
            <w:r w:rsidR="00241C90">
              <w:rPr>
                <w:noProof/>
                <w:webHidden/>
              </w:rPr>
              <w:fldChar w:fldCharType="begin"/>
            </w:r>
            <w:r w:rsidR="00241C90">
              <w:rPr>
                <w:noProof/>
                <w:webHidden/>
              </w:rPr>
              <w:instrText xml:space="preserve"> PAGEREF _Toc89379658 \h </w:instrText>
            </w:r>
            <w:r w:rsidR="00241C90">
              <w:rPr>
                <w:noProof/>
                <w:webHidden/>
              </w:rPr>
            </w:r>
            <w:r w:rsidR="00241C90">
              <w:rPr>
                <w:noProof/>
                <w:webHidden/>
              </w:rPr>
              <w:fldChar w:fldCharType="separate"/>
            </w:r>
            <w:r w:rsidR="00AB37E3">
              <w:rPr>
                <w:noProof/>
                <w:webHidden/>
              </w:rPr>
              <w:t>34</w:t>
            </w:r>
            <w:r w:rsidR="00241C90">
              <w:rPr>
                <w:noProof/>
                <w:webHidden/>
              </w:rPr>
              <w:fldChar w:fldCharType="end"/>
            </w:r>
          </w:hyperlink>
        </w:p>
        <w:p w14:paraId="567801FC" w14:textId="2B59F0A6" w:rsidR="00241C90" w:rsidRDefault="00457AA5" w:rsidP="00AB37E3">
          <w:pPr>
            <w:pStyle w:val="TOC3"/>
            <w:tabs>
              <w:tab w:val="left" w:pos="1320"/>
              <w:tab w:val="right" w:leader="dot" w:pos="9016"/>
            </w:tabs>
            <w:spacing w:line="14" w:lineRule="atLeast"/>
            <w:contextualSpacing/>
            <w:rPr>
              <w:rFonts w:asciiTheme="minorHAnsi" w:eastAsiaTheme="minorEastAsia" w:hAnsiTheme="minorHAnsi" w:cstheme="minorBidi"/>
              <w:noProof/>
              <w:sz w:val="22"/>
              <w:lang w:eastAsia="en-IN"/>
            </w:rPr>
          </w:pPr>
          <w:hyperlink w:anchor="_Toc89379659" w:history="1">
            <w:r w:rsidR="00241C90" w:rsidRPr="007E6990">
              <w:rPr>
                <w:rStyle w:val="Hyperlink"/>
                <w:noProof/>
              </w:rPr>
              <w:t>4.2.5</w:t>
            </w:r>
            <w:r w:rsidR="00241C90">
              <w:rPr>
                <w:rFonts w:asciiTheme="minorHAnsi" w:eastAsiaTheme="minorEastAsia" w:hAnsiTheme="minorHAnsi" w:cstheme="minorBidi"/>
                <w:noProof/>
                <w:sz w:val="22"/>
                <w:lang w:eastAsia="en-IN"/>
              </w:rPr>
              <w:tab/>
            </w:r>
            <w:r w:rsidR="00241C90" w:rsidRPr="007E6990">
              <w:rPr>
                <w:rStyle w:val="Hyperlink"/>
                <w:noProof/>
              </w:rPr>
              <w:t>Prediction using Deep Learning</w:t>
            </w:r>
            <w:r w:rsidR="00241C90">
              <w:rPr>
                <w:noProof/>
                <w:webHidden/>
              </w:rPr>
              <w:tab/>
            </w:r>
            <w:r w:rsidR="00241C90">
              <w:rPr>
                <w:noProof/>
                <w:webHidden/>
              </w:rPr>
              <w:fldChar w:fldCharType="begin"/>
            </w:r>
            <w:r w:rsidR="00241C90">
              <w:rPr>
                <w:noProof/>
                <w:webHidden/>
              </w:rPr>
              <w:instrText xml:space="preserve"> PAGEREF _Toc89379659 \h </w:instrText>
            </w:r>
            <w:r w:rsidR="00241C90">
              <w:rPr>
                <w:noProof/>
                <w:webHidden/>
              </w:rPr>
            </w:r>
            <w:r w:rsidR="00241C90">
              <w:rPr>
                <w:noProof/>
                <w:webHidden/>
              </w:rPr>
              <w:fldChar w:fldCharType="separate"/>
            </w:r>
            <w:r w:rsidR="00AB37E3">
              <w:rPr>
                <w:noProof/>
                <w:webHidden/>
              </w:rPr>
              <w:t>39</w:t>
            </w:r>
            <w:r w:rsidR="00241C90">
              <w:rPr>
                <w:noProof/>
                <w:webHidden/>
              </w:rPr>
              <w:fldChar w:fldCharType="end"/>
            </w:r>
          </w:hyperlink>
        </w:p>
        <w:p w14:paraId="54F102DA" w14:textId="6E497173" w:rsidR="00241C90" w:rsidRDefault="00457AA5" w:rsidP="00AB37E3">
          <w:pPr>
            <w:pStyle w:val="TOC2"/>
            <w:rPr>
              <w:rFonts w:asciiTheme="minorHAnsi" w:eastAsiaTheme="minorEastAsia" w:hAnsiTheme="minorHAnsi" w:cstheme="minorBidi"/>
              <w:noProof/>
              <w:sz w:val="22"/>
              <w:lang w:eastAsia="en-IN"/>
            </w:rPr>
          </w:pPr>
          <w:hyperlink w:anchor="_Toc89379660" w:history="1">
            <w:r w:rsidR="00241C90" w:rsidRPr="007E6990">
              <w:rPr>
                <w:rStyle w:val="Hyperlink"/>
                <w:noProof/>
              </w:rPr>
              <w:t>4.3</w:t>
            </w:r>
            <w:r w:rsidR="00241C90">
              <w:rPr>
                <w:rFonts w:asciiTheme="minorHAnsi" w:eastAsiaTheme="minorEastAsia" w:hAnsiTheme="minorHAnsi" w:cstheme="minorBidi"/>
                <w:noProof/>
                <w:sz w:val="22"/>
                <w:lang w:eastAsia="en-IN"/>
              </w:rPr>
              <w:tab/>
            </w:r>
            <w:r w:rsidR="00241C90" w:rsidRPr="007E6990">
              <w:rPr>
                <w:rStyle w:val="Hyperlink"/>
                <w:noProof/>
              </w:rPr>
              <w:t>Comparison of Performances</w:t>
            </w:r>
            <w:r w:rsidR="00241C90">
              <w:rPr>
                <w:noProof/>
                <w:webHidden/>
              </w:rPr>
              <w:tab/>
            </w:r>
            <w:r w:rsidR="00241C90">
              <w:rPr>
                <w:noProof/>
                <w:webHidden/>
              </w:rPr>
              <w:fldChar w:fldCharType="begin"/>
            </w:r>
            <w:r w:rsidR="00241C90">
              <w:rPr>
                <w:noProof/>
                <w:webHidden/>
              </w:rPr>
              <w:instrText xml:space="preserve"> PAGEREF _Toc89379660 \h </w:instrText>
            </w:r>
            <w:r w:rsidR="00241C90">
              <w:rPr>
                <w:noProof/>
                <w:webHidden/>
              </w:rPr>
            </w:r>
            <w:r w:rsidR="00241C90">
              <w:rPr>
                <w:noProof/>
                <w:webHidden/>
              </w:rPr>
              <w:fldChar w:fldCharType="separate"/>
            </w:r>
            <w:r w:rsidR="00AB37E3">
              <w:rPr>
                <w:noProof/>
                <w:webHidden/>
              </w:rPr>
              <w:t>41</w:t>
            </w:r>
            <w:r w:rsidR="00241C90">
              <w:rPr>
                <w:noProof/>
                <w:webHidden/>
              </w:rPr>
              <w:fldChar w:fldCharType="end"/>
            </w:r>
          </w:hyperlink>
        </w:p>
        <w:p w14:paraId="3D074B06" w14:textId="0DC8424D" w:rsidR="00241C90" w:rsidRDefault="00457AA5" w:rsidP="00AB37E3">
          <w:pPr>
            <w:pStyle w:val="TOC1"/>
            <w:spacing w:line="14" w:lineRule="atLeast"/>
            <w:contextualSpacing/>
            <w:rPr>
              <w:rFonts w:asciiTheme="minorHAnsi" w:eastAsiaTheme="minorEastAsia" w:hAnsiTheme="minorHAnsi" w:cstheme="minorBidi"/>
              <w:noProof/>
              <w:sz w:val="22"/>
              <w:lang w:eastAsia="en-IN"/>
            </w:rPr>
          </w:pPr>
          <w:hyperlink w:anchor="_Toc89379661" w:history="1">
            <w:r w:rsidR="00241C90" w:rsidRPr="007E6990">
              <w:rPr>
                <w:rStyle w:val="Hyperlink"/>
                <w:noProof/>
              </w:rPr>
              <w:t>5</w:t>
            </w:r>
            <w:r w:rsidR="00241C90">
              <w:rPr>
                <w:rFonts w:asciiTheme="minorHAnsi" w:eastAsiaTheme="minorEastAsia" w:hAnsiTheme="minorHAnsi" w:cstheme="minorBidi"/>
                <w:noProof/>
                <w:sz w:val="22"/>
                <w:lang w:eastAsia="en-IN"/>
              </w:rPr>
              <w:tab/>
            </w:r>
            <w:r w:rsidR="00241C90" w:rsidRPr="007E6990">
              <w:rPr>
                <w:rStyle w:val="Hyperlink"/>
                <w:noProof/>
              </w:rPr>
              <w:t>Chapter-5 Discussion and Conclusion</w:t>
            </w:r>
            <w:r w:rsidR="00241C90">
              <w:rPr>
                <w:noProof/>
                <w:webHidden/>
              </w:rPr>
              <w:tab/>
            </w:r>
            <w:r w:rsidR="00241C90">
              <w:rPr>
                <w:noProof/>
                <w:webHidden/>
              </w:rPr>
              <w:fldChar w:fldCharType="begin"/>
            </w:r>
            <w:r w:rsidR="00241C90">
              <w:rPr>
                <w:noProof/>
                <w:webHidden/>
              </w:rPr>
              <w:instrText xml:space="preserve"> PAGEREF _Toc89379661 \h </w:instrText>
            </w:r>
            <w:r w:rsidR="00241C90">
              <w:rPr>
                <w:noProof/>
                <w:webHidden/>
              </w:rPr>
            </w:r>
            <w:r w:rsidR="00241C90">
              <w:rPr>
                <w:noProof/>
                <w:webHidden/>
              </w:rPr>
              <w:fldChar w:fldCharType="separate"/>
            </w:r>
            <w:r w:rsidR="00AB37E3">
              <w:rPr>
                <w:noProof/>
                <w:webHidden/>
              </w:rPr>
              <w:t>43</w:t>
            </w:r>
            <w:r w:rsidR="00241C90">
              <w:rPr>
                <w:noProof/>
                <w:webHidden/>
              </w:rPr>
              <w:fldChar w:fldCharType="end"/>
            </w:r>
          </w:hyperlink>
        </w:p>
        <w:p w14:paraId="5BD5F93F" w14:textId="0A0EE834" w:rsidR="00241C90" w:rsidRDefault="00457AA5" w:rsidP="00AB37E3">
          <w:pPr>
            <w:pStyle w:val="TOC2"/>
            <w:rPr>
              <w:rFonts w:asciiTheme="minorHAnsi" w:eastAsiaTheme="minorEastAsia" w:hAnsiTheme="minorHAnsi" w:cstheme="minorBidi"/>
              <w:noProof/>
              <w:sz w:val="22"/>
              <w:lang w:eastAsia="en-IN"/>
            </w:rPr>
          </w:pPr>
          <w:hyperlink w:anchor="_Toc89379662" w:history="1">
            <w:r w:rsidR="00241C90" w:rsidRPr="007E6990">
              <w:rPr>
                <w:rStyle w:val="Hyperlink"/>
                <w:noProof/>
              </w:rPr>
              <w:t>5.1</w:t>
            </w:r>
            <w:r w:rsidR="00241C90">
              <w:rPr>
                <w:rFonts w:asciiTheme="minorHAnsi" w:eastAsiaTheme="minorEastAsia" w:hAnsiTheme="minorHAnsi" w:cstheme="minorBidi"/>
                <w:noProof/>
                <w:sz w:val="22"/>
                <w:lang w:eastAsia="en-IN"/>
              </w:rPr>
              <w:tab/>
            </w:r>
            <w:r w:rsidR="00241C90" w:rsidRPr="007E6990">
              <w:rPr>
                <w:rStyle w:val="Hyperlink"/>
                <w:noProof/>
              </w:rPr>
              <w:t>Addressing the Research Questions</w:t>
            </w:r>
            <w:r w:rsidR="00241C90">
              <w:rPr>
                <w:noProof/>
                <w:webHidden/>
              </w:rPr>
              <w:tab/>
            </w:r>
            <w:r w:rsidR="00241C90">
              <w:rPr>
                <w:noProof/>
                <w:webHidden/>
              </w:rPr>
              <w:fldChar w:fldCharType="begin"/>
            </w:r>
            <w:r w:rsidR="00241C90">
              <w:rPr>
                <w:noProof/>
                <w:webHidden/>
              </w:rPr>
              <w:instrText xml:space="preserve"> PAGEREF _Toc89379662 \h </w:instrText>
            </w:r>
            <w:r w:rsidR="00241C90">
              <w:rPr>
                <w:noProof/>
                <w:webHidden/>
              </w:rPr>
            </w:r>
            <w:r w:rsidR="00241C90">
              <w:rPr>
                <w:noProof/>
                <w:webHidden/>
              </w:rPr>
              <w:fldChar w:fldCharType="separate"/>
            </w:r>
            <w:r w:rsidR="00AB37E3">
              <w:rPr>
                <w:noProof/>
                <w:webHidden/>
              </w:rPr>
              <w:t>44</w:t>
            </w:r>
            <w:r w:rsidR="00241C90">
              <w:rPr>
                <w:noProof/>
                <w:webHidden/>
              </w:rPr>
              <w:fldChar w:fldCharType="end"/>
            </w:r>
          </w:hyperlink>
        </w:p>
        <w:p w14:paraId="3AC7DE72" w14:textId="2E4D96D7" w:rsidR="00241C90" w:rsidRDefault="00457AA5" w:rsidP="00AB37E3">
          <w:pPr>
            <w:pStyle w:val="TOC2"/>
            <w:rPr>
              <w:rFonts w:asciiTheme="minorHAnsi" w:eastAsiaTheme="minorEastAsia" w:hAnsiTheme="minorHAnsi" w:cstheme="minorBidi"/>
              <w:noProof/>
              <w:sz w:val="22"/>
              <w:lang w:eastAsia="en-IN"/>
            </w:rPr>
          </w:pPr>
          <w:hyperlink w:anchor="_Toc89379663" w:history="1">
            <w:r w:rsidR="00241C90" w:rsidRPr="007E6990">
              <w:rPr>
                <w:rStyle w:val="Hyperlink"/>
                <w:noProof/>
              </w:rPr>
              <w:t>5.2</w:t>
            </w:r>
            <w:r w:rsidR="00241C90">
              <w:rPr>
                <w:rFonts w:asciiTheme="minorHAnsi" w:eastAsiaTheme="minorEastAsia" w:hAnsiTheme="minorHAnsi" w:cstheme="minorBidi"/>
                <w:noProof/>
                <w:sz w:val="22"/>
                <w:lang w:eastAsia="en-IN"/>
              </w:rPr>
              <w:tab/>
            </w:r>
            <w:r w:rsidR="00241C90" w:rsidRPr="007E6990">
              <w:rPr>
                <w:rStyle w:val="Hyperlink"/>
                <w:noProof/>
              </w:rPr>
              <w:t>Limitation of the Project</w:t>
            </w:r>
            <w:r w:rsidR="00241C90">
              <w:rPr>
                <w:noProof/>
                <w:webHidden/>
              </w:rPr>
              <w:tab/>
            </w:r>
            <w:r w:rsidR="00241C90">
              <w:rPr>
                <w:noProof/>
                <w:webHidden/>
              </w:rPr>
              <w:fldChar w:fldCharType="begin"/>
            </w:r>
            <w:r w:rsidR="00241C90">
              <w:rPr>
                <w:noProof/>
                <w:webHidden/>
              </w:rPr>
              <w:instrText xml:space="preserve"> PAGEREF _Toc89379663 \h </w:instrText>
            </w:r>
            <w:r w:rsidR="00241C90">
              <w:rPr>
                <w:noProof/>
                <w:webHidden/>
              </w:rPr>
            </w:r>
            <w:r w:rsidR="00241C90">
              <w:rPr>
                <w:noProof/>
                <w:webHidden/>
              </w:rPr>
              <w:fldChar w:fldCharType="separate"/>
            </w:r>
            <w:r w:rsidR="00AB37E3">
              <w:rPr>
                <w:noProof/>
                <w:webHidden/>
              </w:rPr>
              <w:t>44</w:t>
            </w:r>
            <w:r w:rsidR="00241C90">
              <w:rPr>
                <w:noProof/>
                <w:webHidden/>
              </w:rPr>
              <w:fldChar w:fldCharType="end"/>
            </w:r>
          </w:hyperlink>
        </w:p>
        <w:p w14:paraId="20AD9F39" w14:textId="391C9486" w:rsidR="00241C90" w:rsidRDefault="00457AA5" w:rsidP="00AB37E3">
          <w:pPr>
            <w:pStyle w:val="TOC2"/>
            <w:rPr>
              <w:rFonts w:asciiTheme="minorHAnsi" w:eastAsiaTheme="minorEastAsia" w:hAnsiTheme="minorHAnsi" w:cstheme="minorBidi"/>
              <w:noProof/>
              <w:sz w:val="22"/>
              <w:lang w:eastAsia="en-IN"/>
            </w:rPr>
          </w:pPr>
          <w:hyperlink w:anchor="_Toc89379664" w:history="1">
            <w:r w:rsidR="00241C90" w:rsidRPr="007E6990">
              <w:rPr>
                <w:rStyle w:val="Hyperlink"/>
                <w:noProof/>
              </w:rPr>
              <w:t>5.3</w:t>
            </w:r>
            <w:r w:rsidR="00241C90">
              <w:rPr>
                <w:rFonts w:asciiTheme="minorHAnsi" w:eastAsiaTheme="minorEastAsia" w:hAnsiTheme="minorHAnsi" w:cstheme="minorBidi"/>
                <w:noProof/>
                <w:sz w:val="22"/>
                <w:lang w:eastAsia="en-IN"/>
              </w:rPr>
              <w:tab/>
            </w:r>
            <w:r w:rsidR="00241C90" w:rsidRPr="007E6990">
              <w:rPr>
                <w:rStyle w:val="Hyperlink"/>
                <w:noProof/>
              </w:rPr>
              <w:t>Future Scope</w:t>
            </w:r>
            <w:r w:rsidR="00241C90">
              <w:rPr>
                <w:noProof/>
                <w:webHidden/>
              </w:rPr>
              <w:tab/>
            </w:r>
            <w:r w:rsidR="00241C90">
              <w:rPr>
                <w:noProof/>
                <w:webHidden/>
              </w:rPr>
              <w:fldChar w:fldCharType="begin"/>
            </w:r>
            <w:r w:rsidR="00241C90">
              <w:rPr>
                <w:noProof/>
                <w:webHidden/>
              </w:rPr>
              <w:instrText xml:space="preserve"> PAGEREF _Toc89379664 \h </w:instrText>
            </w:r>
            <w:r w:rsidR="00241C90">
              <w:rPr>
                <w:noProof/>
                <w:webHidden/>
              </w:rPr>
            </w:r>
            <w:r w:rsidR="00241C90">
              <w:rPr>
                <w:noProof/>
                <w:webHidden/>
              </w:rPr>
              <w:fldChar w:fldCharType="separate"/>
            </w:r>
            <w:r w:rsidR="00AB37E3">
              <w:rPr>
                <w:noProof/>
                <w:webHidden/>
              </w:rPr>
              <w:t>44</w:t>
            </w:r>
            <w:r w:rsidR="00241C90">
              <w:rPr>
                <w:noProof/>
                <w:webHidden/>
              </w:rPr>
              <w:fldChar w:fldCharType="end"/>
            </w:r>
          </w:hyperlink>
        </w:p>
        <w:p w14:paraId="3FC1FF16" w14:textId="6E510567" w:rsidR="00241C90" w:rsidRDefault="00457AA5" w:rsidP="00AB37E3">
          <w:pPr>
            <w:pStyle w:val="TOC1"/>
            <w:spacing w:line="14" w:lineRule="atLeast"/>
            <w:contextualSpacing/>
            <w:rPr>
              <w:rFonts w:asciiTheme="minorHAnsi" w:eastAsiaTheme="minorEastAsia" w:hAnsiTheme="minorHAnsi" w:cstheme="minorBidi"/>
              <w:noProof/>
              <w:sz w:val="22"/>
              <w:lang w:eastAsia="en-IN"/>
            </w:rPr>
          </w:pPr>
          <w:hyperlink w:anchor="_Toc89379665" w:history="1">
            <w:r w:rsidR="00241C90" w:rsidRPr="007E6990">
              <w:rPr>
                <w:rStyle w:val="Hyperlink"/>
                <w:noProof/>
              </w:rPr>
              <w:t>6</w:t>
            </w:r>
            <w:r w:rsidR="00241C90">
              <w:rPr>
                <w:rFonts w:asciiTheme="minorHAnsi" w:eastAsiaTheme="minorEastAsia" w:hAnsiTheme="minorHAnsi" w:cstheme="minorBidi"/>
                <w:noProof/>
                <w:sz w:val="22"/>
                <w:lang w:eastAsia="en-IN"/>
              </w:rPr>
              <w:tab/>
            </w:r>
            <w:r w:rsidR="00241C90" w:rsidRPr="007E6990">
              <w:rPr>
                <w:rStyle w:val="Hyperlink"/>
                <w:noProof/>
              </w:rPr>
              <w:t>References</w:t>
            </w:r>
            <w:r w:rsidR="00241C90">
              <w:rPr>
                <w:noProof/>
                <w:webHidden/>
              </w:rPr>
              <w:tab/>
            </w:r>
            <w:r w:rsidR="00241C90">
              <w:rPr>
                <w:noProof/>
                <w:webHidden/>
              </w:rPr>
              <w:fldChar w:fldCharType="begin"/>
            </w:r>
            <w:r w:rsidR="00241C90">
              <w:rPr>
                <w:noProof/>
                <w:webHidden/>
              </w:rPr>
              <w:instrText xml:space="preserve"> PAGEREF _Toc89379665 \h </w:instrText>
            </w:r>
            <w:r w:rsidR="00241C90">
              <w:rPr>
                <w:noProof/>
                <w:webHidden/>
              </w:rPr>
            </w:r>
            <w:r w:rsidR="00241C90">
              <w:rPr>
                <w:noProof/>
                <w:webHidden/>
              </w:rPr>
              <w:fldChar w:fldCharType="separate"/>
            </w:r>
            <w:r w:rsidR="00AB37E3">
              <w:rPr>
                <w:noProof/>
                <w:webHidden/>
              </w:rPr>
              <w:t>45</w:t>
            </w:r>
            <w:r w:rsidR="00241C90">
              <w:rPr>
                <w:noProof/>
                <w:webHidden/>
              </w:rPr>
              <w:fldChar w:fldCharType="end"/>
            </w:r>
          </w:hyperlink>
        </w:p>
        <w:p w14:paraId="1063BD5F" w14:textId="5B7EC916" w:rsidR="00241C90" w:rsidRDefault="00457AA5" w:rsidP="00AB37E3">
          <w:pPr>
            <w:pStyle w:val="TOC1"/>
            <w:spacing w:line="14" w:lineRule="atLeast"/>
            <w:contextualSpacing/>
            <w:rPr>
              <w:rFonts w:asciiTheme="minorHAnsi" w:eastAsiaTheme="minorEastAsia" w:hAnsiTheme="minorHAnsi" w:cstheme="minorBidi"/>
              <w:noProof/>
              <w:sz w:val="22"/>
              <w:lang w:eastAsia="en-IN"/>
            </w:rPr>
          </w:pPr>
          <w:hyperlink w:anchor="_Toc89379666" w:history="1">
            <w:r w:rsidR="00241C90" w:rsidRPr="007E6990">
              <w:rPr>
                <w:rStyle w:val="Hyperlink"/>
                <w:noProof/>
              </w:rPr>
              <w:t>7</w:t>
            </w:r>
            <w:r w:rsidR="00241C90">
              <w:rPr>
                <w:rFonts w:asciiTheme="minorHAnsi" w:eastAsiaTheme="minorEastAsia" w:hAnsiTheme="minorHAnsi" w:cstheme="minorBidi"/>
                <w:noProof/>
                <w:sz w:val="22"/>
                <w:lang w:eastAsia="en-IN"/>
              </w:rPr>
              <w:tab/>
            </w:r>
            <w:r w:rsidR="00241C90" w:rsidRPr="007E6990">
              <w:rPr>
                <w:rStyle w:val="Hyperlink"/>
                <w:noProof/>
              </w:rPr>
              <w:t>Appendix</w:t>
            </w:r>
            <w:r w:rsidR="00241C90">
              <w:rPr>
                <w:noProof/>
                <w:webHidden/>
              </w:rPr>
              <w:tab/>
            </w:r>
            <w:r w:rsidR="00241C90">
              <w:rPr>
                <w:noProof/>
                <w:webHidden/>
              </w:rPr>
              <w:fldChar w:fldCharType="begin"/>
            </w:r>
            <w:r w:rsidR="00241C90">
              <w:rPr>
                <w:noProof/>
                <w:webHidden/>
              </w:rPr>
              <w:instrText xml:space="preserve"> PAGEREF _Toc89379666 \h </w:instrText>
            </w:r>
            <w:r w:rsidR="00241C90">
              <w:rPr>
                <w:noProof/>
                <w:webHidden/>
              </w:rPr>
            </w:r>
            <w:r w:rsidR="00241C90">
              <w:rPr>
                <w:noProof/>
                <w:webHidden/>
              </w:rPr>
              <w:fldChar w:fldCharType="separate"/>
            </w:r>
            <w:r w:rsidR="00AB37E3">
              <w:rPr>
                <w:noProof/>
                <w:webHidden/>
              </w:rPr>
              <w:t>48</w:t>
            </w:r>
            <w:r w:rsidR="00241C90">
              <w:rPr>
                <w:noProof/>
                <w:webHidden/>
              </w:rPr>
              <w:fldChar w:fldCharType="end"/>
            </w:r>
          </w:hyperlink>
        </w:p>
        <w:p w14:paraId="5A283DA5" w14:textId="053C6950" w:rsidR="00320BAE" w:rsidRDefault="00320BAE" w:rsidP="00AB37E3">
          <w:pPr>
            <w:spacing w:line="14" w:lineRule="atLeast"/>
            <w:contextualSpacing/>
          </w:pPr>
          <w:r w:rsidRPr="00320BAE">
            <w:rPr>
              <w:b/>
              <w:bCs/>
              <w:noProof/>
              <w:sz w:val="22"/>
            </w:rPr>
            <w:fldChar w:fldCharType="end"/>
          </w:r>
        </w:p>
      </w:sdtContent>
    </w:sdt>
    <w:p w14:paraId="54D1C2B3" w14:textId="77777777" w:rsidR="00320BAE" w:rsidRDefault="00320BAE" w:rsidP="003C23D9">
      <w:pPr>
        <w:spacing w:line="360" w:lineRule="auto"/>
        <w:jc w:val="left"/>
      </w:pPr>
    </w:p>
    <w:p w14:paraId="0E272C1D" w14:textId="77777777" w:rsidR="00EC1996" w:rsidRPr="00EC1996" w:rsidRDefault="00E62D0D" w:rsidP="003C23D9">
      <w:pPr>
        <w:pStyle w:val="Heading1"/>
        <w:spacing w:line="360" w:lineRule="auto"/>
        <w:rPr>
          <w:rFonts w:ascii="Times New Roman" w:hAnsi="Times New Roman"/>
          <w:b w:val="0"/>
        </w:rPr>
      </w:pPr>
      <w:bookmarkStart w:id="0" w:name="_Toc89268954"/>
      <w:bookmarkStart w:id="1" w:name="_Toc89394347"/>
      <w:bookmarkStart w:id="2" w:name="_Toc89379629"/>
      <w:r w:rsidRPr="00EC1996">
        <w:rPr>
          <w:rFonts w:ascii="Times New Roman" w:hAnsi="Times New Roman"/>
        </w:rPr>
        <w:t>Chapter-1 Introduction</w:t>
      </w:r>
      <w:bookmarkEnd w:id="0"/>
      <w:bookmarkEnd w:id="1"/>
      <w:bookmarkEnd w:id="2"/>
    </w:p>
    <w:p w14:paraId="0FD41B45" w14:textId="77777777" w:rsidR="00EC1996" w:rsidRDefault="00E62D0D" w:rsidP="003C23D9">
      <w:pPr>
        <w:spacing w:line="360" w:lineRule="auto"/>
      </w:pPr>
      <w:r w:rsidRPr="00F32C47">
        <w:t xml:space="preserve">Time plays a crucial role in the diagnosis of a disease in all medical procedures. </w:t>
      </w:r>
      <w:r w:rsidR="00194A6E">
        <w:t>T</w:t>
      </w:r>
      <w:r w:rsidRPr="00F32C47">
        <w:t>o acquire accurate predictions, a large set of data is required. Heart attack has a significant role in all medical procedures sit it helps in making final decisions about life</w:t>
      </w:r>
      <w:r w:rsidR="00194A6E">
        <w:t>'s</w:t>
      </w:r>
      <w:r w:rsidRPr="00F32C47">
        <w:t xml:space="preserve"> last phase. A good prognostication helps determine the </w:t>
      </w:r>
      <w:r w:rsidR="00ED7739">
        <w:t>correct</w:t>
      </w:r>
      <w:r w:rsidRPr="00F32C47">
        <w:t xml:space="preserve"> cause of disease and facilitates medical procedures to provide better healthcare facilities. The Advanced Care Planning (ACP) system helps patients in making decisions about their future treatments. A well-designed ACP process helps enhance the quality of life of a patient and reduces the death rate by timely providing healthcare services</w:t>
      </w:r>
      <w:r w:rsidR="003C23D9">
        <w:rPr>
          <w:noProof/>
        </w:rPr>
        <w:t xml:space="preserve"> </w:t>
      </w:r>
      <w:r w:rsidR="003C23D9" w:rsidRPr="003C23D9">
        <w:rPr>
          <w:noProof/>
        </w:rPr>
        <w:t>(Chaves &amp; Ramírez, 2010)</w:t>
      </w:r>
      <w:r w:rsidRPr="00F32C47">
        <w:t xml:space="preserve">. However, to design the </w:t>
      </w:r>
      <w:r w:rsidR="00CE556B" w:rsidRPr="00F32C47">
        <w:t>Advanced Care Planning</w:t>
      </w:r>
      <w:r w:rsidRPr="00F32C47">
        <w:t xml:space="preserve"> process, accurate prediction of heart attack is essential for a physician. Therefore, this research project aims to study data science techniques </w:t>
      </w:r>
      <w:r w:rsidR="00126E20">
        <w:t>to</w:t>
      </w:r>
      <w:r w:rsidRPr="00F32C47">
        <w:t xml:space="preserve"> </w:t>
      </w:r>
      <w:r w:rsidR="00A70A83">
        <w:t>predict</w:t>
      </w:r>
      <w:r w:rsidRPr="00F32C47">
        <w:t xml:space="preserve"> medical procedures and diseases.</w:t>
      </w:r>
    </w:p>
    <w:p w14:paraId="5726EB86" w14:textId="77777777" w:rsidR="001760CC" w:rsidRDefault="00E62D0D" w:rsidP="003C23D9">
      <w:pPr>
        <w:spacing w:line="360" w:lineRule="auto"/>
      </w:pPr>
      <w:r>
        <w:t xml:space="preserve">Different types of diseases are there for which people badly suffer. One such disease is heart disease that leads a person to a heart attack if the reason behind the disease cannot be detected. </w:t>
      </w:r>
      <w:r w:rsidR="00FA7BB9" w:rsidRPr="00FA7BB9">
        <w:t>Predicting the disease is more critical than treating</w:t>
      </w:r>
      <w:r>
        <w:t xml:space="preserve"> certain diseases, as several may have similar symptoms</w:t>
      </w:r>
      <w:r w:rsidR="003C23D9">
        <w:rPr>
          <w:noProof/>
        </w:rPr>
        <w:t xml:space="preserve"> </w:t>
      </w:r>
      <w:r w:rsidR="003C23D9" w:rsidRPr="003C23D9">
        <w:rPr>
          <w:noProof/>
        </w:rPr>
        <w:t>(Geetha &amp; Arunachalam, 2021)</w:t>
      </w:r>
      <w:r>
        <w:t xml:space="preserve">. </w:t>
      </w:r>
      <w:r w:rsidR="00C8140D">
        <w:t xml:space="preserve">For example, if a person has a disease like pneumonia, he may face </w:t>
      </w:r>
      <w:r w:rsidR="00126E20">
        <w:t>chest pain and headaches</w:t>
      </w:r>
      <w:r w:rsidR="00C8140D">
        <w:t xml:space="preserve">. However, it does not mean that the person has heart disease caused by </w:t>
      </w:r>
      <w:r w:rsidR="00A70A83">
        <w:t>blood clotting</w:t>
      </w:r>
      <w:r w:rsidR="00C8140D">
        <w:t xml:space="preserve"> in arteries and veins. So, the type of chest pain can tell the main reason for the disease. Thus, the detection of a specific disease is more important by considering the symptoms. </w:t>
      </w:r>
      <w:r w:rsidR="00A87001">
        <w:t>The</w:t>
      </w:r>
      <w:r w:rsidR="00C8140D">
        <w:t xml:space="preserve"> predictive model will be designed </w:t>
      </w:r>
      <w:r w:rsidR="00A87001">
        <w:t>to detect heart attack</w:t>
      </w:r>
      <w:r w:rsidR="00C8140D">
        <w:t xml:space="preserve"> using the </w:t>
      </w:r>
      <w:r w:rsidR="00A87001">
        <w:t>signs</w:t>
      </w:r>
      <w:r w:rsidR="003C23D9">
        <w:rPr>
          <w:noProof/>
        </w:rPr>
        <w:t xml:space="preserve"> </w:t>
      </w:r>
      <w:r w:rsidR="003C23D9" w:rsidRPr="003C23D9">
        <w:rPr>
          <w:noProof/>
        </w:rPr>
        <w:t>(A. S. Abdullah, 2012)</w:t>
      </w:r>
      <w:r w:rsidR="00C8140D">
        <w:t>.</w:t>
      </w:r>
    </w:p>
    <w:p w14:paraId="0B265C22" w14:textId="77777777" w:rsidR="00713B14" w:rsidRPr="00E50436" w:rsidRDefault="00E62D0D" w:rsidP="003C23D9">
      <w:pPr>
        <w:pStyle w:val="Heading2"/>
        <w:spacing w:line="360" w:lineRule="auto"/>
        <w:rPr>
          <w:rFonts w:ascii="Times New Roman" w:hAnsi="Times New Roman"/>
        </w:rPr>
      </w:pPr>
      <w:bookmarkStart w:id="3" w:name="_Toc89268955"/>
      <w:bookmarkStart w:id="4" w:name="_Toc89394348"/>
      <w:bookmarkStart w:id="5" w:name="_Toc89379630"/>
      <w:r w:rsidRPr="00E50436">
        <w:rPr>
          <w:rFonts w:ascii="Times New Roman" w:hAnsi="Times New Roman"/>
        </w:rPr>
        <w:t>Heart Attack</w:t>
      </w:r>
      <w:bookmarkEnd w:id="3"/>
      <w:bookmarkEnd w:id="4"/>
      <w:bookmarkEnd w:id="5"/>
      <w:r w:rsidRPr="00E50436">
        <w:rPr>
          <w:rFonts w:ascii="Times New Roman" w:hAnsi="Times New Roman"/>
        </w:rPr>
        <w:t xml:space="preserve"> </w:t>
      </w:r>
    </w:p>
    <w:p w14:paraId="59A93FC5" w14:textId="77777777" w:rsidR="006F05D0" w:rsidRDefault="00E62D0D" w:rsidP="003C23D9">
      <w:pPr>
        <w:spacing w:line="360" w:lineRule="auto"/>
      </w:pPr>
      <w:r>
        <w:t xml:space="preserve">Heart attack is one of the most significant diseases for which thousands of people die </w:t>
      </w:r>
      <w:r w:rsidR="00286149">
        <w:t>yearly</w:t>
      </w:r>
      <w:r>
        <w:t xml:space="preserve"> </w:t>
      </w:r>
      <w:r w:rsidR="003C23D9" w:rsidRPr="003C23D9">
        <w:rPr>
          <w:noProof/>
        </w:rPr>
        <w:t>(BHF, 2021)</w:t>
      </w:r>
      <w:r>
        <w:t xml:space="preserve">. The </w:t>
      </w:r>
      <w:r w:rsidR="00126E20">
        <w:t>leading</w:t>
      </w:r>
      <w:r>
        <w:t xml:space="preserve"> cause of a heart attack is the blockage of the blood in arteries. This will prohibit </w:t>
      </w:r>
      <w:r w:rsidR="00A70A83">
        <w:t>oxygen flow</w:t>
      </w:r>
      <w:r>
        <w:t xml:space="preserve"> to the entire body and the flow of carbon-di-oxide to be extracted from the </w:t>
      </w:r>
      <w:r w:rsidR="00126E20">
        <w:t>human body’s cells</w:t>
      </w:r>
      <w:r>
        <w:t xml:space="preserve">. In most cases, </w:t>
      </w:r>
      <w:r w:rsidR="00126E20">
        <w:t>blood clotting</w:t>
      </w:r>
      <w:r>
        <w:t xml:space="preserve"> is caused by the building up of fats and cholesterols in the arteries. Due to the storage of those materials, the blood cannot pass, and the essential operations in the human body will stop immediately. This causes a sudden heart attack and leads to stroke. In a survey of </w:t>
      </w:r>
      <w:r w:rsidR="0036387E">
        <w:t xml:space="preserve">the </w:t>
      </w:r>
      <w:r>
        <w:t>British Council, the following facts have been observed</w:t>
      </w:r>
      <w:r w:rsidR="003C23D9">
        <w:rPr>
          <w:noProof/>
        </w:rPr>
        <w:t xml:space="preserve"> </w:t>
      </w:r>
      <w:r w:rsidR="003C23D9" w:rsidRPr="003C23D9">
        <w:rPr>
          <w:noProof/>
        </w:rPr>
        <w:t>(BHF, 2021)</w:t>
      </w:r>
      <w:r>
        <w:t>:</w:t>
      </w:r>
    </w:p>
    <w:p w14:paraId="4D0043FA" w14:textId="77777777" w:rsidR="00C96169" w:rsidRDefault="00C96169" w:rsidP="003C23D9">
      <w:pPr>
        <w:spacing w:line="360" w:lineRule="auto"/>
      </w:pPr>
    </w:p>
    <w:p w14:paraId="1E3CBEBD" w14:textId="0C74EBED" w:rsidR="00A25A33" w:rsidRPr="00A25A33" w:rsidRDefault="00E62D0D" w:rsidP="003C23D9">
      <w:pPr>
        <w:pStyle w:val="ListParagraph"/>
        <w:numPr>
          <w:ilvl w:val="0"/>
          <w:numId w:val="16"/>
        </w:numPr>
        <w:spacing w:line="360" w:lineRule="auto"/>
      </w:pPr>
      <w:r w:rsidRPr="00A25A33">
        <w:t>Most of the deaths in the U</w:t>
      </w:r>
      <w:r w:rsidR="003772EC">
        <w:t>.K.</w:t>
      </w:r>
      <w:r w:rsidRPr="00A25A33">
        <w:t xml:space="preserve"> are caused by heart and circulatory diseases. </w:t>
      </w:r>
      <w:r w:rsidR="00126E20">
        <w:t>A survey</w:t>
      </w:r>
      <w:r w:rsidRPr="00A25A33">
        <w:t xml:space="preserve"> has been detected that more than 160 thousand deaths are </w:t>
      </w:r>
      <w:r w:rsidR="00126E20">
        <w:t>generated</w:t>
      </w:r>
      <w:r w:rsidRPr="00A25A33">
        <w:t xml:space="preserve"> </w:t>
      </w:r>
      <w:r>
        <w:t>each year, with an average</w:t>
      </w:r>
      <w:r w:rsidRPr="00A25A33">
        <w:t xml:space="preserve"> of 460 people each day. Thus, heart attack and card</w:t>
      </w:r>
      <w:r>
        <w:t>i</w:t>
      </w:r>
      <w:r w:rsidRPr="00A25A33">
        <w:t xml:space="preserve">ovascular disease </w:t>
      </w:r>
      <w:r>
        <w:t>are</w:t>
      </w:r>
      <w:r w:rsidRPr="00A25A33">
        <w:t xml:space="preserve"> concerned to be the most effective and dangerous disease</w:t>
      </w:r>
      <w:r>
        <w:t>s</w:t>
      </w:r>
      <w:r w:rsidRPr="00A25A33">
        <w:t>.</w:t>
      </w:r>
    </w:p>
    <w:p w14:paraId="1B6E283D" w14:textId="10506BC5" w:rsidR="00A25A33" w:rsidRPr="00A25A33" w:rsidRDefault="00E62D0D" w:rsidP="003C23D9">
      <w:pPr>
        <w:pStyle w:val="ListParagraph"/>
        <w:numPr>
          <w:ilvl w:val="0"/>
          <w:numId w:val="16"/>
        </w:numPr>
        <w:spacing w:line="360" w:lineRule="auto"/>
      </w:pPr>
      <w:r w:rsidRPr="00A25A33">
        <w:t>Approximately 7.6 million people in the U</w:t>
      </w:r>
      <w:r w:rsidR="003772EC">
        <w:t>.K.</w:t>
      </w:r>
      <w:r w:rsidRPr="00A25A33">
        <w:t xml:space="preserve"> </w:t>
      </w:r>
      <w:r w:rsidR="00126E20" w:rsidRPr="00126E20">
        <w:t xml:space="preserve">live with heart disease, out of which 4 million </w:t>
      </w:r>
      <w:r w:rsidRPr="00A25A33">
        <w:t>are men, and the rest 3.6 million are women.</w:t>
      </w:r>
    </w:p>
    <w:p w14:paraId="6C0A5BE3" w14:textId="78431EEF" w:rsidR="00A25A33" w:rsidRPr="00A25A33" w:rsidRDefault="00E62D0D" w:rsidP="003C23D9">
      <w:pPr>
        <w:pStyle w:val="ListParagraph"/>
        <w:numPr>
          <w:ilvl w:val="0"/>
          <w:numId w:val="16"/>
        </w:numPr>
        <w:spacing w:line="360" w:lineRule="auto"/>
      </w:pPr>
      <w:r w:rsidRPr="00A25A33">
        <w:t>Coronary heart disease is the most common category of heart disease that can be se</w:t>
      </w:r>
      <w:r>
        <w:t>en in the U</w:t>
      </w:r>
      <w:r w:rsidR="003772EC">
        <w:t>.</w:t>
      </w:r>
      <w:r>
        <w:t>K. This disease is on</w:t>
      </w:r>
      <w:r w:rsidRPr="00A25A33">
        <w:t>e of the most common cause</w:t>
      </w:r>
      <w:r>
        <w:t>s</w:t>
      </w:r>
      <w:r w:rsidRPr="00A25A33">
        <w:t xml:space="preserve"> of </w:t>
      </w:r>
      <w:r>
        <w:t xml:space="preserve">a </w:t>
      </w:r>
      <w:r w:rsidRPr="00A25A33">
        <w:t xml:space="preserve">heart attack. Coronary heart disease was the biggest killer of people worldwide by affecting people with </w:t>
      </w:r>
      <w:r>
        <w:t xml:space="preserve">a </w:t>
      </w:r>
      <w:r w:rsidRPr="00A25A33">
        <w:t>heart attack in 2019.</w:t>
      </w:r>
    </w:p>
    <w:p w14:paraId="6474085A" w14:textId="13C59A9B" w:rsidR="00A25A33" w:rsidRPr="00A25A33" w:rsidRDefault="00E62D0D" w:rsidP="003C23D9">
      <w:pPr>
        <w:pStyle w:val="ListParagraph"/>
        <w:numPr>
          <w:ilvl w:val="0"/>
          <w:numId w:val="16"/>
        </w:numPr>
        <w:spacing w:line="360" w:lineRule="auto"/>
      </w:pPr>
      <w:r w:rsidRPr="00A25A33">
        <w:t>More than 100,000 admissions in the hospitals can be seen in the U</w:t>
      </w:r>
      <w:r w:rsidR="003772EC">
        <w:t>.K.</w:t>
      </w:r>
      <w:r>
        <w:t xml:space="preserve"> every five minutes with </w:t>
      </w:r>
      <w:r w:rsidRPr="00A25A33">
        <w:t>cases of heart attack and other relev</w:t>
      </w:r>
      <w:r>
        <w:t>a</w:t>
      </w:r>
      <w:r w:rsidRPr="00A25A33">
        <w:t>nt dise</w:t>
      </w:r>
      <w:r>
        <w:t>ases closely related to</w:t>
      </w:r>
      <w:r w:rsidR="00194A6E">
        <w:t xml:space="preserve"> </w:t>
      </w:r>
      <w:r>
        <w:t xml:space="preserve">a </w:t>
      </w:r>
      <w:r w:rsidRPr="00A25A33">
        <w:t>heart attack.</w:t>
      </w:r>
    </w:p>
    <w:p w14:paraId="52714C52" w14:textId="78570E44" w:rsidR="00A25A33" w:rsidRPr="00A25A33" w:rsidRDefault="00E62D0D" w:rsidP="003C23D9">
      <w:pPr>
        <w:pStyle w:val="ListParagraph"/>
        <w:numPr>
          <w:ilvl w:val="0"/>
          <w:numId w:val="16"/>
        </w:numPr>
        <w:spacing w:line="360" w:lineRule="auto"/>
      </w:pPr>
      <w:r w:rsidRPr="00A25A33">
        <w:t>Approximately 1.4 million people in the U</w:t>
      </w:r>
      <w:r w:rsidR="003772EC">
        <w:t>.K.</w:t>
      </w:r>
      <w:r w:rsidRPr="00A25A33">
        <w:t xml:space="preserve"> have survived a heart attack in </w:t>
      </w:r>
      <w:r w:rsidR="00C67DFF">
        <w:t xml:space="preserve">the </w:t>
      </w:r>
      <w:r w:rsidRPr="00A25A33">
        <w:t>U</w:t>
      </w:r>
      <w:r w:rsidR="003772EC">
        <w:t>.K.</w:t>
      </w:r>
      <w:r w:rsidRPr="00A25A33">
        <w:t xml:space="preserve"> 2021 t</w:t>
      </w:r>
      <w:r w:rsidR="00C67DFF">
        <w:t>o</w:t>
      </w:r>
      <w:r w:rsidRPr="00A25A33">
        <w:t xml:space="preserve"> date.</w:t>
      </w:r>
    </w:p>
    <w:p w14:paraId="5F89C7A5" w14:textId="3ECB360C" w:rsidR="00A25A33" w:rsidRPr="00A25A33" w:rsidRDefault="00E62D0D" w:rsidP="003C23D9">
      <w:pPr>
        <w:pStyle w:val="ListParagraph"/>
        <w:numPr>
          <w:ilvl w:val="0"/>
          <w:numId w:val="16"/>
        </w:numPr>
        <w:spacing w:line="360" w:lineRule="auto"/>
      </w:pPr>
      <w:r w:rsidRPr="00A25A33">
        <w:t>Approximately more than 900 th</w:t>
      </w:r>
      <w:r>
        <w:t>ousand</w:t>
      </w:r>
      <w:r w:rsidRPr="00A25A33">
        <w:t xml:space="preserve"> people are living with heart failure in the U</w:t>
      </w:r>
      <w:r w:rsidR="003772EC">
        <w:t>.</w:t>
      </w:r>
      <w:r w:rsidRPr="00A25A33">
        <w:t>K.</w:t>
      </w:r>
    </w:p>
    <w:p w14:paraId="43BCE753" w14:textId="3A032F5F" w:rsidR="00A25A33" w:rsidRPr="00A25A33" w:rsidRDefault="00E62D0D" w:rsidP="003C23D9">
      <w:pPr>
        <w:pStyle w:val="ListParagraph"/>
        <w:numPr>
          <w:ilvl w:val="0"/>
          <w:numId w:val="16"/>
        </w:numPr>
        <w:spacing w:line="360" w:lineRule="auto"/>
      </w:pPr>
      <w:r w:rsidRPr="00A25A33">
        <w:t>Strokes cause around 34,000 deaths in the U</w:t>
      </w:r>
      <w:r w:rsidR="003772EC">
        <w:t>.K.</w:t>
      </w:r>
      <w:r w:rsidRPr="00A25A33">
        <w:t xml:space="preserve"> each year and are the </w:t>
      </w:r>
      <w:r w:rsidR="00126E20">
        <w:t>most significant</w:t>
      </w:r>
      <w:r w:rsidRPr="00A25A33">
        <w:t xml:space="preserve"> cause of severe disability.</w:t>
      </w:r>
    </w:p>
    <w:p w14:paraId="41032196" w14:textId="1161180A" w:rsidR="00A25A33" w:rsidRPr="00A25A33" w:rsidRDefault="00E62D0D" w:rsidP="003C23D9">
      <w:pPr>
        <w:pStyle w:val="ListParagraph"/>
        <w:numPr>
          <w:ilvl w:val="0"/>
          <w:numId w:val="16"/>
        </w:numPr>
        <w:spacing w:line="360" w:lineRule="auto"/>
      </w:pPr>
      <w:r w:rsidRPr="00A25A33">
        <w:t>In the U</w:t>
      </w:r>
      <w:r w:rsidR="003772EC">
        <w:t>.K.</w:t>
      </w:r>
      <w:r w:rsidRPr="00A25A33">
        <w:t>, vascular dementia is developed by the advancement of coronary heart disease, for which most people in the U</w:t>
      </w:r>
      <w:r w:rsidR="003772EC">
        <w:t>.K.</w:t>
      </w:r>
      <w:r w:rsidRPr="00A25A33">
        <w:t xml:space="preserve"> are affec</w:t>
      </w:r>
      <w:r>
        <w:t>te</w:t>
      </w:r>
      <w:r w:rsidRPr="00A25A33">
        <w:t>d by cardiac arrests. With the increase in t</w:t>
      </w:r>
      <w:r>
        <w:t>he</w:t>
      </w:r>
      <w:r w:rsidRPr="00A25A33">
        <w:t xml:space="preserve"> number of cardiac arrests, many people die without treatment, as for t</w:t>
      </w:r>
      <w:r>
        <w:t>he</w:t>
      </w:r>
      <w:r w:rsidRPr="00A25A33">
        <w:t xml:space="preserve"> shortage in the hospital. The survival rate from this disease i</w:t>
      </w:r>
      <w:r>
        <w:t>s</w:t>
      </w:r>
      <w:r w:rsidRPr="00A25A33">
        <w:t xml:space="preserve"> 1 to 10.</w:t>
      </w:r>
    </w:p>
    <w:p w14:paraId="302C4771" w14:textId="491DE78E" w:rsidR="006F05D0" w:rsidRPr="00A25A33" w:rsidRDefault="00E62D0D" w:rsidP="003C23D9">
      <w:pPr>
        <w:pStyle w:val="ListParagraph"/>
        <w:numPr>
          <w:ilvl w:val="0"/>
          <w:numId w:val="16"/>
        </w:numPr>
        <w:spacing w:line="360" w:lineRule="auto"/>
      </w:pPr>
      <w:r w:rsidRPr="00A25A33">
        <w:t>More than 4.1 million adults in the U</w:t>
      </w:r>
      <w:r w:rsidR="003772EC">
        <w:t>.K.</w:t>
      </w:r>
      <w:r w:rsidRPr="00A25A33">
        <w:t xml:space="preserve"> have been diagnosed with diabetes, with thousands more undiagnosed.</w:t>
      </w:r>
    </w:p>
    <w:p w14:paraId="2DBD8CA0" w14:textId="77777777" w:rsidR="00E50436" w:rsidRPr="00E50436" w:rsidRDefault="00E62D0D" w:rsidP="003C23D9">
      <w:pPr>
        <w:pStyle w:val="Heading3"/>
        <w:spacing w:line="360" w:lineRule="auto"/>
        <w:rPr>
          <w:rFonts w:ascii="Times New Roman" w:hAnsi="Times New Roman"/>
        </w:rPr>
      </w:pPr>
      <w:bookmarkStart w:id="6" w:name="_Toc89268956"/>
      <w:bookmarkStart w:id="7" w:name="_Toc89394349"/>
      <w:bookmarkStart w:id="8" w:name="_Toc89379631"/>
      <w:r w:rsidRPr="00E50436">
        <w:rPr>
          <w:rFonts w:ascii="Times New Roman" w:hAnsi="Times New Roman"/>
        </w:rPr>
        <w:t>Symptoms</w:t>
      </w:r>
      <w:bookmarkEnd w:id="6"/>
      <w:bookmarkEnd w:id="7"/>
      <w:bookmarkEnd w:id="8"/>
      <w:r w:rsidRPr="00E50436">
        <w:rPr>
          <w:rFonts w:ascii="Times New Roman" w:hAnsi="Times New Roman"/>
        </w:rPr>
        <w:t xml:space="preserve"> </w:t>
      </w:r>
    </w:p>
    <w:p w14:paraId="5BC8900B" w14:textId="77777777" w:rsidR="00E50436" w:rsidRDefault="00E62D0D" w:rsidP="003C23D9">
      <w:pPr>
        <w:spacing w:line="360" w:lineRule="auto"/>
      </w:pPr>
      <w:r>
        <w:t xml:space="preserve">Several symptoms </w:t>
      </w:r>
      <w:r w:rsidR="00366305">
        <w:t xml:space="preserve">can be observed </w:t>
      </w:r>
      <w:r>
        <w:t>for heart disease</w:t>
      </w:r>
      <w:r w:rsidR="00687F90">
        <w:t xml:space="preserve">, and some of the most prominent </w:t>
      </w:r>
      <w:r w:rsidR="00CC01CA">
        <w:t>symptoms for heart disease are as follows:</w:t>
      </w:r>
    </w:p>
    <w:p w14:paraId="384ADF7F" w14:textId="77777777" w:rsidR="00D9580A" w:rsidRPr="00D9580A" w:rsidRDefault="00E62D0D" w:rsidP="003C23D9">
      <w:pPr>
        <w:pStyle w:val="ListParagraph"/>
        <w:numPr>
          <w:ilvl w:val="0"/>
          <w:numId w:val="17"/>
        </w:numPr>
        <w:spacing w:line="360" w:lineRule="auto"/>
      </w:pPr>
      <w:r w:rsidRPr="00D9580A">
        <w:t>Discomfort in breathing</w:t>
      </w:r>
    </w:p>
    <w:p w14:paraId="2B6CDB63" w14:textId="77777777" w:rsidR="00D9580A" w:rsidRPr="00D9580A" w:rsidRDefault="00E62D0D" w:rsidP="003C23D9">
      <w:pPr>
        <w:pStyle w:val="ListParagraph"/>
        <w:numPr>
          <w:ilvl w:val="0"/>
          <w:numId w:val="17"/>
        </w:numPr>
        <w:spacing w:line="360" w:lineRule="auto"/>
      </w:pPr>
      <w:r w:rsidRPr="00D9580A">
        <w:t xml:space="preserve">Feeling </w:t>
      </w:r>
      <w:r w:rsidR="00A61454" w:rsidRPr="00D9580A">
        <w:t>pressure and</w:t>
      </w:r>
      <w:r w:rsidRPr="00D9580A">
        <w:t xml:space="preserve"> heaviness in </w:t>
      </w:r>
      <w:r>
        <w:t xml:space="preserve">the </w:t>
      </w:r>
      <w:r w:rsidRPr="00D9580A">
        <w:t>chest while taki</w:t>
      </w:r>
      <w:r>
        <w:t>n</w:t>
      </w:r>
      <w:r w:rsidRPr="00D9580A">
        <w:t xml:space="preserve">g </w:t>
      </w:r>
      <w:r>
        <w:t xml:space="preserve">a </w:t>
      </w:r>
      <w:r w:rsidRPr="00D9580A">
        <w:t>breath</w:t>
      </w:r>
    </w:p>
    <w:p w14:paraId="0A292D0D" w14:textId="77777777" w:rsidR="00D9580A" w:rsidRPr="00D9580A" w:rsidRDefault="00E62D0D" w:rsidP="003C23D9">
      <w:pPr>
        <w:pStyle w:val="ListParagraph"/>
        <w:numPr>
          <w:ilvl w:val="0"/>
          <w:numId w:val="17"/>
        </w:numPr>
        <w:spacing w:line="360" w:lineRule="auto"/>
      </w:pPr>
      <w:r w:rsidRPr="00D9580A">
        <w:t xml:space="preserve">Chest pain </w:t>
      </w:r>
    </w:p>
    <w:p w14:paraId="68B1F528" w14:textId="77777777" w:rsidR="00D9580A" w:rsidRPr="00D9580A" w:rsidRDefault="00E62D0D" w:rsidP="003C23D9">
      <w:pPr>
        <w:pStyle w:val="ListParagraph"/>
        <w:numPr>
          <w:ilvl w:val="0"/>
          <w:numId w:val="17"/>
        </w:numPr>
        <w:spacing w:line="360" w:lineRule="auto"/>
      </w:pPr>
      <w:r w:rsidRPr="00D9580A">
        <w:t>Back pain and discomforts in the jaw, throat</w:t>
      </w:r>
      <w:r w:rsidR="00194A6E">
        <w:t>,</w:t>
      </w:r>
      <w:r w:rsidRPr="00D9580A">
        <w:t xml:space="preserve"> and arm</w:t>
      </w:r>
    </w:p>
    <w:p w14:paraId="0E16EA88" w14:textId="77777777" w:rsidR="00D9580A" w:rsidRPr="00D9580A" w:rsidRDefault="00E62D0D" w:rsidP="003C23D9">
      <w:pPr>
        <w:pStyle w:val="ListParagraph"/>
        <w:numPr>
          <w:ilvl w:val="0"/>
          <w:numId w:val="17"/>
        </w:numPr>
        <w:spacing w:line="360" w:lineRule="auto"/>
      </w:pPr>
      <w:r w:rsidRPr="00D9580A">
        <w:t>Heartburn</w:t>
      </w:r>
    </w:p>
    <w:p w14:paraId="20302592" w14:textId="77777777" w:rsidR="00D9580A" w:rsidRPr="00D9580A" w:rsidRDefault="00E62D0D" w:rsidP="003C23D9">
      <w:pPr>
        <w:pStyle w:val="ListParagraph"/>
        <w:numPr>
          <w:ilvl w:val="0"/>
          <w:numId w:val="17"/>
        </w:numPr>
        <w:spacing w:line="360" w:lineRule="auto"/>
      </w:pPr>
      <w:r w:rsidRPr="00D9580A">
        <w:t>Heart Choaking</w:t>
      </w:r>
    </w:p>
    <w:p w14:paraId="721E146C" w14:textId="77777777" w:rsidR="00D9580A" w:rsidRPr="00D9580A" w:rsidRDefault="00E62D0D" w:rsidP="003C23D9">
      <w:pPr>
        <w:pStyle w:val="ListParagraph"/>
        <w:numPr>
          <w:ilvl w:val="0"/>
          <w:numId w:val="17"/>
        </w:numPr>
        <w:spacing w:line="360" w:lineRule="auto"/>
      </w:pPr>
      <w:r w:rsidRPr="00D9580A">
        <w:t>Significant Indigestion in everyday life</w:t>
      </w:r>
    </w:p>
    <w:p w14:paraId="070270E5" w14:textId="77777777" w:rsidR="00D9580A" w:rsidRPr="00D9580A" w:rsidRDefault="00E62D0D" w:rsidP="003C23D9">
      <w:pPr>
        <w:pStyle w:val="ListParagraph"/>
        <w:numPr>
          <w:ilvl w:val="0"/>
          <w:numId w:val="17"/>
        </w:numPr>
        <w:spacing w:line="360" w:lineRule="auto"/>
      </w:pPr>
      <w:r w:rsidRPr="00D9580A">
        <w:t>Weakness and Anxiety</w:t>
      </w:r>
    </w:p>
    <w:p w14:paraId="03B1A5D6" w14:textId="77777777" w:rsidR="00D9580A" w:rsidRPr="00D9580A" w:rsidRDefault="00E62D0D" w:rsidP="003C23D9">
      <w:pPr>
        <w:pStyle w:val="ListParagraph"/>
        <w:numPr>
          <w:ilvl w:val="0"/>
          <w:numId w:val="17"/>
        </w:numPr>
        <w:spacing w:line="360" w:lineRule="auto"/>
      </w:pPr>
      <w:r>
        <w:t>Observable fatigue</w:t>
      </w:r>
      <w:r w:rsidRPr="00D9580A">
        <w:t xml:space="preserve"> and </w:t>
      </w:r>
      <w:r>
        <w:t xml:space="preserve">the </w:t>
      </w:r>
      <w:r w:rsidRPr="00D9580A">
        <w:t>unwi</w:t>
      </w:r>
      <w:r>
        <w:t>l</w:t>
      </w:r>
      <w:r w:rsidRPr="00D9580A">
        <w:t xml:space="preserve">lingness </w:t>
      </w:r>
      <w:r>
        <w:t>to</w:t>
      </w:r>
      <w:r w:rsidRPr="00D9580A">
        <w:t xml:space="preserve"> work</w:t>
      </w:r>
    </w:p>
    <w:p w14:paraId="5133AF66" w14:textId="77777777" w:rsidR="00CC01CA" w:rsidRPr="00CC01CA" w:rsidRDefault="00E62D0D" w:rsidP="003C23D9">
      <w:pPr>
        <w:pStyle w:val="ListParagraph"/>
        <w:numPr>
          <w:ilvl w:val="0"/>
          <w:numId w:val="17"/>
        </w:numPr>
        <w:spacing w:line="360" w:lineRule="auto"/>
      </w:pPr>
      <w:r w:rsidRPr="00D9580A">
        <w:t>Fast or uneven heartbeat</w:t>
      </w:r>
    </w:p>
    <w:p w14:paraId="46DCBFC9" w14:textId="77777777" w:rsidR="00E50436" w:rsidRPr="00E50436" w:rsidRDefault="00E62D0D" w:rsidP="003C23D9">
      <w:pPr>
        <w:pStyle w:val="Heading3"/>
        <w:spacing w:line="360" w:lineRule="auto"/>
        <w:rPr>
          <w:rFonts w:ascii="Times New Roman" w:hAnsi="Times New Roman"/>
        </w:rPr>
      </w:pPr>
      <w:bookmarkStart w:id="9" w:name="_Toc89268957"/>
      <w:bookmarkStart w:id="10" w:name="_Toc89394350"/>
      <w:bookmarkStart w:id="11" w:name="_Toc89379632"/>
      <w:r w:rsidRPr="00E50436">
        <w:rPr>
          <w:rFonts w:ascii="Times New Roman" w:hAnsi="Times New Roman"/>
        </w:rPr>
        <w:t>Heart Attack De</w:t>
      </w:r>
      <w:r>
        <w:rPr>
          <w:rFonts w:ascii="Times New Roman" w:hAnsi="Times New Roman"/>
        </w:rPr>
        <w:t>t</w:t>
      </w:r>
      <w:r w:rsidRPr="00E50436">
        <w:rPr>
          <w:rFonts w:ascii="Times New Roman" w:hAnsi="Times New Roman"/>
        </w:rPr>
        <w:t>ection</w:t>
      </w:r>
      <w:bookmarkEnd w:id="9"/>
      <w:bookmarkEnd w:id="10"/>
      <w:bookmarkEnd w:id="11"/>
    </w:p>
    <w:p w14:paraId="1DB652CB" w14:textId="77777777" w:rsidR="000A3938" w:rsidRPr="000A3938" w:rsidRDefault="00E62D0D" w:rsidP="003C23D9">
      <w:pPr>
        <w:spacing w:line="360" w:lineRule="auto"/>
        <w:rPr>
          <w:b/>
        </w:rPr>
      </w:pPr>
      <w:r w:rsidRPr="000A3938">
        <w:rPr>
          <w:b/>
        </w:rPr>
        <w:t>Role of Machine Learning</w:t>
      </w:r>
    </w:p>
    <w:p w14:paraId="7693083D" w14:textId="5E48CDEE" w:rsidR="000A3938" w:rsidRDefault="00E62D0D" w:rsidP="003C23D9">
      <w:pPr>
        <w:spacing w:line="360" w:lineRule="auto"/>
      </w:pPr>
      <w:r w:rsidRPr="002A60A4">
        <w:t>Machine learning supports different supervised and unsupervised learning algorithms that can help in the handling of a large amount of data set to generate meaningful results as the medical sector keeps the record in the form of medical images, videos, reports</w:t>
      </w:r>
      <w:r w:rsidR="00C67DFF">
        <w:t>,</w:t>
      </w:r>
      <w:r w:rsidRPr="002A60A4">
        <w:t xml:space="preserve"> or signals which can be analyzed through ML techniques to help the decision-making process. Data produced by different medical sectors can be structured or unstructured, which can be harnessed using ML algorithms to extract useful information to aid advance medical procedures</w:t>
      </w:r>
      <w:r w:rsidR="003C23D9">
        <w:rPr>
          <w:noProof/>
        </w:rPr>
        <w:t xml:space="preserve"> </w:t>
      </w:r>
      <w:r w:rsidR="003C23D9" w:rsidRPr="003C23D9">
        <w:rPr>
          <w:noProof/>
        </w:rPr>
        <w:t>(Akshai &amp; Anitha, 2021)</w:t>
      </w:r>
      <w:r w:rsidRPr="002A60A4">
        <w:t>. A</w:t>
      </w:r>
      <w:r w:rsidR="003772EC">
        <w:t>.I.</w:t>
      </w:r>
      <w:r w:rsidRPr="002A60A4">
        <w:t xml:space="preserve"> has been </w:t>
      </w:r>
      <w:r w:rsidR="00A87001">
        <w:t>assisting</w:t>
      </w:r>
      <w:r w:rsidRPr="002A60A4">
        <w:t xml:space="preserve"> many medical procedures </w:t>
      </w:r>
      <w:r w:rsidR="00A87001">
        <w:t>in detecting</w:t>
      </w:r>
      <w:r w:rsidRPr="002A60A4">
        <w:t xml:space="preserve"> abnormalities. Modern ML techniques can help </w:t>
      </w:r>
      <w:r w:rsidR="00A87001">
        <w:t>refine</w:t>
      </w:r>
      <w:r w:rsidRPr="002A60A4">
        <w:t xml:space="preserve"> the information processing capabilities of the healthcare sector</w:t>
      </w:r>
      <w:r w:rsidR="00B67AAF">
        <w:t xml:space="preserve">, such as </w:t>
      </w:r>
      <w:r w:rsidR="00C96784">
        <w:t>analyzing</w:t>
      </w:r>
      <w:r w:rsidR="00B67AAF">
        <w:t xml:space="preserve"> and detect</w:t>
      </w:r>
      <w:r w:rsidR="00C96784">
        <w:t>ing</w:t>
      </w:r>
      <w:r w:rsidR="00B67AAF">
        <w:t xml:space="preserve"> the diseases like heart attacks and strokes. Natural Language P</w:t>
      </w:r>
      <w:r w:rsidRPr="002A60A4">
        <w:t xml:space="preserve">rocessing techniques have enabled the identification of synaptic structures, which help </w:t>
      </w:r>
      <w:r w:rsidR="00A87001">
        <w:t>develop</w:t>
      </w:r>
      <w:r w:rsidRPr="002A60A4">
        <w:t xml:space="preserve"> speech or text recognition systems for impaired persons</w:t>
      </w:r>
      <w:r w:rsidR="00B67AAF">
        <w:t>. Although this is a separate issue, the application of Natural Language P</w:t>
      </w:r>
      <w:r w:rsidR="00B67AAF" w:rsidRPr="002A60A4">
        <w:t>rocessing</w:t>
      </w:r>
      <w:r w:rsidR="00B67AAF">
        <w:t xml:space="preserve"> will help </w:t>
      </w:r>
      <w:r w:rsidR="00A87001">
        <w:t>analyse the comments</w:t>
      </w:r>
      <w:r w:rsidR="00B67AAF">
        <w:t xml:space="preserve"> made by the patients expressing their views on the diseases with which they have been affected</w:t>
      </w:r>
      <w:r w:rsidR="003C23D9">
        <w:rPr>
          <w:noProof/>
        </w:rPr>
        <w:t xml:space="preserve"> </w:t>
      </w:r>
      <w:r w:rsidR="003C23D9" w:rsidRPr="003C23D9">
        <w:rPr>
          <w:noProof/>
        </w:rPr>
        <w:t>(Chaves &amp; Ramírez, 2010)</w:t>
      </w:r>
      <w:r w:rsidRPr="002A60A4">
        <w:t>.  ML has also been used in medical image analytics in Computer Tomography, Magnetic Resonance Imaging, X- rays</w:t>
      </w:r>
      <w:r w:rsidR="00C67DFF">
        <w:t>,</w:t>
      </w:r>
      <w:r w:rsidRPr="002A60A4">
        <w:t xml:space="preserve"> etc. These systems capture high-resolution medical images and, using image analytics, extract </w:t>
      </w:r>
      <w:r w:rsidR="00A87001">
        <w:t>valuable</w:t>
      </w:r>
      <w:r w:rsidRPr="002A60A4">
        <w:t xml:space="preserve"> patterns from these images that can help in decision making.</w:t>
      </w:r>
    </w:p>
    <w:p w14:paraId="01B00BD8" w14:textId="77777777" w:rsidR="000A3938" w:rsidRPr="000A3938" w:rsidRDefault="00E62D0D" w:rsidP="003C23D9">
      <w:pPr>
        <w:spacing w:line="360" w:lineRule="auto"/>
        <w:rPr>
          <w:b/>
        </w:rPr>
      </w:pPr>
      <w:r w:rsidRPr="000A3938">
        <w:rPr>
          <w:b/>
        </w:rPr>
        <w:t>Role of Deep Learning</w:t>
      </w:r>
    </w:p>
    <w:p w14:paraId="59C2FE5C" w14:textId="77777777" w:rsidR="000A3938" w:rsidRDefault="00E62D0D" w:rsidP="003C23D9">
      <w:pPr>
        <w:spacing w:line="360" w:lineRule="auto"/>
      </w:pPr>
      <w:r w:rsidRPr="00C62946">
        <w:t xml:space="preserve">Deep learning is a subfield of artificial intelligence that consists of artificial neural networks that can act and work like the human brain. Deep learning models </w:t>
      </w:r>
      <w:r w:rsidR="00C67DFF">
        <w:t>can</w:t>
      </w:r>
      <w:r w:rsidRPr="00C62946">
        <w:t xml:space="preserve"> detect complex structures </w:t>
      </w:r>
      <w:r w:rsidR="00A87001">
        <w:t>by adding</w:t>
      </w:r>
      <w:r w:rsidRPr="00C62946">
        <w:t xml:space="preserve"> a hidden layer between the input and output layer to represent com</w:t>
      </w:r>
      <w:r w:rsidR="006D731D">
        <w:t xml:space="preserve">plex intermediatory solutions </w:t>
      </w:r>
      <w:r w:rsidR="003C23D9" w:rsidRPr="003C23D9">
        <w:rPr>
          <w:noProof/>
        </w:rPr>
        <w:t>(Gogi &amp; M.N., 2018)</w:t>
      </w:r>
      <w:r w:rsidR="00A87001">
        <w:t>. The research</w:t>
      </w:r>
      <w:r w:rsidRPr="00C62946">
        <w:t xml:space="preserve"> was conducted to find the one-year mortality rate of patients during their hospital admission through EMR data. A binary classification model was used to extract only structured data from clinical records. The data extracted was later used as an input for the deep learning model to make predictions. However, the adaptation of deep learning and other analytic tools in medical science is still limited due to the implementation of the EHR system. </w:t>
      </w:r>
      <w:r w:rsidR="008500B8">
        <w:t>Many healthcare sectors</w:t>
      </w:r>
      <w:r w:rsidRPr="00C62946">
        <w:t xml:space="preserve"> are stock to traditional methods to keep the patient record. Therefore, in such scenarios predicting </w:t>
      </w:r>
      <w:r w:rsidR="00A87001">
        <w:t>a patient’s disease</w:t>
      </w:r>
      <w:r w:rsidRPr="00C62946">
        <w:t xml:space="preserve"> is a trivial task</w:t>
      </w:r>
      <w:r w:rsidR="003C23D9">
        <w:rPr>
          <w:noProof/>
        </w:rPr>
        <w:t xml:space="preserve"> </w:t>
      </w:r>
      <w:r w:rsidR="003C23D9" w:rsidRPr="003C23D9">
        <w:rPr>
          <w:noProof/>
        </w:rPr>
        <w:t>(Geetha &amp; Arunachalam, 2021)</w:t>
      </w:r>
      <w:r w:rsidRPr="00C62946">
        <w:t>.</w:t>
      </w:r>
      <w:r w:rsidR="008B37CB">
        <w:t xml:space="preserve">    </w:t>
      </w:r>
    </w:p>
    <w:p w14:paraId="28A505AA" w14:textId="77777777" w:rsidR="00713B14" w:rsidRPr="00E50436" w:rsidRDefault="00E62D0D" w:rsidP="003C23D9">
      <w:pPr>
        <w:pStyle w:val="Heading2"/>
        <w:spacing w:line="360" w:lineRule="auto"/>
        <w:rPr>
          <w:rFonts w:ascii="Times New Roman" w:hAnsi="Times New Roman"/>
        </w:rPr>
      </w:pPr>
      <w:bookmarkStart w:id="12" w:name="_Toc89268958"/>
      <w:bookmarkStart w:id="13" w:name="_Toc89394351"/>
      <w:bookmarkStart w:id="14" w:name="_Toc89379633"/>
      <w:r w:rsidRPr="00E50436">
        <w:rPr>
          <w:rFonts w:ascii="Times New Roman" w:hAnsi="Times New Roman"/>
        </w:rPr>
        <w:t>Aim of Project</w:t>
      </w:r>
      <w:bookmarkEnd w:id="12"/>
      <w:bookmarkEnd w:id="13"/>
      <w:bookmarkEnd w:id="14"/>
    </w:p>
    <w:p w14:paraId="5DD70700" w14:textId="77777777" w:rsidR="008D2D3D" w:rsidRDefault="00E62D0D" w:rsidP="003C23D9">
      <w:pPr>
        <w:spacing w:line="360" w:lineRule="auto"/>
      </w:pPr>
      <w:r>
        <w:t xml:space="preserve">The project aims to design a predictive model for the analysis and detection of a heart attack. </w:t>
      </w:r>
      <w:r>
        <w:rPr>
          <w:lang w:val="en-US"/>
        </w:rPr>
        <w:t>In this project, the heart attack will be detected using data analysis and machine and deep learning. In this context, the data will be collected, and the analytics will be applied there. The choice of the features that are the symptoms will be detected using correlation. Those symptoms will be selected as most important, which have the higher correlation coefficient. Then by applying machine and deep learning classifiers, the heart attack will be predicted.</w:t>
      </w:r>
    </w:p>
    <w:p w14:paraId="1D346657" w14:textId="77777777" w:rsidR="00713B14" w:rsidRPr="00E50436" w:rsidRDefault="00E62D0D" w:rsidP="003C23D9">
      <w:pPr>
        <w:pStyle w:val="Heading2"/>
        <w:spacing w:line="360" w:lineRule="auto"/>
        <w:rPr>
          <w:rFonts w:ascii="Times New Roman" w:hAnsi="Times New Roman"/>
        </w:rPr>
      </w:pPr>
      <w:bookmarkStart w:id="15" w:name="_Toc89268959"/>
      <w:bookmarkStart w:id="16" w:name="_Toc89394352"/>
      <w:bookmarkStart w:id="17" w:name="_Toc89379634"/>
      <w:r w:rsidRPr="00E50436">
        <w:rPr>
          <w:rFonts w:ascii="Times New Roman" w:hAnsi="Times New Roman"/>
        </w:rPr>
        <w:t>Research Questions</w:t>
      </w:r>
      <w:bookmarkEnd w:id="15"/>
      <w:bookmarkEnd w:id="16"/>
      <w:bookmarkEnd w:id="17"/>
    </w:p>
    <w:p w14:paraId="7E46DB30" w14:textId="77777777" w:rsidR="00713B14" w:rsidRDefault="00E62D0D" w:rsidP="003C23D9">
      <w:pPr>
        <w:spacing w:line="360" w:lineRule="auto"/>
      </w:pPr>
      <w:r>
        <w:t>The research questions for fulfilling the aim of the project and to achiev</w:t>
      </w:r>
      <w:r w:rsidR="00D213BD">
        <w:t>ing</w:t>
      </w:r>
      <w:r>
        <w:t xml:space="preserve"> the goal of the project are as follows:</w:t>
      </w:r>
    </w:p>
    <w:p w14:paraId="7F53BA7E" w14:textId="77777777" w:rsidR="007D602C" w:rsidRDefault="00E62D0D" w:rsidP="003C23D9">
      <w:pPr>
        <w:pStyle w:val="ListParagraph"/>
        <w:numPr>
          <w:ilvl w:val="0"/>
          <w:numId w:val="11"/>
        </w:numPr>
        <w:spacing w:line="360" w:lineRule="auto"/>
        <w:rPr>
          <w:lang w:val="en-US"/>
        </w:rPr>
      </w:pPr>
      <w:r>
        <w:rPr>
          <w:lang w:val="en-US"/>
        </w:rPr>
        <w:t xml:space="preserve">Can </w:t>
      </w:r>
      <w:r w:rsidR="00C67DFF">
        <w:rPr>
          <w:lang w:val="en-US"/>
        </w:rPr>
        <w:t>we</w:t>
      </w:r>
      <w:r>
        <w:rPr>
          <w:lang w:val="en-US"/>
        </w:rPr>
        <w:t xml:space="preserve"> </w:t>
      </w:r>
      <w:r w:rsidR="00C67DFF">
        <w:rPr>
          <w:lang w:val="en-US"/>
        </w:rPr>
        <w:t xml:space="preserve">precisely predict the </w:t>
      </w:r>
      <w:r>
        <w:rPr>
          <w:lang w:val="en-US"/>
        </w:rPr>
        <w:t>hea</w:t>
      </w:r>
      <w:r w:rsidR="00C67DFF">
        <w:rPr>
          <w:lang w:val="en-US"/>
        </w:rPr>
        <w:t>r</w:t>
      </w:r>
      <w:r>
        <w:rPr>
          <w:lang w:val="en-US"/>
        </w:rPr>
        <w:t>t attack using symptoms?</w:t>
      </w:r>
    </w:p>
    <w:p w14:paraId="4A266FEE" w14:textId="77777777" w:rsidR="007D602C" w:rsidRDefault="00E62D0D" w:rsidP="003C23D9">
      <w:pPr>
        <w:pStyle w:val="ListParagraph"/>
        <w:numPr>
          <w:ilvl w:val="0"/>
          <w:numId w:val="11"/>
        </w:numPr>
        <w:spacing w:line="360" w:lineRule="auto"/>
        <w:rPr>
          <w:lang w:val="en-US"/>
        </w:rPr>
      </w:pPr>
      <w:r>
        <w:rPr>
          <w:lang w:val="en-US"/>
        </w:rPr>
        <w:t>Which symptoms are more important to detect heart attack?</w:t>
      </w:r>
    </w:p>
    <w:p w14:paraId="3FA0D68D" w14:textId="77777777" w:rsidR="00713B14" w:rsidRPr="00B67AAF" w:rsidRDefault="00E62D0D" w:rsidP="003C23D9">
      <w:pPr>
        <w:pStyle w:val="ListParagraph"/>
        <w:numPr>
          <w:ilvl w:val="0"/>
          <w:numId w:val="11"/>
        </w:numPr>
        <w:spacing w:line="360" w:lineRule="auto"/>
        <w:rPr>
          <w:lang w:val="en-US"/>
        </w:rPr>
      </w:pPr>
      <w:r>
        <w:rPr>
          <w:lang w:val="en-US"/>
        </w:rPr>
        <w:t xml:space="preserve">Which algorithm is best for </w:t>
      </w:r>
      <w:r w:rsidR="00C67DFF">
        <w:rPr>
          <w:lang w:val="en-US"/>
        </w:rPr>
        <w:t xml:space="preserve">the </w:t>
      </w:r>
      <w:r>
        <w:rPr>
          <w:lang w:val="en-US"/>
        </w:rPr>
        <w:t>detection of heart attack based on symptoms?</w:t>
      </w:r>
    </w:p>
    <w:p w14:paraId="1853B7F1" w14:textId="77777777" w:rsidR="00713B14" w:rsidRPr="00E50436" w:rsidRDefault="00E62D0D" w:rsidP="003C23D9">
      <w:pPr>
        <w:pStyle w:val="Heading2"/>
        <w:spacing w:line="360" w:lineRule="auto"/>
        <w:rPr>
          <w:rFonts w:ascii="Times New Roman" w:hAnsi="Times New Roman"/>
        </w:rPr>
      </w:pPr>
      <w:bookmarkStart w:id="18" w:name="_Toc89268960"/>
      <w:bookmarkStart w:id="19" w:name="_Toc89394353"/>
      <w:bookmarkStart w:id="20" w:name="_Toc89379635"/>
      <w:r w:rsidRPr="00E50436">
        <w:rPr>
          <w:rFonts w:ascii="Times New Roman" w:hAnsi="Times New Roman"/>
        </w:rPr>
        <w:t>Objectives of Project</w:t>
      </w:r>
      <w:bookmarkEnd w:id="18"/>
      <w:bookmarkEnd w:id="19"/>
      <w:bookmarkEnd w:id="20"/>
    </w:p>
    <w:p w14:paraId="5EC44E6C" w14:textId="77777777" w:rsidR="00713B14" w:rsidRDefault="00E62D0D" w:rsidP="003C23D9">
      <w:pPr>
        <w:spacing w:line="360" w:lineRule="auto"/>
      </w:pPr>
      <w:r>
        <w:t xml:space="preserve">The objectives of the projects have been taken into consideration for making the project satisfactory and </w:t>
      </w:r>
      <w:r w:rsidR="00A87001">
        <w:t>addressing</w:t>
      </w:r>
      <w:r>
        <w:t xml:space="preserve"> the research question successfully. Hence, ten objectives for this project are as follows:</w:t>
      </w:r>
    </w:p>
    <w:p w14:paraId="2C017614" w14:textId="77777777" w:rsidR="006721E0" w:rsidRDefault="00E62D0D" w:rsidP="003C23D9">
      <w:pPr>
        <w:pStyle w:val="ListParagraph"/>
        <w:numPr>
          <w:ilvl w:val="0"/>
          <w:numId w:val="15"/>
        </w:numPr>
        <w:tabs>
          <w:tab w:val="left" w:pos="1134"/>
        </w:tabs>
        <w:spacing w:line="360" w:lineRule="auto"/>
      </w:pPr>
      <w:r>
        <w:t>To review the existing model for the heart attack prediction and collect resources such as the method that the previous researchers have used along with the data on which they have worked.</w:t>
      </w:r>
    </w:p>
    <w:p w14:paraId="4F1BA5DF" w14:textId="77777777" w:rsidR="006922F3" w:rsidRDefault="00E62D0D" w:rsidP="003C23D9">
      <w:pPr>
        <w:pStyle w:val="ListParagraph"/>
        <w:numPr>
          <w:ilvl w:val="0"/>
          <w:numId w:val="15"/>
        </w:numPr>
        <w:tabs>
          <w:tab w:val="left" w:pos="1134"/>
        </w:tabs>
        <w:spacing w:line="360" w:lineRule="auto"/>
      </w:pPr>
      <w:r>
        <w:t xml:space="preserve">To select the machine learning and deep learning models for the review </w:t>
      </w:r>
    </w:p>
    <w:p w14:paraId="72B73639" w14:textId="77777777" w:rsidR="00A95395" w:rsidRDefault="00E62D0D" w:rsidP="003C23D9">
      <w:pPr>
        <w:pStyle w:val="ListParagraph"/>
        <w:numPr>
          <w:ilvl w:val="0"/>
          <w:numId w:val="15"/>
        </w:numPr>
        <w:tabs>
          <w:tab w:val="left" w:pos="1134"/>
        </w:tabs>
        <w:spacing w:line="360" w:lineRule="auto"/>
      </w:pPr>
      <w:r>
        <w:t>To select the data containing the records of the previous patients that have been under the test for heart attack</w:t>
      </w:r>
    </w:p>
    <w:p w14:paraId="79A81D38" w14:textId="77777777" w:rsidR="00A95395" w:rsidRDefault="00E62D0D" w:rsidP="003C23D9">
      <w:pPr>
        <w:pStyle w:val="ListParagraph"/>
        <w:numPr>
          <w:ilvl w:val="0"/>
          <w:numId w:val="15"/>
        </w:numPr>
        <w:tabs>
          <w:tab w:val="left" w:pos="1134"/>
        </w:tabs>
        <w:spacing w:line="360" w:lineRule="auto"/>
      </w:pPr>
      <w:r>
        <w:t>To analyze the selec</w:t>
      </w:r>
      <w:r w:rsidR="00600185">
        <w:t>te</w:t>
      </w:r>
      <w:r>
        <w:t xml:space="preserve">d data </w:t>
      </w:r>
      <w:r w:rsidR="00483772">
        <w:t>to identify the symptoms and the effect of those symptoms on heart attack</w:t>
      </w:r>
    </w:p>
    <w:p w14:paraId="4175D891" w14:textId="77777777" w:rsidR="005F15A6" w:rsidRDefault="00E62D0D" w:rsidP="003C23D9">
      <w:pPr>
        <w:pStyle w:val="ListParagraph"/>
        <w:numPr>
          <w:ilvl w:val="0"/>
          <w:numId w:val="15"/>
        </w:numPr>
        <w:tabs>
          <w:tab w:val="left" w:pos="1134"/>
        </w:tabs>
        <w:spacing w:line="360" w:lineRule="auto"/>
      </w:pPr>
      <w:r>
        <w:t>To detect heart attacks using the selected models and record the performances concerning the classification m</w:t>
      </w:r>
      <w:r w:rsidR="00483772">
        <w:t>e</w:t>
      </w:r>
      <w:r>
        <w:t>trics such as accuracy, precision, recall</w:t>
      </w:r>
      <w:r w:rsidR="00C67DFF">
        <w:t>,</w:t>
      </w:r>
      <w:r>
        <w:t xml:space="preserve"> and the f1-scores.</w:t>
      </w:r>
    </w:p>
    <w:p w14:paraId="610209D1" w14:textId="77777777" w:rsidR="005F15A6" w:rsidRPr="00123783" w:rsidRDefault="00E62D0D" w:rsidP="003C23D9">
      <w:pPr>
        <w:pStyle w:val="ListParagraph"/>
        <w:numPr>
          <w:ilvl w:val="0"/>
          <w:numId w:val="15"/>
        </w:numPr>
        <w:tabs>
          <w:tab w:val="left" w:pos="1134"/>
        </w:tabs>
        <w:spacing w:line="360" w:lineRule="auto"/>
      </w:pPr>
      <w:r>
        <w:t xml:space="preserve">To compare the metrics and determine the best model for </w:t>
      </w:r>
      <w:r w:rsidR="006C777F">
        <w:t>detecting</w:t>
      </w:r>
      <w:r>
        <w:t xml:space="preserve"> a heart attack.</w:t>
      </w:r>
    </w:p>
    <w:p w14:paraId="263F7A48" w14:textId="77777777" w:rsidR="00713B14" w:rsidRPr="00E50436" w:rsidRDefault="000A4EF1" w:rsidP="003C23D9">
      <w:pPr>
        <w:pStyle w:val="Heading2"/>
        <w:spacing w:line="360" w:lineRule="auto"/>
        <w:rPr>
          <w:rFonts w:ascii="Times New Roman" w:hAnsi="Times New Roman"/>
        </w:rPr>
      </w:pPr>
      <w:bookmarkStart w:id="21" w:name="_Toc89394354"/>
      <w:bookmarkStart w:id="22" w:name="_Toc89379636"/>
      <w:r>
        <w:rPr>
          <w:rFonts w:ascii="Times New Roman" w:hAnsi="Times New Roman"/>
        </w:rPr>
        <w:t>Issues Regarding the Porject</w:t>
      </w:r>
      <w:bookmarkEnd w:id="21"/>
      <w:bookmarkEnd w:id="22"/>
    </w:p>
    <w:p w14:paraId="6C42F073" w14:textId="77777777" w:rsidR="00CE556B" w:rsidRPr="00CE556B" w:rsidRDefault="00E62D0D" w:rsidP="003C23D9">
      <w:pPr>
        <w:spacing w:line="360" w:lineRule="auto"/>
      </w:pPr>
      <w:r w:rsidRPr="00CE556B">
        <w:t>As the project uses the data dataset provided by the Kaggle repository to find the elements that affect the heart attack rate, therefore, there is no legal issue related to the project. However, the research project will cite the work of the other researchers to avoid copyright issues. Moreover, the project will not have any personal data and will only analyze the dataset obtained from Kaggle.</w:t>
      </w:r>
    </w:p>
    <w:p w14:paraId="5F0F52E1" w14:textId="77777777" w:rsidR="00CE556B" w:rsidRPr="00CE556B" w:rsidRDefault="000A4EF1" w:rsidP="003C23D9">
      <w:pPr>
        <w:pStyle w:val="Heading3"/>
        <w:spacing w:line="360" w:lineRule="auto"/>
        <w:rPr>
          <w:rFonts w:ascii="Times New Roman" w:hAnsi="Times New Roman"/>
        </w:rPr>
      </w:pPr>
      <w:bookmarkStart w:id="23" w:name="_Toc89268962"/>
      <w:bookmarkStart w:id="24" w:name="_Toc89394355"/>
      <w:bookmarkStart w:id="25" w:name="_Toc89379637"/>
      <w:r>
        <w:rPr>
          <w:rFonts w:ascii="Times New Roman" w:hAnsi="Times New Roman"/>
        </w:rPr>
        <w:t xml:space="preserve">Issues for </w:t>
      </w:r>
      <w:r w:rsidR="00E62D0D" w:rsidRPr="00CE556B">
        <w:rPr>
          <w:rFonts w:ascii="Times New Roman" w:hAnsi="Times New Roman"/>
        </w:rPr>
        <w:t>Ethical and Legal</w:t>
      </w:r>
      <w:bookmarkEnd w:id="23"/>
      <w:r>
        <w:rPr>
          <w:rFonts w:ascii="Times New Roman" w:hAnsi="Times New Roman"/>
        </w:rPr>
        <w:t xml:space="preserve"> Aspects</w:t>
      </w:r>
      <w:bookmarkEnd w:id="24"/>
      <w:bookmarkEnd w:id="25"/>
    </w:p>
    <w:p w14:paraId="69EB592D" w14:textId="77777777" w:rsidR="00CE556B" w:rsidRPr="00CE556B" w:rsidRDefault="00A52394" w:rsidP="003C23D9">
      <w:pPr>
        <w:spacing w:line="360" w:lineRule="auto"/>
      </w:pPr>
      <w:r>
        <w:t>The issues are as follows</w:t>
      </w:r>
      <w:r w:rsidR="00E62D0D" w:rsidRPr="00CE556B">
        <w:t>:</w:t>
      </w:r>
    </w:p>
    <w:p w14:paraId="04C91294" w14:textId="77777777" w:rsidR="00CE556B" w:rsidRDefault="00025DAB" w:rsidP="003C23D9">
      <w:pPr>
        <w:pStyle w:val="ListParagraph"/>
        <w:numPr>
          <w:ilvl w:val="0"/>
          <w:numId w:val="14"/>
        </w:numPr>
        <w:spacing w:line="360" w:lineRule="auto"/>
      </w:pPr>
      <w:r>
        <w:t>The source of the data will be the open-source website from where it can be collected and used without any payment issues.</w:t>
      </w:r>
    </w:p>
    <w:p w14:paraId="30DA7B94" w14:textId="77777777" w:rsidR="00025DAB" w:rsidRPr="00CE556B" w:rsidRDefault="00025DAB" w:rsidP="003C23D9">
      <w:pPr>
        <w:pStyle w:val="ListParagraph"/>
        <w:numPr>
          <w:ilvl w:val="0"/>
          <w:numId w:val="14"/>
        </w:numPr>
        <w:spacing w:line="360" w:lineRule="auto"/>
      </w:pPr>
      <w:r>
        <w:t xml:space="preserve">The free-source data will be considered as it will not incur any kind of </w:t>
      </w:r>
      <w:r w:rsidR="00E55B4B">
        <w:t>legal isues like permissions.</w:t>
      </w:r>
    </w:p>
    <w:p w14:paraId="48C39F01" w14:textId="77777777" w:rsidR="00CE556B" w:rsidRPr="00CE556B" w:rsidRDefault="00E62D0D" w:rsidP="003C23D9">
      <w:pPr>
        <w:pStyle w:val="ListParagraph"/>
        <w:numPr>
          <w:ilvl w:val="0"/>
          <w:numId w:val="14"/>
        </w:numPr>
        <w:spacing w:line="360" w:lineRule="auto"/>
      </w:pPr>
      <w:r w:rsidRPr="00CE556B">
        <w:t>The research will be conducted by own effort and no replication from other’s idea</w:t>
      </w:r>
    </w:p>
    <w:p w14:paraId="13B7B2B9" w14:textId="77777777" w:rsidR="00CE556B" w:rsidRPr="00CE556B" w:rsidRDefault="00E62D0D" w:rsidP="003C23D9">
      <w:pPr>
        <w:pStyle w:val="ListParagraph"/>
        <w:numPr>
          <w:ilvl w:val="0"/>
          <w:numId w:val="14"/>
        </w:numPr>
        <w:spacing w:line="360" w:lineRule="auto"/>
      </w:pPr>
      <w:r w:rsidRPr="00CE556B">
        <w:t>If the approach or method is used in the research by taking from previous research, those will be referenced to authenticate.</w:t>
      </w:r>
    </w:p>
    <w:p w14:paraId="09501005" w14:textId="77777777" w:rsidR="00CE556B" w:rsidRDefault="00E62D0D" w:rsidP="003C23D9">
      <w:pPr>
        <w:pStyle w:val="ListParagraph"/>
        <w:numPr>
          <w:ilvl w:val="0"/>
          <w:numId w:val="14"/>
        </w:numPr>
        <w:spacing w:line="360" w:lineRule="auto"/>
      </w:pPr>
      <w:r w:rsidRPr="00CE556B">
        <w:t>The data will be collected so that it will be relevant to the present research.</w:t>
      </w:r>
    </w:p>
    <w:p w14:paraId="5F8334C1" w14:textId="77777777" w:rsidR="006C777F" w:rsidRPr="00CE556B" w:rsidRDefault="006C777F" w:rsidP="003C23D9">
      <w:pPr>
        <w:pStyle w:val="ListParagraph"/>
        <w:numPr>
          <w:ilvl w:val="0"/>
          <w:numId w:val="14"/>
        </w:numPr>
        <w:spacing w:line="360" w:lineRule="auto"/>
      </w:pPr>
      <w:r>
        <w:t>The whole Research proposal and implementation w</w:t>
      </w:r>
      <w:r w:rsidR="00A52394">
        <w:t>ere</w:t>
      </w:r>
      <w:r>
        <w:t xml:space="preserve"> with my own knowledge.</w:t>
      </w:r>
    </w:p>
    <w:p w14:paraId="478BBF02" w14:textId="77777777" w:rsidR="00CE556B" w:rsidRPr="00CE556B" w:rsidRDefault="00A52394" w:rsidP="003C23D9">
      <w:pPr>
        <w:pStyle w:val="Heading3"/>
        <w:spacing w:line="360" w:lineRule="auto"/>
        <w:rPr>
          <w:rFonts w:ascii="Times New Roman" w:hAnsi="Times New Roman"/>
        </w:rPr>
      </w:pPr>
      <w:bookmarkStart w:id="26" w:name="_Toc89268963"/>
      <w:bookmarkStart w:id="27" w:name="_Toc89394356"/>
      <w:bookmarkStart w:id="28" w:name="_Toc89379638"/>
      <w:r>
        <w:rPr>
          <w:rFonts w:ascii="Times New Roman" w:hAnsi="Times New Roman"/>
        </w:rPr>
        <w:t xml:space="preserve">Issues for </w:t>
      </w:r>
      <w:r w:rsidR="00E62D0D" w:rsidRPr="00CE556B">
        <w:rPr>
          <w:rFonts w:ascii="Times New Roman" w:hAnsi="Times New Roman"/>
        </w:rPr>
        <w:t xml:space="preserve">Professional </w:t>
      </w:r>
      <w:bookmarkEnd w:id="26"/>
      <w:r>
        <w:rPr>
          <w:rFonts w:ascii="Times New Roman" w:hAnsi="Times New Roman"/>
        </w:rPr>
        <w:t>Aspects</w:t>
      </w:r>
      <w:bookmarkEnd w:id="27"/>
      <w:bookmarkEnd w:id="28"/>
    </w:p>
    <w:p w14:paraId="572B82F9" w14:textId="77777777" w:rsidR="00CE556B" w:rsidRPr="00CE556B" w:rsidRDefault="00A52394" w:rsidP="003C23D9">
      <w:pPr>
        <w:spacing w:line="360" w:lineRule="auto"/>
      </w:pPr>
      <w:r>
        <w:t>The issues are as follows</w:t>
      </w:r>
      <w:r w:rsidRPr="00CE556B">
        <w:t>:</w:t>
      </w:r>
    </w:p>
    <w:p w14:paraId="3B4C5CBB" w14:textId="77777777" w:rsidR="00CE556B" w:rsidRDefault="000E113B" w:rsidP="003C23D9">
      <w:pPr>
        <w:pStyle w:val="ListParagraph"/>
        <w:numPr>
          <w:ilvl w:val="0"/>
          <w:numId w:val="13"/>
        </w:numPr>
        <w:spacing w:line="360" w:lineRule="auto"/>
      </w:pPr>
      <w:r>
        <w:t>The description id the project will be written in a well-structured report format</w:t>
      </w:r>
      <w:r w:rsidR="00E62D0D" w:rsidRPr="00CE556B">
        <w:t>.</w:t>
      </w:r>
    </w:p>
    <w:p w14:paraId="7B8E3657" w14:textId="77777777" w:rsidR="000E113B" w:rsidRDefault="000E113B" w:rsidP="003C23D9">
      <w:pPr>
        <w:pStyle w:val="ListParagraph"/>
        <w:numPr>
          <w:ilvl w:val="0"/>
          <w:numId w:val="13"/>
        </w:numPr>
        <w:spacing w:line="360" w:lineRule="auto"/>
      </w:pPr>
      <w:r>
        <w:t>The research will be done professionally so that valuable insights can be obtained and documented.</w:t>
      </w:r>
    </w:p>
    <w:p w14:paraId="19C7A197" w14:textId="77777777" w:rsidR="000E113B" w:rsidRPr="00CE556B" w:rsidRDefault="000E113B" w:rsidP="000E113B">
      <w:pPr>
        <w:pStyle w:val="ListParagraph"/>
        <w:numPr>
          <w:ilvl w:val="0"/>
          <w:numId w:val="13"/>
        </w:numPr>
        <w:spacing w:line="360" w:lineRule="auto"/>
      </w:pPr>
      <w:r>
        <w:t>The approaches, if it will be taken from the existing papers, will be cited.</w:t>
      </w:r>
    </w:p>
    <w:p w14:paraId="71FCD2AA" w14:textId="755B94F6" w:rsidR="009662B8" w:rsidRDefault="00E62D0D" w:rsidP="009662B8">
      <w:pPr>
        <w:pStyle w:val="ListParagraph"/>
        <w:numPr>
          <w:ilvl w:val="0"/>
          <w:numId w:val="13"/>
        </w:numPr>
        <w:spacing w:line="360" w:lineRule="auto"/>
      </w:pPr>
      <w:r w:rsidRPr="00CE556B">
        <w:t>The source of data and the previous researches will be cited in the research document to avoid any copyright conflict.</w:t>
      </w:r>
    </w:p>
    <w:p w14:paraId="556EA10B" w14:textId="77777777" w:rsidR="009662B8" w:rsidRPr="00280DF1" w:rsidRDefault="009662B8" w:rsidP="009662B8">
      <w:pPr>
        <w:pStyle w:val="ListParagraph"/>
        <w:spacing w:line="360" w:lineRule="auto"/>
      </w:pPr>
    </w:p>
    <w:p w14:paraId="7817CC79" w14:textId="77777777" w:rsidR="00CE556B" w:rsidRPr="00CE556B" w:rsidRDefault="00E62D0D" w:rsidP="003C23D9">
      <w:pPr>
        <w:pStyle w:val="Heading3"/>
        <w:spacing w:line="360" w:lineRule="auto"/>
        <w:rPr>
          <w:rFonts w:ascii="Times New Roman" w:hAnsi="Times New Roman"/>
        </w:rPr>
      </w:pPr>
      <w:bookmarkStart w:id="29" w:name="_Toc89268964"/>
      <w:bookmarkStart w:id="30" w:name="_Toc89394357"/>
      <w:bookmarkStart w:id="31" w:name="_Toc89379639"/>
      <w:r w:rsidRPr="00CE556B">
        <w:rPr>
          <w:rFonts w:ascii="Times New Roman" w:hAnsi="Times New Roman"/>
        </w:rPr>
        <w:t>Social Issue</w:t>
      </w:r>
      <w:bookmarkEnd w:id="29"/>
      <w:bookmarkEnd w:id="30"/>
      <w:bookmarkEnd w:id="31"/>
    </w:p>
    <w:p w14:paraId="440C39D0" w14:textId="77777777" w:rsidR="00CE556B" w:rsidRPr="00CE556B" w:rsidRDefault="00A52394" w:rsidP="003C23D9">
      <w:pPr>
        <w:spacing w:line="360" w:lineRule="auto"/>
      </w:pPr>
      <w:r>
        <w:t>The issues are as follows</w:t>
      </w:r>
      <w:r w:rsidRPr="00CE556B">
        <w:t>:</w:t>
      </w:r>
    </w:p>
    <w:p w14:paraId="2412C425" w14:textId="77777777" w:rsidR="00CE556B" w:rsidRPr="00CE556B" w:rsidRDefault="00E62D0D" w:rsidP="003C23D9">
      <w:pPr>
        <w:pStyle w:val="ListParagraph"/>
        <w:numPr>
          <w:ilvl w:val="0"/>
          <w:numId w:val="12"/>
        </w:numPr>
        <w:spacing w:line="360" w:lineRule="auto"/>
      </w:pPr>
      <w:r w:rsidRPr="00CE556B">
        <w:t>The research will not impose any manual effort to collect the healthcare data.</w:t>
      </w:r>
    </w:p>
    <w:p w14:paraId="3413D568" w14:textId="39187DDD" w:rsidR="009662B8" w:rsidRDefault="00E62D0D" w:rsidP="003C23D9">
      <w:pPr>
        <w:pStyle w:val="ListParagraph"/>
        <w:numPr>
          <w:ilvl w:val="0"/>
          <w:numId w:val="12"/>
        </w:numPr>
        <w:spacing w:line="360" w:lineRule="auto"/>
      </w:pPr>
      <w:r w:rsidRPr="00CE556B">
        <w:t>The research will facilities the healthcare system by providing the symptom-based detection procedure of heart attack.</w:t>
      </w:r>
    </w:p>
    <w:p w14:paraId="7BA14A91" w14:textId="13ED32CF" w:rsidR="00960126" w:rsidRDefault="00960126" w:rsidP="00960126">
      <w:pPr>
        <w:spacing w:line="360" w:lineRule="auto"/>
      </w:pPr>
    </w:p>
    <w:p w14:paraId="0DC2E9DF" w14:textId="0947E473" w:rsidR="00960126" w:rsidRDefault="00960126" w:rsidP="00960126">
      <w:pPr>
        <w:spacing w:line="360" w:lineRule="auto"/>
      </w:pPr>
    </w:p>
    <w:p w14:paraId="2613BC5D" w14:textId="50410137" w:rsidR="00960126" w:rsidRDefault="00960126" w:rsidP="00960126">
      <w:pPr>
        <w:spacing w:line="360" w:lineRule="auto"/>
      </w:pPr>
    </w:p>
    <w:p w14:paraId="68D877D1" w14:textId="22AE1BD1" w:rsidR="00960126" w:rsidRDefault="00960126" w:rsidP="00960126">
      <w:pPr>
        <w:spacing w:line="360" w:lineRule="auto"/>
      </w:pPr>
    </w:p>
    <w:p w14:paraId="0C6DD2E8" w14:textId="053195A3" w:rsidR="00960126" w:rsidRDefault="00960126" w:rsidP="00960126">
      <w:pPr>
        <w:spacing w:line="360" w:lineRule="auto"/>
      </w:pPr>
    </w:p>
    <w:p w14:paraId="5A463447" w14:textId="1F65B7C4" w:rsidR="00960126" w:rsidRDefault="00960126" w:rsidP="00960126">
      <w:pPr>
        <w:spacing w:line="360" w:lineRule="auto"/>
      </w:pPr>
    </w:p>
    <w:p w14:paraId="1C47903B" w14:textId="28CF96E5" w:rsidR="00960126" w:rsidRDefault="00960126" w:rsidP="00960126">
      <w:pPr>
        <w:spacing w:line="360" w:lineRule="auto"/>
      </w:pPr>
    </w:p>
    <w:p w14:paraId="3EDCA1CD" w14:textId="27DD1D42" w:rsidR="00960126" w:rsidRDefault="00960126" w:rsidP="00960126">
      <w:pPr>
        <w:spacing w:line="360" w:lineRule="auto"/>
      </w:pPr>
    </w:p>
    <w:p w14:paraId="68B8222C" w14:textId="3697B288" w:rsidR="00960126" w:rsidRDefault="00960126" w:rsidP="00960126">
      <w:pPr>
        <w:spacing w:line="360" w:lineRule="auto"/>
      </w:pPr>
    </w:p>
    <w:p w14:paraId="74A8D2E3" w14:textId="4F7A0C06" w:rsidR="00960126" w:rsidRDefault="00960126" w:rsidP="00960126">
      <w:pPr>
        <w:spacing w:line="360" w:lineRule="auto"/>
      </w:pPr>
    </w:p>
    <w:p w14:paraId="182C1C9F" w14:textId="336F3165" w:rsidR="00960126" w:rsidRDefault="00960126" w:rsidP="00960126">
      <w:pPr>
        <w:spacing w:line="360" w:lineRule="auto"/>
      </w:pPr>
    </w:p>
    <w:p w14:paraId="4BC6CC9A" w14:textId="20D24392" w:rsidR="00960126" w:rsidRDefault="00960126" w:rsidP="00960126">
      <w:pPr>
        <w:spacing w:line="360" w:lineRule="auto"/>
      </w:pPr>
    </w:p>
    <w:p w14:paraId="3D770CDC" w14:textId="7AF25F68" w:rsidR="00960126" w:rsidRDefault="00960126" w:rsidP="00960126">
      <w:pPr>
        <w:spacing w:line="360" w:lineRule="auto"/>
      </w:pPr>
    </w:p>
    <w:p w14:paraId="3F4310AB" w14:textId="779ED203" w:rsidR="00960126" w:rsidRDefault="00960126" w:rsidP="00960126">
      <w:pPr>
        <w:spacing w:line="360" w:lineRule="auto"/>
      </w:pPr>
    </w:p>
    <w:p w14:paraId="22EBB67A" w14:textId="0D5B039E" w:rsidR="00960126" w:rsidRDefault="00960126" w:rsidP="00960126">
      <w:pPr>
        <w:spacing w:line="360" w:lineRule="auto"/>
      </w:pPr>
    </w:p>
    <w:p w14:paraId="77A67759" w14:textId="70A1416C" w:rsidR="00960126" w:rsidRDefault="00960126" w:rsidP="00960126">
      <w:pPr>
        <w:spacing w:line="360" w:lineRule="auto"/>
      </w:pPr>
    </w:p>
    <w:p w14:paraId="7557D307" w14:textId="09709565" w:rsidR="00960126" w:rsidRDefault="00960126" w:rsidP="00960126">
      <w:pPr>
        <w:spacing w:line="360" w:lineRule="auto"/>
      </w:pPr>
    </w:p>
    <w:p w14:paraId="3F2008B3" w14:textId="4B18F6E3" w:rsidR="00960126" w:rsidRDefault="00960126" w:rsidP="00960126">
      <w:pPr>
        <w:spacing w:line="360" w:lineRule="auto"/>
      </w:pPr>
    </w:p>
    <w:p w14:paraId="17C44227" w14:textId="79A9C8F0" w:rsidR="00960126" w:rsidRDefault="00960126" w:rsidP="00960126">
      <w:pPr>
        <w:spacing w:line="360" w:lineRule="auto"/>
      </w:pPr>
    </w:p>
    <w:p w14:paraId="018E8B50" w14:textId="544AF791" w:rsidR="00960126" w:rsidRDefault="00960126" w:rsidP="00960126">
      <w:pPr>
        <w:spacing w:line="360" w:lineRule="auto"/>
      </w:pPr>
    </w:p>
    <w:p w14:paraId="5B0850DD" w14:textId="109F8CD5" w:rsidR="00960126" w:rsidRDefault="00960126" w:rsidP="00960126">
      <w:pPr>
        <w:spacing w:line="360" w:lineRule="auto"/>
      </w:pPr>
    </w:p>
    <w:p w14:paraId="53EA7A1B" w14:textId="0F4297DA" w:rsidR="00960126" w:rsidRDefault="00960126" w:rsidP="00960126">
      <w:pPr>
        <w:spacing w:line="360" w:lineRule="auto"/>
      </w:pPr>
    </w:p>
    <w:p w14:paraId="08C84EF4" w14:textId="3091B58C" w:rsidR="00960126" w:rsidRDefault="00960126" w:rsidP="00960126">
      <w:pPr>
        <w:spacing w:line="360" w:lineRule="auto"/>
      </w:pPr>
    </w:p>
    <w:p w14:paraId="60EE84EA" w14:textId="038CD2AE" w:rsidR="00960126" w:rsidRDefault="00960126" w:rsidP="00960126">
      <w:pPr>
        <w:spacing w:line="360" w:lineRule="auto"/>
      </w:pPr>
    </w:p>
    <w:p w14:paraId="4C7B182E" w14:textId="324DF01A" w:rsidR="00960126" w:rsidRDefault="00960126" w:rsidP="00960126">
      <w:pPr>
        <w:spacing w:line="360" w:lineRule="auto"/>
      </w:pPr>
    </w:p>
    <w:p w14:paraId="7300D821" w14:textId="02705D28" w:rsidR="00AB37E3" w:rsidRDefault="00AB37E3" w:rsidP="00960126">
      <w:pPr>
        <w:spacing w:line="360" w:lineRule="auto"/>
      </w:pPr>
    </w:p>
    <w:p w14:paraId="2BB2820D" w14:textId="54E11E25" w:rsidR="00AB37E3" w:rsidRDefault="00AB37E3" w:rsidP="00960126">
      <w:pPr>
        <w:spacing w:line="360" w:lineRule="auto"/>
      </w:pPr>
    </w:p>
    <w:p w14:paraId="5B4E5A31" w14:textId="462F4C5B" w:rsidR="00AB37E3" w:rsidRDefault="00AB37E3" w:rsidP="00960126">
      <w:pPr>
        <w:spacing w:line="360" w:lineRule="auto"/>
      </w:pPr>
    </w:p>
    <w:p w14:paraId="1F9126E9" w14:textId="05C6FE03" w:rsidR="00AB37E3" w:rsidRDefault="00AB37E3" w:rsidP="00960126">
      <w:pPr>
        <w:spacing w:line="360" w:lineRule="auto"/>
      </w:pPr>
    </w:p>
    <w:p w14:paraId="3E0B7E79" w14:textId="54F982E4" w:rsidR="00AB37E3" w:rsidRDefault="00AB37E3" w:rsidP="00960126">
      <w:pPr>
        <w:spacing w:line="360" w:lineRule="auto"/>
      </w:pPr>
    </w:p>
    <w:p w14:paraId="031F5945" w14:textId="77777777" w:rsidR="00AB37E3" w:rsidRDefault="00AB37E3" w:rsidP="00960126">
      <w:pPr>
        <w:spacing w:line="360" w:lineRule="auto"/>
      </w:pPr>
    </w:p>
    <w:p w14:paraId="4476051D" w14:textId="77777777" w:rsidR="00EC1996" w:rsidRPr="00EC1996" w:rsidRDefault="00E62D0D" w:rsidP="003C23D9">
      <w:pPr>
        <w:pStyle w:val="Heading1"/>
        <w:spacing w:line="360" w:lineRule="auto"/>
        <w:rPr>
          <w:rFonts w:ascii="Times New Roman" w:hAnsi="Times New Roman"/>
          <w:b w:val="0"/>
        </w:rPr>
      </w:pPr>
      <w:bookmarkStart w:id="32" w:name="_Toc89268965"/>
      <w:bookmarkStart w:id="33" w:name="_Toc89394358"/>
      <w:bookmarkStart w:id="34" w:name="_Toc89379640"/>
      <w:r w:rsidRPr="00EC1996">
        <w:rPr>
          <w:rFonts w:ascii="Times New Roman" w:hAnsi="Times New Roman"/>
        </w:rPr>
        <w:t>Chapter-2 Literature Review</w:t>
      </w:r>
      <w:bookmarkEnd w:id="32"/>
      <w:bookmarkEnd w:id="33"/>
      <w:bookmarkEnd w:id="34"/>
    </w:p>
    <w:p w14:paraId="7EAF0758" w14:textId="77777777" w:rsidR="00487B15" w:rsidRPr="00AF1908" w:rsidRDefault="00E62D0D" w:rsidP="003C23D9">
      <w:pPr>
        <w:spacing w:line="360" w:lineRule="auto"/>
      </w:pPr>
      <w:r>
        <w:t>A literature review is one of the most important parts of every research work. It helps to develop the understanding of a</w:t>
      </w:r>
      <w:r w:rsidRPr="00AF1908">
        <w:t xml:space="preserve"> symptom-based predictive model to analy</w:t>
      </w:r>
      <w:r w:rsidR="00C67DFF">
        <w:t>z</w:t>
      </w:r>
      <w:r w:rsidRPr="00AF1908">
        <w:t xml:space="preserve">e and detect </w:t>
      </w:r>
      <w:r>
        <w:t xml:space="preserve">a </w:t>
      </w:r>
      <w:r w:rsidRPr="00AF1908">
        <w:t>heart attack</w:t>
      </w:r>
      <w:r>
        <w:t xml:space="preserve"> in an according way. It helps to </w:t>
      </w:r>
      <w:r w:rsidR="00324785">
        <w:t>evaluate important</w:t>
      </w:r>
      <w:r w:rsidR="00DA6198">
        <w:t xml:space="preserve"> and </w:t>
      </w:r>
      <w:r w:rsidR="00A87001">
        <w:t>significant</w:t>
      </w:r>
      <w:r>
        <w:t xml:space="preserve"> research-related information to improve the initial research work. In this specific research work, the entire literature review section helps shed light on the </w:t>
      </w:r>
      <w:r w:rsidRPr="00AF1908">
        <w:t xml:space="preserve">Machine learning support </w:t>
      </w:r>
      <w:r>
        <w:t xml:space="preserve">processes. The </w:t>
      </w:r>
      <w:r w:rsidR="00324785">
        <w:t>primary</w:t>
      </w:r>
      <w:r>
        <w:t xml:space="preserve"> machine learning techniques offer several </w:t>
      </w:r>
      <w:r w:rsidR="00B56A77" w:rsidRPr="00B56A77">
        <w:t xml:space="preserve">supervised and unsupervised learning algorithms </w:t>
      </w:r>
      <w:r w:rsidR="00B3258C">
        <w:t>to</w:t>
      </w:r>
      <w:r w:rsidR="00B56A77" w:rsidRPr="00B56A77">
        <w:t xml:space="preserve"> help large data sets</w:t>
      </w:r>
      <w:r w:rsidRPr="00AF1908">
        <w:t xml:space="preserve"> generate meaningful results.</w:t>
      </w:r>
      <w:r>
        <w:t xml:space="preserve"> The following section involves a large number of related articles to increase the relevancy of the research work effectively. </w:t>
      </w:r>
    </w:p>
    <w:p w14:paraId="1BB9A4B2" w14:textId="77777777" w:rsidR="00487B15" w:rsidRDefault="00E62D0D" w:rsidP="003C23D9">
      <w:pPr>
        <w:pStyle w:val="Heading2"/>
        <w:numPr>
          <w:ilvl w:val="1"/>
          <w:numId w:val="1"/>
        </w:numPr>
        <w:spacing w:line="360" w:lineRule="auto"/>
        <w:rPr>
          <w:rFonts w:ascii="Times New Roman" w:hAnsi="Times New Roman"/>
        </w:rPr>
      </w:pPr>
      <w:bookmarkStart w:id="35" w:name="_Toc89268966"/>
      <w:bookmarkStart w:id="36" w:name="_Toc89394359"/>
      <w:bookmarkStart w:id="37" w:name="_Toc89379641"/>
      <w:r w:rsidRPr="003E4AA4">
        <w:rPr>
          <w:rFonts w:ascii="Times New Roman" w:hAnsi="Times New Roman"/>
        </w:rPr>
        <w:t>Previous Researches on Disease Detection</w:t>
      </w:r>
      <w:bookmarkEnd w:id="35"/>
      <w:bookmarkEnd w:id="36"/>
      <w:bookmarkEnd w:id="37"/>
    </w:p>
    <w:p w14:paraId="3BEFFF88" w14:textId="77777777" w:rsidR="00487B15" w:rsidRDefault="00E62D0D" w:rsidP="003C23D9">
      <w:pPr>
        <w:spacing w:line="360" w:lineRule="auto"/>
      </w:pPr>
      <w:r>
        <w:t xml:space="preserve">It is </w:t>
      </w:r>
      <w:r w:rsidR="00324785">
        <w:t>pretty</w:t>
      </w:r>
      <w:r>
        <w:t xml:space="preserve"> </w:t>
      </w:r>
      <w:r w:rsidR="00324785">
        <w:t>apparent</w:t>
      </w:r>
      <w:r>
        <w:t xml:space="preserve"> to highlight that </w:t>
      </w:r>
      <w:r w:rsidR="003C23D9">
        <w:t>several researchers</w:t>
      </w:r>
      <w:r>
        <w:t xml:space="preserve"> already exi</w:t>
      </w:r>
      <w:r w:rsidR="003C23D9">
        <w:t>st</w:t>
      </w:r>
      <w:r>
        <w:t xml:space="preserve"> on disease detection. That helps to improve the entire work process of the investigation and examination. All of the major works are help</w:t>
      </w:r>
      <w:r w:rsidR="00C67DFF">
        <w:t>ing</w:t>
      </w:r>
      <w:r>
        <w:t xml:space="preserve"> to increase the strengths of the research paper positively by involving the key and interrelated information. The following articles are try</w:t>
      </w:r>
      <w:r w:rsidR="003C23D9">
        <w:t>ing</w:t>
      </w:r>
      <w:r>
        <w:t xml:space="preserve"> to offer an overview of the previous researches in a relevant way. </w:t>
      </w:r>
    </w:p>
    <w:p w14:paraId="012AC719" w14:textId="77777777" w:rsidR="00DB37C6" w:rsidRDefault="00E62D0D" w:rsidP="003C23D9">
      <w:pPr>
        <w:spacing w:line="360" w:lineRule="auto"/>
      </w:pPr>
      <w:r>
        <w:t>According to</w:t>
      </w:r>
      <w:r w:rsidR="00C6798C">
        <w:rPr>
          <w:noProof/>
        </w:rPr>
        <w:t xml:space="preserve"> Tarik et al. (</w:t>
      </w:r>
      <w:r w:rsidR="00C6798C" w:rsidRPr="00C6798C">
        <w:rPr>
          <w:noProof/>
        </w:rPr>
        <w:t>2021)</w:t>
      </w:r>
      <w:r>
        <w:t xml:space="preserve">, </w:t>
      </w:r>
      <w:r>
        <w:rPr>
          <w:shd w:val="clear" w:color="auto" w:fill="FFFFFF"/>
        </w:rPr>
        <w:t xml:space="preserve">Potato is the most important crop in </w:t>
      </w:r>
      <w:r w:rsidR="008F5A2C">
        <w:rPr>
          <w:shd w:val="clear" w:color="auto" w:fill="FFFFFF"/>
        </w:rPr>
        <w:t>a</w:t>
      </w:r>
      <w:r>
        <w:rPr>
          <w:shd w:val="clear" w:color="auto" w:fill="FFFFFF"/>
        </w:rPr>
        <w:t xml:space="preserve"> country like Bangladesh. So, the entire process of potato farming has become very common in Bangladesh in recent days. But the process of potato farming is being vulnerable because of the diseases that are cumulative the cost of ranchers in potato construction. Nevertheless, </w:t>
      </w:r>
      <w:r w:rsidR="00C67DFF">
        <w:rPr>
          <w:shd w:val="clear" w:color="auto" w:fill="FFFFFF"/>
        </w:rPr>
        <w:t>some potato diseases</w:t>
      </w:r>
      <w:r>
        <w:rPr>
          <w:shd w:val="clear" w:color="auto" w:fill="FFFFFF"/>
        </w:rPr>
        <w:t xml:space="preserve"> are obstructing potato construction that </w:t>
      </w:r>
      <w:r w:rsidR="00C67DFF">
        <w:rPr>
          <w:shd w:val="clear" w:color="auto" w:fill="FFFFFF"/>
        </w:rPr>
        <w:t>is</w:t>
      </w:r>
      <w:r>
        <w:rPr>
          <w:shd w:val="clear" w:color="auto" w:fill="FFFFFF"/>
        </w:rPr>
        <w:t xml:space="preserve"> growing the </w:t>
      </w:r>
      <w:r w:rsidR="00324785">
        <w:rPr>
          <w:shd w:val="clear" w:color="auto" w:fill="FFFFFF"/>
        </w:rPr>
        <w:t>worth</w:t>
      </w:r>
      <w:r>
        <w:rPr>
          <w:shd w:val="clear" w:color="auto" w:fill="FFFFFF"/>
        </w:rPr>
        <w:t xml:space="preserve"> of agriculturalists. That puts a direct and complete negative impact on the life of a farmer. So, it is essential to note that an automated</w:t>
      </w:r>
      <w:r w:rsidR="008F5A2C">
        <w:rPr>
          <w:shd w:val="clear" w:color="auto" w:fill="FFFFFF"/>
        </w:rPr>
        <w:t xml:space="preserve"> </w:t>
      </w:r>
      <w:r w:rsidR="00324785" w:rsidRPr="00324785">
        <w:rPr>
          <w:shd w:val="clear" w:color="auto" w:fill="FFFFFF"/>
        </w:rPr>
        <w:t>and quick illness discovery procedure is needed to upsurge potato construction and digitise</w:t>
      </w:r>
      <w:r>
        <w:rPr>
          <w:shd w:val="clear" w:color="auto" w:fill="FFFFFF"/>
        </w:rPr>
        <w:t xml:space="preserve"> the prearrangement. The </w:t>
      </w:r>
      <w:r w:rsidR="00324785">
        <w:rPr>
          <w:shd w:val="clear" w:color="auto" w:fill="FFFFFF"/>
        </w:rPr>
        <w:t>essential</w:t>
      </w:r>
      <w:r>
        <w:rPr>
          <w:shd w:val="clear" w:color="auto" w:fill="FFFFFF"/>
        </w:rPr>
        <w:t xml:space="preserve"> purpose of this article is to identify potato illness by applying leaf images that analyze via advanced machine learning knowledge. This specific article </w:t>
      </w:r>
      <w:r w:rsidR="008F5A2C">
        <w:rPr>
          <w:shd w:val="clear" w:color="auto" w:fill="FFFFFF"/>
        </w:rPr>
        <w:t>reflects</w:t>
      </w:r>
      <w:r>
        <w:rPr>
          <w:shd w:val="clear" w:color="auto" w:fill="FFFFFF"/>
        </w:rPr>
        <w:t xml:space="preserve"> th</w:t>
      </w:r>
      <w:r w:rsidR="008F5A2C">
        <w:rPr>
          <w:shd w:val="clear" w:color="auto" w:fill="FFFFFF"/>
        </w:rPr>
        <w:t>e</w:t>
      </w:r>
      <w:r>
        <w:rPr>
          <w:shd w:val="clear" w:color="auto" w:fill="FFFFFF"/>
        </w:rPr>
        <w:t xml:space="preserve"> image is dealing out as well as machine learning depends upon an automated system that includes the potato leaf illnesses. That will be recognized as well. Image dealing out is the best explanation for sensing and evaluating these illnesses. The </w:t>
      </w:r>
      <w:r w:rsidR="00324785">
        <w:rPr>
          <w:shd w:val="clear" w:color="auto" w:fill="FFFFFF"/>
        </w:rPr>
        <w:t>primary</w:t>
      </w:r>
      <w:r>
        <w:rPr>
          <w:shd w:val="clear" w:color="auto" w:fill="FFFFFF"/>
        </w:rPr>
        <w:t xml:space="preserve"> result of this article has revealed that machine learning surpasses all current responsibilities in potato illness discovery.</w:t>
      </w:r>
    </w:p>
    <w:p w14:paraId="6124B085" w14:textId="77777777" w:rsidR="00487B15" w:rsidRPr="00575733" w:rsidRDefault="00E62D0D" w:rsidP="003C23D9">
      <w:pPr>
        <w:spacing w:line="360" w:lineRule="auto"/>
      </w:pPr>
      <w:r>
        <w:t>As stated by</w:t>
      </w:r>
      <w:r w:rsidR="00DB37C6">
        <w:rPr>
          <w:noProof/>
        </w:rPr>
        <w:t xml:space="preserve"> Korkut et al.</w:t>
      </w:r>
      <w:r w:rsidR="00DB37C6" w:rsidRPr="00DB37C6">
        <w:rPr>
          <w:noProof/>
        </w:rPr>
        <w:t xml:space="preserve"> </w:t>
      </w:r>
      <w:r w:rsidR="00DB37C6">
        <w:rPr>
          <w:noProof/>
        </w:rPr>
        <w:t>(</w:t>
      </w:r>
      <w:r w:rsidR="00DB37C6" w:rsidRPr="00DB37C6">
        <w:rPr>
          <w:noProof/>
        </w:rPr>
        <w:t>2018)</w:t>
      </w:r>
      <w:r>
        <w:t xml:space="preserve">, </w:t>
      </w:r>
      <w:r>
        <w:rPr>
          <w:shd w:val="clear" w:color="auto" w:fill="FFFFFF"/>
        </w:rPr>
        <w:t>The key purpose of this specific article is associate</w:t>
      </w:r>
      <w:r w:rsidR="00DB37C6">
        <w:rPr>
          <w:shd w:val="clear" w:color="auto" w:fill="FFFFFF"/>
        </w:rPr>
        <w:t>d</w:t>
      </w:r>
      <w:r>
        <w:rPr>
          <w:shd w:val="clear" w:color="auto" w:fill="FFFFFF"/>
        </w:rPr>
        <w:t xml:space="preserve"> with the </w:t>
      </w:r>
      <w:r>
        <w:t>d</w:t>
      </w:r>
      <w:r w:rsidRPr="002301E0">
        <w:t>etection of plant diseases by machine learning</w:t>
      </w:r>
      <w:r>
        <w:t xml:space="preserve"> in the present time. </w:t>
      </w:r>
      <w:r>
        <w:rPr>
          <w:shd w:val="clear" w:color="auto" w:fill="FFFFFF"/>
        </w:rPr>
        <w:t xml:space="preserve">The article mainly reflects </w:t>
      </w:r>
      <w:r w:rsidR="00B56A77">
        <w:rPr>
          <w:shd w:val="clear" w:color="auto" w:fill="FFFFFF"/>
        </w:rPr>
        <w:t>an automatic</w:t>
      </w:r>
      <w:r>
        <w:rPr>
          <w:shd w:val="clear" w:color="auto" w:fill="FFFFFF"/>
        </w:rPr>
        <w:t xml:space="preserve"> discovery of plant illnesses </w:t>
      </w:r>
      <w:r w:rsidR="00324785" w:rsidRPr="00324785">
        <w:rPr>
          <w:shd w:val="clear" w:color="auto" w:fill="FFFFFF"/>
        </w:rPr>
        <w:t>performed by applying the image handing out and</w:t>
      </w:r>
      <w:r>
        <w:rPr>
          <w:shd w:val="clear" w:color="auto" w:fill="FFFFFF"/>
        </w:rPr>
        <w:t xml:space="preserve"> machine learning approaches. In addition, the accurate and on</w:t>
      </w:r>
      <w:r w:rsidR="00DB37C6">
        <w:rPr>
          <w:shd w:val="clear" w:color="auto" w:fill="FFFFFF"/>
        </w:rPr>
        <w:t>-</w:t>
      </w:r>
      <w:r>
        <w:rPr>
          <w:shd w:val="clear" w:color="auto" w:fill="FFFFFF"/>
        </w:rPr>
        <w:t>time discovery of plant illnesses is significant for crop superiority as well as yield relevancy. Moreover, the primary diagnosis</w:t>
      </w:r>
      <w:r w:rsidR="00DB37C6">
        <w:rPr>
          <w:shd w:val="clear" w:color="auto" w:fill="FFFFFF"/>
        </w:rPr>
        <w:t>, as well as involvement,</w:t>
      </w:r>
      <w:r>
        <w:rPr>
          <w:shd w:val="clear" w:color="auto" w:fill="FFFFFF"/>
        </w:rPr>
        <w:t xml:space="preserve"> can reduce the cost of plant illnesses as well as decrease needless drug application. On the other hand, the leaf imageries of diverse plant classes were gathered, along </w:t>
      </w:r>
      <w:r w:rsidR="00C67DFF">
        <w:rPr>
          <w:shd w:val="clear" w:color="auto" w:fill="FFFFFF"/>
        </w:rPr>
        <w:t xml:space="preserve">with </w:t>
      </w:r>
      <w:r>
        <w:rPr>
          <w:shd w:val="clear" w:color="auto" w:fill="FFFFFF"/>
        </w:rPr>
        <w:t xml:space="preserve">feature withdrawal was done from the descriptions by applying the transfer learning technique. With numerous machine learning approaches, the planned model </w:t>
      </w:r>
      <w:r w:rsidR="00DB37C6">
        <w:rPr>
          <w:shd w:val="clear" w:color="auto" w:fill="FFFFFF"/>
        </w:rPr>
        <w:t xml:space="preserve">attained </w:t>
      </w:r>
      <w:r w:rsidR="008C614B">
        <w:rPr>
          <w:shd w:val="clear" w:color="auto" w:fill="FFFFFF"/>
        </w:rPr>
        <w:t xml:space="preserve">a </w:t>
      </w:r>
      <w:r w:rsidR="00DB37C6">
        <w:rPr>
          <w:shd w:val="clear" w:color="auto" w:fill="FFFFFF"/>
        </w:rPr>
        <w:t>94</w:t>
      </w:r>
      <w:r>
        <w:rPr>
          <w:shd w:val="clear" w:color="auto" w:fill="FFFFFF"/>
        </w:rPr>
        <w:t xml:space="preserve">% of </w:t>
      </w:r>
      <w:r w:rsidR="00DB37C6">
        <w:rPr>
          <w:shd w:val="clear" w:color="auto" w:fill="FFFFFF"/>
        </w:rPr>
        <w:t>accuracy</w:t>
      </w:r>
      <w:r>
        <w:rPr>
          <w:shd w:val="clear" w:color="auto" w:fill="FFFFFF"/>
        </w:rPr>
        <w:t xml:space="preserve"> rate.</w:t>
      </w:r>
    </w:p>
    <w:p w14:paraId="5794BF20" w14:textId="77777777" w:rsidR="00487B15" w:rsidRPr="002301E0" w:rsidRDefault="00E62D0D" w:rsidP="003C23D9">
      <w:pPr>
        <w:spacing w:line="360" w:lineRule="auto"/>
      </w:pPr>
      <w:r>
        <w:t>As mentioned by</w:t>
      </w:r>
      <w:r w:rsidR="00A93C12">
        <w:rPr>
          <w:noProof/>
        </w:rPr>
        <w:t xml:space="preserve"> Chitnis et al.</w:t>
      </w:r>
      <w:r w:rsidR="00A93C12" w:rsidRPr="00A93C12">
        <w:rPr>
          <w:noProof/>
        </w:rPr>
        <w:t xml:space="preserve"> </w:t>
      </w:r>
      <w:r w:rsidR="00A93C12">
        <w:rPr>
          <w:noProof/>
        </w:rPr>
        <w:t>(</w:t>
      </w:r>
      <w:r w:rsidR="00A93C12" w:rsidRPr="00A93C12">
        <w:rPr>
          <w:noProof/>
        </w:rPr>
        <w:t>2020)</w:t>
      </w:r>
      <w:r>
        <w:t xml:space="preserve">, </w:t>
      </w:r>
      <w:r w:rsidRPr="00063AE2">
        <w:t xml:space="preserve">It is essential to note that initial dental illnesses have been </w:t>
      </w:r>
      <w:r w:rsidR="00324785">
        <w:t xml:space="preserve">prevalent </w:t>
      </w:r>
      <w:r w:rsidRPr="00063AE2">
        <w:t>in this modern world</w:t>
      </w:r>
      <w:r w:rsidR="00324785">
        <w:t>. It</w:t>
      </w:r>
      <w:r w:rsidRPr="00063AE2">
        <w:t xml:space="preserve"> is </w:t>
      </w:r>
      <w:r w:rsidR="00324785">
        <w:t>necessary</w:t>
      </w:r>
      <w:r w:rsidRPr="00063AE2">
        <w:t xml:space="preserve"> to develop the entire dental treatment method. At present, maximum medical experts depend upon a manual examination of a patient's verbalized void for preliminary analysis. Apart from that, they also depend on the manual investigation of radiographs or x-rays for progressive analysis. To decrease this determination, arrangements are planned for illness finding methods working with x-rays or radiograms.  Th</w:t>
      </w:r>
      <w:r w:rsidR="00C5050F">
        <w:t>ose</w:t>
      </w:r>
      <w:r w:rsidRPr="00063AE2">
        <w:t xml:space="preserve"> are only available to dental experts. Some supports are also needed in the current times to repurpose the wide-ranging application of machine learning algorithms like</w:t>
      </w:r>
      <w:r>
        <w:rPr>
          <w:shd w:val="clear" w:color="auto" w:fill="FFFFFF"/>
        </w:rPr>
        <w:t xml:space="preserve"> CNNs for the specific action of illness discovery as well as sorting in medical imagination. Most importantly, the ground of dentistry can advantage </w:t>
      </w:r>
      <w:r w:rsidR="00324785">
        <w:rPr>
          <w:shd w:val="clear" w:color="auto" w:fill="FFFFFF"/>
        </w:rPr>
        <w:t>significantly</w:t>
      </w:r>
      <w:r>
        <w:rPr>
          <w:shd w:val="clear" w:color="auto" w:fill="FFFFFF"/>
        </w:rPr>
        <w:t xml:space="preserve"> by focusing more research on </w:t>
      </w:r>
      <w:r w:rsidR="00324785">
        <w:rPr>
          <w:shd w:val="clear" w:color="auto" w:fill="FFFFFF"/>
        </w:rPr>
        <w:t>visual</w:t>
      </w:r>
      <w:r>
        <w:rPr>
          <w:shd w:val="clear" w:color="auto" w:fill="FFFFFF"/>
        </w:rPr>
        <w:t xml:space="preserve"> light images, letting experts unburden the early evaluation of a patient to machines. The main aim of this review is to offer a</w:t>
      </w:r>
      <w:r w:rsidR="00C5050F">
        <w:rPr>
          <w:shd w:val="clear" w:color="auto" w:fill="FFFFFF"/>
        </w:rPr>
        <w:t>n</w:t>
      </w:r>
      <w:r>
        <w:rPr>
          <w:shd w:val="clear" w:color="auto" w:fill="FFFFFF"/>
        </w:rPr>
        <w:t xml:space="preserve"> all-inclusive investigation of currently planned machine learning which depends upon the dental illness detection arrangements along with proposals to what can be better-quality in the upcoming to offer a better understanding to investigators working in this area.</w:t>
      </w:r>
    </w:p>
    <w:p w14:paraId="007507A5" w14:textId="77777777" w:rsidR="00487B15" w:rsidRPr="00063AE2" w:rsidRDefault="00E62D0D" w:rsidP="003C23D9">
      <w:pPr>
        <w:spacing w:line="360" w:lineRule="auto"/>
      </w:pPr>
      <w:r>
        <w:t>According to</w:t>
      </w:r>
      <w:r w:rsidR="00EA42EB">
        <w:rPr>
          <w:noProof/>
        </w:rPr>
        <w:t xml:space="preserve"> Bose et al.</w:t>
      </w:r>
      <w:r w:rsidR="00EA42EB" w:rsidRPr="00EA42EB">
        <w:rPr>
          <w:noProof/>
        </w:rPr>
        <w:t xml:space="preserve"> </w:t>
      </w:r>
      <w:r w:rsidR="00EA42EB">
        <w:rPr>
          <w:noProof/>
        </w:rPr>
        <w:t>(</w:t>
      </w:r>
      <w:r w:rsidR="00EA42EB" w:rsidRPr="00EA42EB">
        <w:rPr>
          <w:noProof/>
        </w:rPr>
        <w:t>2020)</w:t>
      </w:r>
      <w:r>
        <w:t xml:space="preserve">, </w:t>
      </w:r>
      <w:r>
        <w:rPr>
          <w:shd w:val="clear" w:color="auto" w:fill="FFFFFF"/>
        </w:rPr>
        <w:t xml:space="preserve">At first, it is essential to highlight that Hemp disease detection is a versatile process that has medicinal along with industrial worth. The plant is growing very effortlessly. It is equally easy to maintain below any environment. Though, like additional plants, Hemp illnesses influence plant developments as well as </w:t>
      </w:r>
      <w:r w:rsidR="001D5E80">
        <w:rPr>
          <w:shd w:val="clear" w:color="auto" w:fill="FFFFFF"/>
        </w:rPr>
        <w:t xml:space="preserve">the </w:t>
      </w:r>
      <w:r>
        <w:rPr>
          <w:shd w:val="clear" w:color="auto" w:fill="FFFFFF"/>
        </w:rPr>
        <w:t xml:space="preserve">reason </w:t>
      </w:r>
      <w:r w:rsidR="001D5E80">
        <w:rPr>
          <w:shd w:val="clear" w:color="auto" w:fill="FFFFFF"/>
        </w:rPr>
        <w:t xml:space="preserve">for </w:t>
      </w:r>
      <w:r w:rsidR="00933192">
        <w:rPr>
          <w:shd w:val="clear" w:color="auto" w:fill="FFFFFF"/>
        </w:rPr>
        <w:t>crucial</w:t>
      </w:r>
      <w:r>
        <w:rPr>
          <w:shd w:val="clear" w:color="auto" w:fill="FFFFFF"/>
        </w:rPr>
        <w:t xml:space="preserve"> financial damage in hemp construction. Along with the speedy progression of artificial intelligence as well as machine learning expertise, investigators have in progress applying data-driven machine learning methods in </w:t>
      </w:r>
      <w:r w:rsidR="00933192">
        <w:rPr>
          <w:shd w:val="clear" w:color="auto" w:fill="FFFFFF"/>
        </w:rPr>
        <w:t>innovative</w:t>
      </w:r>
      <w:r>
        <w:rPr>
          <w:shd w:val="clear" w:color="auto" w:fill="FFFFFF"/>
        </w:rPr>
        <w:t xml:space="preserve"> cultivation as well as rural methods. Plant disease detection</w:t>
      </w:r>
      <w:r w:rsidR="001D5E80">
        <w:rPr>
          <w:shd w:val="clear" w:color="auto" w:fill="FFFFFF"/>
        </w:rPr>
        <w:t>, as well as arrangement,</w:t>
      </w:r>
      <w:r>
        <w:rPr>
          <w:shd w:val="clear" w:color="auto" w:fill="FFFFFF"/>
        </w:rPr>
        <w:t xml:space="preserve"> is a process of the </w:t>
      </w:r>
      <w:r w:rsidR="00933192">
        <w:rPr>
          <w:shd w:val="clear" w:color="auto" w:fill="FFFFFF"/>
        </w:rPr>
        <w:t>intelligent</w:t>
      </w:r>
      <w:r>
        <w:rPr>
          <w:shd w:val="clear" w:color="auto" w:fill="FFFFFF"/>
        </w:rPr>
        <w:t xml:space="preserve"> agriculture method. The </w:t>
      </w:r>
      <w:r w:rsidR="00933192">
        <w:rPr>
          <w:shd w:val="clear" w:color="auto" w:fill="FFFFFF"/>
        </w:rPr>
        <w:t>essential</w:t>
      </w:r>
      <w:r>
        <w:rPr>
          <w:shd w:val="clear" w:color="auto" w:fill="FFFFFF"/>
        </w:rPr>
        <w:t xml:space="preserve"> purpose of this article is to highlight hemp disease detection by proposing one SVM-based machine learning model and three deep learning ensemble models.</w:t>
      </w:r>
      <w:r w:rsidR="001D5E80">
        <w:rPr>
          <w:shd w:val="clear" w:color="auto" w:fill="FFFFFF"/>
        </w:rPr>
        <w:t xml:space="preserve"> </w:t>
      </w:r>
      <w:r>
        <w:rPr>
          <w:shd w:val="clear" w:color="auto" w:fill="FFFFFF"/>
        </w:rPr>
        <w:t>For that</w:t>
      </w:r>
      <w:r w:rsidR="001D5E80">
        <w:rPr>
          <w:shd w:val="clear" w:color="auto" w:fill="FFFFFF"/>
        </w:rPr>
        <w:t>,</w:t>
      </w:r>
      <w:r>
        <w:rPr>
          <w:shd w:val="clear" w:color="auto" w:fill="FFFFFF"/>
        </w:rPr>
        <w:t xml:space="preserve"> the article implements pre-trained deep learning supportive models along with transmission learning. It reports qualified evaluation consequences of the three deep learning collaborative models with an SVM-based model with manual feature removal. The assessment consequences from diverse models reflect 98% of the </w:t>
      </w:r>
      <w:r w:rsidR="00933192">
        <w:rPr>
          <w:shd w:val="clear" w:color="auto" w:fill="FFFFFF"/>
        </w:rPr>
        <w:t>total</w:t>
      </w:r>
      <w:r>
        <w:rPr>
          <w:shd w:val="clear" w:color="auto" w:fill="FFFFFF"/>
        </w:rPr>
        <w:t xml:space="preserve"> accuracy rate as well as a </w:t>
      </w:r>
      <w:r w:rsidR="00933192">
        <w:rPr>
          <w:shd w:val="clear" w:color="auto" w:fill="FFFFFF"/>
        </w:rPr>
        <w:t>robust</w:t>
      </w:r>
      <w:r>
        <w:rPr>
          <w:shd w:val="clear" w:color="auto" w:fill="FFFFFF"/>
        </w:rPr>
        <w:t xml:space="preserve"> application.</w:t>
      </w:r>
    </w:p>
    <w:p w14:paraId="24B2F054" w14:textId="77777777" w:rsidR="00487B15" w:rsidRPr="00A873FA" w:rsidRDefault="00E62D0D" w:rsidP="003C23D9">
      <w:pPr>
        <w:spacing w:line="360" w:lineRule="auto"/>
      </w:pPr>
      <w:r>
        <w:t>As mentioned by</w:t>
      </w:r>
      <w:r w:rsidR="00C96784">
        <w:rPr>
          <w:noProof/>
        </w:rPr>
        <w:t xml:space="preserve"> Kohli &amp; Arora</w:t>
      </w:r>
      <w:r w:rsidR="00C96784" w:rsidRPr="003C23D9">
        <w:rPr>
          <w:noProof/>
        </w:rPr>
        <w:t xml:space="preserve"> </w:t>
      </w:r>
      <w:r w:rsidR="00C96784">
        <w:rPr>
          <w:noProof/>
        </w:rPr>
        <w:t>(</w:t>
      </w:r>
      <w:r w:rsidR="00C96784" w:rsidRPr="003C23D9">
        <w:rPr>
          <w:noProof/>
        </w:rPr>
        <w:t>2018)</w:t>
      </w:r>
      <w:r>
        <w:t xml:space="preserve">, </w:t>
      </w:r>
      <w:r>
        <w:rPr>
          <w:shd w:val="clear" w:color="auto" w:fill="FFFFFF"/>
        </w:rPr>
        <w:t>In modern time</w:t>
      </w:r>
      <w:r w:rsidR="001D5E80">
        <w:rPr>
          <w:shd w:val="clear" w:color="auto" w:fill="FFFFFF"/>
        </w:rPr>
        <w:t>s</w:t>
      </w:r>
      <w:r>
        <w:rPr>
          <w:shd w:val="clear" w:color="auto" w:fill="FFFFFF"/>
        </w:rPr>
        <w:t>, the implementation of machine learning in the ground of medical analysis is cumulative in a slow process. It can be donated chiefly to the development in the organization as well as acknowledg</w:t>
      </w:r>
      <w:r w:rsidR="00C67DFF">
        <w:rPr>
          <w:shd w:val="clear" w:color="auto" w:fill="FFFFFF"/>
        </w:rPr>
        <w:t>e</w:t>
      </w:r>
      <w:r>
        <w:rPr>
          <w:shd w:val="clear" w:color="auto" w:fill="FFFFFF"/>
        </w:rPr>
        <w:t xml:space="preserve">ment arrangements that </w:t>
      </w:r>
      <w:r w:rsidR="001D5E80">
        <w:rPr>
          <w:shd w:val="clear" w:color="auto" w:fill="FFFFFF"/>
        </w:rPr>
        <w:t xml:space="preserve">are </w:t>
      </w:r>
      <w:r>
        <w:rPr>
          <w:shd w:val="clear" w:color="auto" w:fill="FFFFFF"/>
        </w:rPr>
        <w:t xml:space="preserve">applied in the present illness diagnosis that is capable of offering several </w:t>
      </w:r>
      <w:r w:rsidR="001D5E80">
        <w:rPr>
          <w:shd w:val="clear" w:color="auto" w:fill="FFFFFF"/>
        </w:rPr>
        <w:t>pieces of information</w:t>
      </w:r>
      <w:r>
        <w:rPr>
          <w:shd w:val="clear" w:color="auto" w:fill="FFFFFF"/>
        </w:rPr>
        <w:t xml:space="preserve"> that support the medical specialists in </w:t>
      </w:r>
      <w:r w:rsidR="001D5E80">
        <w:rPr>
          <w:shd w:val="clear" w:color="auto" w:fill="FFFFFF"/>
        </w:rPr>
        <w:t xml:space="preserve">the </w:t>
      </w:r>
      <w:r>
        <w:rPr>
          <w:shd w:val="clear" w:color="auto" w:fill="FFFFFF"/>
        </w:rPr>
        <w:t>initial discovery of deadly illnesses. Therefore, upsurging of the exist</w:t>
      </w:r>
      <w:r w:rsidR="001D5E80">
        <w:rPr>
          <w:shd w:val="clear" w:color="auto" w:fill="FFFFFF"/>
        </w:rPr>
        <w:t>ing</w:t>
      </w:r>
      <w:r>
        <w:rPr>
          <w:shd w:val="clear" w:color="auto" w:fill="FFFFFF"/>
        </w:rPr>
        <w:t xml:space="preserve"> rate of patients meaningfully is also affected by this. The main aim of this article is </w:t>
      </w:r>
      <w:r w:rsidR="001D5E80">
        <w:rPr>
          <w:shd w:val="clear" w:color="auto" w:fill="FFFFFF"/>
        </w:rPr>
        <w:t>to reflect</w:t>
      </w:r>
      <w:r>
        <w:rPr>
          <w:shd w:val="clear" w:color="auto" w:fill="FFFFFF"/>
        </w:rPr>
        <w:t xml:space="preserve"> the different organi</w:t>
      </w:r>
      <w:r w:rsidR="00C67DFF">
        <w:rPr>
          <w:shd w:val="clear" w:color="auto" w:fill="FFFFFF"/>
        </w:rPr>
        <w:t>z</w:t>
      </w:r>
      <w:r w:rsidR="001D5E80">
        <w:rPr>
          <w:shd w:val="clear" w:color="auto" w:fill="FFFFFF"/>
        </w:rPr>
        <w:t>ational</w:t>
      </w:r>
      <w:r>
        <w:rPr>
          <w:shd w:val="clear" w:color="auto" w:fill="FFFFFF"/>
        </w:rPr>
        <w:t xml:space="preserve"> processes. Each </w:t>
      </w:r>
      <w:r w:rsidR="00E94380">
        <w:rPr>
          <w:shd w:val="clear" w:color="auto" w:fill="FFFFFF"/>
        </w:rPr>
        <w:t>benefit from</w:t>
      </w:r>
      <w:r>
        <w:rPr>
          <w:shd w:val="clear" w:color="auto" w:fill="FFFFFF"/>
        </w:rPr>
        <w:t xml:space="preserve"> three distinct </w:t>
      </w:r>
      <w:r w:rsidR="002D0CA2">
        <w:rPr>
          <w:shd w:val="clear" w:color="auto" w:fill="FFFFFF"/>
        </w:rPr>
        <w:t>disease factors</w:t>
      </w:r>
      <w:r>
        <w:rPr>
          <w:shd w:val="clear" w:color="auto" w:fill="FFFFFF"/>
        </w:rPr>
        <w:t xml:space="preserve"> </w:t>
      </w:r>
      <w:r w:rsidR="001D5E80">
        <w:rPr>
          <w:shd w:val="clear" w:color="auto" w:fill="FFFFFF"/>
        </w:rPr>
        <w:t xml:space="preserve">is </w:t>
      </w:r>
      <w:r>
        <w:rPr>
          <w:shd w:val="clear" w:color="auto" w:fill="FFFFFF"/>
        </w:rPr>
        <w:t xml:space="preserve">obtainable in UCI source for </w:t>
      </w:r>
      <w:r w:rsidR="00943732">
        <w:rPr>
          <w:shd w:val="clear" w:color="auto" w:fill="FFFFFF"/>
        </w:rPr>
        <w:t>disease detection and prediction</w:t>
      </w:r>
      <w:r>
        <w:rPr>
          <w:shd w:val="clear" w:color="auto" w:fill="FFFFFF"/>
        </w:rPr>
        <w:t>. The upcoming choices for each dataset w</w:t>
      </w:r>
      <w:r w:rsidR="001D5E80">
        <w:rPr>
          <w:shd w:val="clear" w:color="auto" w:fill="FFFFFF"/>
        </w:rPr>
        <w:t>ere</w:t>
      </w:r>
      <w:r>
        <w:rPr>
          <w:shd w:val="clear" w:color="auto" w:fill="FFFFFF"/>
        </w:rPr>
        <w:t xml:space="preserve"> skilled by regressive mode</w:t>
      </w:r>
      <w:r w:rsidR="00C67DFF">
        <w:rPr>
          <w:shd w:val="clear" w:color="auto" w:fill="FFFFFF"/>
        </w:rPr>
        <w:t>l</w:t>
      </w:r>
      <w:r>
        <w:rPr>
          <w:shd w:val="clear" w:color="auto" w:fill="FFFFFF"/>
        </w:rPr>
        <w:t xml:space="preserve">ling that applies the p-value examination. The consequences of the study reinforce the knowledge of the experimentation of machine learning in </w:t>
      </w:r>
      <w:r w:rsidR="001D5E80">
        <w:rPr>
          <w:shd w:val="clear" w:color="auto" w:fill="FFFFFF"/>
        </w:rPr>
        <w:t xml:space="preserve">the </w:t>
      </w:r>
      <w:r>
        <w:rPr>
          <w:shd w:val="clear" w:color="auto" w:fill="FFFFFF"/>
        </w:rPr>
        <w:t>initial discovery of illnesses.</w:t>
      </w:r>
    </w:p>
    <w:p w14:paraId="7FBA8082" w14:textId="6A56532F" w:rsidR="00487B15" w:rsidRPr="00E95269" w:rsidRDefault="00E62D0D" w:rsidP="001D5E80">
      <w:pPr>
        <w:spacing w:line="360" w:lineRule="auto"/>
        <w:rPr>
          <w:b/>
          <w:bCs/>
          <w:i/>
          <w:iCs/>
        </w:rPr>
      </w:pPr>
      <w:r>
        <w:t>As per</w:t>
      </w:r>
      <w:r w:rsidR="006D4C1E">
        <w:rPr>
          <w:noProof/>
        </w:rPr>
        <w:t xml:space="preserve"> Khan et al.</w:t>
      </w:r>
      <w:r w:rsidR="006D4C1E" w:rsidRPr="001D5E80">
        <w:rPr>
          <w:noProof/>
        </w:rPr>
        <w:t xml:space="preserve"> </w:t>
      </w:r>
      <w:r w:rsidR="006D4C1E">
        <w:rPr>
          <w:noProof/>
        </w:rPr>
        <w:t>(</w:t>
      </w:r>
      <w:r w:rsidR="006D4C1E" w:rsidRPr="001D5E80">
        <w:rPr>
          <w:noProof/>
        </w:rPr>
        <w:t>2021)</w:t>
      </w:r>
      <w:r>
        <w:t xml:space="preserve">, </w:t>
      </w:r>
      <w:r>
        <w:rPr>
          <w:shd w:val="clear" w:color="auto" w:fill="FFFFFF"/>
        </w:rPr>
        <w:t xml:space="preserve">The entire </w:t>
      </w:r>
      <w:r w:rsidR="002D0CA2">
        <w:rPr>
          <w:shd w:val="clear" w:color="auto" w:fill="FFFFFF"/>
        </w:rPr>
        <w:t>discovery process</w:t>
      </w:r>
      <w:r>
        <w:rPr>
          <w:shd w:val="clear" w:color="auto" w:fill="FFFFFF"/>
        </w:rPr>
        <w:t xml:space="preserve"> of brain illnesses at an initial phase can generate an enormous alteration in endeavo</w:t>
      </w:r>
      <w:r w:rsidR="00C67DFF">
        <w:rPr>
          <w:shd w:val="clear" w:color="auto" w:fill="FFFFFF"/>
        </w:rPr>
        <w:t>u</w:t>
      </w:r>
      <w:r>
        <w:rPr>
          <w:shd w:val="clear" w:color="auto" w:fill="FFFFFF"/>
        </w:rPr>
        <w:t>ring treatment to them. The application of artificial intelligence (A</w:t>
      </w:r>
      <w:r w:rsidR="003772EC">
        <w:rPr>
          <w:shd w:val="clear" w:color="auto" w:fill="FFFFFF"/>
        </w:rPr>
        <w:t>.I.</w:t>
      </w:r>
      <w:r>
        <w:rPr>
          <w:shd w:val="clear" w:color="auto" w:fill="FFFFFF"/>
        </w:rPr>
        <w:t xml:space="preserve">) is rising and falling through all compasses of science. It is reforming the ground of clinical neurology. </w:t>
      </w:r>
      <w:r w:rsidR="001D5E80">
        <w:rPr>
          <w:shd w:val="clear" w:color="auto" w:fill="FFFFFF"/>
        </w:rPr>
        <w:t>The a</w:t>
      </w:r>
      <w:r>
        <w:rPr>
          <w:shd w:val="clear" w:color="auto" w:fill="FFFFFF"/>
        </w:rPr>
        <w:t>pplication of artificial intelligence in medical science has completed brain illness forecast</w:t>
      </w:r>
      <w:r w:rsidR="001D5E80">
        <w:rPr>
          <w:shd w:val="clear" w:color="auto" w:fill="FFFFFF"/>
        </w:rPr>
        <w:t>s</w:t>
      </w:r>
      <w:r>
        <w:rPr>
          <w:shd w:val="clear" w:color="auto" w:fill="FFFFFF"/>
        </w:rPr>
        <w:t xml:space="preserve"> </w:t>
      </w:r>
      <w:r w:rsidR="002D0CA2">
        <w:rPr>
          <w:shd w:val="clear" w:color="auto" w:fill="FFFFFF"/>
        </w:rPr>
        <w:t>and detection more specifically</w:t>
      </w:r>
      <w:r>
        <w:rPr>
          <w:shd w:val="clear" w:color="auto" w:fill="FFFFFF"/>
        </w:rPr>
        <w:t xml:space="preserve">. The major </w:t>
      </w:r>
      <w:r w:rsidRPr="005458E2">
        <w:rPr>
          <w:shd w:val="clear" w:color="auto" w:fill="FFFFFF"/>
        </w:rPr>
        <w:t xml:space="preserve">findings </w:t>
      </w:r>
      <w:r>
        <w:rPr>
          <w:shd w:val="clear" w:color="auto" w:fill="FFFFFF"/>
        </w:rPr>
        <w:t xml:space="preserve">reflect that </w:t>
      </w:r>
      <w:r w:rsidRPr="005458E2">
        <w:rPr>
          <w:shd w:val="clear" w:color="auto" w:fill="FFFFFF"/>
        </w:rPr>
        <w:t xml:space="preserve">the reviewed articles are brief </w:t>
      </w:r>
      <w:r>
        <w:rPr>
          <w:shd w:val="clear" w:color="auto" w:fill="FFFFFF"/>
        </w:rPr>
        <w:t>as well as include</w:t>
      </w:r>
      <w:r w:rsidRPr="005458E2">
        <w:rPr>
          <w:shd w:val="clear" w:color="auto" w:fill="FFFFFF"/>
        </w:rPr>
        <w:t xml:space="preserve"> </w:t>
      </w:r>
      <w:r w:rsidR="00C67DFF">
        <w:rPr>
          <w:shd w:val="clear" w:color="auto" w:fill="FFFFFF"/>
        </w:rPr>
        <w:t>several</w:t>
      </w:r>
      <w:r w:rsidRPr="005458E2">
        <w:rPr>
          <w:shd w:val="clear" w:color="auto" w:fill="FFFFFF"/>
        </w:rPr>
        <w:t xml:space="preserve"> most important problems</w:t>
      </w:r>
      <w:r>
        <w:rPr>
          <w:shd w:val="clear" w:color="auto" w:fill="FFFFFF"/>
        </w:rPr>
        <w:t xml:space="preserve"> associate</w:t>
      </w:r>
      <w:r w:rsidR="001D5E80">
        <w:rPr>
          <w:shd w:val="clear" w:color="auto" w:fill="FFFFFF"/>
        </w:rPr>
        <w:t>d</w:t>
      </w:r>
      <w:r>
        <w:rPr>
          <w:shd w:val="clear" w:color="auto" w:fill="FFFFFF"/>
        </w:rPr>
        <w:t xml:space="preserve"> with</w:t>
      </w:r>
      <w:r w:rsidRPr="005458E2">
        <w:rPr>
          <w:shd w:val="clear" w:color="auto" w:fill="FFFFFF"/>
        </w:rPr>
        <w:t xml:space="preserve"> t</w:t>
      </w:r>
      <w:r>
        <w:rPr>
          <w:shd w:val="clear" w:color="auto" w:fill="FFFFFF"/>
        </w:rPr>
        <w:t>he</w:t>
      </w:r>
      <w:r w:rsidRPr="005458E2">
        <w:rPr>
          <w:shd w:val="clear" w:color="auto" w:fill="FFFFFF"/>
        </w:rPr>
        <w:t xml:space="preserve"> machine learning</w:t>
      </w:r>
      <w:r>
        <w:rPr>
          <w:shd w:val="clear" w:color="auto" w:fill="FFFFFF"/>
        </w:rPr>
        <w:t xml:space="preserve"> or </w:t>
      </w:r>
      <w:r w:rsidRPr="005458E2">
        <w:rPr>
          <w:shd w:val="clear" w:color="auto" w:fill="FFFFFF"/>
        </w:rPr>
        <w:t>deep learnin</w:t>
      </w:r>
      <w:r>
        <w:rPr>
          <w:shd w:val="clear" w:color="auto" w:fill="FFFFFF"/>
        </w:rPr>
        <w:t>g approaches that depend upon the</w:t>
      </w:r>
      <w:r w:rsidRPr="005458E2">
        <w:rPr>
          <w:shd w:val="clear" w:color="auto" w:fill="FFFFFF"/>
        </w:rPr>
        <w:t xml:space="preserve"> brain illness diagnostic methods, </w:t>
      </w:r>
      <w:r>
        <w:rPr>
          <w:shd w:val="clear" w:color="auto" w:fill="FFFFFF"/>
        </w:rPr>
        <w:t xml:space="preserve">which </w:t>
      </w:r>
      <w:r w:rsidRPr="005458E2">
        <w:rPr>
          <w:shd w:val="clear" w:color="auto" w:fill="FFFFFF"/>
        </w:rPr>
        <w:t xml:space="preserve">are deliberated. </w:t>
      </w:r>
      <w:r>
        <w:rPr>
          <w:shd w:val="clear" w:color="auto" w:fill="FFFFFF"/>
        </w:rPr>
        <w:t>This specific article tries to objectify the</w:t>
      </w:r>
      <w:r w:rsidR="001D5E80">
        <w:rPr>
          <w:shd w:val="clear" w:color="auto" w:fill="FFFFFF"/>
        </w:rPr>
        <w:t xml:space="preserve"> </w:t>
      </w:r>
      <w:r w:rsidR="002D0CA2">
        <w:rPr>
          <w:shd w:val="clear" w:color="auto" w:fill="FFFFFF"/>
        </w:rPr>
        <w:t>significant</w:t>
      </w:r>
      <w:r>
        <w:rPr>
          <w:shd w:val="clear" w:color="auto" w:fill="FFFFFF"/>
        </w:rPr>
        <w:t xml:space="preserve"> </w:t>
      </w:r>
      <w:r w:rsidRPr="005458E2">
        <w:rPr>
          <w:shd w:val="clear" w:color="auto" w:fill="FFFFFF"/>
        </w:rPr>
        <w:t xml:space="preserve">finding </w:t>
      </w:r>
      <w:r>
        <w:rPr>
          <w:shd w:val="clear" w:color="auto" w:fill="FFFFFF"/>
        </w:rPr>
        <w:t xml:space="preserve">with </w:t>
      </w:r>
      <w:r w:rsidRPr="005458E2">
        <w:rPr>
          <w:shd w:val="clear" w:color="auto" w:fill="FFFFFF"/>
        </w:rPr>
        <w:t xml:space="preserve">the utmost accurate method for detecting diverse brain illnesses </w:t>
      </w:r>
      <w:r>
        <w:rPr>
          <w:shd w:val="clear" w:color="auto" w:fill="FFFFFF"/>
        </w:rPr>
        <w:t>that</w:t>
      </w:r>
      <w:r w:rsidRPr="005458E2">
        <w:rPr>
          <w:shd w:val="clear" w:color="auto" w:fill="FFFFFF"/>
        </w:rPr>
        <w:t xml:space="preserve"> can be active for forthcoming improvement.</w:t>
      </w:r>
    </w:p>
    <w:p w14:paraId="30E0F732" w14:textId="77777777" w:rsidR="00487B15" w:rsidRPr="00D6593F" w:rsidRDefault="00E62D0D" w:rsidP="003C23D9">
      <w:pPr>
        <w:spacing w:line="360" w:lineRule="auto"/>
      </w:pPr>
      <w:r>
        <w:rPr>
          <w:shd w:val="clear" w:color="auto" w:fill="FFFFFF"/>
        </w:rPr>
        <w:t>As stated by</w:t>
      </w:r>
      <w:r w:rsidR="001D5E80">
        <w:rPr>
          <w:noProof/>
          <w:shd w:val="clear" w:color="auto" w:fill="FFFFFF"/>
        </w:rPr>
        <w:t xml:space="preserve"> Abdulhadi &amp; Al-Mousa</w:t>
      </w:r>
      <w:r w:rsidR="001D5E80" w:rsidRPr="001D5E80">
        <w:rPr>
          <w:noProof/>
          <w:shd w:val="clear" w:color="auto" w:fill="FFFFFF"/>
        </w:rPr>
        <w:t xml:space="preserve"> </w:t>
      </w:r>
      <w:r w:rsidR="001D5E80">
        <w:rPr>
          <w:noProof/>
          <w:shd w:val="clear" w:color="auto" w:fill="FFFFFF"/>
        </w:rPr>
        <w:t>(</w:t>
      </w:r>
      <w:r w:rsidR="001D5E80" w:rsidRPr="001D5E80">
        <w:rPr>
          <w:noProof/>
          <w:shd w:val="clear" w:color="auto" w:fill="FFFFFF"/>
        </w:rPr>
        <w:t>2021)</w:t>
      </w:r>
      <w:r>
        <w:rPr>
          <w:shd w:val="clear" w:color="auto" w:fill="FFFFFF"/>
        </w:rPr>
        <w:t xml:space="preserve">, In the present situation, the entire process of </w:t>
      </w:r>
      <w:r>
        <w:t>d</w:t>
      </w:r>
      <w:r w:rsidRPr="00131A4E">
        <w:t xml:space="preserve">iabetes detection </w:t>
      </w:r>
      <w:r>
        <w:t xml:space="preserve">by applying </w:t>
      </w:r>
      <w:r w:rsidRPr="00131A4E">
        <w:t>machine learning classification methods</w:t>
      </w:r>
      <w:r>
        <w:t xml:space="preserve"> has become very much </w:t>
      </w:r>
      <w:r w:rsidR="002D0CA2">
        <w:t>essential</w:t>
      </w:r>
      <w:r>
        <w:t xml:space="preserve"> and impactful. </w:t>
      </w:r>
      <w:r>
        <w:rPr>
          <w:shd w:val="clear" w:color="auto" w:fill="FFFFFF"/>
        </w:rPr>
        <w:t>The key purpose of this investigation is to forecast the probable existence of diabetes definitely in females</w:t>
      </w:r>
      <w:r w:rsidR="001D5E80">
        <w:rPr>
          <w:shd w:val="clear" w:color="auto" w:fill="FFFFFF"/>
        </w:rPr>
        <w:t xml:space="preserve"> </w:t>
      </w:r>
      <w:r>
        <w:rPr>
          <w:shd w:val="clear" w:color="auto" w:fill="FFFFFF"/>
        </w:rPr>
        <w:t xml:space="preserve">at an initial period by applying diverse machine learning methods. Primary discovery of diabetes can meaningfully avoid the development of the illness along with decrease the danger of thoughtful difficulties like </w:t>
      </w:r>
      <w:r w:rsidR="001D5E80">
        <w:rPr>
          <w:shd w:val="clear" w:color="auto" w:fill="FFFFFF"/>
        </w:rPr>
        <w:t xml:space="preserve">a </w:t>
      </w:r>
      <w:r>
        <w:rPr>
          <w:shd w:val="clear" w:color="auto" w:fill="FFFFFF"/>
        </w:rPr>
        <w:t xml:space="preserve">heart as well as kidney diseases and generating the appropriate lifestyle variations at the right time can support evade diabetes and all the diseases related with it. The outcome of this article reflects </w:t>
      </w:r>
      <w:r w:rsidR="001D5E80">
        <w:rPr>
          <w:shd w:val="clear" w:color="auto" w:fill="FFFFFF"/>
        </w:rPr>
        <w:t xml:space="preserve">an </w:t>
      </w:r>
      <w:r>
        <w:rPr>
          <w:shd w:val="clear" w:color="auto" w:fill="FFFFFF"/>
        </w:rPr>
        <w:t xml:space="preserve">82% of accuracy rate, which depends upon the random forest classifier model. </w:t>
      </w:r>
    </w:p>
    <w:p w14:paraId="4178140D" w14:textId="77777777" w:rsidR="003E4AA4" w:rsidRPr="003E4AA4" w:rsidRDefault="00E62D0D" w:rsidP="003C23D9">
      <w:pPr>
        <w:pStyle w:val="Heading2"/>
        <w:spacing w:line="360" w:lineRule="auto"/>
        <w:rPr>
          <w:rFonts w:ascii="Times New Roman" w:hAnsi="Times New Roman"/>
        </w:rPr>
      </w:pPr>
      <w:bookmarkStart w:id="38" w:name="_Toc89268967"/>
      <w:bookmarkStart w:id="39" w:name="_Toc89394360"/>
      <w:bookmarkStart w:id="40" w:name="_Toc89379642"/>
      <w:r w:rsidRPr="003E4AA4">
        <w:rPr>
          <w:rFonts w:ascii="Times New Roman" w:hAnsi="Times New Roman"/>
        </w:rPr>
        <w:t>Previous Researches on Heart Attack Detection using Machine Learning</w:t>
      </w:r>
      <w:bookmarkEnd w:id="38"/>
      <w:bookmarkEnd w:id="39"/>
      <w:bookmarkEnd w:id="40"/>
    </w:p>
    <w:p w14:paraId="36A61D3A" w14:textId="0E1BA17B" w:rsidR="000A2FC5" w:rsidRPr="00CD2014" w:rsidRDefault="00E62D0D" w:rsidP="003C23D9">
      <w:pPr>
        <w:spacing w:line="360" w:lineRule="auto"/>
        <w:rPr>
          <w:color w:val="000000"/>
          <w:szCs w:val="24"/>
          <w:lang w:val="en-US"/>
        </w:rPr>
      </w:pPr>
      <w:r w:rsidRPr="00CD2014">
        <w:rPr>
          <w:color w:val="000000"/>
          <w:szCs w:val="24"/>
          <w:lang w:val="en-US"/>
        </w:rPr>
        <w:t xml:space="preserve">Following the brain, the heart is among the most important components of the human body. The heart's principal duty is to pump blood to all regions of the system. Heart disease refers to any issue that might impair the heart's ability to operate. There are numerous forms of heart illness </w:t>
      </w:r>
      <w:r w:rsidR="006D4C1E" w:rsidRPr="00CD2014">
        <w:rPr>
          <w:color w:val="000000"/>
          <w:szCs w:val="24"/>
          <w:lang w:val="en-US"/>
        </w:rPr>
        <w:t>around</w:t>
      </w:r>
      <w:r w:rsidRPr="00CD2014">
        <w:rPr>
          <w:color w:val="000000"/>
          <w:szCs w:val="24"/>
          <w:lang w:val="en-US"/>
        </w:rPr>
        <w:t xml:space="preserve"> the globe; the most frequent heart disorders are coronary artery disease (CAD) and heart failure (H</w:t>
      </w:r>
      <w:r w:rsidR="003772EC">
        <w:rPr>
          <w:color w:val="000000"/>
          <w:szCs w:val="24"/>
          <w:lang w:val="en-US"/>
        </w:rPr>
        <w:t>.F.</w:t>
      </w:r>
      <w:r w:rsidRPr="00CD2014">
        <w:rPr>
          <w:color w:val="000000"/>
          <w:szCs w:val="24"/>
          <w:lang w:val="en-US"/>
        </w:rPr>
        <w:t>). The obstruction or shrinking of the coronary arteries is the cause of coronary heart disease (CAD). It is also in charge of delivering blood to the cardiac system. Coronary heart disease (CAD) has been the biggest cause of mortality worldwide, affecting approximately 26 million individuals</w:t>
      </w:r>
      <w:r w:rsidR="003C23D9" w:rsidRPr="00CD2014">
        <w:rPr>
          <w:noProof/>
          <w:color w:val="000000"/>
          <w:szCs w:val="24"/>
        </w:rPr>
        <w:t xml:space="preserve"> (Katarya &amp; Srinivas, 2020)</w:t>
      </w:r>
      <w:r w:rsidRPr="00CD2014">
        <w:rPr>
          <w:color w:val="000000"/>
          <w:szCs w:val="24"/>
          <w:lang w:val="en-US"/>
        </w:rPr>
        <w:t xml:space="preserve">. Identifying and detecting cardiac disease has generally been a </w:t>
      </w:r>
      <w:r w:rsidR="00DB1901">
        <w:rPr>
          <w:color w:val="000000"/>
          <w:szCs w:val="24"/>
          <w:lang w:val="en-US"/>
        </w:rPr>
        <w:t>time-consuming and challenging</w:t>
      </w:r>
      <w:r w:rsidRPr="00CD2014">
        <w:rPr>
          <w:color w:val="000000"/>
          <w:szCs w:val="24"/>
          <w:lang w:val="en-US"/>
        </w:rPr>
        <w:t xml:space="preserve"> undertaking for doctors. To treat cardiac disorders, hospitals and other clinics are giving costly treatments and surgeries.</w:t>
      </w:r>
      <w:r w:rsidR="00DB1901">
        <w:rPr>
          <w:color w:val="000000"/>
          <w:szCs w:val="24"/>
          <w:lang w:val="en-US"/>
        </w:rPr>
        <w:t xml:space="preserve"> </w:t>
      </w:r>
      <w:r w:rsidRPr="00CD2014">
        <w:rPr>
          <w:color w:val="000000"/>
          <w:szCs w:val="24"/>
          <w:lang w:val="en-US"/>
        </w:rPr>
        <w:t xml:space="preserve">As a result, anticipating cardiac disease in its initial phases will be beneficial to individuals all around the globe, allowing them to take required treatment before it becomes </w:t>
      </w:r>
      <w:r w:rsidR="00DB1901">
        <w:rPr>
          <w:color w:val="000000"/>
          <w:szCs w:val="24"/>
          <w:lang w:val="en-US"/>
        </w:rPr>
        <w:t>severe</w:t>
      </w:r>
      <w:r w:rsidRPr="00CD2014">
        <w:rPr>
          <w:color w:val="000000"/>
          <w:szCs w:val="24"/>
          <w:lang w:val="en-US"/>
        </w:rPr>
        <w:t xml:space="preserve">. Heart disease </w:t>
      </w:r>
      <w:r w:rsidR="00DB1901">
        <w:rPr>
          <w:color w:val="000000"/>
          <w:szCs w:val="24"/>
          <w:lang w:val="en-US"/>
        </w:rPr>
        <w:t>has been a significant</w:t>
      </w:r>
      <w:r w:rsidRPr="00CD2014">
        <w:rPr>
          <w:color w:val="000000"/>
          <w:szCs w:val="24"/>
          <w:lang w:val="en-US"/>
        </w:rPr>
        <w:t xml:space="preserve"> issue in recent years, with the primary causes being excessive alcohol use, cigarette use, and a shortage of physical activity. Machine learning has shown to be </w:t>
      </w:r>
      <w:r w:rsidR="00DB1901">
        <w:rPr>
          <w:color w:val="000000"/>
          <w:szCs w:val="24"/>
          <w:lang w:val="en-US"/>
        </w:rPr>
        <w:t>helpful</w:t>
      </w:r>
      <w:r w:rsidRPr="00CD2014">
        <w:rPr>
          <w:color w:val="000000"/>
          <w:szCs w:val="24"/>
          <w:lang w:val="en-US"/>
        </w:rPr>
        <w:t xml:space="preserve"> in making choices and predictions from a large amount of data created by the healthcare business over time. This study </w:t>
      </w:r>
      <w:r w:rsidR="00F179BC" w:rsidRPr="00CD2014">
        <w:rPr>
          <w:color w:val="000000"/>
          <w:szCs w:val="24"/>
          <w:lang w:val="en-US"/>
        </w:rPr>
        <w:t>by</w:t>
      </w:r>
      <w:r w:rsidRPr="00CD2014">
        <w:rPr>
          <w:color w:val="000000"/>
          <w:szCs w:val="24"/>
          <w:lang w:val="en-US"/>
        </w:rPr>
        <w:t xml:space="preserve"> </w:t>
      </w:r>
      <w:r w:rsidR="00F179BC" w:rsidRPr="00CD2014">
        <w:rPr>
          <w:noProof/>
          <w:color w:val="000000"/>
          <w:szCs w:val="24"/>
        </w:rPr>
        <w:t>Katarya &amp; Srinivas (2020)</w:t>
      </w:r>
      <w:r w:rsidRPr="00CD2014">
        <w:rPr>
          <w:color w:val="000000"/>
          <w:szCs w:val="24"/>
          <w:lang w:val="en-US"/>
        </w:rPr>
        <w:t xml:space="preserve"> detailed several of the expert automated processes. Feature selection and prediction, according to the findings, are fundamental for any automated system. Researchers can improve their outcomes in predicting heart disease by selecting characteristics wisely. This research has compiled a list of methods that may be used to pick features, such as the hybrid grid search algorithm as well as the random search algorithm.</w:t>
      </w:r>
    </w:p>
    <w:p w14:paraId="1DBC0021" w14:textId="77777777" w:rsidR="00323301" w:rsidRPr="000A2FC5" w:rsidRDefault="00E62D0D" w:rsidP="003C23D9">
      <w:pPr>
        <w:spacing w:line="360" w:lineRule="auto"/>
        <w:rPr>
          <w:szCs w:val="24"/>
          <w:lang w:val="en-US"/>
        </w:rPr>
      </w:pPr>
      <w:r w:rsidRPr="00CD2014">
        <w:rPr>
          <w:color w:val="000000"/>
          <w:szCs w:val="24"/>
          <w:lang w:val="en-US"/>
        </w:rPr>
        <w:t xml:space="preserve">The purpose of this research of </w:t>
      </w:r>
      <w:r w:rsidR="00DA14B5" w:rsidRPr="00CD2014">
        <w:rPr>
          <w:noProof/>
          <w:color w:val="000000"/>
          <w:szCs w:val="24"/>
        </w:rPr>
        <w:t>Tao et al. (2018)</w:t>
      </w:r>
      <w:r w:rsidRPr="00CD2014">
        <w:rPr>
          <w:color w:val="000000"/>
          <w:szCs w:val="24"/>
          <w:lang w:val="en-US"/>
        </w:rPr>
        <w:t xml:space="preserve"> was to create a system for detecting and locali</w:t>
      </w:r>
      <w:r w:rsidR="00C67DFF" w:rsidRPr="00CD2014">
        <w:rPr>
          <w:color w:val="000000"/>
          <w:szCs w:val="24"/>
          <w:lang w:val="en-US"/>
        </w:rPr>
        <w:t>z</w:t>
      </w:r>
      <w:r w:rsidRPr="00CD2014">
        <w:rPr>
          <w:color w:val="000000"/>
          <w:szCs w:val="24"/>
          <w:lang w:val="en-US"/>
        </w:rPr>
        <w:t xml:space="preserve">ing ischemic heart disease that was both quick and accurate. Methods: T waves were separated from averaged Magnetocardiography (MCG) recordings, and 164 characteristics were retrieved </w:t>
      </w:r>
      <w:r w:rsidR="00B56A77">
        <w:rPr>
          <w:color w:val="000000"/>
          <w:szCs w:val="24"/>
          <w:lang w:val="en-US"/>
        </w:rPr>
        <w:t>after that</w:t>
      </w:r>
      <w:r w:rsidRPr="00CD2014">
        <w:rPr>
          <w:color w:val="000000"/>
          <w:szCs w:val="24"/>
          <w:lang w:val="en-US"/>
        </w:rPr>
        <w:t>. Time</w:t>
      </w:r>
      <w:r w:rsidR="00DA14B5" w:rsidRPr="00CD2014">
        <w:rPr>
          <w:color w:val="000000"/>
          <w:szCs w:val="24"/>
          <w:lang w:val="en-US"/>
        </w:rPr>
        <w:t>-</w:t>
      </w:r>
      <w:r w:rsidRPr="00CD2014">
        <w:rPr>
          <w:color w:val="000000"/>
          <w:szCs w:val="24"/>
          <w:lang w:val="en-US"/>
        </w:rPr>
        <w:t>domain characteristics, frequency domain elements, and information theory characteristics were divided into three categories. Furthermore, researchers examined k-nearest neighbo</w:t>
      </w:r>
      <w:r w:rsidR="00C67DFF" w:rsidRPr="00CD2014">
        <w:rPr>
          <w:color w:val="000000"/>
          <w:szCs w:val="24"/>
          <w:lang w:val="en-US"/>
        </w:rPr>
        <w:t>u</w:t>
      </w:r>
      <w:r w:rsidRPr="00CD2014">
        <w:rPr>
          <w:color w:val="000000"/>
          <w:szCs w:val="24"/>
          <w:lang w:val="en-US"/>
        </w:rPr>
        <w:t xml:space="preserve">r, decision tree, support vector machine (SVM), and XGBoost as machine learning classifiers. They chose three classifiers with the greatest efficiency and used </w:t>
      </w:r>
      <w:r w:rsidR="00DA14B5" w:rsidRPr="00CD2014">
        <w:rPr>
          <w:color w:val="000000"/>
          <w:szCs w:val="24"/>
          <w:lang w:val="en-US"/>
        </w:rPr>
        <w:t xml:space="preserve">a </w:t>
      </w:r>
      <w:r w:rsidRPr="00CD2014">
        <w:rPr>
          <w:color w:val="000000"/>
          <w:szCs w:val="24"/>
          <w:lang w:val="en-US"/>
        </w:rPr>
        <w:t>model ensemble to aggregate the results to detect ischemic heart disease (IHD) cases. This stage made use of all 164 characteristics. The researchers categori</w:t>
      </w:r>
      <w:r w:rsidR="00C67DFF" w:rsidRPr="00CD2014">
        <w:rPr>
          <w:color w:val="000000"/>
          <w:szCs w:val="24"/>
          <w:lang w:val="en-US"/>
        </w:rPr>
        <w:t>z</w:t>
      </w:r>
      <w:r w:rsidRPr="00CD2014">
        <w:rPr>
          <w:color w:val="000000"/>
          <w:szCs w:val="24"/>
          <w:lang w:val="en-US"/>
        </w:rPr>
        <w:t>ed IHD patients into three groups based on the site of stenosis: left anterior descending (LAD), left circumflex artery (LCX), and right coronary artery (RCA). The findings show that 1. T wave repolarization synchroni</w:t>
      </w:r>
      <w:r w:rsidR="00C67DFF" w:rsidRPr="00CD2014">
        <w:rPr>
          <w:color w:val="000000"/>
          <w:szCs w:val="24"/>
          <w:lang w:val="en-US"/>
        </w:rPr>
        <w:t>z</w:t>
      </w:r>
      <w:r w:rsidRPr="00CD2014">
        <w:rPr>
          <w:color w:val="000000"/>
          <w:szCs w:val="24"/>
          <w:lang w:val="en-US"/>
        </w:rPr>
        <w:t xml:space="preserve">ation is a critical part </w:t>
      </w:r>
      <w:r w:rsidR="00C67DFF" w:rsidRPr="00CD2014">
        <w:rPr>
          <w:color w:val="000000"/>
          <w:szCs w:val="24"/>
          <w:lang w:val="en-US"/>
        </w:rPr>
        <w:t>of</w:t>
      </w:r>
      <w:r w:rsidRPr="00CD2014">
        <w:rPr>
          <w:color w:val="000000"/>
          <w:szCs w:val="24"/>
          <w:lang w:val="en-US"/>
        </w:rPr>
        <w:t xml:space="preserve"> distinguishing IHD from healthy people. 2. The location of the stenosis is linked to the magnetic field pattern. The suggested machine learning technique offers doctors a quick and reliable diagnos</w:t>
      </w:r>
      <w:r w:rsidR="00DA14B5" w:rsidRPr="00CD2014">
        <w:rPr>
          <w:color w:val="000000"/>
          <w:szCs w:val="24"/>
          <w:lang w:val="en-US"/>
        </w:rPr>
        <w:t>tic</w:t>
      </w:r>
      <w:r w:rsidRPr="00CD2014">
        <w:rPr>
          <w:color w:val="000000"/>
          <w:szCs w:val="24"/>
          <w:lang w:val="en-US"/>
        </w:rPr>
        <w:t xml:space="preserve"> tool for interpreting MCG data, increasing its acceptability in clinics. Additionally, the magnetic pole features presented by the approach are linked to </w:t>
      </w:r>
      <w:r w:rsidR="00DA14B5" w:rsidRPr="00CD2014">
        <w:rPr>
          <w:color w:val="000000"/>
          <w:szCs w:val="24"/>
          <w:lang w:val="en-US"/>
        </w:rPr>
        <w:t xml:space="preserve">the </w:t>
      </w:r>
      <w:r w:rsidRPr="00CD2014">
        <w:rPr>
          <w:color w:val="000000"/>
          <w:szCs w:val="24"/>
          <w:lang w:val="en-US"/>
        </w:rPr>
        <w:t>ischemia site, allowing for noninvasive ischemia detection.</w:t>
      </w:r>
      <w:r w:rsidRPr="000A2FC5">
        <w:rPr>
          <w:color w:val="333333"/>
          <w:szCs w:val="24"/>
          <w:lang w:val="en-US"/>
        </w:rPr>
        <w:t> </w:t>
      </w:r>
    </w:p>
    <w:p w14:paraId="505DC575" w14:textId="77777777" w:rsidR="00947119" w:rsidRPr="00064BE8" w:rsidRDefault="00E62D0D" w:rsidP="003C23D9">
      <w:pPr>
        <w:spacing w:line="360" w:lineRule="auto"/>
      </w:pPr>
      <w:r>
        <w:t xml:space="preserve">As stated by </w:t>
      </w:r>
      <w:r w:rsidR="00B27A59">
        <w:rPr>
          <w:noProof/>
        </w:rPr>
        <w:t>Atallah &amp; Al-Mousa</w:t>
      </w:r>
      <w:r w:rsidR="00B27A59" w:rsidRPr="00B27A59">
        <w:rPr>
          <w:noProof/>
        </w:rPr>
        <w:t xml:space="preserve"> </w:t>
      </w:r>
      <w:r w:rsidR="00B27A59">
        <w:rPr>
          <w:noProof/>
        </w:rPr>
        <w:t>(</w:t>
      </w:r>
      <w:r w:rsidR="00B27A59" w:rsidRPr="00B27A59">
        <w:rPr>
          <w:noProof/>
        </w:rPr>
        <w:t>2021)</w:t>
      </w:r>
      <w:r>
        <w:t xml:space="preserve">, </w:t>
      </w:r>
      <w:r w:rsidRPr="0069256F">
        <w:t xml:space="preserve">it can be stated that with the help of the voting ensemble method, understanding of the threat related to heart disease can be predicted properly. Furthermore, based on the understanding of the research report, it can be stated that heart disease in recent years has become one of the huge health threats which have the credibility of creating a long term impact on the human health condition. Moreover, to work on the predictability approach of heart disease identification taking help from the simple and affordable medical tests are being conducted in the local clinics. With the help of the selected research presentation, understanding </w:t>
      </w:r>
      <w:r w:rsidR="00B3258C" w:rsidRPr="00B3258C">
        <w:t xml:space="preserve">how doctors can manage the entire diagnosis process based on the usage of the real-life data of both the healthy and ill patient, both of the data and information has the credibility of predicting the disease with utmost importance </w:t>
      </w:r>
      <w:r w:rsidRPr="0069256F">
        <w:t>effectivity and efficiency. Depending on the research presentation, it can be stated that with the help of the machine learning method, the prediction method can be driven towards a proper direction. Therefore, with the help of the e</w:t>
      </w:r>
      <w:r w:rsidR="001A70CA">
        <w:t>ntire prediction model, around 89</w:t>
      </w:r>
      <w:r w:rsidRPr="0069256F">
        <w:t xml:space="preserve">% accuracy rate can be provided, which takes help from the </w:t>
      </w:r>
      <w:r w:rsidR="00B56A77">
        <w:t>complex</w:t>
      </w:r>
      <w:r w:rsidRPr="0069256F">
        <w:t xml:space="preserve"> voting ensemble model.</w:t>
      </w:r>
    </w:p>
    <w:p w14:paraId="386D00AE" w14:textId="77777777" w:rsidR="00947119" w:rsidRPr="00064BE8" w:rsidRDefault="00E62D0D" w:rsidP="003C23D9">
      <w:pPr>
        <w:spacing w:line="360" w:lineRule="auto"/>
      </w:pPr>
      <w:r>
        <w:t xml:space="preserve">As defined by </w:t>
      </w:r>
      <w:r w:rsidR="00256E1D">
        <w:rPr>
          <w:noProof/>
        </w:rPr>
        <w:t>Ed-Daoudy &amp; Maalmi</w:t>
      </w:r>
      <w:r w:rsidR="00256E1D" w:rsidRPr="003C23D9">
        <w:rPr>
          <w:noProof/>
        </w:rPr>
        <w:t xml:space="preserve"> </w:t>
      </w:r>
      <w:r w:rsidR="00256E1D">
        <w:rPr>
          <w:noProof/>
        </w:rPr>
        <w:t>(</w:t>
      </w:r>
      <w:r w:rsidR="00256E1D" w:rsidRPr="003C23D9">
        <w:rPr>
          <w:noProof/>
        </w:rPr>
        <w:t>2021)</w:t>
      </w:r>
      <w:r>
        <w:t xml:space="preserve">, </w:t>
      </w:r>
      <w:r w:rsidRPr="009946A7">
        <w:t xml:space="preserve">it can be mentioned </w:t>
      </w:r>
      <w:r w:rsidR="00B3258C" w:rsidRPr="00B3258C">
        <w:t>the entire heart disease hugely influences the global death rate</w:t>
      </w:r>
      <w:r w:rsidRPr="009946A7">
        <w:t xml:space="preserve"> as a threa</w:t>
      </w:r>
      <w:r w:rsidR="00256E1D">
        <w:t>t</w:t>
      </w:r>
      <w:r w:rsidRPr="009946A7">
        <w:t>; therefore, based on the understanding of the research presentation</w:t>
      </w:r>
      <w:r w:rsidR="00B3258C">
        <w:t>,</w:t>
      </w:r>
      <w:r w:rsidRPr="009946A7">
        <w:t xml:space="preserve"> it can be stated that by predicting heart disease at an early stage the monitoring of the health issue can be mitigated on the other hand the mortality rate of the prediction technique can better the global health management concept in a positive direction. Moreover, the usage of wearable sensor devices in the Internet of Things health monitoring is increasing the usage of the growth of data management. Moreover, based on the understanding of the report, it can be stated that the streaming system and similar aspects have the credibility of generating a </w:t>
      </w:r>
      <w:r w:rsidR="00B3258C">
        <w:t>vast</w:t>
      </w:r>
      <w:r w:rsidRPr="009946A7">
        <w:t xml:space="preserve"> number of data </w:t>
      </w:r>
      <w:r w:rsidR="00C04E42">
        <w:t>regularly</w:t>
      </w:r>
      <w:r w:rsidRPr="009946A7">
        <w:t xml:space="preserve">. In addition to the research report, it can be stated that in the case of the early detection of heart disease, the importance of streaming big data analytics and machine learning cannot be ignored as based on the attainment of a long term health value can be attained. In this report, a proposal related to a real-time heart disease prediction system based on Apache Spark has been given, which is standing on the </w:t>
      </w:r>
      <w:r w:rsidR="00B3258C">
        <w:t>large solid</w:t>
      </w:r>
      <w:r w:rsidRPr="009946A7">
        <w:t xml:space="preserve"> scale distributed computing platform. Therefore, depending on the entire system, the attainment of a better and accurate result</w:t>
      </w:r>
      <w:r w:rsidR="001A70CA">
        <w:t xml:space="preserve"> (87%)</w:t>
      </w:r>
      <w:r w:rsidRPr="009946A7">
        <w:t xml:space="preserve"> is being achieved in the case of the prediction model.</w:t>
      </w:r>
      <w:r>
        <w:rPr>
          <w:rFonts w:ascii="Arial" w:hAnsi="Arial" w:cs="Arial"/>
          <w:color w:val="333333"/>
          <w:sz w:val="23"/>
          <w:szCs w:val="23"/>
          <w:shd w:val="clear" w:color="auto" w:fill="FFFFFF"/>
        </w:rPr>
        <w:t xml:space="preserve"> </w:t>
      </w:r>
    </w:p>
    <w:p w14:paraId="48BFF19F" w14:textId="77777777" w:rsidR="00947119" w:rsidRPr="00064BE8" w:rsidRDefault="00E62D0D" w:rsidP="003C23D9">
      <w:pPr>
        <w:spacing w:line="360" w:lineRule="auto"/>
      </w:pPr>
      <w:r>
        <w:t xml:space="preserve">As described by </w:t>
      </w:r>
      <w:r w:rsidR="00256E1D">
        <w:rPr>
          <w:noProof/>
        </w:rPr>
        <w:t>Keya et al.</w:t>
      </w:r>
      <w:r w:rsidR="00256E1D" w:rsidRPr="00256E1D">
        <w:rPr>
          <w:noProof/>
        </w:rPr>
        <w:t xml:space="preserve"> </w:t>
      </w:r>
      <w:r w:rsidR="00256E1D">
        <w:rPr>
          <w:noProof/>
        </w:rPr>
        <w:t>(</w:t>
      </w:r>
      <w:r w:rsidR="00256E1D" w:rsidRPr="00256E1D">
        <w:rPr>
          <w:noProof/>
        </w:rPr>
        <w:t>2021)</w:t>
      </w:r>
      <w:r>
        <w:t xml:space="preserve">, </w:t>
      </w:r>
      <w:r w:rsidRPr="00C020F3">
        <w:t>the heart is one of the most complicated organs of the human body, and due to this complicacy</w:t>
      </w:r>
      <w:r w:rsidR="00B3258C">
        <w:t>,</w:t>
      </w:r>
      <w:r w:rsidRPr="00C020F3">
        <w:t xml:space="preserve"> if any part of the heart is damaged, the rest of the parts will keep operating. However, due to the damage, the heart will not be able to pump as much as blood it was supposed to, and it also weakens the organ's activities too. On the other hand, according to the selected research report, it can be stated that after heart attacks, actions like timely detection of multiple possible hamstring issues, proper care, and dietary changes can reduce the risk of being affected for the long term. At the same time, various algorithms such as logistic regression, random forest, bagging, MLP, and decision tree is used in the machine learning method to manage the entire prediction system with</w:t>
      </w:r>
      <w:r w:rsidR="00424004">
        <w:t xml:space="preserve"> an accuracy of around 80 to 87%</w:t>
      </w:r>
      <w:r w:rsidRPr="00C020F3">
        <w:t>.</w:t>
      </w:r>
    </w:p>
    <w:p w14:paraId="06A53582" w14:textId="77777777" w:rsidR="00947119" w:rsidRPr="00064BE8" w:rsidRDefault="00E62D0D" w:rsidP="003C23D9">
      <w:pPr>
        <w:spacing w:line="360" w:lineRule="auto"/>
      </w:pPr>
      <w:r>
        <w:t xml:space="preserve">As mentioned by </w:t>
      </w:r>
      <w:r w:rsidR="00424004">
        <w:rPr>
          <w:noProof/>
        </w:rPr>
        <w:t>Raja et al.</w:t>
      </w:r>
      <w:r w:rsidR="00424004" w:rsidRPr="00424004">
        <w:rPr>
          <w:noProof/>
        </w:rPr>
        <w:t xml:space="preserve"> </w:t>
      </w:r>
      <w:r w:rsidR="00424004">
        <w:rPr>
          <w:noProof/>
        </w:rPr>
        <w:t>(</w:t>
      </w:r>
      <w:r w:rsidR="00424004" w:rsidRPr="00424004">
        <w:rPr>
          <w:noProof/>
        </w:rPr>
        <w:t>2021)</w:t>
      </w:r>
      <w:r>
        <w:t xml:space="preserve">, </w:t>
      </w:r>
      <w:r w:rsidRPr="0051303E">
        <w:t xml:space="preserve">it is quite evident that heart diseases are one of the most threatening facts of the world health rate, and regarding this health issue, one person is losing their life per minute. Therefore, based on the understanding of the report, it can be stated that predicting the issue regarding heart disease is one of the most challenging approaches; therefore to deal with the issue taking help from machine learning techniques play a very important role, as with the help of this aspect early prediction of the disease becomes </w:t>
      </w:r>
      <w:r w:rsidR="00E94380">
        <w:t>relatively</w:t>
      </w:r>
      <w:r w:rsidRPr="0051303E">
        <w:t xml:space="preserve"> easy and accurate. Random Forest Algorithm is being used in the machine learning system to enhance the reliability of the heart disease prediction system</w:t>
      </w:r>
      <w:r w:rsidR="001A70CA">
        <w:t>. They have got 85% accuracy in their experiment</w:t>
      </w:r>
      <w:r w:rsidRPr="0051303E">
        <w:t>. Moreover, with the help of this aspect, enhancement of the entire accuracy margin of the system is gained at a positive rate as well.</w:t>
      </w:r>
      <w:r>
        <w:rPr>
          <w:rFonts w:ascii="Arial" w:hAnsi="Arial" w:cs="Arial"/>
          <w:color w:val="333333"/>
          <w:sz w:val="23"/>
          <w:szCs w:val="23"/>
          <w:shd w:val="clear" w:color="auto" w:fill="FFFFFF"/>
        </w:rPr>
        <w:t xml:space="preserve"> </w:t>
      </w:r>
    </w:p>
    <w:p w14:paraId="0B02806A" w14:textId="77777777" w:rsidR="00947119" w:rsidRPr="00064BE8" w:rsidRDefault="00E62D0D" w:rsidP="003C23D9">
      <w:pPr>
        <w:spacing w:line="360" w:lineRule="auto"/>
      </w:pPr>
      <w:r>
        <w:t xml:space="preserve">As stated by </w:t>
      </w:r>
      <w:r w:rsidR="00912A21">
        <w:rPr>
          <w:noProof/>
        </w:rPr>
        <w:t>Haq et al.</w:t>
      </w:r>
      <w:r w:rsidR="00912A21" w:rsidRPr="00912A21">
        <w:rPr>
          <w:noProof/>
        </w:rPr>
        <w:t xml:space="preserve"> </w:t>
      </w:r>
      <w:r w:rsidR="00912A21">
        <w:rPr>
          <w:noProof/>
        </w:rPr>
        <w:t>(</w:t>
      </w:r>
      <w:r w:rsidR="00912A21" w:rsidRPr="00912A21">
        <w:rPr>
          <w:noProof/>
        </w:rPr>
        <w:t>2021)</w:t>
      </w:r>
      <w:r>
        <w:t xml:space="preserve">, </w:t>
      </w:r>
      <w:r w:rsidRPr="00965FA6">
        <w:t>the reliability of invoice based techniques as well as ordinary medical</w:t>
      </w:r>
      <w:r w:rsidR="00912A21">
        <w:t>-</w:t>
      </w:r>
      <w:r w:rsidRPr="00965FA6">
        <w:t xml:space="preserve">based methods in </w:t>
      </w:r>
      <w:r w:rsidR="00912A21">
        <w:t xml:space="preserve">the </w:t>
      </w:r>
      <w:r w:rsidRPr="00965FA6">
        <w:t xml:space="preserve">case of heart disease prediction cannot be trusted; moreover, based on the report result, it is quite clear that non-invoice based techniques are most effective in the entire prediction system. Therefore, with the help of the research presentation, the capability and value of different Machine Learning (ML) classifiers and deep learning classifiers are being understood from here. Moreover, six machine learning classifiers and BPNN have been selected here to diagnose heart disease </w:t>
      </w:r>
      <w:r w:rsidR="003B5F8D">
        <w:t>accurately</w:t>
      </w:r>
      <w:r w:rsidRPr="00965FA6">
        <w:t xml:space="preserve">. On the other hand, </w:t>
      </w:r>
      <w:r w:rsidR="007F6E60" w:rsidRPr="007F6E60">
        <w:t>BPNN has achieved around 88% accuracy rate depending on the entire system</w:t>
      </w:r>
      <w:r w:rsidR="007F6E60">
        <w:t>,</w:t>
      </w:r>
      <w:r w:rsidR="007F6E60" w:rsidRPr="007F6E60">
        <w:t xml:space="preserve"> </w:t>
      </w:r>
      <w:r w:rsidRPr="00965FA6">
        <w:t>whi</w:t>
      </w:r>
      <w:r w:rsidR="00420DE4">
        <w:t>le SVM has achieved around 87.45</w:t>
      </w:r>
      <w:r w:rsidRPr="00965FA6">
        <w:t>% accuracy margin.</w:t>
      </w:r>
    </w:p>
    <w:p w14:paraId="7A052138" w14:textId="77777777" w:rsidR="00947119" w:rsidRPr="002A167A" w:rsidRDefault="00E62D0D" w:rsidP="003C23D9">
      <w:pPr>
        <w:spacing w:line="360" w:lineRule="auto"/>
        <w:rPr>
          <w:b/>
          <w:bCs/>
        </w:rPr>
      </w:pPr>
      <w:r>
        <w:t xml:space="preserve">As defined by </w:t>
      </w:r>
      <w:r w:rsidR="00420DE4">
        <w:rPr>
          <w:noProof/>
        </w:rPr>
        <w:t>Khan &amp; Mondal</w:t>
      </w:r>
      <w:r w:rsidR="00420DE4" w:rsidRPr="00420DE4">
        <w:rPr>
          <w:noProof/>
        </w:rPr>
        <w:t xml:space="preserve"> </w:t>
      </w:r>
      <w:r w:rsidR="00420DE4">
        <w:rPr>
          <w:noProof/>
        </w:rPr>
        <w:t>(</w:t>
      </w:r>
      <w:r w:rsidR="00420DE4" w:rsidRPr="00420DE4">
        <w:rPr>
          <w:noProof/>
        </w:rPr>
        <w:t>2021)</w:t>
      </w:r>
      <w:r>
        <w:t xml:space="preserve">, </w:t>
      </w:r>
      <w:r w:rsidRPr="008F10DE">
        <w:t>by detecting heart disease at the early stage, the prevention of the progression of the illness can be managed. Moreover, with the help of the selected research report</w:t>
      </w:r>
      <w:r w:rsidR="007F6E60" w:rsidRPr="007F6E60">
        <w:t>, learning about the importance of machine learning algorithms that can accurately predict heart disease</w:t>
      </w:r>
      <w:r w:rsidRPr="008F10DE">
        <w:t>. On the other hand, the selected research paper is trying to manage a hybrid dataset of the machine learning system to understand more about the techniques. Moreover, with the help of the result, it can be stated that two in method A randomly separated hybrid dataset and in method B one dataset is used as training the model and the other dataset for testing the model. and depending on the presentation, it is quite evident that method A has provided around 73.87</w:t>
      </w:r>
      <w:r w:rsidR="007D18BF">
        <w:t xml:space="preserve">% </w:t>
      </w:r>
      <w:r w:rsidRPr="008F10DE">
        <w:t>accuracy while method B has provided 58.41 per</w:t>
      </w:r>
      <w:r w:rsidR="007D18BF">
        <w:t xml:space="preserve"> </w:t>
      </w:r>
      <w:r w:rsidRPr="008F10DE">
        <w:t>cent accuracy margin.</w:t>
      </w:r>
      <w:r>
        <w:rPr>
          <w:rFonts w:ascii="Arial" w:hAnsi="Arial" w:cs="Arial"/>
          <w:color w:val="333333"/>
          <w:sz w:val="23"/>
          <w:szCs w:val="23"/>
          <w:shd w:val="clear" w:color="auto" w:fill="FFFFFF"/>
        </w:rPr>
        <w:t xml:space="preserve"> </w:t>
      </w:r>
    </w:p>
    <w:p w14:paraId="31D862D2" w14:textId="77777777" w:rsidR="00FD334B" w:rsidRPr="00064BE8" w:rsidRDefault="00E62D0D" w:rsidP="003C23D9">
      <w:pPr>
        <w:spacing w:line="360" w:lineRule="auto"/>
      </w:pPr>
      <w:r>
        <w:t xml:space="preserve">As mentioned by </w:t>
      </w:r>
      <w:r w:rsidR="007D18BF">
        <w:rPr>
          <w:noProof/>
        </w:rPr>
        <w:t>Ahmed et al.</w:t>
      </w:r>
      <w:r w:rsidR="007D18BF" w:rsidRPr="003C23D9">
        <w:rPr>
          <w:noProof/>
        </w:rPr>
        <w:t xml:space="preserve"> </w:t>
      </w:r>
      <w:r w:rsidR="007D18BF">
        <w:rPr>
          <w:noProof/>
        </w:rPr>
        <w:t>(</w:t>
      </w:r>
      <w:r w:rsidR="007D18BF" w:rsidRPr="003C23D9">
        <w:rPr>
          <w:noProof/>
        </w:rPr>
        <w:t>2021)</w:t>
      </w:r>
      <w:r>
        <w:t xml:space="preserve">, </w:t>
      </w:r>
      <w:r w:rsidRPr="00611548">
        <w:t xml:space="preserve">heart disease prediction and detection as a concept are one critical aspect of the current health management and predicting heart disease in the </w:t>
      </w:r>
      <w:r w:rsidR="007D18BF">
        <w:t>management of the early stages</w:t>
      </w:r>
      <w:r w:rsidRPr="00611548">
        <w:t xml:space="preserve"> of the health care services (HCS) can be done in an accurate direction. On the other hand, in the case of the United States, heart disease is one of the prominent public chronic illnesses</w:t>
      </w:r>
      <w:r w:rsidR="007F6E60">
        <w:t>. It is</w:t>
      </w:r>
      <w:r w:rsidRPr="00611548">
        <w:t xml:space="preserve"> influenced by different factors like consumption, bad lifestyle, lack of physical activity</w:t>
      </w:r>
      <w:r w:rsidR="007F6E60">
        <w:t>, and alcohol intake</w:t>
      </w:r>
      <w:r w:rsidRPr="00611548">
        <w:t>. Therefore, with the help of the selected project, an understanding of a cloud</w:t>
      </w:r>
      <w:r w:rsidR="007D18BF">
        <w:t>-</w:t>
      </w:r>
      <w:r w:rsidRPr="00611548">
        <w:t xml:space="preserve">based architecture has been used here that can better the entire health information prediction and tracking aspect. Furthermore, with the help of machine learning techniques and cloud-based 4- tier architecture, an Artificial Neural Network (ANN) management and accuracy of the disease prediction are being carried out </w:t>
      </w:r>
      <w:r w:rsidR="003B5F8D">
        <w:t>properl</w:t>
      </w:r>
      <w:r w:rsidRPr="00611548">
        <w:t>y.</w:t>
      </w:r>
      <w:r w:rsidR="001A70CA">
        <w:t xml:space="preserve"> Finally, they have got 89.56% accuracy in the detection of a heart attack.</w:t>
      </w:r>
    </w:p>
    <w:p w14:paraId="5553E755" w14:textId="77777777" w:rsidR="003E4AA4" w:rsidRPr="003E4AA4" w:rsidRDefault="00E62D0D" w:rsidP="003C23D9">
      <w:pPr>
        <w:pStyle w:val="Heading2"/>
        <w:spacing w:line="360" w:lineRule="auto"/>
        <w:rPr>
          <w:rFonts w:ascii="Times New Roman" w:hAnsi="Times New Roman"/>
        </w:rPr>
      </w:pPr>
      <w:bookmarkStart w:id="41" w:name="_Toc89268968"/>
      <w:bookmarkStart w:id="42" w:name="_Toc89394361"/>
      <w:bookmarkStart w:id="43" w:name="_Toc89379643"/>
      <w:r w:rsidRPr="003E4AA4">
        <w:rPr>
          <w:rFonts w:ascii="Times New Roman" w:hAnsi="Times New Roman"/>
        </w:rPr>
        <w:t>Comparison of Researches</w:t>
      </w:r>
      <w:bookmarkEnd w:id="41"/>
      <w:bookmarkEnd w:id="42"/>
      <w:bookmarkEnd w:id="43"/>
    </w:p>
    <w:p w14:paraId="0352702C" w14:textId="221603D9" w:rsidR="009662B8" w:rsidRDefault="00E62D0D" w:rsidP="001F02C5">
      <w:pPr>
        <w:spacing w:line="360" w:lineRule="auto"/>
      </w:pPr>
      <w:r w:rsidRPr="00943732">
        <w:t>The review of t</w:t>
      </w:r>
      <w:r>
        <w:t>he</w:t>
      </w:r>
      <w:r w:rsidRPr="00943732">
        <w:t xml:space="preserve"> prev</w:t>
      </w:r>
      <w:r>
        <w:t>i</w:t>
      </w:r>
      <w:r w:rsidRPr="00943732">
        <w:t xml:space="preserve">ous </w:t>
      </w:r>
      <w:r w:rsidR="007F6E60" w:rsidRPr="007F6E60">
        <w:t>research reflects the idea of the application of machine learning and deep learning to detect</w:t>
      </w:r>
      <w:r w:rsidRPr="00943732">
        <w:t xml:space="preserve"> disease. The </w:t>
      </w:r>
      <w:r w:rsidR="007F6E60">
        <w:t>study</w:t>
      </w:r>
      <w:r w:rsidRPr="00943732">
        <w:t xml:space="preserve"> has been done </w:t>
      </w:r>
      <w:r>
        <w:t>from</w:t>
      </w:r>
      <w:r w:rsidRPr="00943732">
        <w:t xml:space="preserve"> different angles and views that will reflect the aspects of </w:t>
      </w:r>
      <w:r w:rsidR="007F6E60">
        <w:t>detecting</w:t>
      </w:r>
      <w:r w:rsidRPr="00943732">
        <w:t xml:space="preserve"> different types of diseases. It has been seen that Tarik et al. (2021), Bose et al. (2020) and Korkut et al. (2018) have applied deep learning classi</w:t>
      </w:r>
      <w:r>
        <w:t>fi</w:t>
      </w:r>
      <w:r w:rsidRPr="00943732">
        <w:t>ers to detect the disease of plants. On the other hand, the authors of the rese</w:t>
      </w:r>
      <w:r>
        <w:t>a</w:t>
      </w:r>
      <w:r w:rsidRPr="00943732">
        <w:t>rch</w:t>
      </w:r>
      <w:r w:rsidR="007F6E60">
        <w:t>,</w:t>
      </w:r>
      <w:r w:rsidRPr="00943732">
        <w:t xml:space="preserve"> Kohli &amp; Arora (2018), Katarya &amp; Jain (2020), Khan et al. (2021) and Abdulhadi &amp; Al-Mousa (2021)</w:t>
      </w:r>
      <w:r w:rsidR="007F6E60">
        <w:t>,</w:t>
      </w:r>
      <w:r w:rsidRPr="00943732">
        <w:t xml:space="preserve"> have focu</w:t>
      </w:r>
      <w:r>
        <w:t>sed</w:t>
      </w:r>
      <w:r w:rsidRPr="00943732">
        <w:t xml:space="preserve"> on t</w:t>
      </w:r>
      <w:r>
        <w:t>he</w:t>
      </w:r>
      <w:r w:rsidRPr="00943732">
        <w:t xml:space="preserve"> detection of disease for humans. Katarya &amp; Srinivas (2020), Tao et al. (2018) and Atallah &amp; Al-Mousa (2021) have appl</w:t>
      </w:r>
      <w:r>
        <w:t>ie</w:t>
      </w:r>
      <w:r w:rsidRPr="00943732">
        <w:t>d machine learni8ng clas</w:t>
      </w:r>
      <w:r>
        <w:t>sifi</w:t>
      </w:r>
      <w:r w:rsidRPr="00943732">
        <w:t xml:space="preserve">ers to detect </w:t>
      </w:r>
      <w:r>
        <w:t xml:space="preserve">a </w:t>
      </w:r>
      <w:r w:rsidRPr="00943732">
        <w:t>heart attack. Keya et al. (2021), Raja et al. (2021), Haq et al. (2021) and Khan &amp; Mondal (2021) have used machine lear</w:t>
      </w:r>
      <w:r>
        <w:t>n</w:t>
      </w:r>
      <w:r w:rsidRPr="00943732">
        <w:t>ing classi</w:t>
      </w:r>
      <w:r>
        <w:t>fi</w:t>
      </w:r>
      <w:r w:rsidRPr="00943732">
        <w:t>ers to detect heart disease, but they have obtai</w:t>
      </w:r>
      <w:r>
        <w:t>ne</w:t>
      </w:r>
      <w:r w:rsidRPr="00943732">
        <w:t xml:space="preserve">d moderate accuracy below 90%. However, with the help of </w:t>
      </w:r>
      <w:r>
        <w:t xml:space="preserve">an </w:t>
      </w:r>
      <w:r w:rsidRPr="00943732">
        <w:t>Artifi</w:t>
      </w:r>
      <w:r>
        <w:t>cial Neural N</w:t>
      </w:r>
      <w:r w:rsidRPr="00943732">
        <w:t>etwork and by the combination of machine learning, the accuracy has been improved by Ahmed et al. (2021). But, the ove</w:t>
      </w:r>
      <w:r>
        <w:t>r</w:t>
      </w:r>
      <w:r w:rsidRPr="00943732">
        <w:t>all accuracy for the detection of heart disease has been seen to be less tha</w:t>
      </w:r>
      <w:r>
        <w:t>n</w:t>
      </w:r>
      <w:r w:rsidRPr="00943732">
        <w:t xml:space="preserve"> 90% which is moderate. So, in this research, the symptoms will be emphasized to detect heart disease at </w:t>
      </w:r>
      <w:r>
        <w:t xml:space="preserve">an </w:t>
      </w:r>
      <w:r w:rsidRPr="00943732">
        <w:t>early stage.</w:t>
      </w:r>
    </w:p>
    <w:p w14:paraId="419E6483" w14:textId="03B42988" w:rsidR="00203B21" w:rsidRDefault="00203B21" w:rsidP="001F02C5">
      <w:pPr>
        <w:spacing w:line="360" w:lineRule="auto"/>
      </w:pPr>
    </w:p>
    <w:p w14:paraId="31A9EC9F" w14:textId="5F3A391F" w:rsidR="00203B21" w:rsidRDefault="00203B21" w:rsidP="001F02C5">
      <w:pPr>
        <w:spacing w:line="360" w:lineRule="auto"/>
      </w:pPr>
    </w:p>
    <w:p w14:paraId="57AE55F8" w14:textId="21742BC3" w:rsidR="00203B21" w:rsidRDefault="00203B21" w:rsidP="001F02C5">
      <w:pPr>
        <w:spacing w:line="360" w:lineRule="auto"/>
      </w:pPr>
    </w:p>
    <w:p w14:paraId="00BF90B7" w14:textId="0BFBD640" w:rsidR="00203B21" w:rsidRDefault="00203B21" w:rsidP="001F02C5">
      <w:pPr>
        <w:spacing w:line="360" w:lineRule="auto"/>
      </w:pPr>
    </w:p>
    <w:p w14:paraId="5757019B" w14:textId="39ADF3F9" w:rsidR="00203B21" w:rsidRDefault="00203B21" w:rsidP="001F02C5">
      <w:pPr>
        <w:spacing w:line="360" w:lineRule="auto"/>
      </w:pPr>
    </w:p>
    <w:p w14:paraId="6175587E" w14:textId="2BF41F1F" w:rsidR="00203B21" w:rsidRDefault="00203B21" w:rsidP="001F02C5">
      <w:pPr>
        <w:spacing w:line="360" w:lineRule="auto"/>
      </w:pPr>
    </w:p>
    <w:p w14:paraId="4F5AAA6C" w14:textId="6BD25608" w:rsidR="00203B21" w:rsidRDefault="00203B21" w:rsidP="001F02C5">
      <w:pPr>
        <w:spacing w:line="360" w:lineRule="auto"/>
      </w:pPr>
    </w:p>
    <w:p w14:paraId="7F3B6351" w14:textId="5C37F599" w:rsidR="00203B21" w:rsidRDefault="00203B21" w:rsidP="001F02C5">
      <w:pPr>
        <w:spacing w:line="360" w:lineRule="auto"/>
      </w:pPr>
    </w:p>
    <w:p w14:paraId="69D5D8C1" w14:textId="7BEED1E9" w:rsidR="00203B21" w:rsidRDefault="00203B21" w:rsidP="001F02C5">
      <w:pPr>
        <w:spacing w:line="360" w:lineRule="auto"/>
      </w:pPr>
    </w:p>
    <w:p w14:paraId="13F7C950" w14:textId="5CF29D64" w:rsidR="00203B21" w:rsidRDefault="00203B21" w:rsidP="001F02C5">
      <w:pPr>
        <w:spacing w:line="360" w:lineRule="auto"/>
      </w:pPr>
    </w:p>
    <w:p w14:paraId="628CF079" w14:textId="3F948E48" w:rsidR="00203B21" w:rsidRDefault="00203B21" w:rsidP="001F02C5">
      <w:pPr>
        <w:spacing w:line="360" w:lineRule="auto"/>
      </w:pPr>
    </w:p>
    <w:p w14:paraId="4123240B" w14:textId="1C01CA2C" w:rsidR="00203B21" w:rsidRDefault="00203B21" w:rsidP="001F02C5">
      <w:pPr>
        <w:spacing w:line="360" w:lineRule="auto"/>
      </w:pPr>
    </w:p>
    <w:p w14:paraId="0BB5C1C5" w14:textId="7E48B5DA" w:rsidR="00203B21" w:rsidRDefault="00203B21" w:rsidP="001F02C5">
      <w:pPr>
        <w:spacing w:line="360" w:lineRule="auto"/>
      </w:pPr>
    </w:p>
    <w:p w14:paraId="46756308" w14:textId="5383B407" w:rsidR="00203B21" w:rsidRDefault="00203B21" w:rsidP="001F02C5">
      <w:pPr>
        <w:spacing w:line="360" w:lineRule="auto"/>
      </w:pPr>
    </w:p>
    <w:p w14:paraId="7E9E4F40" w14:textId="368A7C91" w:rsidR="00203B21" w:rsidRDefault="00203B21" w:rsidP="001F02C5">
      <w:pPr>
        <w:spacing w:line="360" w:lineRule="auto"/>
      </w:pPr>
    </w:p>
    <w:p w14:paraId="79D98F94" w14:textId="5041B05A" w:rsidR="00203B21" w:rsidRDefault="00203B21" w:rsidP="001F02C5">
      <w:pPr>
        <w:spacing w:line="360" w:lineRule="auto"/>
      </w:pPr>
    </w:p>
    <w:p w14:paraId="03175513" w14:textId="237C829E" w:rsidR="00203B21" w:rsidRDefault="00203B21" w:rsidP="001F02C5">
      <w:pPr>
        <w:spacing w:line="360" w:lineRule="auto"/>
      </w:pPr>
    </w:p>
    <w:p w14:paraId="7AABB16D" w14:textId="53E36EE1" w:rsidR="00203B21" w:rsidRDefault="00203B21" w:rsidP="001F02C5">
      <w:pPr>
        <w:spacing w:line="360" w:lineRule="auto"/>
      </w:pPr>
    </w:p>
    <w:p w14:paraId="572183AE" w14:textId="3F3C36F3" w:rsidR="00203B21" w:rsidRDefault="00203B21" w:rsidP="001F02C5">
      <w:pPr>
        <w:spacing w:line="360" w:lineRule="auto"/>
      </w:pPr>
    </w:p>
    <w:p w14:paraId="0414CB58" w14:textId="1757D88C" w:rsidR="00203B21" w:rsidRDefault="00203B21" w:rsidP="001F02C5">
      <w:pPr>
        <w:spacing w:line="360" w:lineRule="auto"/>
      </w:pPr>
    </w:p>
    <w:p w14:paraId="201B3B05" w14:textId="5BD0A33E" w:rsidR="00203B21" w:rsidRDefault="00203B21" w:rsidP="001F02C5">
      <w:pPr>
        <w:spacing w:line="360" w:lineRule="auto"/>
      </w:pPr>
    </w:p>
    <w:p w14:paraId="6E1366C0" w14:textId="3AEB0B0E" w:rsidR="00203B21" w:rsidRDefault="00203B21" w:rsidP="001F02C5">
      <w:pPr>
        <w:spacing w:line="360" w:lineRule="auto"/>
      </w:pPr>
    </w:p>
    <w:p w14:paraId="6613E45D" w14:textId="556564F6" w:rsidR="00203B21" w:rsidRDefault="00203B21" w:rsidP="001F02C5">
      <w:pPr>
        <w:spacing w:line="360" w:lineRule="auto"/>
      </w:pPr>
    </w:p>
    <w:p w14:paraId="2DDF14A6" w14:textId="5488552F" w:rsidR="00203B21" w:rsidRDefault="00203B21" w:rsidP="001F02C5">
      <w:pPr>
        <w:spacing w:line="360" w:lineRule="auto"/>
      </w:pPr>
    </w:p>
    <w:p w14:paraId="0D38C877" w14:textId="7AE89010" w:rsidR="00203B21" w:rsidRDefault="00203B21" w:rsidP="001F02C5">
      <w:pPr>
        <w:spacing w:line="360" w:lineRule="auto"/>
      </w:pPr>
    </w:p>
    <w:p w14:paraId="46EBA349" w14:textId="1A31936C" w:rsidR="00203B21" w:rsidRDefault="00203B21" w:rsidP="001F02C5">
      <w:pPr>
        <w:spacing w:line="360" w:lineRule="auto"/>
      </w:pPr>
    </w:p>
    <w:p w14:paraId="7AF15FF6" w14:textId="5B07C83F" w:rsidR="00203B21" w:rsidRDefault="00203B21" w:rsidP="001F02C5">
      <w:pPr>
        <w:spacing w:line="360" w:lineRule="auto"/>
      </w:pPr>
    </w:p>
    <w:p w14:paraId="5499FCEA" w14:textId="77777777" w:rsidR="00203B21" w:rsidRDefault="00203B21" w:rsidP="001F02C5">
      <w:pPr>
        <w:spacing w:line="360" w:lineRule="auto"/>
      </w:pPr>
    </w:p>
    <w:p w14:paraId="0BEC1029" w14:textId="77777777" w:rsidR="001F02C5" w:rsidRPr="00EC1996" w:rsidRDefault="00E62D0D" w:rsidP="001F02C5">
      <w:pPr>
        <w:pStyle w:val="Heading1"/>
        <w:numPr>
          <w:ilvl w:val="0"/>
          <w:numId w:val="1"/>
        </w:numPr>
        <w:spacing w:line="360" w:lineRule="auto"/>
        <w:rPr>
          <w:rFonts w:ascii="Times New Roman" w:hAnsi="Times New Roman"/>
          <w:b w:val="0"/>
        </w:rPr>
      </w:pPr>
      <w:bookmarkStart w:id="44" w:name="_Toc89268969"/>
      <w:bookmarkStart w:id="45" w:name="_Toc89394362"/>
      <w:bookmarkStart w:id="46" w:name="_Toc89379644"/>
      <w:r w:rsidRPr="00EC1996">
        <w:rPr>
          <w:rFonts w:ascii="Times New Roman" w:hAnsi="Times New Roman"/>
        </w:rPr>
        <w:t>Chapter-3 Methodology</w:t>
      </w:r>
      <w:bookmarkEnd w:id="44"/>
      <w:bookmarkEnd w:id="45"/>
      <w:bookmarkEnd w:id="46"/>
    </w:p>
    <w:p w14:paraId="7A34ABBD" w14:textId="77777777" w:rsidR="001F02C5" w:rsidRDefault="00E62D0D" w:rsidP="001F02C5">
      <w:pPr>
        <w:spacing w:line="360" w:lineRule="auto"/>
      </w:pPr>
      <w:r>
        <w:t>In this chapter, the method of executing the project will be discussed, along with the focusing of the algorithms to be used here. The chapter will be discussing the application process of classifiers of machine learning, and deep learning and the description of each of the selected classifiers will be given here</w:t>
      </w:r>
      <w:r w:rsidR="00FC1C32">
        <w:t xml:space="preserve"> </w:t>
      </w:r>
      <w:r w:rsidR="00FC1C32" w:rsidRPr="00FC1C32">
        <w:rPr>
          <w:noProof/>
        </w:rPr>
        <w:t>(Khan, et al., 2021)</w:t>
      </w:r>
      <w:r>
        <w:t xml:space="preserve">. </w:t>
      </w:r>
      <w:r w:rsidR="00C47264">
        <w:t>Now, for the application of the classifiers, the data will be chosen and described in this chapter regarding the features and the symptoms in it.</w:t>
      </w:r>
    </w:p>
    <w:p w14:paraId="51AD705D" w14:textId="77777777" w:rsidR="001F02C5" w:rsidRPr="00FD6567" w:rsidRDefault="00E62D0D" w:rsidP="001F02C5">
      <w:pPr>
        <w:pStyle w:val="Heading2"/>
        <w:numPr>
          <w:ilvl w:val="1"/>
          <w:numId w:val="1"/>
        </w:numPr>
        <w:spacing w:line="360" w:lineRule="auto"/>
        <w:rPr>
          <w:rFonts w:ascii="Times New Roman" w:hAnsi="Times New Roman"/>
        </w:rPr>
      </w:pPr>
      <w:bookmarkStart w:id="47" w:name="_Toc89268970"/>
      <w:bookmarkStart w:id="48" w:name="_Toc89394363"/>
      <w:bookmarkStart w:id="49" w:name="_Toc89379645"/>
      <w:r w:rsidRPr="00FD6567">
        <w:rPr>
          <w:rFonts w:ascii="Times New Roman" w:hAnsi="Times New Roman"/>
        </w:rPr>
        <w:t>Data Selection for Project</w:t>
      </w:r>
      <w:bookmarkEnd w:id="47"/>
      <w:bookmarkEnd w:id="48"/>
      <w:bookmarkEnd w:id="49"/>
    </w:p>
    <w:p w14:paraId="05BC7F9F" w14:textId="77777777" w:rsidR="001F02C5" w:rsidRDefault="00E62D0D" w:rsidP="001F02C5">
      <w:pPr>
        <w:spacing w:line="360" w:lineRule="auto"/>
      </w:pPr>
      <w:r>
        <w:t xml:space="preserve">The data has been collected for the detection of heart disease. The data mainly contains the symptoms for which the heart disease has been observed. However, the data shows both the people with and without heart disease corresponding to the </w:t>
      </w:r>
      <w:r w:rsidR="000C522D">
        <w:t xml:space="preserve">symptoms. The data has been collected from the Kaggle data repository </w:t>
      </w:r>
      <w:r w:rsidR="000C522D" w:rsidRPr="000C522D">
        <w:rPr>
          <w:noProof/>
        </w:rPr>
        <w:t>(Ronit, 2020)</w:t>
      </w:r>
      <w:r w:rsidR="000C522D">
        <w:t xml:space="preserve">. </w:t>
      </w:r>
      <w:r w:rsidR="00B70938">
        <w:t xml:space="preserve">The data was originally uploaded to the UCI data repository, and </w:t>
      </w:r>
      <w:r w:rsidR="007F6E60">
        <w:t>four scientists created it</w:t>
      </w:r>
      <w:r w:rsidR="00B70938">
        <w:t>. The data is shown below:</w:t>
      </w:r>
    </w:p>
    <w:p w14:paraId="2B78B674" w14:textId="77777777" w:rsidR="00E16404" w:rsidRDefault="00F9611F" w:rsidP="00E16404">
      <w:pPr>
        <w:spacing w:line="360" w:lineRule="auto"/>
        <w:jc w:val="center"/>
      </w:pPr>
      <w:r w:rsidRPr="00CD2014">
        <w:rPr>
          <w:noProof/>
          <w:lang w:eastAsia="en-IN"/>
        </w:rPr>
        <w:drawing>
          <wp:inline distT="0" distB="0" distL="0" distR="0" wp14:anchorId="5C7CC73D" wp14:editId="39F45969">
            <wp:extent cx="5401310" cy="2438400"/>
            <wp:effectExtent l="0" t="0" r="8890" b="0"/>
            <wp:docPr id="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1310" cy="2438400"/>
                    </a:xfrm>
                    <a:prstGeom prst="rect">
                      <a:avLst/>
                    </a:prstGeom>
                    <a:noFill/>
                    <a:ln>
                      <a:noFill/>
                    </a:ln>
                  </pic:spPr>
                </pic:pic>
              </a:graphicData>
            </a:graphic>
          </wp:inline>
        </w:drawing>
      </w:r>
    </w:p>
    <w:p w14:paraId="50FC42C0" w14:textId="77777777" w:rsidR="00E16404" w:rsidRPr="00CD2014" w:rsidRDefault="00E62D0D" w:rsidP="00367F77">
      <w:pPr>
        <w:pStyle w:val="Caption"/>
        <w:jc w:val="center"/>
        <w:rPr>
          <w:b/>
          <w:bCs/>
          <w:i w:val="0"/>
          <w:iCs w:val="0"/>
          <w:color w:val="000000"/>
          <w:sz w:val="24"/>
          <w:szCs w:val="24"/>
        </w:rPr>
      </w:pPr>
      <w:bookmarkStart w:id="50" w:name="_Toc89436161"/>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w:t>
      </w:r>
      <w:r w:rsidRPr="00CD2014">
        <w:rPr>
          <w:b/>
          <w:bCs/>
          <w:i w:val="0"/>
          <w:iCs w:val="0"/>
          <w:color w:val="000000"/>
          <w:sz w:val="24"/>
          <w:szCs w:val="24"/>
        </w:rPr>
        <w:fldChar w:fldCharType="end"/>
      </w:r>
      <w:r w:rsidRPr="00CD2014">
        <w:rPr>
          <w:b/>
          <w:bCs/>
          <w:i w:val="0"/>
          <w:iCs w:val="0"/>
          <w:color w:val="000000"/>
          <w:sz w:val="24"/>
          <w:szCs w:val="24"/>
        </w:rPr>
        <w:t>:Heart Disease Dataset</w:t>
      </w:r>
      <w:bookmarkEnd w:id="50"/>
    </w:p>
    <w:p w14:paraId="7899ABF1" w14:textId="77777777" w:rsidR="00B70938" w:rsidRPr="00B70938" w:rsidRDefault="00E62D0D" w:rsidP="00B70938">
      <w:pPr>
        <w:pStyle w:val="Heading3"/>
        <w:spacing w:line="360" w:lineRule="auto"/>
        <w:rPr>
          <w:rFonts w:ascii="Times New Roman" w:hAnsi="Times New Roman"/>
        </w:rPr>
      </w:pPr>
      <w:bookmarkStart w:id="51" w:name="_Toc89268971"/>
      <w:bookmarkStart w:id="52" w:name="_Toc89394364"/>
      <w:bookmarkStart w:id="53" w:name="_Toc89379646"/>
      <w:r w:rsidRPr="00B70938">
        <w:rPr>
          <w:rFonts w:ascii="Times New Roman" w:hAnsi="Times New Roman"/>
        </w:rPr>
        <w:t>Data Creators</w:t>
      </w:r>
      <w:bookmarkEnd w:id="51"/>
      <w:bookmarkEnd w:id="52"/>
      <w:bookmarkEnd w:id="53"/>
    </w:p>
    <w:p w14:paraId="3A6647D8" w14:textId="77777777" w:rsidR="00B70938" w:rsidRDefault="00E62D0D" w:rsidP="001F02C5">
      <w:pPr>
        <w:spacing w:line="360" w:lineRule="auto"/>
      </w:pPr>
      <w:r>
        <w:t xml:space="preserve">The data has been created by four scientists in different locations and with collaboration. The data had been gathered and framed by </w:t>
      </w:r>
      <w:r w:rsidRPr="00B70938">
        <w:t>Andras Janosi from Hungarian Institute of Cardiology, William Steinbrunn from University Hospital, Matthias Pfisterer from University Hospital and Robert Detrano from Long Beach and Cleveland Clinic Foundation and donated by E. David.</w:t>
      </w:r>
    </w:p>
    <w:p w14:paraId="00DEF6B9" w14:textId="77777777" w:rsidR="00B70938" w:rsidRPr="00B70938" w:rsidRDefault="00E62D0D" w:rsidP="00B70938">
      <w:pPr>
        <w:pStyle w:val="Heading3"/>
        <w:spacing w:line="360" w:lineRule="auto"/>
        <w:rPr>
          <w:rFonts w:ascii="Times New Roman" w:hAnsi="Times New Roman"/>
        </w:rPr>
      </w:pPr>
      <w:bookmarkStart w:id="54" w:name="_Toc89268972"/>
      <w:bookmarkStart w:id="55" w:name="_Toc89394365"/>
      <w:bookmarkStart w:id="56" w:name="_Toc89379647"/>
      <w:r w:rsidRPr="00B70938">
        <w:rPr>
          <w:rFonts w:ascii="Times New Roman" w:hAnsi="Times New Roman"/>
        </w:rPr>
        <w:t>Data Features and Discussions</w:t>
      </w:r>
      <w:bookmarkEnd w:id="54"/>
      <w:bookmarkEnd w:id="55"/>
      <w:bookmarkEnd w:id="56"/>
    </w:p>
    <w:p w14:paraId="04ABD51A" w14:textId="77777777" w:rsidR="00B70938" w:rsidRDefault="00E62D0D" w:rsidP="001F02C5">
      <w:pPr>
        <w:spacing w:line="360" w:lineRule="auto"/>
      </w:pPr>
      <w:r>
        <w:t>The original dataset contains 76 attr</w:t>
      </w:r>
      <w:r w:rsidR="000F0EF1">
        <w:t>i</w:t>
      </w:r>
      <w:r>
        <w:t xml:space="preserve">butes that are the symptoms </w:t>
      </w:r>
      <w:r w:rsidR="000F0EF1">
        <w:t>of</w:t>
      </w:r>
      <w:r>
        <w:t xml:space="preserve"> </w:t>
      </w:r>
      <w:r w:rsidR="000F0EF1">
        <w:t xml:space="preserve">a </w:t>
      </w:r>
      <w:r>
        <w:t>heart attack. Later for the feasibility of resea</w:t>
      </w:r>
      <w:r w:rsidR="000F0EF1">
        <w:t>r</w:t>
      </w:r>
      <w:r>
        <w:t>ch, only 13 important attributes, alo</w:t>
      </w:r>
      <w:r w:rsidR="000F0EF1">
        <w:t>n</w:t>
      </w:r>
      <w:r>
        <w:t xml:space="preserve">g with the attribute with </w:t>
      </w:r>
      <w:r w:rsidR="000F0EF1">
        <w:t xml:space="preserve">the </w:t>
      </w:r>
      <w:r>
        <w:t>name “output”</w:t>
      </w:r>
      <w:r w:rsidR="007F6E60">
        <w:t>,</w:t>
      </w:r>
      <w:r>
        <w:t xml:space="preserve"> have been taken into consideration. So, the st</w:t>
      </w:r>
      <w:r w:rsidR="000F0EF1">
        <w:t>o</w:t>
      </w:r>
      <w:r>
        <w:t>red 13 attributes of features of the data are the sele</w:t>
      </w:r>
      <w:r w:rsidR="000F0EF1">
        <w:t>cte</w:t>
      </w:r>
      <w:r>
        <w:t>d symptoms of the heart attack based upon which the hear</w:t>
      </w:r>
      <w:r w:rsidR="000F0EF1">
        <w:t>t</w:t>
      </w:r>
      <w:r>
        <w:t xml:space="preserve"> attack can be determined</w:t>
      </w:r>
      <w:r w:rsidR="00FC1C32">
        <w:t xml:space="preserve"> </w:t>
      </w:r>
      <w:r w:rsidR="00FC1C32" w:rsidRPr="00FC1C32">
        <w:rPr>
          <w:noProof/>
        </w:rPr>
        <w:t>(Kamata, et al., 2015)</w:t>
      </w:r>
      <w:r w:rsidR="00F84B8C">
        <w:t>. The present data contains the observations of 303 patients</w:t>
      </w:r>
      <w:r>
        <w:t xml:space="preserve">. The detailed attributes of the data </w:t>
      </w:r>
      <w:r w:rsidR="000F0EF1">
        <w:t>are</w:t>
      </w:r>
      <w:r>
        <w:t xml:space="preserve"> discussed below:</w:t>
      </w:r>
    </w:p>
    <w:p w14:paraId="4F1AFB45" w14:textId="77777777" w:rsidR="000F0EF1" w:rsidRPr="000F0EF1" w:rsidRDefault="00E62D0D" w:rsidP="000F0EF1">
      <w:pPr>
        <w:pStyle w:val="ListParagraph"/>
        <w:numPr>
          <w:ilvl w:val="0"/>
          <w:numId w:val="21"/>
        </w:numPr>
        <w:spacing w:line="360" w:lineRule="auto"/>
      </w:pPr>
      <w:r w:rsidRPr="000F0EF1">
        <w:t>age: This is one of the predictor features of the data and signifies the age of the patient who was under the test for the determination of heart attack.</w:t>
      </w:r>
    </w:p>
    <w:p w14:paraId="59266D93" w14:textId="77777777" w:rsidR="000F0EF1" w:rsidRPr="000F0EF1" w:rsidRDefault="00E62D0D" w:rsidP="000F0EF1">
      <w:pPr>
        <w:pStyle w:val="ListParagraph"/>
        <w:numPr>
          <w:ilvl w:val="0"/>
          <w:numId w:val="21"/>
        </w:numPr>
        <w:spacing w:line="360" w:lineRule="auto"/>
      </w:pPr>
      <w:r w:rsidRPr="000F0EF1">
        <w:t>sex: This is one of the predictor features of the data and signi</w:t>
      </w:r>
      <w:r>
        <w:t xml:space="preserve">fies the gender of the patient </w:t>
      </w:r>
      <w:r w:rsidRPr="000F0EF1">
        <w:t>who was under the test for the determination of heart attack.</w:t>
      </w:r>
    </w:p>
    <w:p w14:paraId="32468362" w14:textId="77777777" w:rsidR="000F0EF1" w:rsidRPr="000F0EF1" w:rsidRDefault="00E62D0D" w:rsidP="000F0EF1">
      <w:pPr>
        <w:pStyle w:val="ListParagraph"/>
        <w:numPr>
          <w:ilvl w:val="0"/>
          <w:numId w:val="21"/>
        </w:numPr>
        <w:spacing w:line="360" w:lineRule="auto"/>
      </w:pPr>
      <w:r w:rsidRPr="000F0EF1">
        <w:t>cp: This is one of the predictor features and symptoms of the data and signifies the type of ches</w:t>
      </w:r>
      <w:r>
        <w:t>t pain o</w:t>
      </w:r>
      <w:r w:rsidRPr="000F0EF1">
        <w:t>f</w:t>
      </w:r>
      <w:r>
        <w:t xml:space="preserve"> </w:t>
      </w:r>
      <w:r w:rsidRPr="000F0EF1">
        <w:t>the patients under the test. Four different ty</w:t>
      </w:r>
      <w:r>
        <w:t>pe</w:t>
      </w:r>
      <w:r w:rsidRPr="000F0EF1">
        <w:t>s of chest pain ha</w:t>
      </w:r>
      <w:r>
        <w:t>ve</w:t>
      </w:r>
      <w:r w:rsidRPr="000F0EF1">
        <w:t xml:space="preserve"> been enlisted in the dataset based upon which the possibility of heart attack can be determined. </w:t>
      </w:r>
    </w:p>
    <w:p w14:paraId="562B1E6B" w14:textId="77777777" w:rsidR="000F0EF1" w:rsidRPr="000F0EF1" w:rsidRDefault="00E62D0D" w:rsidP="000F0EF1">
      <w:pPr>
        <w:pStyle w:val="ListParagraph"/>
        <w:numPr>
          <w:ilvl w:val="0"/>
          <w:numId w:val="21"/>
        </w:numPr>
        <w:spacing w:line="360" w:lineRule="auto"/>
      </w:pPr>
      <w:r w:rsidRPr="000F0EF1">
        <w:t>trtbps: This is one of the predictor features and symptoms of the data and signifies the blood pressure at the resting conditi</w:t>
      </w:r>
      <w:r>
        <w:t>on</w:t>
      </w:r>
      <w:r w:rsidRPr="000F0EF1">
        <w:t xml:space="preserve"> of the patients who w</w:t>
      </w:r>
      <w:r>
        <w:t>ere</w:t>
      </w:r>
      <w:r w:rsidRPr="000F0EF1">
        <w:t xml:space="preserve"> under the test for the determination of heart attack. </w:t>
      </w:r>
    </w:p>
    <w:p w14:paraId="4F3AC437" w14:textId="77777777" w:rsidR="000F0EF1" w:rsidRPr="000F0EF1" w:rsidRDefault="00E62D0D" w:rsidP="000F0EF1">
      <w:pPr>
        <w:pStyle w:val="ListParagraph"/>
        <w:numPr>
          <w:ilvl w:val="0"/>
          <w:numId w:val="21"/>
        </w:numPr>
        <w:spacing w:line="360" w:lineRule="auto"/>
      </w:pPr>
      <w:r w:rsidRPr="000F0EF1">
        <w:t xml:space="preserve">chol: This is one of the predictor features and symptoms of the data and signifies the value of cholesterol in </w:t>
      </w:r>
      <w:r>
        <w:t xml:space="preserve">the </w:t>
      </w:r>
      <w:r w:rsidRPr="000F0EF1">
        <w:t>blood of the patient who was under the test for the determination of heart attack.</w:t>
      </w:r>
    </w:p>
    <w:p w14:paraId="1C86478D" w14:textId="77777777" w:rsidR="000F0EF1" w:rsidRPr="000F0EF1" w:rsidRDefault="00E62D0D" w:rsidP="000F0EF1">
      <w:pPr>
        <w:pStyle w:val="ListParagraph"/>
        <w:numPr>
          <w:ilvl w:val="0"/>
          <w:numId w:val="21"/>
        </w:numPr>
        <w:spacing w:line="360" w:lineRule="auto"/>
      </w:pPr>
      <w:r w:rsidRPr="000F0EF1">
        <w:t xml:space="preserve">fbs: This is one of the predictor features and </w:t>
      </w:r>
      <w:r>
        <w:t>symptoms</w:t>
      </w:r>
      <w:r w:rsidRPr="000F0EF1">
        <w:t xml:space="preserve"> of the data and signifies the blood sugar level in the body of the patients.</w:t>
      </w:r>
    </w:p>
    <w:p w14:paraId="6673B055" w14:textId="77777777" w:rsidR="000F0EF1" w:rsidRPr="000F0EF1" w:rsidRDefault="00E62D0D" w:rsidP="000F0EF1">
      <w:pPr>
        <w:pStyle w:val="ListParagraph"/>
        <w:numPr>
          <w:ilvl w:val="0"/>
          <w:numId w:val="21"/>
        </w:numPr>
        <w:spacing w:line="360" w:lineRule="auto"/>
      </w:pPr>
      <w:r w:rsidRPr="000F0EF1">
        <w:t xml:space="preserve">restecg: This is one of the predictor features and </w:t>
      </w:r>
      <w:r>
        <w:t>symptoms</w:t>
      </w:r>
      <w:r w:rsidRPr="000F0EF1">
        <w:t xml:space="preserve"> of the data and signifies the electrocardiographic results at the resting condition of the patients who w</w:t>
      </w:r>
      <w:r>
        <w:t>ere</w:t>
      </w:r>
      <w:r w:rsidRPr="000F0EF1">
        <w:t xml:space="preserve"> under the test for the determination of heart attack.</w:t>
      </w:r>
    </w:p>
    <w:p w14:paraId="7F408AFC" w14:textId="77777777" w:rsidR="000F0EF1" w:rsidRPr="000F0EF1" w:rsidRDefault="00E62D0D" w:rsidP="000F0EF1">
      <w:pPr>
        <w:pStyle w:val="ListParagraph"/>
        <w:numPr>
          <w:ilvl w:val="0"/>
          <w:numId w:val="21"/>
        </w:numPr>
        <w:spacing w:line="360" w:lineRule="auto"/>
      </w:pPr>
      <w:r w:rsidRPr="000F0EF1">
        <w:t xml:space="preserve">thalachh: This is one of the predictor features and </w:t>
      </w:r>
      <w:r>
        <w:t>symptoms</w:t>
      </w:r>
      <w:r w:rsidRPr="000F0EF1">
        <w:t xml:space="preserve"> of the data and signifies the maximum heart rate t</w:t>
      </w:r>
      <w:r>
        <w:t>ha</w:t>
      </w:r>
      <w:r w:rsidRPr="000F0EF1">
        <w:t xml:space="preserve">t </w:t>
      </w:r>
      <w:r>
        <w:t>ha</w:t>
      </w:r>
      <w:r w:rsidRPr="000F0EF1">
        <w:t>s been achieved from the patients while at the time of testing.</w:t>
      </w:r>
    </w:p>
    <w:p w14:paraId="6A20EB24" w14:textId="77777777" w:rsidR="000F0EF1" w:rsidRPr="000F0EF1" w:rsidRDefault="00E62D0D" w:rsidP="000F0EF1">
      <w:pPr>
        <w:pStyle w:val="ListParagraph"/>
        <w:numPr>
          <w:ilvl w:val="0"/>
          <w:numId w:val="21"/>
        </w:numPr>
        <w:spacing w:line="360" w:lineRule="auto"/>
      </w:pPr>
      <w:r w:rsidRPr="000F0EF1">
        <w:t xml:space="preserve">exng: This is one of the predictor features and </w:t>
      </w:r>
      <w:r>
        <w:t>symptoms</w:t>
      </w:r>
      <w:r w:rsidRPr="000F0EF1">
        <w:t xml:space="preserve"> of the data and signifies the value of a</w:t>
      </w:r>
      <w:r w:rsidR="00C04E42">
        <w:t>n</w:t>
      </w:r>
      <w:r w:rsidRPr="000F0EF1">
        <w:t>gina while at the time exercise by the patients.</w:t>
      </w:r>
    </w:p>
    <w:p w14:paraId="0BE9BF30" w14:textId="2E5E49A9" w:rsidR="000F0EF1" w:rsidRPr="000F0EF1" w:rsidRDefault="00E62D0D" w:rsidP="000F0EF1">
      <w:pPr>
        <w:pStyle w:val="ListParagraph"/>
        <w:numPr>
          <w:ilvl w:val="0"/>
          <w:numId w:val="21"/>
        </w:numPr>
        <w:spacing w:line="360" w:lineRule="auto"/>
      </w:pPr>
      <w:r w:rsidRPr="000F0EF1">
        <w:t xml:space="preserve">oldpeak: This is one of the predictor features and </w:t>
      </w:r>
      <w:r>
        <w:t>symptoms</w:t>
      </w:r>
      <w:r w:rsidRPr="000F0EF1">
        <w:t xml:space="preserve"> of the data and signifies the S</w:t>
      </w:r>
      <w:r w:rsidR="003772EC">
        <w:t>.T.</w:t>
      </w:r>
      <w:r w:rsidRPr="000F0EF1">
        <w:t xml:space="preserve"> depression level t</w:t>
      </w:r>
      <w:r>
        <w:t>ha</w:t>
      </w:r>
      <w:r w:rsidRPr="000F0EF1">
        <w:t>t has been induced by the exercise of the patients relative to resting condition.</w:t>
      </w:r>
    </w:p>
    <w:p w14:paraId="215858A0" w14:textId="1C43E858" w:rsidR="000F0EF1" w:rsidRPr="000F0EF1" w:rsidRDefault="00E62D0D" w:rsidP="000F0EF1">
      <w:pPr>
        <w:pStyle w:val="ListParagraph"/>
        <w:numPr>
          <w:ilvl w:val="0"/>
          <w:numId w:val="21"/>
        </w:numPr>
        <w:spacing w:line="360" w:lineRule="auto"/>
      </w:pPr>
      <w:r w:rsidRPr="000F0EF1">
        <w:t xml:space="preserve">slp: This is one of the predictor features and </w:t>
      </w:r>
      <w:r>
        <w:t>symptoms</w:t>
      </w:r>
      <w:r w:rsidRPr="000F0EF1">
        <w:t xml:space="preserve"> of the data and signifies the slope of the peak exercise for the S</w:t>
      </w:r>
      <w:r w:rsidR="003772EC">
        <w:t>.T.</w:t>
      </w:r>
      <w:r w:rsidRPr="000F0EF1">
        <w:t xml:space="preserve"> segment of the patient who was under the test for the determination of heart attack.</w:t>
      </w:r>
    </w:p>
    <w:p w14:paraId="554CB0D7" w14:textId="77777777" w:rsidR="000F0EF1" w:rsidRPr="000F0EF1" w:rsidRDefault="00E62D0D" w:rsidP="000F0EF1">
      <w:pPr>
        <w:pStyle w:val="ListParagraph"/>
        <w:numPr>
          <w:ilvl w:val="0"/>
          <w:numId w:val="21"/>
        </w:numPr>
        <w:spacing w:line="360" w:lineRule="auto"/>
      </w:pPr>
      <w:r w:rsidRPr="000F0EF1">
        <w:t xml:space="preserve">caa: This is one of the predictor features and </w:t>
      </w:r>
      <w:r>
        <w:t>symptoms</w:t>
      </w:r>
      <w:r w:rsidRPr="000F0EF1">
        <w:t xml:space="preserve"> of the data and signifies the number of major vessels (has been label</w:t>
      </w:r>
      <w:r w:rsidR="00D45855">
        <w:t>l</w:t>
      </w:r>
      <w:r w:rsidRPr="000F0EF1">
        <w:t>ed from 0-3) of the patient, and those ha</w:t>
      </w:r>
      <w:r w:rsidR="00D45855">
        <w:t>ve</w:t>
      </w:r>
      <w:r w:rsidRPr="000F0EF1">
        <w:t xml:space="preserve"> been colo</w:t>
      </w:r>
      <w:r w:rsidR="00D45855">
        <w:t>u</w:t>
      </w:r>
      <w:r w:rsidRPr="000F0EF1">
        <w:t>red by fl</w:t>
      </w:r>
      <w:r w:rsidR="00D45855">
        <w:t>uorosc</w:t>
      </w:r>
      <w:r w:rsidRPr="000F0EF1">
        <w:t>opy for ease of understanding.</w:t>
      </w:r>
    </w:p>
    <w:p w14:paraId="7A290337" w14:textId="77777777" w:rsidR="000F0EF1" w:rsidRPr="000F0EF1" w:rsidRDefault="00E62D0D" w:rsidP="000F0EF1">
      <w:pPr>
        <w:pStyle w:val="ListParagraph"/>
        <w:numPr>
          <w:ilvl w:val="0"/>
          <w:numId w:val="21"/>
        </w:numPr>
        <w:spacing w:line="360" w:lineRule="auto"/>
      </w:pPr>
      <w:r w:rsidRPr="000F0EF1">
        <w:t xml:space="preserve">thall: This is one of the predictor features and </w:t>
      </w:r>
      <w:r>
        <w:t>symptoms</w:t>
      </w:r>
      <w:r w:rsidRPr="000F0EF1">
        <w:t xml:space="preserve"> of the data and signifies the defects of the heart of t</w:t>
      </w:r>
      <w:r w:rsidR="00D45855">
        <w:t>he</w:t>
      </w:r>
      <w:r w:rsidRPr="000F0EF1">
        <w:t xml:space="preserve"> patients, and it has been labelled by 1, 2 &amp; 3 meaning no</w:t>
      </w:r>
      <w:r w:rsidR="00D45855">
        <w:t>r</w:t>
      </w:r>
      <w:r w:rsidRPr="000F0EF1">
        <w:t xml:space="preserve">mal heart, heart condition with fixed defect and heart condition with </w:t>
      </w:r>
      <w:r w:rsidR="00D45855">
        <w:t xml:space="preserve">the </w:t>
      </w:r>
      <w:r w:rsidRPr="000F0EF1">
        <w:t>reversible defect.</w:t>
      </w:r>
    </w:p>
    <w:p w14:paraId="126D5064" w14:textId="77777777" w:rsidR="00B70938" w:rsidRPr="000F0EF1" w:rsidRDefault="00E62D0D" w:rsidP="000F0EF1">
      <w:pPr>
        <w:pStyle w:val="ListParagraph"/>
        <w:numPr>
          <w:ilvl w:val="0"/>
          <w:numId w:val="21"/>
        </w:numPr>
        <w:spacing w:line="360" w:lineRule="auto"/>
      </w:pPr>
      <w:r w:rsidRPr="000F0EF1">
        <w:t>output: This is the target feature of the dataset and lab</w:t>
      </w:r>
      <w:r w:rsidR="00D45855">
        <w:t>e</w:t>
      </w:r>
      <w:r w:rsidRPr="000F0EF1">
        <w:t xml:space="preserve">lled by 1 and 0 </w:t>
      </w:r>
      <w:r w:rsidR="00D45855">
        <w:t>which</w:t>
      </w:r>
      <w:r w:rsidRPr="000F0EF1">
        <w:t xml:space="preserve"> means patients with heart attack and patients without </w:t>
      </w:r>
      <w:r w:rsidR="00D45855">
        <w:t xml:space="preserve">a </w:t>
      </w:r>
      <w:r w:rsidRPr="000F0EF1">
        <w:t>hea</w:t>
      </w:r>
      <w:r w:rsidR="00D45855">
        <w:t>r</w:t>
      </w:r>
      <w:r w:rsidRPr="000F0EF1">
        <w:t>t attack.</w:t>
      </w:r>
    </w:p>
    <w:p w14:paraId="06B1C61A" w14:textId="77777777" w:rsidR="001F02C5" w:rsidRPr="00FD6567" w:rsidRDefault="00E62D0D" w:rsidP="001F02C5">
      <w:pPr>
        <w:pStyle w:val="Heading2"/>
        <w:numPr>
          <w:ilvl w:val="1"/>
          <w:numId w:val="1"/>
        </w:numPr>
        <w:spacing w:line="360" w:lineRule="auto"/>
        <w:rPr>
          <w:rFonts w:ascii="Times New Roman" w:hAnsi="Times New Roman"/>
        </w:rPr>
      </w:pPr>
      <w:bookmarkStart w:id="57" w:name="_Toc89268973"/>
      <w:bookmarkStart w:id="58" w:name="_Toc89394366"/>
      <w:bookmarkStart w:id="59" w:name="_Toc89379648"/>
      <w:r w:rsidRPr="00FD6567">
        <w:rPr>
          <w:rFonts w:ascii="Times New Roman" w:hAnsi="Times New Roman"/>
        </w:rPr>
        <w:t>Tool Selection for Project</w:t>
      </w:r>
      <w:bookmarkEnd w:id="57"/>
      <w:bookmarkEnd w:id="58"/>
      <w:bookmarkEnd w:id="59"/>
    </w:p>
    <w:p w14:paraId="6D0988A4" w14:textId="77777777" w:rsidR="001F02C5" w:rsidRDefault="00E62D0D" w:rsidP="001F02C5">
      <w:pPr>
        <w:spacing w:line="360" w:lineRule="auto"/>
      </w:pPr>
      <w:r>
        <w:t xml:space="preserve">The project will be aiming to detect heart disease based upon the symptoms. In this context, the method of classification will be used as discussed in the aim of the project and also found from the review of the literature. So, to </w:t>
      </w:r>
      <w:r w:rsidR="003B5F8D">
        <w:t>operate</w:t>
      </w:r>
      <w:r>
        <w:t>, the application of machine learning is necessary</w:t>
      </w:r>
      <w:r w:rsidR="00FC1C32">
        <w:t xml:space="preserve"> </w:t>
      </w:r>
      <w:r w:rsidR="00FC1C32" w:rsidRPr="00FC1C32">
        <w:rPr>
          <w:noProof/>
        </w:rPr>
        <w:t>(Khan &amp; Mondal, 2021)</w:t>
      </w:r>
      <w:r>
        <w:t>. In this viewpoint</w:t>
      </w:r>
      <w:r w:rsidR="00533436" w:rsidRPr="00533436">
        <w:t>, Python 3 has been chosen as the tool because of the robustness and availability of libraries</w:t>
      </w:r>
      <w:r>
        <w:t>. U</w:t>
      </w:r>
      <w:r w:rsidR="00A802EE">
        <w:t>si</w:t>
      </w:r>
      <w:r>
        <w:t>ng Python 3, the execution for the detection of heart attack will be done. The reasons for choosing the tool ars as follows:</w:t>
      </w:r>
    </w:p>
    <w:p w14:paraId="21CBFA6F" w14:textId="77777777" w:rsidR="00F84B8C" w:rsidRDefault="00E62D0D" w:rsidP="00B9113B">
      <w:pPr>
        <w:pStyle w:val="ListParagraph"/>
        <w:numPr>
          <w:ilvl w:val="0"/>
          <w:numId w:val="22"/>
        </w:numPr>
        <w:spacing w:line="360" w:lineRule="auto"/>
      </w:pPr>
      <w:r>
        <w:t>Python 3</w:t>
      </w:r>
      <w:r w:rsidR="00B9113B">
        <w:t xml:space="preserve"> is a p</w:t>
      </w:r>
      <w:r>
        <w:t>rog</w:t>
      </w:r>
      <w:r w:rsidR="00B9113B">
        <w:t xml:space="preserve">ramming tool that </w:t>
      </w:r>
      <w:r>
        <w:t>does</w:t>
      </w:r>
      <w:r w:rsidR="00B9113B">
        <w:t xml:space="preserve"> not depend upon the </w:t>
      </w:r>
      <w:r>
        <w:t>operating system, and the code can be executed in any operating system without changing the code structures.</w:t>
      </w:r>
    </w:p>
    <w:p w14:paraId="29533BBC" w14:textId="77777777" w:rsidR="00611866" w:rsidRDefault="00E62D0D" w:rsidP="00B9113B">
      <w:pPr>
        <w:pStyle w:val="ListParagraph"/>
        <w:numPr>
          <w:ilvl w:val="0"/>
          <w:numId w:val="22"/>
        </w:numPr>
        <w:spacing w:line="360" w:lineRule="auto"/>
      </w:pPr>
      <w:r>
        <w:t>It is a dynamically types programming tool that helps the codes to attain the feasibility of writing the code.</w:t>
      </w:r>
    </w:p>
    <w:p w14:paraId="792752BE" w14:textId="77777777" w:rsidR="00611866" w:rsidRDefault="00E62D0D" w:rsidP="00B9113B">
      <w:pPr>
        <w:pStyle w:val="ListParagraph"/>
        <w:numPr>
          <w:ilvl w:val="0"/>
          <w:numId w:val="22"/>
        </w:numPr>
        <w:spacing w:line="360" w:lineRule="auto"/>
      </w:pPr>
      <w:r>
        <w:t>Python 3 has good support of the online documentation of coding that helps the coder to get help if any issue is faced during the coding.</w:t>
      </w:r>
    </w:p>
    <w:p w14:paraId="749E2CBF" w14:textId="77777777" w:rsidR="00611866" w:rsidRDefault="00E62D0D" w:rsidP="00B9113B">
      <w:pPr>
        <w:pStyle w:val="ListParagraph"/>
        <w:numPr>
          <w:ilvl w:val="0"/>
          <w:numId w:val="22"/>
        </w:numPr>
        <w:spacing w:line="360" w:lineRule="auto"/>
      </w:pPr>
      <w:r>
        <w:t>Python 3 has the provision of accessing the Jupyter Notebook, which is an interactive IDE for Python. It provides the output of the code based on the code snippets, which helps the coder to get the code response from each of the code segments.</w:t>
      </w:r>
    </w:p>
    <w:p w14:paraId="7327809D" w14:textId="77777777" w:rsidR="00AE78EC" w:rsidRPr="00B9113B" w:rsidRDefault="00E62D0D" w:rsidP="00B9113B">
      <w:pPr>
        <w:pStyle w:val="ListParagraph"/>
        <w:numPr>
          <w:ilvl w:val="0"/>
          <w:numId w:val="22"/>
        </w:numPr>
        <w:spacing w:line="360" w:lineRule="auto"/>
      </w:pPr>
      <w:r>
        <w:t>Python 3 is free programming tool.</w:t>
      </w:r>
    </w:p>
    <w:p w14:paraId="4D7DF029" w14:textId="77777777" w:rsidR="001F02C5" w:rsidRPr="00FD6567" w:rsidRDefault="00E62D0D" w:rsidP="001F02C5">
      <w:pPr>
        <w:pStyle w:val="Heading2"/>
        <w:numPr>
          <w:ilvl w:val="1"/>
          <w:numId w:val="1"/>
        </w:numPr>
        <w:spacing w:line="360" w:lineRule="auto"/>
        <w:rPr>
          <w:rFonts w:ascii="Times New Roman" w:hAnsi="Times New Roman"/>
        </w:rPr>
      </w:pPr>
      <w:bookmarkStart w:id="60" w:name="_Toc89268974"/>
      <w:bookmarkStart w:id="61" w:name="_Toc89394367"/>
      <w:bookmarkStart w:id="62" w:name="_Toc89379649"/>
      <w:r w:rsidRPr="00FD6567">
        <w:rPr>
          <w:rFonts w:ascii="Times New Roman" w:hAnsi="Times New Roman"/>
        </w:rPr>
        <w:t>Algorithms Selection of Project</w:t>
      </w:r>
      <w:bookmarkEnd w:id="60"/>
      <w:bookmarkEnd w:id="61"/>
      <w:bookmarkEnd w:id="62"/>
    </w:p>
    <w:p w14:paraId="737328BD" w14:textId="77777777" w:rsidR="001F02C5" w:rsidRDefault="00E62D0D" w:rsidP="001F02C5">
      <w:pPr>
        <w:spacing w:line="360" w:lineRule="auto"/>
      </w:pPr>
      <w:r>
        <w:t>The algorithms have been chosen to detect and predict heart attacks. As seen from the review of previous researches, the previous researchers have applied both the classifiers from machine learning and deep learning</w:t>
      </w:r>
      <w:r w:rsidR="00FC1C32">
        <w:t xml:space="preserve"> </w:t>
      </w:r>
      <w:r w:rsidR="00FC1C32" w:rsidRPr="00FC1C32">
        <w:rPr>
          <w:noProof/>
        </w:rPr>
        <w:t>(Ismaeel, et al., 2015)</w:t>
      </w:r>
      <w:r>
        <w:t>. By following this, the classifiers from machine learning and deep learning have been chosen here. The algorithms that will be chosen for the classification and detection of heart attacks are discussed below.</w:t>
      </w:r>
    </w:p>
    <w:p w14:paraId="23EEBE51" w14:textId="77777777" w:rsidR="001F02C5" w:rsidRPr="007F4DC1" w:rsidRDefault="00E62D0D" w:rsidP="001F02C5">
      <w:pPr>
        <w:spacing w:line="360" w:lineRule="auto"/>
        <w:rPr>
          <w:b/>
        </w:rPr>
      </w:pPr>
      <w:r w:rsidRPr="007F4DC1">
        <w:rPr>
          <w:b/>
        </w:rPr>
        <w:t>Logistic Regression</w:t>
      </w:r>
    </w:p>
    <w:p w14:paraId="1907F362" w14:textId="77777777" w:rsidR="001F02C5" w:rsidRPr="007F4DC1" w:rsidRDefault="00E62D0D" w:rsidP="001F02C5">
      <w:pPr>
        <w:spacing w:line="360" w:lineRule="auto"/>
      </w:pPr>
      <w:r>
        <w:t>This is a binary classifier that is used to classify the labelled data. The meaning of a binary classifier is that this classifier is good for the prediction of the classes where the number of class labels is two</w:t>
      </w:r>
      <w:r w:rsidR="00FC1C32">
        <w:t xml:space="preserve"> </w:t>
      </w:r>
      <w:r w:rsidR="00FC1C32" w:rsidRPr="00FC1C32">
        <w:rPr>
          <w:noProof/>
        </w:rPr>
        <w:t>(Geetha &amp; Arunachalam, 2021)</w:t>
      </w:r>
      <w:r>
        <w:t xml:space="preserve">. Logistic regression employs the sigmoid rule for classifying the data. This </w:t>
      </w:r>
      <w:r w:rsidRPr="000F397A">
        <w:t>belongs to the supervised machine learning t</w:t>
      </w:r>
      <w:r>
        <w:t>ha</w:t>
      </w:r>
      <w:r w:rsidRPr="000F397A">
        <w:t xml:space="preserve">t is used to classify the labelled data. This is a supervised learning algorithm because it takes the data from the users that contain the target features and </w:t>
      </w:r>
      <w:r>
        <w:t xml:space="preserve">is </w:t>
      </w:r>
      <w:r w:rsidRPr="000F397A">
        <w:t>based on which the classification will be done. Based on t</w:t>
      </w:r>
      <w:r>
        <w:t>he</w:t>
      </w:r>
      <w:r w:rsidRPr="000F397A">
        <w:t xml:space="preserve"> result of classi</w:t>
      </w:r>
      <w:r>
        <w:t>fication</w:t>
      </w:r>
      <w:r w:rsidRPr="000F397A">
        <w:t xml:space="preserve">, the final prediction will be made to detect whether a patient has </w:t>
      </w:r>
      <w:r>
        <w:t>a</w:t>
      </w:r>
      <w:r w:rsidRPr="000F397A">
        <w:t xml:space="preserve"> heart attack or not. This algorithm will be applied in this project for the detection of </w:t>
      </w:r>
      <w:r w:rsidR="0073001D">
        <w:t xml:space="preserve">a </w:t>
      </w:r>
      <w:r w:rsidRPr="000F397A">
        <w:t>heart attack</w:t>
      </w:r>
      <w:r w:rsidR="00FC1C32">
        <w:t xml:space="preserve"> </w:t>
      </w:r>
      <w:r w:rsidR="00FC1C32" w:rsidRPr="00FC1C32">
        <w:rPr>
          <w:noProof/>
        </w:rPr>
        <w:t>(Atallah &amp; Al-Mousa, 2021)</w:t>
      </w:r>
      <w:r w:rsidRPr="000F397A">
        <w:t>.</w:t>
      </w:r>
    </w:p>
    <w:p w14:paraId="6110B4CA" w14:textId="77777777" w:rsidR="001F02C5" w:rsidRPr="007F4DC1" w:rsidRDefault="00E62D0D" w:rsidP="001F02C5">
      <w:pPr>
        <w:spacing w:line="360" w:lineRule="auto"/>
        <w:rPr>
          <w:b/>
        </w:rPr>
      </w:pPr>
      <w:r w:rsidRPr="007F4DC1">
        <w:rPr>
          <w:b/>
        </w:rPr>
        <w:t>Naive Bayes</w:t>
      </w:r>
    </w:p>
    <w:p w14:paraId="58F4A071" w14:textId="77777777" w:rsidR="001F02C5" w:rsidRPr="007F4DC1" w:rsidRDefault="00E62D0D" w:rsidP="001F02C5">
      <w:pPr>
        <w:spacing w:line="360" w:lineRule="auto"/>
      </w:pPr>
      <w:r>
        <w:t xml:space="preserve">This is a classifier that works of the probability to find the predictive labels of then class using likelihood function and posterior probability. This is a multiclass classifier as well as a binary classifier that </w:t>
      </w:r>
      <w:r w:rsidR="003B5F8D">
        <w:t>can</w:t>
      </w:r>
      <w:r>
        <w:t xml:space="preserve"> classify the data with a binary class or multiclass. It will find the probability of each of the classes in the target feature and classify the data with that class having a higher probability</w:t>
      </w:r>
      <w:r w:rsidR="00FC1C32">
        <w:t xml:space="preserve"> </w:t>
      </w:r>
      <w:r w:rsidR="00FC1C32" w:rsidRPr="00FC1C32">
        <w:rPr>
          <w:noProof/>
        </w:rPr>
        <w:t>(Elstad &amp; Walløe, 2015)</w:t>
      </w:r>
      <w:r>
        <w:t xml:space="preserve">. This </w:t>
      </w:r>
      <w:r w:rsidRPr="0073001D">
        <w:t>is another supervised algorithm from machine learning that is applied for cla</w:t>
      </w:r>
      <w:r>
        <w:t>s</w:t>
      </w:r>
      <w:r w:rsidRPr="0073001D">
        <w:t>sification. The classi</w:t>
      </w:r>
      <w:r>
        <w:t>fi</w:t>
      </w:r>
      <w:r w:rsidRPr="0073001D">
        <w:t>cation is done based on the predictor features, and the detection is done based on the target feature of the data. In this context, the classifier will be applied for the classification and detection of heart attack</w:t>
      </w:r>
      <w:r>
        <w:t>s</w:t>
      </w:r>
      <w:r w:rsidRPr="0073001D">
        <w:t xml:space="preserve"> of the patients. So, the symptoms will be taken as the predictor features, and the target attribu</w:t>
      </w:r>
      <w:r>
        <w:t>t</w:t>
      </w:r>
      <w:r w:rsidRPr="0073001D">
        <w:t>e (output) will be taken as the target feature. The final classification and the prediction will be made based on the labels of the target feature</w:t>
      </w:r>
      <w:r w:rsidR="00FC1C32">
        <w:t xml:space="preserve"> </w:t>
      </w:r>
      <w:r w:rsidR="00FC1C32" w:rsidRPr="00FC1C32">
        <w:rPr>
          <w:noProof/>
        </w:rPr>
        <w:t>(Chitnis, et al., 2020)</w:t>
      </w:r>
      <w:r w:rsidRPr="0073001D">
        <w:t>.</w:t>
      </w:r>
    </w:p>
    <w:p w14:paraId="3BBC00F1" w14:textId="77777777" w:rsidR="001F02C5" w:rsidRPr="007F4DC1" w:rsidRDefault="00E62D0D" w:rsidP="001F02C5">
      <w:pPr>
        <w:spacing w:line="360" w:lineRule="auto"/>
        <w:rPr>
          <w:b/>
        </w:rPr>
      </w:pPr>
      <w:r w:rsidRPr="007F4DC1">
        <w:rPr>
          <w:b/>
        </w:rPr>
        <w:t>Passive Aggressive Classifier</w:t>
      </w:r>
    </w:p>
    <w:p w14:paraId="367CFAFD" w14:textId="77777777" w:rsidR="001F02C5" w:rsidRPr="007F4DC1" w:rsidRDefault="00E62D0D" w:rsidP="001F02C5">
      <w:pPr>
        <w:spacing w:line="360" w:lineRule="auto"/>
      </w:pPr>
      <w:r>
        <w:t xml:space="preserve">This </w:t>
      </w:r>
      <w:r w:rsidR="00533436">
        <w:t>machine learning classifier</w:t>
      </w:r>
      <w:r>
        <w:t xml:space="preserve"> is widely used to classify the data with binary class and multiclass. The main essence of this classifier is that it is used to hold the highest accuracy while checking and predicting the data. In some cases, this classifier produced very good precision over the classes</w:t>
      </w:r>
      <w:r w:rsidR="00FC1C32">
        <w:t xml:space="preserve"> </w:t>
      </w:r>
      <w:r w:rsidR="00FC1C32" w:rsidRPr="00FC1C32">
        <w:rPr>
          <w:noProof/>
        </w:rPr>
        <w:t>(Bose, et al., 2020)</w:t>
      </w:r>
      <w:r>
        <w:t xml:space="preserve">. This classifier </w:t>
      </w:r>
      <w:r w:rsidRPr="00145F28">
        <w:t xml:space="preserve">belongs to the supervised machine learning </w:t>
      </w:r>
      <w:r>
        <w:t>that is used to classify the</w:t>
      </w:r>
      <w:r w:rsidRPr="00145F28">
        <w:t xml:space="preserve"> labelled data. This is a supervised learning algorithm because it takes the data from the users that contain the target features and </w:t>
      </w:r>
      <w:r w:rsidR="008874F3">
        <w:t xml:space="preserve">is </w:t>
      </w:r>
      <w:r w:rsidRPr="00145F28">
        <w:t>based on which the classification will be done. Base</w:t>
      </w:r>
      <w:r>
        <w:t>d on t</w:t>
      </w:r>
      <w:r w:rsidR="008874F3">
        <w:t>he</w:t>
      </w:r>
      <w:r>
        <w:t xml:space="preserve"> result of classification</w:t>
      </w:r>
      <w:r w:rsidRPr="00145F28">
        <w:t xml:space="preserve">, the final prediction will be made to detect whether a patient has </w:t>
      </w:r>
      <w:r w:rsidR="008874F3">
        <w:t>a</w:t>
      </w:r>
      <w:r w:rsidRPr="00145F28">
        <w:t xml:space="preserve"> heart attack or not. This algorithm will be applied in this project for the detection of </w:t>
      </w:r>
      <w:r w:rsidR="008874F3">
        <w:t xml:space="preserve">a </w:t>
      </w:r>
      <w:r w:rsidRPr="00145F28">
        <w:t>heart attack</w:t>
      </w:r>
      <w:r w:rsidR="00FC1C32">
        <w:t xml:space="preserve"> </w:t>
      </w:r>
      <w:r w:rsidR="00FC1C32" w:rsidRPr="00FC1C32">
        <w:rPr>
          <w:noProof/>
        </w:rPr>
        <w:t>(Faiz, et al., 2019)</w:t>
      </w:r>
      <w:r w:rsidRPr="00145F28">
        <w:t>.</w:t>
      </w:r>
    </w:p>
    <w:p w14:paraId="73B582CA" w14:textId="77777777" w:rsidR="001F02C5" w:rsidRPr="007F4DC1" w:rsidRDefault="00E62D0D" w:rsidP="001F02C5">
      <w:pPr>
        <w:spacing w:line="360" w:lineRule="auto"/>
        <w:rPr>
          <w:b/>
        </w:rPr>
      </w:pPr>
      <w:r w:rsidRPr="007F4DC1">
        <w:rPr>
          <w:b/>
        </w:rPr>
        <w:t>SGD Classifier</w:t>
      </w:r>
    </w:p>
    <w:p w14:paraId="15677925" w14:textId="77777777" w:rsidR="001F02C5" w:rsidRPr="007F4DC1" w:rsidRDefault="00E62D0D" w:rsidP="001F02C5">
      <w:pPr>
        <w:spacing w:line="360" w:lineRule="auto"/>
      </w:pPr>
      <w:r>
        <w:t xml:space="preserve">SGD stands for Scholastic Gradient Descent that is a member of linear models in machine learning. It is used to classify binary and multiclass data. It applied the method called gradient descent </w:t>
      </w:r>
      <w:r w:rsidR="0002753E">
        <w:t xml:space="preserve">for classification. </w:t>
      </w:r>
      <w:r w:rsidR="0002753E" w:rsidRPr="0002753E">
        <w:t xml:space="preserve">This is another supervised algorithm that is applied for </w:t>
      </w:r>
      <w:r w:rsidR="003B5F8D">
        <w:t xml:space="preserve">the </w:t>
      </w:r>
      <w:r w:rsidR="0002753E" w:rsidRPr="0002753E">
        <w:t>classification</w:t>
      </w:r>
      <w:r w:rsidR="0002753E">
        <w:t xml:space="preserve"> and detection of a heart attack</w:t>
      </w:r>
      <w:r w:rsidR="00FC1C32">
        <w:t xml:space="preserve"> </w:t>
      </w:r>
      <w:r w:rsidR="00FC1C32" w:rsidRPr="00FC1C32">
        <w:rPr>
          <w:noProof/>
        </w:rPr>
        <w:t>(Katarya &amp; Jain, 2020)</w:t>
      </w:r>
      <w:r w:rsidR="0002753E" w:rsidRPr="0002753E">
        <w:t xml:space="preserve">. The classification is done based on the predictor features, and the detection is done based on the target feature of the data. In this context, the classifier will be applied for the classification and detection of heart attacks of the patients. So, the symptoms will be taken as the predictor features </w:t>
      </w:r>
      <w:r w:rsidR="0002753E">
        <w:t>to classify the target feature</w:t>
      </w:r>
      <w:r w:rsidR="0002753E" w:rsidRPr="0002753E">
        <w:t>. The final classification and prediction will be made based on the labels of the target feature</w:t>
      </w:r>
      <w:r w:rsidR="00FC1C32">
        <w:t xml:space="preserve"> </w:t>
      </w:r>
      <w:r w:rsidR="00FC1C32" w:rsidRPr="00FC1C32">
        <w:rPr>
          <w:noProof/>
        </w:rPr>
        <w:t>(Geetha &amp; Arunachalam, 2021)</w:t>
      </w:r>
      <w:r w:rsidR="0002753E" w:rsidRPr="0002753E">
        <w:t>.</w:t>
      </w:r>
    </w:p>
    <w:p w14:paraId="3D9F3A5D" w14:textId="77777777" w:rsidR="001F02C5" w:rsidRPr="007F4DC1" w:rsidRDefault="00E62D0D" w:rsidP="001F02C5">
      <w:pPr>
        <w:spacing w:line="360" w:lineRule="auto"/>
        <w:rPr>
          <w:b/>
        </w:rPr>
      </w:pPr>
      <w:r w:rsidRPr="007F4DC1">
        <w:rPr>
          <w:b/>
        </w:rPr>
        <w:t>MLP Classifier</w:t>
      </w:r>
    </w:p>
    <w:p w14:paraId="208EC4EC" w14:textId="77777777" w:rsidR="001F02C5" w:rsidRDefault="00E62D0D" w:rsidP="001F02C5">
      <w:pPr>
        <w:spacing w:line="360" w:lineRule="auto"/>
      </w:pPr>
      <w:r>
        <w:t xml:space="preserve">This is a neural network classifier that is used to classify binary data and multiclass data. It applied neural network architecture for classification. It has three significant sections, namely the input section (from where the data is inputted), </w:t>
      </w:r>
      <w:r w:rsidR="003D4E85">
        <w:t xml:space="preserve">the </w:t>
      </w:r>
      <w:r>
        <w:t xml:space="preserve">hidden layer (where the feature engineering and decision making is done) and the output layer (where the final output of the classification is obtained). </w:t>
      </w:r>
      <w:r w:rsidR="002A55A4">
        <w:t xml:space="preserve">Perceptron refers to the neural network, and the meaning of multilayered perceptron is the multi-layer neural network. This </w:t>
      </w:r>
      <w:r w:rsidR="002A55A4" w:rsidRPr="002A55A4">
        <w:t>belongs to the supervised machine learning t</w:t>
      </w:r>
      <w:r w:rsidR="002A55A4">
        <w:t>ha</w:t>
      </w:r>
      <w:r w:rsidR="002A55A4" w:rsidRPr="002A55A4">
        <w:t>t is used to classify the labelled data</w:t>
      </w:r>
      <w:r w:rsidR="00FC1C32">
        <w:t xml:space="preserve"> </w:t>
      </w:r>
      <w:r w:rsidR="00FC1C32" w:rsidRPr="00FC1C32">
        <w:rPr>
          <w:noProof/>
        </w:rPr>
        <w:t>(Islam, et al., 2020)</w:t>
      </w:r>
      <w:r w:rsidR="002A55A4" w:rsidRPr="002A55A4">
        <w:t xml:space="preserve">. This is a supervised learning algorithm because it takes the data from the users that contain the target features and </w:t>
      </w:r>
      <w:r w:rsidR="002A55A4">
        <w:t xml:space="preserve">is </w:t>
      </w:r>
      <w:r w:rsidR="002A55A4" w:rsidRPr="002A55A4">
        <w:t>based on which the classification will be done. Based on t</w:t>
      </w:r>
      <w:r w:rsidR="002A55A4">
        <w:t>he</w:t>
      </w:r>
      <w:r w:rsidR="002A55A4" w:rsidRPr="002A55A4">
        <w:t xml:space="preserve"> result of </w:t>
      </w:r>
      <w:r w:rsidR="002A55A4">
        <w:t>the classification</w:t>
      </w:r>
      <w:r w:rsidR="002A55A4" w:rsidRPr="002A55A4">
        <w:t xml:space="preserve">, the final prediction will be made to detect whether a patient has </w:t>
      </w:r>
      <w:r w:rsidR="002A55A4">
        <w:t>a</w:t>
      </w:r>
      <w:r w:rsidR="002A55A4" w:rsidRPr="002A55A4">
        <w:t xml:space="preserve"> heart attack or not. This algorithm will be applied in this project for the detection of </w:t>
      </w:r>
      <w:r w:rsidR="002A55A4">
        <w:t xml:space="preserve">a </w:t>
      </w:r>
      <w:r w:rsidR="002A55A4" w:rsidRPr="002A55A4">
        <w:t>heart attack</w:t>
      </w:r>
      <w:r w:rsidR="00FC1C32">
        <w:t xml:space="preserve"> </w:t>
      </w:r>
      <w:r w:rsidR="00FC1C32" w:rsidRPr="00FC1C32">
        <w:rPr>
          <w:noProof/>
        </w:rPr>
        <w:t>(Bose, et al., 2020)</w:t>
      </w:r>
      <w:r w:rsidR="002A55A4" w:rsidRPr="002A55A4">
        <w:t>.</w:t>
      </w:r>
    </w:p>
    <w:p w14:paraId="202561FC" w14:textId="77777777" w:rsidR="00194A6E" w:rsidRPr="007F4DC1" w:rsidRDefault="00194A6E" w:rsidP="001F02C5">
      <w:pPr>
        <w:spacing w:line="360" w:lineRule="auto"/>
      </w:pPr>
    </w:p>
    <w:p w14:paraId="552CC8A0" w14:textId="77777777" w:rsidR="001F02C5" w:rsidRPr="007F4DC1" w:rsidRDefault="00E62D0D" w:rsidP="001F02C5">
      <w:pPr>
        <w:spacing w:line="360" w:lineRule="auto"/>
        <w:rPr>
          <w:b/>
        </w:rPr>
      </w:pPr>
      <w:r w:rsidRPr="007F4DC1">
        <w:rPr>
          <w:b/>
        </w:rPr>
        <w:t>Convolutional Neural Network</w:t>
      </w:r>
    </w:p>
    <w:p w14:paraId="3219984A" w14:textId="77777777" w:rsidR="001F02C5" w:rsidRDefault="00E62D0D" w:rsidP="001F02C5">
      <w:pPr>
        <w:spacing w:line="360" w:lineRule="auto"/>
      </w:pPr>
      <w:r>
        <w:t>This is a deep learning classifier that employes the neural network in two-dimensional architecture</w:t>
      </w:r>
      <w:r w:rsidR="00FC1C32">
        <w:t xml:space="preserve"> </w:t>
      </w:r>
      <w:r w:rsidR="00FC1C32" w:rsidRPr="00FC1C32">
        <w:rPr>
          <w:noProof/>
        </w:rPr>
        <w:t>(Tao, et al., 2018)</w:t>
      </w:r>
      <w:r>
        <w:t xml:space="preserve">. The main difference between MLP with </w:t>
      </w:r>
      <w:r w:rsidRPr="003B05A7">
        <w:t>Convolutional Neural Network</w:t>
      </w:r>
      <w:r>
        <w:t xml:space="preserve">s is that the </w:t>
      </w:r>
      <w:r w:rsidRPr="003B05A7">
        <w:t>Convolutional Neural Network</w:t>
      </w:r>
      <w:r>
        <w:t xml:space="preserve"> has two-dimensional, whereas MLP has a one-dimensional architecture and is eventually known as an Artificial Neural network.</w:t>
      </w:r>
      <w:r w:rsidRPr="003B05A7">
        <w:t xml:space="preserve"> The classification is done based on the predictor features, and the detection is done based on the target feature of the data. In this context, the classifier will be applied for the classification and detection of heart attacks of the patients</w:t>
      </w:r>
      <w:r w:rsidR="00FC1C32">
        <w:t xml:space="preserve"> </w:t>
      </w:r>
      <w:r w:rsidR="00FC1C32" w:rsidRPr="00FC1C32">
        <w:rPr>
          <w:noProof/>
        </w:rPr>
        <w:t>(Akhtar, et al., 2021)</w:t>
      </w:r>
      <w:r w:rsidRPr="003B05A7">
        <w:t>. So, the symptoms will be taken as the predictor features, a</w:t>
      </w:r>
      <w:r>
        <w:t>nd the target feature</w:t>
      </w:r>
      <w:r w:rsidRPr="003B05A7">
        <w:t xml:space="preserve"> will be taken as the target feature. The final classification and the prediction will be made based on the labels of the target feature.</w:t>
      </w:r>
    </w:p>
    <w:p w14:paraId="1AF41385" w14:textId="77777777" w:rsidR="001F02C5" w:rsidRPr="00FD6567" w:rsidRDefault="00E62D0D" w:rsidP="001F02C5">
      <w:pPr>
        <w:pStyle w:val="Heading2"/>
        <w:numPr>
          <w:ilvl w:val="1"/>
          <w:numId w:val="1"/>
        </w:numPr>
        <w:spacing w:line="360" w:lineRule="auto"/>
        <w:rPr>
          <w:rFonts w:ascii="Times New Roman" w:hAnsi="Times New Roman"/>
        </w:rPr>
      </w:pPr>
      <w:bookmarkStart w:id="63" w:name="_Toc89268975"/>
      <w:bookmarkStart w:id="64" w:name="_Toc89394368"/>
      <w:bookmarkStart w:id="65" w:name="_Toc89379650"/>
      <w:r w:rsidRPr="00FD6567">
        <w:rPr>
          <w:rFonts w:ascii="Times New Roman" w:hAnsi="Times New Roman"/>
        </w:rPr>
        <w:t>Metrics Selection for Project</w:t>
      </w:r>
      <w:bookmarkEnd w:id="63"/>
      <w:bookmarkEnd w:id="64"/>
      <w:bookmarkEnd w:id="65"/>
    </w:p>
    <w:p w14:paraId="209D977B" w14:textId="77777777" w:rsidR="001F02C5" w:rsidRDefault="00E62D0D" w:rsidP="001F02C5">
      <w:pPr>
        <w:spacing w:line="360" w:lineRule="auto"/>
      </w:pPr>
      <w:r>
        <w:t>The discussion on the chosen classifiers has been done in the last section. Those classifiers will be applied to the heart attack dataset to predict the possibility of heart attack based on the symptoms</w:t>
      </w:r>
      <w:r w:rsidR="00FC1C32">
        <w:t xml:space="preserve"> </w:t>
      </w:r>
      <w:r w:rsidR="00FC1C32" w:rsidRPr="00FC1C32">
        <w:rPr>
          <w:noProof/>
        </w:rPr>
        <w:t>(Chitnis, et al., 2020)</w:t>
      </w:r>
      <w:r>
        <w:t>. The effectiveness of those algorithms will be determined using the following classification measures and metrics.</w:t>
      </w:r>
    </w:p>
    <w:p w14:paraId="58C90C12" w14:textId="77777777" w:rsidR="002518E7" w:rsidRDefault="002518E7" w:rsidP="001F02C5">
      <w:pPr>
        <w:spacing w:line="360" w:lineRule="auto"/>
      </w:pPr>
    </w:p>
    <w:p w14:paraId="33E0E5D5" w14:textId="77777777" w:rsidR="003D788A" w:rsidRPr="003D788A" w:rsidRDefault="00E62D0D" w:rsidP="001F02C5">
      <w:pPr>
        <w:spacing w:line="360" w:lineRule="auto"/>
        <w:rPr>
          <w:b/>
        </w:rPr>
      </w:pPr>
      <w:r w:rsidRPr="003D788A">
        <w:rPr>
          <w:b/>
        </w:rPr>
        <w:t>Confusion Matrix</w:t>
      </w:r>
    </w:p>
    <w:p w14:paraId="55DDE74E" w14:textId="77777777" w:rsidR="003D788A" w:rsidRDefault="00E62D0D" w:rsidP="001F02C5">
      <w:pPr>
        <w:spacing w:line="360" w:lineRule="auto"/>
      </w:pPr>
      <w:r>
        <w:t>A confusion matrix is one of the important measures of the classification operations through which the strength of the classifier can be judged. The confusion matric</w:t>
      </w:r>
      <w:r w:rsidR="007A0777">
        <w:t>e</w:t>
      </w:r>
      <w:r>
        <w:t xml:space="preserve">s </w:t>
      </w:r>
      <w:r w:rsidR="007A0777">
        <w:t>are</w:t>
      </w:r>
      <w:r>
        <w:t xml:space="preserve"> generated based on the actual target features in the test data with the predicted target features. The demonstrative structure for the confusion matrix is shown below:</w:t>
      </w:r>
    </w:p>
    <w:p w14:paraId="3CFF8DC0" w14:textId="77777777" w:rsidR="00C04E42" w:rsidRDefault="00E62D0D" w:rsidP="00FF220A">
      <w:pPr>
        <w:spacing w:line="360" w:lineRule="auto"/>
        <w:jc w:val="center"/>
      </w:pPr>
      <w:r w:rsidRPr="00FF220A">
        <w:rPr>
          <w:b/>
        </w:rPr>
        <w:t xml:space="preserve"> </w:t>
      </w:r>
    </w:p>
    <w:p w14:paraId="32EDE69A" w14:textId="45D85481" w:rsidR="00C04E42" w:rsidRPr="00C04E42" w:rsidRDefault="00E62D0D" w:rsidP="00C04E42">
      <w:pPr>
        <w:pStyle w:val="Caption"/>
        <w:keepNext/>
        <w:jc w:val="center"/>
        <w:rPr>
          <w:b/>
          <w:bCs/>
          <w:i w:val="0"/>
          <w:iCs w:val="0"/>
          <w:sz w:val="28"/>
          <w:szCs w:val="28"/>
        </w:rPr>
      </w:pPr>
      <w:bookmarkStart w:id="66" w:name="_Toc89379667"/>
      <w:r w:rsidRPr="00C04E42">
        <w:rPr>
          <w:b/>
          <w:bCs/>
          <w:i w:val="0"/>
          <w:iCs w:val="0"/>
          <w:sz w:val="28"/>
          <w:szCs w:val="28"/>
        </w:rPr>
        <w:t xml:space="preserve">Table </w:t>
      </w:r>
      <w:r w:rsidRPr="00C04E42">
        <w:rPr>
          <w:b/>
          <w:bCs/>
          <w:i w:val="0"/>
          <w:iCs w:val="0"/>
          <w:sz w:val="28"/>
          <w:szCs w:val="28"/>
        </w:rPr>
        <w:fldChar w:fldCharType="begin"/>
      </w:r>
      <w:r w:rsidRPr="00C04E42">
        <w:rPr>
          <w:b/>
          <w:bCs/>
          <w:i w:val="0"/>
          <w:iCs w:val="0"/>
          <w:sz w:val="28"/>
          <w:szCs w:val="28"/>
        </w:rPr>
        <w:instrText xml:space="preserve"> SEQ Table \* ARABIC </w:instrText>
      </w:r>
      <w:r w:rsidRPr="00C04E42">
        <w:rPr>
          <w:b/>
          <w:bCs/>
          <w:i w:val="0"/>
          <w:iCs w:val="0"/>
          <w:sz w:val="28"/>
          <w:szCs w:val="28"/>
        </w:rPr>
        <w:fldChar w:fldCharType="separate"/>
      </w:r>
      <w:r w:rsidR="00AA42CD">
        <w:rPr>
          <w:b/>
          <w:bCs/>
          <w:i w:val="0"/>
          <w:iCs w:val="0"/>
          <w:noProof/>
          <w:sz w:val="28"/>
          <w:szCs w:val="28"/>
        </w:rPr>
        <w:t>1</w:t>
      </w:r>
      <w:r w:rsidRPr="00C04E42">
        <w:rPr>
          <w:b/>
          <w:bCs/>
          <w:i w:val="0"/>
          <w:iCs w:val="0"/>
          <w:sz w:val="28"/>
          <w:szCs w:val="28"/>
        </w:rPr>
        <w:fldChar w:fldCharType="end"/>
      </w:r>
      <w:r w:rsidRPr="00C04E42">
        <w:rPr>
          <w:b/>
          <w:bCs/>
          <w:i w:val="0"/>
          <w:iCs w:val="0"/>
          <w:noProof/>
          <w:sz w:val="28"/>
          <w:szCs w:val="28"/>
        </w:rPr>
        <w:t>:Structure of Confusion Matrix</w:t>
      </w:r>
      <w:bookmarkEnd w:id="66"/>
    </w:p>
    <w:p w14:paraId="6BB47257" w14:textId="77777777" w:rsidR="00FF220A" w:rsidRPr="00FF220A" w:rsidRDefault="00FF220A" w:rsidP="00FF220A">
      <w:pPr>
        <w:spacing w:line="360" w:lineRule="auto"/>
        <w:jc w:val="cente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3"/>
        <w:gridCol w:w="1266"/>
        <w:gridCol w:w="1559"/>
        <w:gridCol w:w="1731"/>
      </w:tblGrid>
      <w:tr w:rsidR="008E61CC" w:rsidRPr="00CD2014" w14:paraId="448434FA" w14:textId="77777777" w:rsidTr="00CD2014">
        <w:trPr>
          <w:trHeight w:val="366"/>
          <w:jc w:val="center"/>
        </w:trPr>
        <w:tc>
          <w:tcPr>
            <w:tcW w:w="2689" w:type="dxa"/>
            <w:gridSpan w:val="2"/>
            <w:vMerge w:val="restart"/>
            <w:tcBorders>
              <w:top w:val="nil"/>
              <w:left w:val="nil"/>
              <w:bottom w:val="nil"/>
              <w:right w:val="single" w:sz="4" w:space="0" w:color="auto"/>
            </w:tcBorders>
            <w:shd w:val="clear" w:color="auto" w:fill="auto"/>
          </w:tcPr>
          <w:p w14:paraId="04936FFE" w14:textId="77777777" w:rsidR="00FF220A" w:rsidRPr="00CD2014" w:rsidRDefault="00FF220A" w:rsidP="00CD2014">
            <w:pPr>
              <w:spacing w:line="360" w:lineRule="auto"/>
              <w:jc w:val="center"/>
              <w:rPr>
                <w:rFonts w:eastAsia="Calibri"/>
              </w:rPr>
            </w:pPr>
          </w:p>
        </w:tc>
        <w:tc>
          <w:tcPr>
            <w:tcW w:w="3290" w:type="dxa"/>
            <w:gridSpan w:val="2"/>
            <w:tcBorders>
              <w:left w:val="single" w:sz="4" w:space="0" w:color="auto"/>
            </w:tcBorders>
            <w:shd w:val="clear" w:color="auto" w:fill="auto"/>
          </w:tcPr>
          <w:p w14:paraId="273C0478" w14:textId="77777777" w:rsidR="00FF220A" w:rsidRPr="00CD2014" w:rsidRDefault="00E62D0D" w:rsidP="00CD2014">
            <w:pPr>
              <w:spacing w:line="360" w:lineRule="auto"/>
              <w:jc w:val="center"/>
              <w:rPr>
                <w:rFonts w:eastAsia="Calibri"/>
                <w:b/>
              </w:rPr>
            </w:pPr>
            <w:r w:rsidRPr="00CD2014">
              <w:rPr>
                <w:rFonts w:eastAsia="Calibri"/>
                <w:b/>
              </w:rPr>
              <w:t>Prediction</w:t>
            </w:r>
          </w:p>
        </w:tc>
      </w:tr>
      <w:tr w:rsidR="008E61CC" w:rsidRPr="00CD2014" w14:paraId="05BA3F96" w14:textId="77777777" w:rsidTr="00CD2014">
        <w:trPr>
          <w:trHeight w:val="375"/>
          <w:jc w:val="center"/>
        </w:trPr>
        <w:tc>
          <w:tcPr>
            <w:tcW w:w="2689" w:type="dxa"/>
            <w:gridSpan w:val="2"/>
            <w:vMerge/>
            <w:tcBorders>
              <w:top w:val="nil"/>
              <w:left w:val="nil"/>
              <w:bottom w:val="single" w:sz="4" w:space="0" w:color="auto"/>
              <w:right w:val="single" w:sz="4" w:space="0" w:color="auto"/>
            </w:tcBorders>
            <w:shd w:val="clear" w:color="auto" w:fill="auto"/>
          </w:tcPr>
          <w:p w14:paraId="1EF13C4E" w14:textId="77777777" w:rsidR="00FF220A" w:rsidRPr="00CD2014" w:rsidRDefault="00FF220A" w:rsidP="00CD2014">
            <w:pPr>
              <w:spacing w:line="360" w:lineRule="auto"/>
              <w:jc w:val="center"/>
              <w:rPr>
                <w:rFonts w:eastAsia="Calibri"/>
              </w:rPr>
            </w:pPr>
          </w:p>
        </w:tc>
        <w:tc>
          <w:tcPr>
            <w:tcW w:w="1559" w:type="dxa"/>
            <w:tcBorders>
              <w:left w:val="single" w:sz="4" w:space="0" w:color="auto"/>
            </w:tcBorders>
            <w:shd w:val="clear" w:color="auto" w:fill="auto"/>
          </w:tcPr>
          <w:p w14:paraId="27A33BE0" w14:textId="77777777" w:rsidR="00FF220A" w:rsidRPr="00CD2014" w:rsidRDefault="00E62D0D" w:rsidP="00CD2014">
            <w:pPr>
              <w:spacing w:line="360" w:lineRule="auto"/>
              <w:jc w:val="center"/>
              <w:rPr>
                <w:rFonts w:eastAsia="Calibri"/>
                <w:b/>
              </w:rPr>
            </w:pPr>
            <w:r w:rsidRPr="00CD2014">
              <w:rPr>
                <w:rFonts w:eastAsia="Calibri"/>
                <w:b/>
              </w:rPr>
              <w:t>A</w:t>
            </w:r>
          </w:p>
        </w:tc>
        <w:tc>
          <w:tcPr>
            <w:tcW w:w="1731" w:type="dxa"/>
            <w:shd w:val="clear" w:color="auto" w:fill="auto"/>
          </w:tcPr>
          <w:p w14:paraId="3C3CDB6A" w14:textId="77777777" w:rsidR="00FF220A" w:rsidRPr="00CD2014" w:rsidRDefault="00E62D0D" w:rsidP="00CD2014">
            <w:pPr>
              <w:spacing w:line="360" w:lineRule="auto"/>
              <w:jc w:val="center"/>
              <w:rPr>
                <w:rFonts w:eastAsia="Calibri"/>
                <w:b/>
              </w:rPr>
            </w:pPr>
            <w:r w:rsidRPr="00CD2014">
              <w:rPr>
                <w:rFonts w:eastAsia="Calibri"/>
                <w:b/>
              </w:rPr>
              <w:t>B</w:t>
            </w:r>
          </w:p>
        </w:tc>
      </w:tr>
      <w:tr w:rsidR="008E61CC" w:rsidRPr="00CD2014" w14:paraId="2DBFDBB0" w14:textId="77777777" w:rsidTr="00CD2014">
        <w:trPr>
          <w:trHeight w:val="366"/>
          <w:jc w:val="center"/>
        </w:trPr>
        <w:tc>
          <w:tcPr>
            <w:tcW w:w="1423" w:type="dxa"/>
            <w:vMerge w:val="restart"/>
            <w:tcBorders>
              <w:top w:val="single" w:sz="4" w:space="0" w:color="auto"/>
            </w:tcBorders>
            <w:shd w:val="clear" w:color="auto" w:fill="auto"/>
          </w:tcPr>
          <w:p w14:paraId="55261B4F" w14:textId="77777777" w:rsidR="00FF220A" w:rsidRPr="00CD2014" w:rsidRDefault="00FF220A" w:rsidP="00CD2014">
            <w:pPr>
              <w:spacing w:line="360" w:lineRule="auto"/>
              <w:jc w:val="center"/>
              <w:rPr>
                <w:rFonts w:eastAsia="Calibri"/>
                <w:b/>
                <w:sz w:val="14"/>
              </w:rPr>
            </w:pPr>
          </w:p>
          <w:p w14:paraId="31F279EB" w14:textId="77777777" w:rsidR="00FF220A" w:rsidRPr="00CD2014" w:rsidRDefault="00E62D0D" w:rsidP="00CD2014">
            <w:pPr>
              <w:spacing w:line="360" w:lineRule="auto"/>
              <w:jc w:val="center"/>
              <w:rPr>
                <w:rFonts w:eastAsia="Calibri"/>
                <w:b/>
              </w:rPr>
            </w:pPr>
            <w:r w:rsidRPr="00CD2014">
              <w:rPr>
                <w:rFonts w:eastAsia="Calibri"/>
                <w:b/>
              </w:rPr>
              <w:t>Actual</w:t>
            </w:r>
          </w:p>
        </w:tc>
        <w:tc>
          <w:tcPr>
            <w:tcW w:w="1266" w:type="dxa"/>
            <w:tcBorders>
              <w:top w:val="single" w:sz="4" w:space="0" w:color="auto"/>
            </w:tcBorders>
            <w:shd w:val="clear" w:color="auto" w:fill="auto"/>
          </w:tcPr>
          <w:p w14:paraId="3E3C0C81" w14:textId="77777777" w:rsidR="00FF220A" w:rsidRPr="00CD2014" w:rsidRDefault="00E62D0D" w:rsidP="00CD2014">
            <w:pPr>
              <w:spacing w:line="360" w:lineRule="auto"/>
              <w:jc w:val="center"/>
              <w:rPr>
                <w:rFonts w:eastAsia="Calibri"/>
                <w:b/>
              </w:rPr>
            </w:pPr>
            <w:r w:rsidRPr="00CD2014">
              <w:rPr>
                <w:rFonts w:eastAsia="Calibri"/>
                <w:b/>
              </w:rPr>
              <w:t>A</w:t>
            </w:r>
          </w:p>
        </w:tc>
        <w:tc>
          <w:tcPr>
            <w:tcW w:w="1559" w:type="dxa"/>
            <w:shd w:val="clear" w:color="auto" w:fill="auto"/>
          </w:tcPr>
          <w:p w14:paraId="20B88C6E" w14:textId="77777777" w:rsidR="00FF220A" w:rsidRPr="00CD2014" w:rsidRDefault="00E62D0D" w:rsidP="00CD2014">
            <w:pPr>
              <w:spacing w:line="360" w:lineRule="auto"/>
              <w:jc w:val="center"/>
              <w:rPr>
                <w:rFonts w:eastAsia="Calibri"/>
              </w:rPr>
            </w:pPr>
            <w:r w:rsidRPr="00CD2014">
              <w:rPr>
                <w:rFonts w:eastAsia="Calibri"/>
              </w:rPr>
              <w:t>AA</w:t>
            </w:r>
          </w:p>
        </w:tc>
        <w:tc>
          <w:tcPr>
            <w:tcW w:w="1731" w:type="dxa"/>
            <w:shd w:val="clear" w:color="auto" w:fill="auto"/>
          </w:tcPr>
          <w:p w14:paraId="62F00A16" w14:textId="77777777" w:rsidR="00FF220A" w:rsidRPr="00CD2014" w:rsidRDefault="00E62D0D" w:rsidP="00CD2014">
            <w:pPr>
              <w:spacing w:line="360" w:lineRule="auto"/>
              <w:jc w:val="center"/>
              <w:rPr>
                <w:rFonts w:eastAsia="Calibri"/>
              </w:rPr>
            </w:pPr>
            <w:r w:rsidRPr="00CD2014">
              <w:rPr>
                <w:rFonts w:eastAsia="Calibri"/>
              </w:rPr>
              <w:t>AB</w:t>
            </w:r>
          </w:p>
        </w:tc>
      </w:tr>
      <w:tr w:rsidR="008E61CC" w:rsidRPr="00CD2014" w14:paraId="6849A367" w14:textId="77777777" w:rsidTr="00CD2014">
        <w:trPr>
          <w:trHeight w:val="375"/>
          <w:jc w:val="center"/>
        </w:trPr>
        <w:tc>
          <w:tcPr>
            <w:tcW w:w="1423" w:type="dxa"/>
            <w:vMerge/>
            <w:shd w:val="clear" w:color="auto" w:fill="auto"/>
          </w:tcPr>
          <w:p w14:paraId="345BC5C8" w14:textId="77777777" w:rsidR="00FF220A" w:rsidRPr="00CD2014" w:rsidRDefault="00FF220A" w:rsidP="00CD2014">
            <w:pPr>
              <w:spacing w:line="360" w:lineRule="auto"/>
              <w:jc w:val="center"/>
              <w:rPr>
                <w:rFonts w:eastAsia="Calibri"/>
              </w:rPr>
            </w:pPr>
          </w:p>
        </w:tc>
        <w:tc>
          <w:tcPr>
            <w:tcW w:w="1266" w:type="dxa"/>
            <w:shd w:val="clear" w:color="auto" w:fill="auto"/>
          </w:tcPr>
          <w:p w14:paraId="3FBF5123" w14:textId="77777777" w:rsidR="00FF220A" w:rsidRPr="00CD2014" w:rsidRDefault="00E62D0D" w:rsidP="00CD2014">
            <w:pPr>
              <w:spacing w:line="360" w:lineRule="auto"/>
              <w:jc w:val="center"/>
              <w:rPr>
                <w:rFonts w:eastAsia="Calibri"/>
                <w:b/>
              </w:rPr>
            </w:pPr>
            <w:r w:rsidRPr="00CD2014">
              <w:rPr>
                <w:rFonts w:eastAsia="Calibri"/>
                <w:b/>
              </w:rPr>
              <w:t>B</w:t>
            </w:r>
          </w:p>
        </w:tc>
        <w:tc>
          <w:tcPr>
            <w:tcW w:w="1559" w:type="dxa"/>
            <w:shd w:val="clear" w:color="auto" w:fill="auto"/>
          </w:tcPr>
          <w:p w14:paraId="2998907F" w14:textId="77777777" w:rsidR="00FF220A" w:rsidRPr="00CD2014" w:rsidRDefault="00E62D0D" w:rsidP="00CD2014">
            <w:pPr>
              <w:spacing w:line="360" w:lineRule="auto"/>
              <w:jc w:val="center"/>
              <w:rPr>
                <w:rFonts w:eastAsia="Calibri"/>
              </w:rPr>
            </w:pPr>
            <w:r w:rsidRPr="00CD2014">
              <w:rPr>
                <w:rFonts w:eastAsia="Calibri"/>
              </w:rPr>
              <w:t>BA</w:t>
            </w:r>
          </w:p>
        </w:tc>
        <w:tc>
          <w:tcPr>
            <w:tcW w:w="1731" w:type="dxa"/>
            <w:shd w:val="clear" w:color="auto" w:fill="auto"/>
          </w:tcPr>
          <w:p w14:paraId="5CEC1760" w14:textId="77777777" w:rsidR="00FF220A" w:rsidRPr="00CD2014" w:rsidRDefault="00E62D0D" w:rsidP="00CD2014">
            <w:pPr>
              <w:spacing w:line="360" w:lineRule="auto"/>
              <w:jc w:val="center"/>
              <w:rPr>
                <w:rFonts w:eastAsia="Calibri"/>
              </w:rPr>
            </w:pPr>
            <w:r w:rsidRPr="00CD2014">
              <w:rPr>
                <w:rFonts w:eastAsia="Calibri"/>
              </w:rPr>
              <w:t>BB</w:t>
            </w:r>
          </w:p>
        </w:tc>
      </w:tr>
    </w:tbl>
    <w:p w14:paraId="6C0E84FA" w14:textId="77777777" w:rsidR="00FF220A" w:rsidRDefault="00FF220A" w:rsidP="00232D04">
      <w:pPr>
        <w:spacing w:line="360" w:lineRule="auto"/>
      </w:pPr>
    </w:p>
    <w:p w14:paraId="04104D81" w14:textId="71485409" w:rsidR="00FF220A" w:rsidRDefault="00E62D0D" w:rsidP="001F02C5">
      <w:pPr>
        <w:spacing w:line="360" w:lineRule="auto"/>
      </w:pPr>
      <w:r>
        <w:t>The A</w:t>
      </w:r>
      <w:r w:rsidR="003772EC">
        <w:t>.A.</w:t>
      </w:r>
      <w:r>
        <w:t xml:space="preserve"> and B</w:t>
      </w:r>
      <w:r w:rsidR="003772EC">
        <w:t>.B.</w:t>
      </w:r>
      <w:r>
        <w:t xml:space="preserve"> are referred to as the True Positive and Negative of the classification, respectively, and those are the correct prediction of the classifier. On the other hand, the A</w:t>
      </w:r>
      <w:r w:rsidR="003772EC">
        <w:t>.B.</w:t>
      </w:r>
      <w:r>
        <w:t xml:space="preserve"> and B</w:t>
      </w:r>
      <w:r w:rsidR="003772EC">
        <w:t>.A.</w:t>
      </w:r>
      <w:r>
        <w:t xml:space="preserve"> are the False-negative and positive values of the classification</w:t>
      </w:r>
      <w:r w:rsidR="00533436">
        <w:t>,</w:t>
      </w:r>
      <w:r>
        <w:t xml:space="preserve"> and those are considered to be the wrong classification</w:t>
      </w:r>
      <w:r w:rsidR="00FC1C32">
        <w:t xml:space="preserve"> </w:t>
      </w:r>
      <w:r w:rsidR="00FC1C32" w:rsidRPr="00FC1C32">
        <w:rPr>
          <w:noProof/>
        </w:rPr>
        <w:t>(Ed-Daoudy &amp; Maalmi, 2021)</w:t>
      </w:r>
      <w:r>
        <w:t xml:space="preserve">. </w:t>
      </w:r>
    </w:p>
    <w:p w14:paraId="007A09E3" w14:textId="77777777" w:rsidR="00A61454" w:rsidRDefault="00A61454" w:rsidP="001F02C5">
      <w:pPr>
        <w:spacing w:line="360" w:lineRule="auto"/>
      </w:pPr>
    </w:p>
    <w:p w14:paraId="64D9E988" w14:textId="0D5B2CC3" w:rsidR="00A61454" w:rsidRDefault="00A61454" w:rsidP="001F02C5">
      <w:pPr>
        <w:spacing w:line="360" w:lineRule="auto"/>
      </w:pPr>
    </w:p>
    <w:p w14:paraId="7DD0E2D8" w14:textId="519B668A" w:rsidR="0079531C" w:rsidRDefault="0079531C" w:rsidP="001F02C5">
      <w:pPr>
        <w:spacing w:line="360" w:lineRule="auto"/>
      </w:pPr>
    </w:p>
    <w:p w14:paraId="51B98F87" w14:textId="77777777" w:rsidR="0079531C" w:rsidRDefault="0079531C" w:rsidP="001F02C5">
      <w:pPr>
        <w:spacing w:line="360" w:lineRule="auto"/>
      </w:pPr>
    </w:p>
    <w:p w14:paraId="16E0FCB9" w14:textId="77777777" w:rsidR="001F02C5" w:rsidRPr="007F4DC1" w:rsidRDefault="00E62D0D" w:rsidP="001F02C5">
      <w:pPr>
        <w:spacing w:line="360" w:lineRule="auto"/>
        <w:rPr>
          <w:b/>
        </w:rPr>
      </w:pPr>
      <w:r w:rsidRPr="007F4DC1">
        <w:rPr>
          <w:b/>
        </w:rPr>
        <w:t>Accuracy</w:t>
      </w:r>
    </w:p>
    <w:p w14:paraId="504BFCE1" w14:textId="77777777" w:rsidR="001F02C5" w:rsidRDefault="00E62D0D" w:rsidP="001F02C5">
      <w:pPr>
        <w:spacing w:line="360" w:lineRule="auto"/>
      </w:pPr>
      <w:r>
        <w:t>The accuracy of the classifier is defined by the count of total correct predictions over the total observational data. In this context, the accuracy can be determined by the following formula:</w:t>
      </w:r>
    </w:p>
    <w:p w14:paraId="0E311C02" w14:textId="77777777" w:rsidR="007A0777" w:rsidRPr="00F9611F" w:rsidRDefault="00F9611F" w:rsidP="007A0777">
      <w:pPr>
        <w:spacing w:line="360" w:lineRule="auto"/>
        <w:jc w:val="center"/>
      </w:pPr>
      <m:oMathPara>
        <m:oMath>
          <m:r>
            <w:rPr>
              <w:rFonts w:ascii="Cambria Math" w:hAnsi="Cambria Math"/>
            </w:rPr>
            <m:t>Accuracy=sum(AA,BB)/sum(AA,AB,BA,BB)</m:t>
          </m:r>
        </m:oMath>
      </m:oMathPara>
    </w:p>
    <w:p w14:paraId="0D0C2B28" w14:textId="77777777" w:rsidR="002518E7" w:rsidRDefault="002518E7" w:rsidP="007A0777">
      <w:pPr>
        <w:spacing w:line="360" w:lineRule="auto"/>
        <w:jc w:val="center"/>
      </w:pPr>
    </w:p>
    <w:p w14:paraId="26E05A60" w14:textId="77777777" w:rsidR="002518E7" w:rsidRDefault="002518E7" w:rsidP="007A0777">
      <w:pPr>
        <w:spacing w:line="360" w:lineRule="auto"/>
        <w:jc w:val="center"/>
      </w:pPr>
    </w:p>
    <w:p w14:paraId="07F7DB3D" w14:textId="77777777" w:rsidR="001F02C5" w:rsidRPr="007F4DC1" w:rsidRDefault="00E62D0D" w:rsidP="001F02C5">
      <w:pPr>
        <w:spacing w:line="360" w:lineRule="auto"/>
        <w:rPr>
          <w:b/>
        </w:rPr>
      </w:pPr>
      <w:r w:rsidRPr="007F4DC1">
        <w:rPr>
          <w:b/>
        </w:rPr>
        <w:t>Precision</w:t>
      </w:r>
    </w:p>
    <w:p w14:paraId="4AA255C7" w14:textId="77777777" w:rsidR="001F02C5" w:rsidRDefault="00E62D0D" w:rsidP="001F02C5">
      <w:pPr>
        <w:spacing w:line="360" w:lineRule="auto"/>
      </w:pPr>
      <w:r>
        <w:t>Precision is the measure of the classification to determine how the classifier is precise in identifying the classes</w:t>
      </w:r>
      <w:r w:rsidR="00FC1C32">
        <w:t xml:space="preserve"> </w:t>
      </w:r>
      <w:r w:rsidR="00FC1C32" w:rsidRPr="00FC1C32">
        <w:rPr>
          <w:noProof/>
        </w:rPr>
        <w:t>(Chaves &amp; Ramírez, 2010)</w:t>
      </w:r>
      <w:r>
        <w:t>. Concerning the confusion matrix, the precision of the classifier can be determined as follows:</w:t>
      </w:r>
    </w:p>
    <w:p w14:paraId="50C189FC" w14:textId="77777777" w:rsidR="007A0777" w:rsidRPr="00F9611F" w:rsidRDefault="00F9611F" w:rsidP="007A0777">
      <w:pPr>
        <w:spacing w:line="360" w:lineRule="auto"/>
        <w:jc w:val="center"/>
      </w:pPr>
      <m:oMathPara>
        <m:oMath>
          <m:r>
            <w:rPr>
              <w:rFonts w:ascii="Cambria Math" w:hAnsi="Cambria Math"/>
            </w:rPr>
            <m:t>Pecision=AA/sum(AA,BA)</m:t>
          </m:r>
        </m:oMath>
      </m:oMathPara>
    </w:p>
    <w:p w14:paraId="2BD76875" w14:textId="77777777" w:rsidR="001F02C5" w:rsidRPr="007F4DC1" w:rsidRDefault="00E62D0D" w:rsidP="001F02C5">
      <w:pPr>
        <w:spacing w:line="360" w:lineRule="auto"/>
        <w:rPr>
          <w:b/>
        </w:rPr>
      </w:pPr>
      <w:r w:rsidRPr="007F4DC1">
        <w:rPr>
          <w:b/>
        </w:rPr>
        <w:t>Recall</w:t>
      </w:r>
    </w:p>
    <w:p w14:paraId="01CF172A" w14:textId="77777777" w:rsidR="001F02C5" w:rsidRDefault="00E62D0D" w:rsidP="001F02C5">
      <w:pPr>
        <w:spacing w:line="360" w:lineRule="auto"/>
      </w:pPr>
      <w:r>
        <w:t>The recall is another metric of classification to judge the effectiveness of the classification by identifying how the classifier is good to detect classes over false values. The recall can be measure</w:t>
      </w:r>
      <w:r w:rsidR="00E92295">
        <w:t>d</w:t>
      </w:r>
      <w:r>
        <w:t xml:space="preserve"> as follows:</w:t>
      </w:r>
    </w:p>
    <w:p w14:paraId="00B864C1" w14:textId="77777777" w:rsidR="00525964" w:rsidRPr="00F9611F" w:rsidRDefault="00F9611F" w:rsidP="00525964">
      <w:pPr>
        <w:spacing w:line="360" w:lineRule="auto"/>
        <w:jc w:val="center"/>
      </w:pPr>
      <m:oMathPara>
        <m:oMath>
          <m:r>
            <w:rPr>
              <w:rFonts w:ascii="Cambria Math" w:hAnsi="Cambria Math"/>
            </w:rPr>
            <m:t>Recall=AA/sum(AA,AB)</m:t>
          </m:r>
        </m:oMath>
      </m:oMathPara>
    </w:p>
    <w:p w14:paraId="3CFDDFF6" w14:textId="77777777" w:rsidR="001F02C5" w:rsidRPr="007F4DC1" w:rsidRDefault="00E62D0D" w:rsidP="001F02C5">
      <w:pPr>
        <w:spacing w:line="360" w:lineRule="auto"/>
        <w:rPr>
          <w:b/>
        </w:rPr>
      </w:pPr>
      <w:r w:rsidRPr="007F4DC1">
        <w:rPr>
          <w:b/>
        </w:rPr>
        <w:t>F1-Score</w:t>
      </w:r>
    </w:p>
    <w:p w14:paraId="7285B268" w14:textId="77777777" w:rsidR="001F02C5" w:rsidRDefault="00E62D0D" w:rsidP="001F02C5">
      <w:pPr>
        <w:spacing w:line="360" w:lineRule="auto"/>
      </w:pPr>
      <w:r>
        <w:t xml:space="preserve">This is one of the most important measures for judging the effectiveness of the classifier for imbalanced classification. </w:t>
      </w:r>
      <w:r w:rsidR="00C50311">
        <w:t>This is the combined measure of precision and recall which means, this metric is incorporated by the measures of precision and recall</w:t>
      </w:r>
      <w:r w:rsidR="00FC1C32">
        <w:t xml:space="preserve"> </w:t>
      </w:r>
      <w:r w:rsidR="00FC1C32" w:rsidRPr="00FC1C32">
        <w:rPr>
          <w:noProof/>
        </w:rPr>
        <w:t>(Gogi &amp; M.N., 2018)</w:t>
      </w:r>
      <w:r w:rsidR="00C50311">
        <w:t>. The F1-Score of the classifier can be measured as follows:</w:t>
      </w:r>
    </w:p>
    <w:p w14:paraId="0E1A28E9" w14:textId="77777777" w:rsidR="00C50311" w:rsidRPr="00F9611F" w:rsidRDefault="00F9611F" w:rsidP="00C50311">
      <w:pPr>
        <w:spacing w:line="360" w:lineRule="auto"/>
        <w:jc w:val="center"/>
      </w:pPr>
      <m:oMathPara>
        <m:oMath>
          <m:r>
            <w:rPr>
              <w:rFonts w:ascii="Cambria Math" w:hAnsi="Cambria Math"/>
            </w:rPr>
            <m:t>F1-Score=(2×Precision×Recall)/sum(Precision, Recall)</m:t>
          </m:r>
        </m:oMath>
      </m:oMathPara>
    </w:p>
    <w:p w14:paraId="1CA02021" w14:textId="77777777" w:rsidR="001F02C5" w:rsidRPr="00FD6567" w:rsidRDefault="00E62D0D" w:rsidP="001F02C5">
      <w:pPr>
        <w:pStyle w:val="Heading2"/>
        <w:numPr>
          <w:ilvl w:val="1"/>
          <w:numId w:val="1"/>
        </w:numPr>
        <w:spacing w:line="360" w:lineRule="auto"/>
        <w:rPr>
          <w:rFonts w:ascii="Times New Roman" w:hAnsi="Times New Roman"/>
        </w:rPr>
      </w:pPr>
      <w:bookmarkStart w:id="67" w:name="_Toc89268976"/>
      <w:bookmarkStart w:id="68" w:name="_Toc89394369"/>
      <w:bookmarkStart w:id="69" w:name="_Toc89379651"/>
      <w:r w:rsidRPr="00FD6567">
        <w:rPr>
          <w:rFonts w:ascii="Times New Roman" w:hAnsi="Times New Roman"/>
        </w:rPr>
        <w:t>Proposed Methodology</w:t>
      </w:r>
      <w:bookmarkEnd w:id="67"/>
      <w:bookmarkEnd w:id="68"/>
      <w:bookmarkEnd w:id="69"/>
    </w:p>
    <w:p w14:paraId="21D746F6" w14:textId="586147FB" w:rsidR="002F4450" w:rsidRDefault="00E62D0D" w:rsidP="0005157C">
      <w:pPr>
        <w:spacing w:line="360" w:lineRule="auto"/>
      </w:pPr>
      <w:r>
        <w:t>The method that will be applied in this project for the detection of heart attack based on symptoms is shown below:</w:t>
      </w:r>
      <w:r w:rsidR="00F9611F" w:rsidRPr="00CD2014">
        <w:rPr>
          <w:noProof/>
          <w:lang w:eastAsia="en-IN"/>
        </w:rPr>
        <w:drawing>
          <wp:inline distT="0" distB="0" distL="0" distR="0" wp14:anchorId="6E16DA59" wp14:editId="7DC373ED">
            <wp:extent cx="5103495" cy="5927725"/>
            <wp:effectExtent l="0" t="0" r="1905" b="0"/>
            <wp:docPr id="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3495" cy="5927725"/>
                    </a:xfrm>
                    <a:prstGeom prst="rect">
                      <a:avLst/>
                    </a:prstGeom>
                    <a:noFill/>
                    <a:ln>
                      <a:noFill/>
                    </a:ln>
                  </pic:spPr>
                </pic:pic>
              </a:graphicData>
            </a:graphic>
          </wp:inline>
        </w:drawing>
      </w:r>
    </w:p>
    <w:p w14:paraId="73AC1617" w14:textId="28713682" w:rsidR="004A03F3" w:rsidRDefault="00E62D0D" w:rsidP="0005157C">
      <w:pPr>
        <w:pStyle w:val="Caption"/>
        <w:jc w:val="center"/>
        <w:rPr>
          <w:b/>
          <w:bCs/>
          <w:i w:val="0"/>
          <w:iCs w:val="0"/>
          <w:color w:val="auto"/>
          <w:sz w:val="24"/>
          <w:szCs w:val="24"/>
        </w:rPr>
      </w:pPr>
      <w:bookmarkStart w:id="70" w:name="_Toc89436162"/>
      <w:r w:rsidRPr="00367F77">
        <w:rPr>
          <w:b/>
          <w:bCs/>
          <w:i w:val="0"/>
          <w:iCs w:val="0"/>
          <w:color w:val="auto"/>
          <w:sz w:val="24"/>
          <w:szCs w:val="24"/>
        </w:rPr>
        <w:t xml:space="preserve">Figure </w:t>
      </w:r>
      <w:r w:rsidRPr="00367F77">
        <w:rPr>
          <w:b/>
          <w:bCs/>
          <w:i w:val="0"/>
          <w:iCs w:val="0"/>
          <w:color w:val="auto"/>
          <w:sz w:val="24"/>
          <w:szCs w:val="24"/>
        </w:rPr>
        <w:fldChar w:fldCharType="begin"/>
      </w:r>
      <w:r w:rsidRPr="00367F77">
        <w:rPr>
          <w:b/>
          <w:bCs/>
          <w:i w:val="0"/>
          <w:iCs w:val="0"/>
          <w:color w:val="auto"/>
          <w:sz w:val="24"/>
          <w:szCs w:val="24"/>
        </w:rPr>
        <w:instrText xml:space="preserve"> SEQ Figure \* ARABIC </w:instrText>
      </w:r>
      <w:r w:rsidRPr="00367F77">
        <w:rPr>
          <w:b/>
          <w:bCs/>
          <w:i w:val="0"/>
          <w:iCs w:val="0"/>
          <w:color w:val="auto"/>
          <w:sz w:val="24"/>
          <w:szCs w:val="24"/>
        </w:rPr>
        <w:fldChar w:fldCharType="separate"/>
      </w:r>
      <w:r w:rsidR="00301B20">
        <w:rPr>
          <w:b/>
          <w:bCs/>
          <w:i w:val="0"/>
          <w:iCs w:val="0"/>
          <w:noProof/>
          <w:color w:val="auto"/>
          <w:sz w:val="24"/>
          <w:szCs w:val="24"/>
        </w:rPr>
        <w:t>2</w:t>
      </w:r>
      <w:r w:rsidRPr="00367F77">
        <w:rPr>
          <w:b/>
          <w:bCs/>
          <w:i w:val="0"/>
          <w:iCs w:val="0"/>
          <w:color w:val="auto"/>
          <w:sz w:val="24"/>
          <w:szCs w:val="24"/>
        </w:rPr>
        <w:fldChar w:fldCharType="end"/>
      </w:r>
      <w:r w:rsidRPr="00367F77">
        <w:rPr>
          <w:b/>
          <w:bCs/>
          <w:i w:val="0"/>
          <w:iCs w:val="0"/>
          <w:color w:val="auto"/>
          <w:sz w:val="24"/>
          <w:szCs w:val="24"/>
        </w:rPr>
        <w:t>:Methodology for the Detection of Heart Attack</w:t>
      </w:r>
      <w:bookmarkEnd w:id="70"/>
    </w:p>
    <w:p w14:paraId="1A44ED86" w14:textId="77777777" w:rsidR="0005157C" w:rsidRPr="0005157C" w:rsidRDefault="0005157C" w:rsidP="0005157C"/>
    <w:p w14:paraId="2BD873C8" w14:textId="77777777" w:rsidR="004A03F3" w:rsidRDefault="004A03F3" w:rsidP="001F02C5">
      <w:pPr>
        <w:spacing w:line="360" w:lineRule="auto"/>
      </w:pPr>
    </w:p>
    <w:p w14:paraId="29DE8A36" w14:textId="77777777" w:rsidR="004A03F3" w:rsidRDefault="004A03F3" w:rsidP="001F02C5">
      <w:pPr>
        <w:spacing w:line="360" w:lineRule="auto"/>
      </w:pPr>
    </w:p>
    <w:p w14:paraId="59690931" w14:textId="77777777" w:rsidR="001F02C5" w:rsidRPr="00EC1996" w:rsidRDefault="00E62D0D" w:rsidP="001F02C5">
      <w:pPr>
        <w:pStyle w:val="Heading1"/>
        <w:numPr>
          <w:ilvl w:val="0"/>
          <w:numId w:val="1"/>
        </w:numPr>
        <w:spacing w:line="360" w:lineRule="auto"/>
        <w:rPr>
          <w:rFonts w:ascii="Times New Roman" w:hAnsi="Times New Roman"/>
          <w:b w:val="0"/>
        </w:rPr>
      </w:pPr>
      <w:bookmarkStart w:id="71" w:name="_Toc89268977"/>
      <w:bookmarkStart w:id="72" w:name="_Toc89394370"/>
      <w:bookmarkStart w:id="73" w:name="_Toc89379652"/>
      <w:r w:rsidRPr="00EC1996">
        <w:rPr>
          <w:rFonts w:ascii="Times New Roman" w:hAnsi="Times New Roman"/>
        </w:rPr>
        <w:t>Chapter-</w:t>
      </w:r>
      <w:r w:rsidR="0043668B">
        <w:rPr>
          <w:rFonts w:ascii="Times New Roman" w:hAnsi="Times New Roman"/>
        </w:rPr>
        <w:t xml:space="preserve">4 </w:t>
      </w:r>
      <w:r w:rsidRPr="00EC1996">
        <w:rPr>
          <w:rFonts w:ascii="Times New Roman" w:hAnsi="Times New Roman"/>
        </w:rPr>
        <w:t>Analysis and Result</w:t>
      </w:r>
      <w:bookmarkEnd w:id="71"/>
      <w:bookmarkEnd w:id="72"/>
      <w:bookmarkEnd w:id="73"/>
    </w:p>
    <w:p w14:paraId="2D9272E5" w14:textId="77777777" w:rsidR="001F02C5" w:rsidRDefault="00E62D0D" w:rsidP="001F02C5">
      <w:pPr>
        <w:spacing w:line="360" w:lineRule="auto"/>
      </w:pPr>
      <w:r>
        <w:t xml:space="preserve">This chapter will be dealing with the discussion of the result o the analysis and the detection of a heart attack. The analysis will be done using python by taking the selected data into concern. </w:t>
      </w:r>
      <w:r w:rsidR="0046137C">
        <w:t>The result of the data analysis and the practical output of the application of machine learning and deep learning classifiers will be shown and demonstrated here.</w:t>
      </w:r>
    </w:p>
    <w:p w14:paraId="664E89B7" w14:textId="77777777" w:rsidR="001F02C5" w:rsidRPr="00C77EAC" w:rsidRDefault="00E62D0D" w:rsidP="001F02C5">
      <w:pPr>
        <w:pStyle w:val="Heading2"/>
        <w:numPr>
          <w:ilvl w:val="1"/>
          <w:numId w:val="1"/>
        </w:numPr>
        <w:spacing w:line="360" w:lineRule="auto"/>
        <w:rPr>
          <w:rFonts w:ascii="Times New Roman" w:hAnsi="Times New Roman"/>
        </w:rPr>
      </w:pPr>
      <w:bookmarkStart w:id="74" w:name="_Toc89268978"/>
      <w:bookmarkStart w:id="75" w:name="_Toc89394371"/>
      <w:bookmarkStart w:id="76" w:name="_Toc89379653"/>
      <w:r w:rsidRPr="00C77EAC">
        <w:rPr>
          <w:rFonts w:ascii="Times New Roman" w:hAnsi="Times New Roman"/>
        </w:rPr>
        <w:t>Analysis of Heart Attack Data</w:t>
      </w:r>
      <w:bookmarkEnd w:id="74"/>
      <w:bookmarkEnd w:id="75"/>
      <w:bookmarkEnd w:id="76"/>
    </w:p>
    <w:p w14:paraId="6E06191B" w14:textId="77777777" w:rsidR="001F02C5" w:rsidRDefault="00E62D0D" w:rsidP="001F02C5">
      <w:pPr>
        <w:spacing w:line="360" w:lineRule="auto"/>
      </w:pPr>
      <w:r>
        <w:t>In this section, the discussion and demonstration of the analytical outcome will be done regarding the feature of the data.</w:t>
      </w:r>
    </w:p>
    <w:p w14:paraId="7AFE02A9" w14:textId="77777777" w:rsidR="00A906FC" w:rsidRPr="0001557F" w:rsidRDefault="00E62D0D" w:rsidP="001F02C5">
      <w:pPr>
        <w:spacing w:line="360" w:lineRule="auto"/>
        <w:rPr>
          <w:b/>
        </w:rPr>
      </w:pPr>
      <w:r w:rsidRPr="0001557F">
        <w:rPr>
          <w:b/>
        </w:rPr>
        <w:t>The tendency of Heart Attack by Age Factor</w:t>
      </w:r>
    </w:p>
    <w:p w14:paraId="7DB91649" w14:textId="77777777" w:rsidR="00A906FC" w:rsidRDefault="00E62D0D" w:rsidP="001F02C5">
      <w:pPr>
        <w:spacing w:line="360" w:lineRule="auto"/>
      </w:pPr>
      <w:r>
        <w:t>The age factor has been analyzed, and it has been seen that the higher tendency of having a heart attack is from 50-60 years. The outcome is presented as follows:</w:t>
      </w:r>
    </w:p>
    <w:p w14:paraId="4098E954" w14:textId="77777777" w:rsidR="0001557F" w:rsidRDefault="00F9611F" w:rsidP="0001557F">
      <w:pPr>
        <w:spacing w:line="360" w:lineRule="auto"/>
        <w:jc w:val="center"/>
      </w:pPr>
      <w:r w:rsidRPr="00CD2014">
        <w:rPr>
          <w:noProof/>
          <w:lang w:eastAsia="en-IN"/>
        </w:rPr>
        <w:drawing>
          <wp:inline distT="0" distB="0" distL="0" distR="0" wp14:anchorId="4E434501" wp14:editId="05BB2596">
            <wp:extent cx="3380740" cy="1920240"/>
            <wp:effectExtent l="0" t="0" r="0" b="381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0740" cy="1920240"/>
                    </a:xfrm>
                    <a:prstGeom prst="rect">
                      <a:avLst/>
                    </a:prstGeom>
                    <a:noFill/>
                    <a:ln>
                      <a:noFill/>
                    </a:ln>
                  </pic:spPr>
                </pic:pic>
              </a:graphicData>
            </a:graphic>
          </wp:inline>
        </w:drawing>
      </w:r>
    </w:p>
    <w:p w14:paraId="453C0A44" w14:textId="77777777" w:rsidR="00A906FC" w:rsidRPr="00367F77" w:rsidRDefault="00E62D0D" w:rsidP="00367F77">
      <w:pPr>
        <w:pStyle w:val="Caption"/>
        <w:jc w:val="center"/>
        <w:rPr>
          <w:b/>
          <w:bCs/>
          <w:i w:val="0"/>
          <w:iCs w:val="0"/>
          <w:color w:val="auto"/>
          <w:sz w:val="24"/>
          <w:szCs w:val="24"/>
        </w:rPr>
      </w:pPr>
      <w:bookmarkStart w:id="77" w:name="_Toc89436163"/>
      <w:r w:rsidRPr="00367F77">
        <w:rPr>
          <w:b/>
          <w:bCs/>
          <w:i w:val="0"/>
          <w:iCs w:val="0"/>
          <w:color w:val="auto"/>
          <w:sz w:val="24"/>
          <w:szCs w:val="24"/>
        </w:rPr>
        <w:t xml:space="preserve">Figure </w:t>
      </w:r>
      <w:r w:rsidRPr="00367F77">
        <w:rPr>
          <w:b/>
          <w:bCs/>
          <w:i w:val="0"/>
          <w:iCs w:val="0"/>
          <w:color w:val="auto"/>
          <w:sz w:val="24"/>
          <w:szCs w:val="24"/>
        </w:rPr>
        <w:fldChar w:fldCharType="begin"/>
      </w:r>
      <w:r w:rsidRPr="00367F77">
        <w:rPr>
          <w:b/>
          <w:bCs/>
          <w:i w:val="0"/>
          <w:iCs w:val="0"/>
          <w:color w:val="auto"/>
          <w:sz w:val="24"/>
          <w:szCs w:val="24"/>
        </w:rPr>
        <w:instrText xml:space="preserve"> SEQ Figure \* ARABIC </w:instrText>
      </w:r>
      <w:r w:rsidRPr="00367F77">
        <w:rPr>
          <w:b/>
          <w:bCs/>
          <w:i w:val="0"/>
          <w:iCs w:val="0"/>
          <w:color w:val="auto"/>
          <w:sz w:val="24"/>
          <w:szCs w:val="24"/>
        </w:rPr>
        <w:fldChar w:fldCharType="separate"/>
      </w:r>
      <w:r w:rsidR="00301B20">
        <w:rPr>
          <w:b/>
          <w:bCs/>
          <w:i w:val="0"/>
          <w:iCs w:val="0"/>
          <w:noProof/>
          <w:color w:val="auto"/>
          <w:sz w:val="24"/>
          <w:szCs w:val="24"/>
        </w:rPr>
        <w:t>3</w:t>
      </w:r>
      <w:r w:rsidRPr="00367F77">
        <w:rPr>
          <w:b/>
          <w:bCs/>
          <w:i w:val="0"/>
          <w:iCs w:val="0"/>
          <w:color w:val="auto"/>
          <w:sz w:val="24"/>
          <w:szCs w:val="24"/>
        </w:rPr>
        <w:fldChar w:fldCharType="end"/>
      </w:r>
      <w:r w:rsidRPr="00367F77">
        <w:rPr>
          <w:b/>
          <w:bCs/>
          <w:i w:val="0"/>
          <w:iCs w:val="0"/>
          <w:color w:val="auto"/>
          <w:sz w:val="24"/>
          <w:szCs w:val="24"/>
        </w:rPr>
        <w:t>:The tendency of Heart Attack by Age Factor</w:t>
      </w:r>
      <w:bookmarkEnd w:id="77"/>
    </w:p>
    <w:p w14:paraId="2B62A8DF" w14:textId="77777777" w:rsidR="001F02C5" w:rsidRPr="0001557F" w:rsidRDefault="00E62D0D" w:rsidP="001F02C5">
      <w:pPr>
        <w:spacing w:line="360" w:lineRule="auto"/>
        <w:rPr>
          <w:b/>
        </w:rPr>
      </w:pPr>
      <w:r w:rsidRPr="0001557F">
        <w:rPr>
          <w:b/>
        </w:rPr>
        <w:t>The tendency of Heart Attack by Resting Blood Pressure</w:t>
      </w:r>
    </w:p>
    <w:p w14:paraId="02F54882" w14:textId="77777777" w:rsidR="00003B41" w:rsidRDefault="00E62D0D" w:rsidP="00003B41">
      <w:pPr>
        <w:spacing w:line="360" w:lineRule="auto"/>
      </w:pPr>
      <w:r>
        <w:t xml:space="preserve">The </w:t>
      </w:r>
      <w:r w:rsidRPr="00003B41">
        <w:t>Resting Blood Pressure</w:t>
      </w:r>
      <w:r>
        <w:t xml:space="preserve"> has been analyzed, and it has been seen that the higher tendency of having a heart attack are the value of blood pressure such as 120 and 130. The outcome is presented as follows</w:t>
      </w:r>
      <w:r w:rsidR="00FC1C32">
        <w:t xml:space="preserve"> </w:t>
      </w:r>
      <w:r w:rsidR="00FC1C32" w:rsidRPr="00FC1C32">
        <w:rPr>
          <w:noProof/>
        </w:rPr>
        <w:t>(Chen, et al., 2017)</w:t>
      </w:r>
      <w:r>
        <w:t>:</w:t>
      </w:r>
    </w:p>
    <w:p w14:paraId="16EB605F" w14:textId="77777777" w:rsidR="00A906FC" w:rsidRDefault="00A906FC" w:rsidP="001F02C5">
      <w:pPr>
        <w:spacing w:line="360" w:lineRule="auto"/>
      </w:pPr>
    </w:p>
    <w:p w14:paraId="5EDCD861" w14:textId="77777777" w:rsidR="0001557F" w:rsidRDefault="00F9611F" w:rsidP="0001557F">
      <w:pPr>
        <w:spacing w:line="360" w:lineRule="auto"/>
        <w:jc w:val="center"/>
      </w:pPr>
      <w:r w:rsidRPr="00CD2014">
        <w:rPr>
          <w:noProof/>
          <w:lang w:eastAsia="en-IN"/>
        </w:rPr>
        <w:drawing>
          <wp:inline distT="0" distB="0" distL="0" distR="0" wp14:anchorId="779DA662" wp14:editId="7604F4F6">
            <wp:extent cx="3190240" cy="1812290"/>
            <wp:effectExtent l="0" t="0" r="0" b="0"/>
            <wp:docPr id="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0240" cy="1812290"/>
                    </a:xfrm>
                    <a:prstGeom prst="rect">
                      <a:avLst/>
                    </a:prstGeom>
                    <a:noFill/>
                    <a:ln>
                      <a:noFill/>
                    </a:ln>
                  </pic:spPr>
                </pic:pic>
              </a:graphicData>
            </a:graphic>
          </wp:inline>
        </w:drawing>
      </w:r>
    </w:p>
    <w:p w14:paraId="5965F719" w14:textId="77777777" w:rsidR="00A906FC" w:rsidRPr="00CD2014" w:rsidRDefault="00E62D0D" w:rsidP="00367F77">
      <w:pPr>
        <w:pStyle w:val="Caption"/>
        <w:jc w:val="center"/>
        <w:rPr>
          <w:b/>
          <w:bCs/>
          <w:i w:val="0"/>
          <w:iCs w:val="0"/>
          <w:color w:val="000000"/>
          <w:sz w:val="24"/>
          <w:szCs w:val="24"/>
        </w:rPr>
      </w:pPr>
      <w:bookmarkStart w:id="78" w:name="_Toc89436164"/>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4</w:t>
      </w:r>
      <w:r w:rsidRPr="00CD2014">
        <w:rPr>
          <w:b/>
          <w:bCs/>
          <w:i w:val="0"/>
          <w:iCs w:val="0"/>
          <w:color w:val="000000"/>
          <w:sz w:val="24"/>
          <w:szCs w:val="24"/>
        </w:rPr>
        <w:fldChar w:fldCharType="end"/>
      </w:r>
      <w:r w:rsidRPr="00CD2014">
        <w:rPr>
          <w:b/>
          <w:bCs/>
          <w:i w:val="0"/>
          <w:iCs w:val="0"/>
          <w:color w:val="000000"/>
          <w:sz w:val="24"/>
          <w:szCs w:val="24"/>
        </w:rPr>
        <w:t>:The tendency of Heart Attack by Resting Blood Pressure</w:t>
      </w:r>
      <w:bookmarkEnd w:id="78"/>
    </w:p>
    <w:p w14:paraId="37C56F92" w14:textId="77777777" w:rsidR="00367F77" w:rsidRPr="00367F77" w:rsidRDefault="00367F77" w:rsidP="00367F77"/>
    <w:p w14:paraId="2C5606B0" w14:textId="77777777" w:rsidR="00A906FC" w:rsidRPr="0001557F" w:rsidRDefault="00E62D0D" w:rsidP="001F02C5">
      <w:pPr>
        <w:spacing w:line="360" w:lineRule="auto"/>
        <w:rPr>
          <w:b/>
        </w:rPr>
      </w:pPr>
      <w:r w:rsidRPr="0001557F">
        <w:rPr>
          <w:b/>
        </w:rPr>
        <w:t>The tendency of Heart Attack by Blood Cholesterol</w:t>
      </w:r>
    </w:p>
    <w:p w14:paraId="7B4B4ED2" w14:textId="77777777" w:rsidR="0001557F" w:rsidRDefault="00E62D0D" w:rsidP="001F02C5">
      <w:pPr>
        <w:spacing w:line="360" w:lineRule="auto"/>
      </w:pPr>
      <w:r>
        <w:t>The amount of cholesterol in the blood has been analyzed, and it has been seen that the higher tendency of having a heart attack is from 200-300. The outcome is presented as follows:</w:t>
      </w:r>
    </w:p>
    <w:p w14:paraId="131BDA09" w14:textId="77777777" w:rsidR="0001557F" w:rsidRDefault="00F9611F" w:rsidP="0001557F">
      <w:pPr>
        <w:spacing w:line="360" w:lineRule="auto"/>
        <w:jc w:val="center"/>
      </w:pPr>
      <w:r w:rsidRPr="00CD2014">
        <w:rPr>
          <w:noProof/>
          <w:lang w:eastAsia="en-IN"/>
        </w:rPr>
        <w:drawing>
          <wp:inline distT="0" distB="0" distL="0" distR="0" wp14:anchorId="373668D8" wp14:editId="3D60FA77">
            <wp:extent cx="2825115" cy="1604645"/>
            <wp:effectExtent l="0" t="0" r="0" b="0"/>
            <wp:docPr id="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5115" cy="1604645"/>
                    </a:xfrm>
                    <a:prstGeom prst="rect">
                      <a:avLst/>
                    </a:prstGeom>
                    <a:noFill/>
                    <a:ln>
                      <a:noFill/>
                    </a:ln>
                  </pic:spPr>
                </pic:pic>
              </a:graphicData>
            </a:graphic>
          </wp:inline>
        </w:drawing>
      </w:r>
      <w:r w:rsidRPr="00CD2014">
        <w:rPr>
          <w:noProof/>
          <w:lang w:eastAsia="en-IN"/>
        </w:rPr>
        <w:drawing>
          <wp:inline distT="0" distB="0" distL="0" distR="0" wp14:anchorId="4C757275" wp14:editId="50B4DA6E">
            <wp:extent cx="2777490" cy="1577975"/>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77490" cy="1577975"/>
                    </a:xfrm>
                    <a:prstGeom prst="rect">
                      <a:avLst/>
                    </a:prstGeom>
                    <a:noFill/>
                    <a:ln>
                      <a:noFill/>
                    </a:ln>
                  </pic:spPr>
                </pic:pic>
              </a:graphicData>
            </a:graphic>
          </wp:inline>
        </w:drawing>
      </w:r>
    </w:p>
    <w:p w14:paraId="2E88359B" w14:textId="77777777" w:rsidR="0001557F" w:rsidRPr="00CD2014" w:rsidRDefault="00E62D0D" w:rsidP="00367F77">
      <w:pPr>
        <w:pStyle w:val="Caption"/>
        <w:jc w:val="center"/>
        <w:rPr>
          <w:b/>
          <w:bCs/>
          <w:i w:val="0"/>
          <w:iCs w:val="0"/>
          <w:color w:val="000000"/>
          <w:sz w:val="24"/>
          <w:szCs w:val="24"/>
        </w:rPr>
      </w:pPr>
      <w:bookmarkStart w:id="79" w:name="_Toc89436165"/>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5</w:t>
      </w:r>
      <w:r w:rsidRPr="00CD2014">
        <w:rPr>
          <w:b/>
          <w:bCs/>
          <w:i w:val="0"/>
          <w:iCs w:val="0"/>
          <w:color w:val="000000"/>
          <w:sz w:val="24"/>
          <w:szCs w:val="24"/>
        </w:rPr>
        <w:fldChar w:fldCharType="end"/>
      </w:r>
      <w:r w:rsidRPr="00CD2014">
        <w:rPr>
          <w:b/>
          <w:bCs/>
          <w:i w:val="0"/>
          <w:iCs w:val="0"/>
          <w:color w:val="000000"/>
          <w:sz w:val="24"/>
          <w:szCs w:val="24"/>
        </w:rPr>
        <w:t>:The tendency of Heart Attack by Blood Cholesterol</w:t>
      </w:r>
      <w:bookmarkEnd w:id="79"/>
    </w:p>
    <w:p w14:paraId="3A7D46D6" w14:textId="77777777" w:rsidR="00A906FC" w:rsidRPr="0001557F" w:rsidRDefault="00E62D0D" w:rsidP="001F02C5">
      <w:pPr>
        <w:spacing w:line="360" w:lineRule="auto"/>
        <w:rPr>
          <w:b/>
        </w:rPr>
      </w:pPr>
      <w:r w:rsidRPr="0001557F">
        <w:rPr>
          <w:b/>
        </w:rPr>
        <w:t>The tendency of Heart Attack by Maximum Heart Rate</w:t>
      </w:r>
    </w:p>
    <w:p w14:paraId="73135D2D" w14:textId="77777777" w:rsidR="0001557F" w:rsidRDefault="00E62D0D" w:rsidP="001F02C5">
      <w:pPr>
        <w:spacing w:line="360" w:lineRule="auto"/>
      </w:pPr>
      <w:r>
        <w:t xml:space="preserve">The </w:t>
      </w:r>
      <w:r w:rsidRPr="001278F6">
        <w:t xml:space="preserve">Maximum Heart Rate </w:t>
      </w:r>
      <w:r>
        <w:t>of the patients have been analyzed, and it has been seen that the higher tendency of having a heart attack is from 140-180. The outcome is presented as follows:</w:t>
      </w:r>
    </w:p>
    <w:p w14:paraId="48EA7498" w14:textId="77777777" w:rsidR="0001557F" w:rsidRDefault="00F9611F" w:rsidP="0001557F">
      <w:pPr>
        <w:spacing w:line="360" w:lineRule="auto"/>
        <w:jc w:val="center"/>
      </w:pPr>
      <w:r w:rsidRPr="00CD2014">
        <w:rPr>
          <w:noProof/>
          <w:lang w:eastAsia="en-IN"/>
        </w:rPr>
        <w:drawing>
          <wp:inline distT="0" distB="0" distL="0" distR="0" wp14:anchorId="452C8554" wp14:editId="5803B969">
            <wp:extent cx="2823210" cy="1573530"/>
            <wp:effectExtent l="0" t="0" r="0" b="762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3210" cy="1573530"/>
                    </a:xfrm>
                    <a:prstGeom prst="rect">
                      <a:avLst/>
                    </a:prstGeom>
                    <a:noFill/>
                    <a:ln>
                      <a:noFill/>
                    </a:ln>
                  </pic:spPr>
                </pic:pic>
              </a:graphicData>
            </a:graphic>
          </wp:inline>
        </w:drawing>
      </w:r>
      <w:r w:rsidRPr="00CD2014">
        <w:rPr>
          <w:noProof/>
          <w:lang w:eastAsia="en-IN"/>
        </w:rPr>
        <w:drawing>
          <wp:inline distT="0" distB="0" distL="0" distR="0" wp14:anchorId="21ECDF71" wp14:editId="1744B3EA">
            <wp:extent cx="2777490" cy="1577975"/>
            <wp:effectExtent l="0" t="0" r="3810" b="3175"/>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7490" cy="1577975"/>
                    </a:xfrm>
                    <a:prstGeom prst="rect">
                      <a:avLst/>
                    </a:prstGeom>
                    <a:noFill/>
                    <a:ln>
                      <a:noFill/>
                    </a:ln>
                  </pic:spPr>
                </pic:pic>
              </a:graphicData>
            </a:graphic>
          </wp:inline>
        </w:drawing>
      </w:r>
    </w:p>
    <w:p w14:paraId="6587BEC3" w14:textId="77777777" w:rsidR="0001557F" w:rsidRPr="00CD2014" w:rsidRDefault="00E62D0D" w:rsidP="00367F77">
      <w:pPr>
        <w:pStyle w:val="Caption"/>
        <w:jc w:val="center"/>
        <w:rPr>
          <w:b/>
          <w:bCs/>
          <w:i w:val="0"/>
          <w:iCs w:val="0"/>
          <w:color w:val="000000"/>
          <w:sz w:val="24"/>
          <w:szCs w:val="24"/>
        </w:rPr>
      </w:pPr>
      <w:bookmarkStart w:id="80" w:name="_Toc89436166"/>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6</w:t>
      </w:r>
      <w:r w:rsidRPr="00CD2014">
        <w:rPr>
          <w:b/>
          <w:bCs/>
          <w:i w:val="0"/>
          <w:iCs w:val="0"/>
          <w:color w:val="000000"/>
          <w:sz w:val="24"/>
          <w:szCs w:val="24"/>
        </w:rPr>
        <w:fldChar w:fldCharType="end"/>
      </w:r>
      <w:r w:rsidRPr="00CD2014">
        <w:rPr>
          <w:b/>
          <w:bCs/>
          <w:i w:val="0"/>
          <w:iCs w:val="0"/>
          <w:color w:val="000000"/>
          <w:sz w:val="24"/>
          <w:szCs w:val="24"/>
        </w:rPr>
        <w:t>:The tendency of Heart Attack by Maximum Heart Rate</w:t>
      </w:r>
      <w:bookmarkEnd w:id="80"/>
    </w:p>
    <w:p w14:paraId="23AE2CFD" w14:textId="77777777" w:rsidR="002518E7" w:rsidRDefault="002518E7" w:rsidP="002518E7"/>
    <w:p w14:paraId="6C0099D5" w14:textId="77777777" w:rsidR="002518E7" w:rsidRDefault="002518E7" w:rsidP="002518E7"/>
    <w:p w14:paraId="6E1A7BDC" w14:textId="77777777" w:rsidR="002518E7" w:rsidRDefault="002518E7" w:rsidP="002518E7"/>
    <w:p w14:paraId="090E8DF4" w14:textId="77777777" w:rsidR="002518E7" w:rsidRDefault="002518E7" w:rsidP="002518E7"/>
    <w:p w14:paraId="0E6873D4" w14:textId="77777777" w:rsidR="002518E7" w:rsidRDefault="002518E7" w:rsidP="002518E7"/>
    <w:p w14:paraId="5830499B" w14:textId="77777777" w:rsidR="002518E7" w:rsidRDefault="002518E7" w:rsidP="002518E7"/>
    <w:p w14:paraId="4F84A4FC" w14:textId="77777777" w:rsidR="002518E7" w:rsidRDefault="002518E7" w:rsidP="002518E7"/>
    <w:p w14:paraId="2EBA440B" w14:textId="77777777" w:rsidR="002518E7" w:rsidRDefault="002518E7" w:rsidP="002518E7"/>
    <w:p w14:paraId="3AD1346F" w14:textId="77777777" w:rsidR="002518E7" w:rsidRDefault="002518E7" w:rsidP="002518E7"/>
    <w:p w14:paraId="06D56962" w14:textId="77777777" w:rsidR="002518E7" w:rsidRDefault="002518E7" w:rsidP="002518E7"/>
    <w:p w14:paraId="44388D06" w14:textId="77777777" w:rsidR="002518E7" w:rsidRDefault="002518E7" w:rsidP="002518E7"/>
    <w:p w14:paraId="4886F067" w14:textId="77777777" w:rsidR="002518E7" w:rsidRDefault="002518E7" w:rsidP="002518E7"/>
    <w:p w14:paraId="7BC1755B" w14:textId="77777777" w:rsidR="002518E7" w:rsidRDefault="002518E7" w:rsidP="002518E7"/>
    <w:p w14:paraId="47C03160" w14:textId="77777777" w:rsidR="002518E7" w:rsidRPr="002518E7" w:rsidRDefault="002518E7" w:rsidP="002518E7"/>
    <w:p w14:paraId="3332F988" w14:textId="77777777" w:rsidR="00194A6E" w:rsidRPr="0001557F" w:rsidRDefault="00194A6E" w:rsidP="0001557F">
      <w:pPr>
        <w:spacing w:line="360" w:lineRule="auto"/>
        <w:jc w:val="center"/>
        <w:rPr>
          <w:b/>
        </w:rPr>
      </w:pPr>
    </w:p>
    <w:p w14:paraId="459B9F16" w14:textId="77777777" w:rsidR="00A906FC" w:rsidRPr="0001557F" w:rsidRDefault="00E62D0D" w:rsidP="001F02C5">
      <w:pPr>
        <w:spacing w:line="360" w:lineRule="auto"/>
        <w:rPr>
          <w:b/>
        </w:rPr>
      </w:pPr>
      <w:r w:rsidRPr="0001557F">
        <w:rPr>
          <w:b/>
        </w:rPr>
        <w:t>The tendency of Heart Attack by Gender</w:t>
      </w:r>
    </w:p>
    <w:p w14:paraId="7E32F02C" w14:textId="77777777" w:rsidR="0001557F" w:rsidRDefault="00E62D0D" w:rsidP="001F02C5">
      <w:pPr>
        <w:spacing w:line="360" w:lineRule="auto"/>
      </w:pPr>
      <w:r>
        <w:t>Gender is one of the important factors for the identification of the possibility of a heart attack</w:t>
      </w:r>
      <w:r w:rsidR="00FC1C32">
        <w:t xml:space="preserve"> </w:t>
      </w:r>
      <w:r w:rsidR="00FC1C32" w:rsidRPr="00FC1C32">
        <w:rPr>
          <w:noProof/>
        </w:rPr>
        <w:t>(Haq, et al., 2021)</w:t>
      </w:r>
      <w:r>
        <w:t xml:space="preserve">. </w:t>
      </w:r>
      <w:r w:rsidR="009F3264">
        <w:t>From the analysis show</w:t>
      </w:r>
      <w:r w:rsidR="00C0481E">
        <w:t>n</w:t>
      </w:r>
      <w:r w:rsidR="009F3264">
        <w:t xml:space="preserve"> below, it can be observed that the possibility of occurrence of a heart attack is higher in the case of Male compared to </w:t>
      </w:r>
      <w:r w:rsidR="00C0481E">
        <w:t>females</w:t>
      </w:r>
      <w:r w:rsidR="009F3264">
        <w:t>.</w:t>
      </w:r>
    </w:p>
    <w:p w14:paraId="0334B861" w14:textId="77777777" w:rsidR="0001557F" w:rsidRDefault="00F9611F" w:rsidP="0001557F">
      <w:pPr>
        <w:spacing w:line="360" w:lineRule="auto"/>
        <w:jc w:val="center"/>
      </w:pPr>
      <w:r w:rsidRPr="00CD2014">
        <w:rPr>
          <w:noProof/>
          <w:lang w:eastAsia="en-IN"/>
        </w:rPr>
        <w:drawing>
          <wp:inline distT="0" distB="0" distL="0" distR="0" wp14:anchorId="41B6E4E2" wp14:editId="207799E1">
            <wp:extent cx="2971800" cy="1878330"/>
            <wp:effectExtent l="0" t="0" r="0" b="762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1800" cy="1878330"/>
                    </a:xfrm>
                    <a:prstGeom prst="rect">
                      <a:avLst/>
                    </a:prstGeom>
                    <a:noFill/>
                    <a:ln>
                      <a:noFill/>
                    </a:ln>
                  </pic:spPr>
                </pic:pic>
              </a:graphicData>
            </a:graphic>
          </wp:inline>
        </w:drawing>
      </w:r>
    </w:p>
    <w:p w14:paraId="18922666" w14:textId="77777777" w:rsidR="0001557F" w:rsidRPr="00CD2014" w:rsidRDefault="00E62D0D" w:rsidP="003B5F8D">
      <w:pPr>
        <w:pStyle w:val="Caption"/>
        <w:jc w:val="center"/>
        <w:rPr>
          <w:b/>
          <w:bCs/>
          <w:i w:val="0"/>
          <w:iCs w:val="0"/>
          <w:color w:val="000000"/>
          <w:sz w:val="24"/>
          <w:szCs w:val="24"/>
        </w:rPr>
      </w:pPr>
      <w:bookmarkStart w:id="81" w:name="_Toc89436167"/>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7</w:t>
      </w:r>
      <w:r w:rsidRPr="00CD2014">
        <w:rPr>
          <w:b/>
          <w:bCs/>
          <w:i w:val="0"/>
          <w:iCs w:val="0"/>
          <w:color w:val="000000"/>
          <w:sz w:val="24"/>
          <w:szCs w:val="24"/>
        </w:rPr>
        <w:fldChar w:fldCharType="end"/>
      </w:r>
      <w:r w:rsidRPr="00CD2014">
        <w:rPr>
          <w:b/>
          <w:bCs/>
          <w:i w:val="0"/>
          <w:iCs w:val="0"/>
          <w:color w:val="000000"/>
          <w:sz w:val="24"/>
          <w:szCs w:val="24"/>
        </w:rPr>
        <w:t>:The tendency of Heart Attack by Gender</w:t>
      </w:r>
      <w:bookmarkEnd w:id="81"/>
    </w:p>
    <w:p w14:paraId="39D7E3A2" w14:textId="77777777" w:rsidR="001F02C5" w:rsidRPr="00C77EAC" w:rsidRDefault="00E62D0D" w:rsidP="001F02C5">
      <w:pPr>
        <w:pStyle w:val="Heading2"/>
        <w:numPr>
          <w:ilvl w:val="1"/>
          <w:numId w:val="1"/>
        </w:numPr>
        <w:spacing w:line="360" w:lineRule="auto"/>
        <w:rPr>
          <w:rFonts w:ascii="Times New Roman" w:hAnsi="Times New Roman"/>
        </w:rPr>
      </w:pPr>
      <w:bookmarkStart w:id="82" w:name="_Toc89268979"/>
      <w:bookmarkStart w:id="83" w:name="_Toc89394372"/>
      <w:bookmarkStart w:id="84" w:name="_Toc89379654"/>
      <w:r w:rsidRPr="00C77EAC">
        <w:rPr>
          <w:rFonts w:ascii="Times New Roman" w:hAnsi="Times New Roman"/>
        </w:rPr>
        <w:t>Heart Attack Prediction</w:t>
      </w:r>
      <w:bookmarkEnd w:id="82"/>
      <w:bookmarkEnd w:id="83"/>
      <w:bookmarkEnd w:id="84"/>
    </w:p>
    <w:p w14:paraId="2A44A0C2" w14:textId="77777777" w:rsidR="001F02C5" w:rsidRDefault="00E62D0D" w:rsidP="001F02C5">
      <w:pPr>
        <w:spacing w:line="360" w:lineRule="auto"/>
      </w:pPr>
      <w:r>
        <w:t>The outcome of the classification will be presented in this section.</w:t>
      </w:r>
    </w:p>
    <w:p w14:paraId="25D80353" w14:textId="77777777" w:rsidR="001F02C5" w:rsidRPr="00C77EAC" w:rsidRDefault="00E62D0D" w:rsidP="001F02C5">
      <w:pPr>
        <w:pStyle w:val="Heading3"/>
        <w:numPr>
          <w:ilvl w:val="2"/>
          <w:numId w:val="1"/>
        </w:numPr>
        <w:spacing w:line="360" w:lineRule="auto"/>
        <w:rPr>
          <w:rFonts w:ascii="Times New Roman" w:hAnsi="Times New Roman"/>
        </w:rPr>
      </w:pPr>
      <w:bookmarkStart w:id="85" w:name="_Toc89268980"/>
      <w:bookmarkStart w:id="86" w:name="_Toc89394373"/>
      <w:bookmarkStart w:id="87" w:name="_Toc89379655"/>
      <w:r w:rsidRPr="00C77EAC">
        <w:rPr>
          <w:rFonts w:ascii="Times New Roman" w:hAnsi="Times New Roman"/>
        </w:rPr>
        <w:t>Feature Selection</w:t>
      </w:r>
      <w:bookmarkEnd w:id="85"/>
      <w:bookmarkEnd w:id="86"/>
      <w:bookmarkEnd w:id="87"/>
    </w:p>
    <w:p w14:paraId="6B04609D" w14:textId="77777777" w:rsidR="001F02C5" w:rsidRDefault="00E62D0D" w:rsidP="001F02C5">
      <w:pPr>
        <w:spacing w:line="360" w:lineRule="auto"/>
      </w:pPr>
      <w:r>
        <w:t>The selected data contains 13 symptoms or features, out of which the most important symptoms will be found out by applying correlation</w:t>
      </w:r>
      <w:r w:rsidR="00FC1C32">
        <w:t xml:space="preserve"> </w:t>
      </w:r>
      <w:r w:rsidR="00FC1C32" w:rsidRPr="00FC1C32">
        <w:rPr>
          <w:noProof/>
        </w:rPr>
        <w:t>(Ismaeel, et al., 2015)</w:t>
      </w:r>
      <w:r>
        <w:t xml:space="preserve">. </w:t>
      </w:r>
      <w:r w:rsidR="009B14E1">
        <w:t>The feature of importance will be selected for those symptoms that have a higher correlation with the "output" feature (target). For doing this, the correlation has been done on the features, and the outcome heatmap has been shown below:</w:t>
      </w:r>
    </w:p>
    <w:p w14:paraId="21FB6298" w14:textId="77777777" w:rsidR="001F02C5" w:rsidRDefault="00F9611F" w:rsidP="001F02C5">
      <w:pPr>
        <w:spacing w:line="360" w:lineRule="auto"/>
        <w:jc w:val="center"/>
      </w:pPr>
      <w:r w:rsidRPr="00CD2014">
        <w:rPr>
          <w:noProof/>
          <w:lang w:eastAsia="en-IN"/>
        </w:rPr>
        <w:drawing>
          <wp:inline distT="0" distB="0" distL="0" distR="0" wp14:anchorId="2757162B" wp14:editId="52FA49C2">
            <wp:extent cx="5276850" cy="2798445"/>
            <wp:effectExtent l="0" t="0" r="0" b="1905"/>
            <wp:docPr id="1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6850" cy="2798445"/>
                    </a:xfrm>
                    <a:prstGeom prst="rect">
                      <a:avLst/>
                    </a:prstGeom>
                    <a:noFill/>
                    <a:ln>
                      <a:noFill/>
                    </a:ln>
                  </pic:spPr>
                </pic:pic>
              </a:graphicData>
            </a:graphic>
          </wp:inline>
        </w:drawing>
      </w:r>
    </w:p>
    <w:p w14:paraId="440228ED" w14:textId="77777777" w:rsidR="009B14E1" w:rsidRPr="00CD2014" w:rsidRDefault="00E62D0D" w:rsidP="00FB4754">
      <w:pPr>
        <w:pStyle w:val="Caption"/>
        <w:jc w:val="center"/>
        <w:rPr>
          <w:b/>
          <w:bCs/>
          <w:i w:val="0"/>
          <w:iCs w:val="0"/>
          <w:color w:val="000000"/>
          <w:sz w:val="24"/>
          <w:szCs w:val="24"/>
        </w:rPr>
      </w:pPr>
      <w:bookmarkStart w:id="88" w:name="_Toc89436168"/>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8</w:t>
      </w:r>
      <w:r w:rsidRPr="00CD2014">
        <w:rPr>
          <w:b/>
          <w:bCs/>
          <w:i w:val="0"/>
          <w:iCs w:val="0"/>
          <w:color w:val="000000"/>
          <w:sz w:val="24"/>
          <w:szCs w:val="24"/>
        </w:rPr>
        <w:fldChar w:fldCharType="end"/>
      </w:r>
      <w:r w:rsidRPr="00CD2014">
        <w:rPr>
          <w:b/>
          <w:bCs/>
          <w:i w:val="0"/>
          <w:iCs w:val="0"/>
          <w:color w:val="000000"/>
          <w:sz w:val="24"/>
          <w:szCs w:val="24"/>
        </w:rPr>
        <w:t>:Correlation of Features with Outcome</w:t>
      </w:r>
      <w:bookmarkEnd w:id="88"/>
    </w:p>
    <w:p w14:paraId="21E8DF6C" w14:textId="77777777" w:rsidR="001F02C5" w:rsidRDefault="00E62D0D" w:rsidP="001F02C5">
      <w:pPr>
        <w:spacing w:line="360" w:lineRule="auto"/>
      </w:pPr>
      <w:r>
        <w:t>After executing the correlation, the most important symptoms have been found, and those are namely sex, cp, thelachh, exng, oldpeak, spl, caa and thall. The outcome of the selection of the important symptoms are shown below:</w:t>
      </w:r>
    </w:p>
    <w:p w14:paraId="7DCFE51B" w14:textId="77777777" w:rsidR="001F02C5" w:rsidRDefault="00F9611F" w:rsidP="001F02C5">
      <w:pPr>
        <w:spacing w:line="360" w:lineRule="auto"/>
        <w:jc w:val="center"/>
      </w:pPr>
      <w:r w:rsidRPr="00CD2014">
        <w:rPr>
          <w:noProof/>
          <w:lang w:eastAsia="en-IN"/>
        </w:rPr>
        <w:drawing>
          <wp:inline distT="0" distB="0" distL="0" distR="0" wp14:anchorId="66EC8505" wp14:editId="1AB80016">
            <wp:extent cx="1183005" cy="2121535"/>
            <wp:effectExtent l="0" t="0" r="0" b="0"/>
            <wp:docPr id="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83005" cy="2121535"/>
                    </a:xfrm>
                    <a:prstGeom prst="rect">
                      <a:avLst/>
                    </a:prstGeom>
                    <a:noFill/>
                    <a:ln>
                      <a:noFill/>
                    </a:ln>
                  </pic:spPr>
                </pic:pic>
              </a:graphicData>
            </a:graphic>
          </wp:inline>
        </w:drawing>
      </w:r>
      <w:r w:rsidR="00E62D0D" w:rsidRPr="009B123B">
        <w:rPr>
          <w:noProof/>
          <w:lang w:eastAsia="en-IN"/>
        </w:rPr>
        <w:t xml:space="preserve"> </w:t>
      </w:r>
      <w:r w:rsidRPr="00CD2014">
        <w:rPr>
          <w:noProof/>
          <w:lang w:eastAsia="en-IN"/>
        </w:rPr>
        <w:drawing>
          <wp:inline distT="0" distB="0" distL="0" distR="0" wp14:anchorId="1FE81BB8" wp14:editId="267C1F83">
            <wp:extent cx="3712845" cy="2115185"/>
            <wp:effectExtent l="0" t="0" r="1905" b="0"/>
            <wp:docPr id="1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12845" cy="2115185"/>
                    </a:xfrm>
                    <a:prstGeom prst="rect">
                      <a:avLst/>
                    </a:prstGeom>
                    <a:noFill/>
                    <a:ln>
                      <a:noFill/>
                    </a:ln>
                  </pic:spPr>
                </pic:pic>
              </a:graphicData>
            </a:graphic>
          </wp:inline>
        </w:drawing>
      </w:r>
    </w:p>
    <w:p w14:paraId="2B9549D3" w14:textId="77777777" w:rsidR="001F02C5" w:rsidRPr="00CD2014" w:rsidRDefault="00E62D0D" w:rsidP="00FB4754">
      <w:pPr>
        <w:pStyle w:val="Caption"/>
        <w:jc w:val="center"/>
        <w:rPr>
          <w:b/>
          <w:bCs/>
          <w:i w:val="0"/>
          <w:iCs w:val="0"/>
          <w:color w:val="000000"/>
          <w:sz w:val="24"/>
          <w:szCs w:val="24"/>
        </w:rPr>
      </w:pPr>
      <w:bookmarkStart w:id="89" w:name="_Toc89436169"/>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9</w:t>
      </w:r>
      <w:r w:rsidRPr="00CD2014">
        <w:rPr>
          <w:b/>
          <w:bCs/>
          <w:i w:val="0"/>
          <w:iCs w:val="0"/>
          <w:color w:val="000000"/>
          <w:sz w:val="24"/>
          <w:szCs w:val="24"/>
        </w:rPr>
        <w:fldChar w:fldCharType="end"/>
      </w:r>
      <w:r w:rsidRPr="00CD2014">
        <w:rPr>
          <w:b/>
          <w:bCs/>
          <w:i w:val="0"/>
          <w:iCs w:val="0"/>
          <w:color w:val="000000"/>
          <w:sz w:val="24"/>
          <w:szCs w:val="24"/>
        </w:rPr>
        <w:t>:Selection of Features from Correlation</w:t>
      </w:r>
      <w:bookmarkEnd w:id="89"/>
    </w:p>
    <w:p w14:paraId="193DF7CD" w14:textId="77777777" w:rsidR="00D06B76" w:rsidRPr="00D06B76" w:rsidRDefault="00E62D0D" w:rsidP="00D06B76">
      <w:pPr>
        <w:pStyle w:val="Heading3"/>
        <w:spacing w:line="360" w:lineRule="auto"/>
        <w:jc w:val="left"/>
        <w:rPr>
          <w:rFonts w:ascii="Times New Roman" w:hAnsi="Times New Roman"/>
        </w:rPr>
      </w:pPr>
      <w:bookmarkStart w:id="90" w:name="_Toc89268981"/>
      <w:bookmarkStart w:id="91" w:name="_Toc89394374"/>
      <w:bookmarkStart w:id="92" w:name="_Toc89379656"/>
      <w:r w:rsidRPr="00D06B76">
        <w:rPr>
          <w:rFonts w:ascii="Times New Roman" w:hAnsi="Times New Roman"/>
        </w:rPr>
        <w:t>Da</w:t>
      </w:r>
      <w:r>
        <w:rPr>
          <w:rFonts w:ascii="Times New Roman" w:hAnsi="Times New Roman"/>
        </w:rPr>
        <w:t>ta</w:t>
      </w:r>
      <w:r w:rsidRPr="00D06B76">
        <w:rPr>
          <w:rFonts w:ascii="Times New Roman" w:hAnsi="Times New Roman"/>
        </w:rPr>
        <w:t xml:space="preserve"> Resampling</w:t>
      </w:r>
      <w:bookmarkEnd w:id="90"/>
      <w:bookmarkEnd w:id="91"/>
      <w:bookmarkEnd w:id="92"/>
    </w:p>
    <w:p w14:paraId="79582645" w14:textId="77777777" w:rsidR="00D06B76" w:rsidRDefault="00E62D0D" w:rsidP="00D06B76">
      <w:pPr>
        <w:spacing w:line="360" w:lineRule="auto"/>
      </w:pPr>
      <w:r>
        <w:t>The s</w:t>
      </w:r>
      <w:r w:rsidR="00CD4DFE">
        <w:t>elected</w:t>
      </w:r>
      <w:r>
        <w:t xml:space="preserve"> data </w:t>
      </w:r>
      <w:r w:rsidR="00CD4DFE">
        <w:t>contains 14 features, and each of the features contains 303 instances. This small number of instances will not be suitable for the classifiers of machine learning and deep learning due to the problem called underfitting</w:t>
      </w:r>
      <w:r w:rsidR="00FC1C32">
        <w:t xml:space="preserve"> </w:t>
      </w:r>
      <w:r w:rsidR="00FC1C32" w:rsidRPr="00FC1C32">
        <w:rPr>
          <w:noProof/>
        </w:rPr>
        <w:t>(Khan &amp; Mondal, 2021)</w:t>
      </w:r>
      <w:r w:rsidR="00CD4DFE">
        <w:t>. The data information of the selected dataset is shown below:</w:t>
      </w:r>
    </w:p>
    <w:p w14:paraId="45C12B1D" w14:textId="77777777" w:rsidR="00AA4F25" w:rsidRDefault="00F9611F" w:rsidP="00AA4F25">
      <w:pPr>
        <w:spacing w:line="360" w:lineRule="auto"/>
        <w:jc w:val="center"/>
      </w:pPr>
      <w:r w:rsidRPr="00CD2014">
        <w:rPr>
          <w:noProof/>
          <w:lang w:eastAsia="en-IN"/>
        </w:rPr>
        <w:drawing>
          <wp:inline distT="0" distB="0" distL="0" distR="0" wp14:anchorId="02D1AAE0" wp14:editId="40951563">
            <wp:extent cx="2164080" cy="2438400"/>
            <wp:effectExtent l="0" t="0" r="7620" b="0"/>
            <wp:docPr id="1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4080" cy="2438400"/>
                    </a:xfrm>
                    <a:prstGeom prst="rect">
                      <a:avLst/>
                    </a:prstGeom>
                    <a:noFill/>
                    <a:ln>
                      <a:noFill/>
                    </a:ln>
                  </pic:spPr>
                </pic:pic>
              </a:graphicData>
            </a:graphic>
          </wp:inline>
        </w:drawing>
      </w:r>
    </w:p>
    <w:p w14:paraId="1E9FCFBA" w14:textId="77777777" w:rsidR="00AA4F25" w:rsidRPr="00CD2014" w:rsidRDefault="00E62D0D" w:rsidP="00FB4754">
      <w:pPr>
        <w:pStyle w:val="Caption"/>
        <w:jc w:val="center"/>
        <w:rPr>
          <w:b/>
          <w:bCs/>
          <w:i w:val="0"/>
          <w:iCs w:val="0"/>
          <w:color w:val="000000"/>
          <w:sz w:val="24"/>
          <w:szCs w:val="24"/>
        </w:rPr>
      </w:pPr>
      <w:bookmarkStart w:id="93" w:name="_Toc89436170"/>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0</w:t>
      </w:r>
      <w:r w:rsidRPr="00CD2014">
        <w:rPr>
          <w:b/>
          <w:bCs/>
          <w:i w:val="0"/>
          <w:iCs w:val="0"/>
          <w:color w:val="000000"/>
          <w:sz w:val="24"/>
          <w:szCs w:val="24"/>
        </w:rPr>
        <w:fldChar w:fldCharType="end"/>
      </w:r>
      <w:r w:rsidRPr="00CD2014">
        <w:rPr>
          <w:b/>
          <w:bCs/>
          <w:i w:val="0"/>
          <w:iCs w:val="0"/>
          <w:color w:val="000000"/>
          <w:sz w:val="24"/>
          <w:szCs w:val="24"/>
        </w:rPr>
        <w:t>:Data Information before Resampling</w:t>
      </w:r>
      <w:bookmarkEnd w:id="93"/>
    </w:p>
    <w:p w14:paraId="73F0E464" w14:textId="77777777" w:rsidR="00CD4DFE" w:rsidRDefault="00E62D0D" w:rsidP="00CD4DFE">
      <w:pPr>
        <w:spacing w:line="360" w:lineRule="auto"/>
      </w:pPr>
      <w:r>
        <w:t>So, the data has been resampled, and 8000 rows have been generated from the existing instances, and the data information for the present resampled data is shown below:</w:t>
      </w:r>
    </w:p>
    <w:p w14:paraId="7B76B7A7" w14:textId="77777777" w:rsidR="00AA4F25" w:rsidRDefault="00F9611F" w:rsidP="00AA4F25">
      <w:pPr>
        <w:spacing w:line="360" w:lineRule="auto"/>
        <w:jc w:val="center"/>
      </w:pPr>
      <w:r w:rsidRPr="00CD2014">
        <w:rPr>
          <w:noProof/>
          <w:lang w:eastAsia="en-IN"/>
        </w:rPr>
        <w:drawing>
          <wp:inline distT="0" distB="0" distL="0" distR="0" wp14:anchorId="326251C8" wp14:editId="00E835D5">
            <wp:extent cx="2060575" cy="1816735"/>
            <wp:effectExtent l="0" t="0" r="0" b="0"/>
            <wp:docPr id="1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0575" cy="1816735"/>
                    </a:xfrm>
                    <a:prstGeom prst="rect">
                      <a:avLst/>
                    </a:prstGeom>
                    <a:noFill/>
                    <a:ln>
                      <a:noFill/>
                    </a:ln>
                  </pic:spPr>
                </pic:pic>
              </a:graphicData>
            </a:graphic>
          </wp:inline>
        </w:drawing>
      </w:r>
    </w:p>
    <w:p w14:paraId="14706E18" w14:textId="77777777" w:rsidR="00AA4F25" w:rsidRPr="00CD2014" w:rsidRDefault="00E62D0D" w:rsidP="00FB4754">
      <w:pPr>
        <w:pStyle w:val="Caption"/>
        <w:jc w:val="center"/>
        <w:rPr>
          <w:b/>
          <w:bCs/>
          <w:i w:val="0"/>
          <w:iCs w:val="0"/>
          <w:color w:val="000000"/>
          <w:sz w:val="24"/>
          <w:szCs w:val="24"/>
        </w:rPr>
      </w:pPr>
      <w:bookmarkStart w:id="94" w:name="_Toc89436171"/>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1</w:t>
      </w:r>
      <w:r w:rsidRPr="00CD2014">
        <w:rPr>
          <w:b/>
          <w:bCs/>
          <w:i w:val="0"/>
          <w:iCs w:val="0"/>
          <w:color w:val="000000"/>
          <w:sz w:val="24"/>
          <w:szCs w:val="24"/>
        </w:rPr>
        <w:fldChar w:fldCharType="end"/>
      </w:r>
      <w:r w:rsidRPr="00CD2014">
        <w:rPr>
          <w:b/>
          <w:bCs/>
          <w:i w:val="0"/>
          <w:iCs w:val="0"/>
          <w:color w:val="000000"/>
          <w:sz w:val="24"/>
          <w:szCs w:val="24"/>
        </w:rPr>
        <w:t>:Data Information after Resampling</w:t>
      </w:r>
      <w:bookmarkEnd w:id="94"/>
    </w:p>
    <w:p w14:paraId="383C3BE7" w14:textId="77777777" w:rsidR="00D06B76" w:rsidRPr="00D06B76" w:rsidRDefault="00E62D0D" w:rsidP="00D06B76">
      <w:pPr>
        <w:pStyle w:val="Heading3"/>
        <w:spacing w:line="360" w:lineRule="auto"/>
        <w:jc w:val="left"/>
        <w:rPr>
          <w:rFonts w:ascii="Times New Roman" w:hAnsi="Times New Roman"/>
        </w:rPr>
      </w:pPr>
      <w:bookmarkStart w:id="95" w:name="_Toc89268982"/>
      <w:bookmarkStart w:id="96" w:name="_Toc89394375"/>
      <w:bookmarkStart w:id="97" w:name="_Toc89379657"/>
      <w:r w:rsidRPr="00D06B76">
        <w:rPr>
          <w:rFonts w:ascii="Times New Roman" w:hAnsi="Times New Roman"/>
        </w:rPr>
        <w:t>Creating Data Segments</w:t>
      </w:r>
      <w:bookmarkEnd w:id="95"/>
      <w:bookmarkEnd w:id="96"/>
      <w:bookmarkEnd w:id="97"/>
    </w:p>
    <w:p w14:paraId="79D2D4B2" w14:textId="77777777" w:rsidR="00D06B76" w:rsidRPr="00AB2EA2" w:rsidRDefault="00E62D0D" w:rsidP="00D06B76">
      <w:pPr>
        <w:spacing w:line="360" w:lineRule="auto"/>
      </w:pPr>
      <w:r>
        <w:t>Now, the data has been segregated to form two separate datasets, out of which the first segregation will be used for training the classifiers, and the other segregation will be sued for testing the model</w:t>
      </w:r>
      <w:r w:rsidR="00FC1C32">
        <w:t xml:space="preserve"> </w:t>
      </w:r>
      <w:r w:rsidR="00FC1C32" w:rsidRPr="00FC1C32">
        <w:rPr>
          <w:noProof/>
        </w:rPr>
        <w:t>(Kamata, et al., 2015)</w:t>
      </w:r>
      <w:r>
        <w:t>. Here, the segregation has been done with the ratio of 80%-20% and shown below:</w:t>
      </w:r>
    </w:p>
    <w:p w14:paraId="2836B151" w14:textId="77777777" w:rsidR="00AA4F25" w:rsidRDefault="00F9611F" w:rsidP="00AA4F25">
      <w:pPr>
        <w:spacing w:line="360" w:lineRule="auto"/>
        <w:jc w:val="center"/>
        <w:rPr>
          <w:b/>
        </w:rPr>
      </w:pPr>
      <w:r w:rsidRPr="00CD2014">
        <w:rPr>
          <w:b/>
          <w:noProof/>
          <w:lang w:eastAsia="en-IN"/>
        </w:rPr>
        <w:drawing>
          <wp:inline distT="0" distB="0" distL="0" distR="0" wp14:anchorId="6765ED7D" wp14:editId="4C54CEB2">
            <wp:extent cx="3865245" cy="1548765"/>
            <wp:effectExtent l="0" t="0" r="1905" b="0"/>
            <wp:docPr id="2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65245" cy="1548765"/>
                    </a:xfrm>
                    <a:prstGeom prst="rect">
                      <a:avLst/>
                    </a:prstGeom>
                    <a:noFill/>
                    <a:ln>
                      <a:noFill/>
                    </a:ln>
                  </pic:spPr>
                </pic:pic>
              </a:graphicData>
            </a:graphic>
          </wp:inline>
        </w:drawing>
      </w:r>
    </w:p>
    <w:p w14:paraId="553D459E" w14:textId="77777777" w:rsidR="00AA4F25" w:rsidRPr="00CD2014" w:rsidRDefault="00E62D0D" w:rsidP="00792355">
      <w:pPr>
        <w:pStyle w:val="Caption"/>
        <w:jc w:val="center"/>
        <w:rPr>
          <w:b/>
          <w:bCs/>
          <w:i w:val="0"/>
          <w:iCs w:val="0"/>
          <w:color w:val="000000"/>
          <w:sz w:val="24"/>
          <w:szCs w:val="24"/>
        </w:rPr>
      </w:pPr>
      <w:bookmarkStart w:id="98" w:name="_Toc89436172"/>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2</w:t>
      </w:r>
      <w:r w:rsidRPr="00CD2014">
        <w:rPr>
          <w:b/>
          <w:bCs/>
          <w:i w:val="0"/>
          <w:iCs w:val="0"/>
          <w:color w:val="000000"/>
          <w:sz w:val="24"/>
          <w:szCs w:val="24"/>
        </w:rPr>
        <w:fldChar w:fldCharType="end"/>
      </w:r>
      <w:r w:rsidRPr="00CD2014">
        <w:rPr>
          <w:b/>
          <w:bCs/>
          <w:i w:val="0"/>
          <w:iCs w:val="0"/>
          <w:color w:val="000000"/>
          <w:sz w:val="24"/>
          <w:szCs w:val="24"/>
        </w:rPr>
        <w:t>:Data Segregation</w:t>
      </w:r>
      <w:bookmarkEnd w:id="98"/>
    </w:p>
    <w:p w14:paraId="2AA4AC65" w14:textId="77777777" w:rsidR="001F02C5" w:rsidRPr="00C77EAC" w:rsidRDefault="00E62D0D" w:rsidP="001F02C5">
      <w:pPr>
        <w:pStyle w:val="Heading3"/>
        <w:numPr>
          <w:ilvl w:val="2"/>
          <w:numId w:val="1"/>
        </w:numPr>
        <w:spacing w:line="360" w:lineRule="auto"/>
        <w:rPr>
          <w:rFonts w:ascii="Times New Roman" w:hAnsi="Times New Roman"/>
        </w:rPr>
      </w:pPr>
      <w:bookmarkStart w:id="99" w:name="_Toc89268983"/>
      <w:bookmarkStart w:id="100" w:name="_Toc89394376"/>
      <w:bookmarkStart w:id="101" w:name="_Toc89379658"/>
      <w:r w:rsidRPr="00C77EAC">
        <w:rPr>
          <w:rFonts w:ascii="Times New Roman" w:hAnsi="Times New Roman"/>
        </w:rPr>
        <w:t>Prediction Using Machine Learning</w:t>
      </w:r>
      <w:bookmarkEnd w:id="99"/>
      <w:bookmarkEnd w:id="100"/>
      <w:bookmarkEnd w:id="101"/>
    </w:p>
    <w:p w14:paraId="0A766B0C" w14:textId="77777777" w:rsidR="001F02C5" w:rsidRPr="00C77EAC" w:rsidRDefault="00E62D0D" w:rsidP="001F02C5">
      <w:pPr>
        <w:spacing w:line="360" w:lineRule="auto"/>
        <w:rPr>
          <w:b/>
        </w:rPr>
      </w:pPr>
      <w:r w:rsidRPr="00C77EAC">
        <w:rPr>
          <w:b/>
        </w:rPr>
        <w:t>Logistic Regression</w:t>
      </w:r>
    </w:p>
    <w:p w14:paraId="7BF5625A" w14:textId="77777777" w:rsidR="001F02C5" w:rsidRDefault="00E62D0D" w:rsidP="001F02C5">
      <w:pPr>
        <w:spacing w:line="360" w:lineRule="auto"/>
      </w:pPr>
      <w:r w:rsidRPr="000B3123">
        <w:t>This classifier has been applied to the heart attack data for detection and prediction purposes. The classifier has been fitted with the train data segment, and thereby the relevant model has been generated. This model has been predicted by the test data segment to determine the heart attack</w:t>
      </w:r>
      <w:r w:rsidR="00FC1C32">
        <w:t xml:space="preserve"> </w:t>
      </w:r>
      <w:r w:rsidR="00FC1C32" w:rsidRPr="00FC1C32">
        <w:rPr>
          <w:noProof/>
        </w:rPr>
        <w:t>(Chitnis, et al., 2020)</w:t>
      </w:r>
      <w:r w:rsidRPr="000B3123">
        <w:t>. In order to assess the effectiveness of the classifier, the metrics of the classification have been found, and the confusion matrix has been generated. The outcome of the application of this classifier is shown below:</w:t>
      </w:r>
    </w:p>
    <w:p w14:paraId="0FCB2357" w14:textId="77777777" w:rsidR="001F02C5" w:rsidRDefault="00F9611F" w:rsidP="001F02C5">
      <w:pPr>
        <w:spacing w:line="360" w:lineRule="auto"/>
        <w:jc w:val="center"/>
      </w:pPr>
      <w:r w:rsidRPr="00CD2014">
        <w:rPr>
          <w:noProof/>
          <w:lang w:eastAsia="en-IN"/>
        </w:rPr>
        <w:drawing>
          <wp:inline distT="0" distB="0" distL="0" distR="0" wp14:anchorId="6C8A5263" wp14:editId="118783FF">
            <wp:extent cx="2505710" cy="2395855"/>
            <wp:effectExtent l="0" t="0" r="8890" b="4445"/>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05710" cy="2395855"/>
                    </a:xfrm>
                    <a:prstGeom prst="rect">
                      <a:avLst/>
                    </a:prstGeom>
                    <a:noFill/>
                    <a:ln>
                      <a:noFill/>
                    </a:ln>
                  </pic:spPr>
                </pic:pic>
              </a:graphicData>
            </a:graphic>
          </wp:inline>
        </w:drawing>
      </w:r>
    </w:p>
    <w:p w14:paraId="7F1771D4" w14:textId="77777777" w:rsidR="006E210F" w:rsidRPr="00792355" w:rsidRDefault="00E62D0D" w:rsidP="00792355">
      <w:pPr>
        <w:pStyle w:val="Caption"/>
        <w:jc w:val="center"/>
        <w:rPr>
          <w:b/>
          <w:bCs/>
          <w:i w:val="0"/>
          <w:iCs w:val="0"/>
          <w:color w:val="auto"/>
          <w:sz w:val="24"/>
          <w:szCs w:val="24"/>
        </w:rPr>
      </w:pPr>
      <w:bookmarkStart w:id="102" w:name="_Toc89436173"/>
      <w:r w:rsidRPr="00792355">
        <w:rPr>
          <w:b/>
          <w:bCs/>
          <w:i w:val="0"/>
          <w:iCs w:val="0"/>
          <w:color w:val="auto"/>
          <w:sz w:val="24"/>
          <w:szCs w:val="24"/>
        </w:rPr>
        <w:t xml:space="preserve">Figure </w:t>
      </w:r>
      <w:r w:rsidRPr="00792355">
        <w:rPr>
          <w:b/>
          <w:bCs/>
          <w:i w:val="0"/>
          <w:iCs w:val="0"/>
          <w:color w:val="auto"/>
          <w:sz w:val="24"/>
          <w:szCs w:val="24"/>
        </w:rPr>
        <w:fldChar w:fldCharType="begin"/>
      </w:r>
      <w:r w:rsidRPr="00792355">
        <w:rPr>
          <w:b/>
          <w:bCs/>
          <w:i w:val="0"/>
          <w:iCs w:val="0"/>
          <w:color w:val="auto"/>
          <w:sz w:val="24"/>
          <w:szCs w:val="24"/>
        </w:rPr>
        <w:instrText xml:space="preserve"> SEQ Figure \* ARABIC </w:instrText>
      </w:r>
      <w:r w:rsidRPr="00792355">
        <w:rPr>
          <w:b/>
          <w:bCs/>
          <w:i w:val="0"/>
          <w:iCs w:val="0"/>
          <w:color w:val="auto"/>
          <w:sz w:val="24"/>
          <w:szCs w:val="24"/>
        </w:rPr>
        <w:fldChar w:fldCharType="separate"/>
      </w:r>
      <w:r w:rsidR="00301B20">
        <w:rPr>
          <w:b/>
          <w:bCs/>
          <w:i w:val="0"/>
          <w:iCs w:val="0"/>
          <w:noProof/>
          <w:color w:val="auto"/>
          <w:sz w:val="24"/>
          <w:szCs w:val="24"/>
        </w:rPr>
        <w:t>13</w:t>
      </w:r>
      <w:r w:rsidRPr="00792355">
        <w:rPr>
          <w:b/>
          <w:bCs/>
          <w:i w:val="0"/>
          <w:iCs w:val="0"/>
          <w:color w:val="auto"/>
          <w:sz w:val="24"/>
          <w:szCs w:val="24"/>
        </w:rPr>
        <w:fldChar w:fldCharType="end"/>
      </w:r>
      <w:r w:rsidRPr="00792355">
        <w:rPr>
          <w:b/>
          <w:bCs/>
          <w:i w:val="0"/>
          <w:iCs w:val="0"/>
          <w:color w:val="auto"/>
          <w:sz w:val="24"/>
          <w:szCs w:val="24"/>
        </w:rPr>
        <w:t>:Outcome of Classification by Logistic Regression</w:t>
      </w:r>
      <w:bookmarkEnd w:id="102"/>
    </w:p>
    <w:p w14:paraId="4176DF2E" w14:textId="77777777" w:rsidR="001F02C5" w:rsidRPr="00C77EAC" w:rsidRDefault="00E62D0D" w:rsidP="001F02C5">
      <w:pPr>
        <w:spacing w:line="360" w:lineRule="auto"/>
      </w:pPr>
      <w:r w:rsidRPr="004A245B">
        <w:t>The outcomes of the classi</w:t>
      </w:r>
      <w:r>
        <w:t>fi</w:t>
      </w:r>
      <w:r w:rsidRPr="004A245B">
        <w:t>cation ha</w:t>
      </w:r>
      <w:r>
        <w:t>ve</w:t>
      </w:r>
      <w:r w:rsidRPr="004A245B">
        <w:t xml:space="preserve"> been shown above, which provides insight </w:t>
      </w:r>
      <w:r>
        <w:t>into</w:t>
      </w:r>
      <w:r w:rsidRPr="004A245B">
        <w:t xml:space="preserve"> this classi</w:t>
      </w:r>
      <w:r>
        <w:t>fi</w:t>
      </w:r>
      <w:r w:rsidRPr="004A245B">
        <w:t>er. The classification report shows that</w:t>
      </w:r>
      <w:r w:rsidR="00CA4F9B">
        <w:t xml:space="preserve"> this classifier has produced 84% precision and 88</w:t>
      </w:r>
      <w:r w:rsidRPr="004A245B">
        <w:t>%</w:t>
      </w:r>
      <w:r w:rsidR="00CA4F9B">
        <w:t xml:space="preserve"> f1-score in heart attack and 88% precision and 84</w:t>
      </w:r>
      <w:r w:rsidRPr="004A245B">
        <w:t>% f1-score for the normal patients. On the other han</w:t>
      </w:r>
      <w:r>
        <w:t>d,</w:t>
      </w:r>
      <w:r w:rsidRPr="004A245B">
        <w:t xml:space="preserve"> the a</w:t>
      </w:r>
      <w:r w:rsidR="00CA4F9B">
        <w:t>ccuracy of this classifier is 86</w:t>
      </w:r>
      <w:r w:rsidRPr="004A245B">
        <w:t xml:space="preserve">%. From the view of </w:t>
      </w:r>
      <w:r>
        <w:t xml:space="preserve">the </w:t>
      </w:r>
      <w:r w:rsidRPr="004A245B">
        <w:t>confusio</w:t>
      </w:r>
      <w:r w:rsidR="00141A22">
        <w:t>n matrix, it can be seen that 1375</w:t>
      </w:r>
      <w:r w:rsidRPr="004A245B">
        <w:t xml:space="preserve"> observations have</w:t>
      </w:r>
      <w:r w:rsidR="00141A22">
        <w:t xml:space="preserve"> been predicted correctly, and 225</w:t>
      </w:r>
      <w:r w:rsidRPr="004A245B">
        <w:t xml:space="preserve"> observations have been misclassified out of 1600 instan</w:t>
      </w:r>
      <w:r>
        <w:t>c</w:t>
      </w:r>
      <w:r w:rsidRPr="004A245B">
        <w:t>es in the test data segment. So, the classifier can be said to be good/bad for the classi</w:t>
      </w:r>
      <w:r>
        <w:t>fi</w:t>
      </w:r>
      <w:r w:rsidRPr="004A245B">
        <w:t>cation and detection of a heart attack</w:t>
      </w:r>
      <w:r w:rsidR="00FC1C32">
        <w:t xml:space="preserve"> </w:t>
      </w:r>
      <w:r w:rsidR="00FC1C32" w:rsidRPr="00FC1C32">
        <w:rPr>
          <w:noProof/>
        </w:rPr>
        <w:t>(Keya, et al., 2021)</w:t>
      </w:r>
      <w:r w:rsidRPr="004A245B">
        <w:t>.</w:t>
      </w:r>
    </w:p>
    <w:p w14:paraId="085CC9A5" w14:textId="77777777" w:rsidR="001F02C5" w:rsidRPr="00C77EAC" w:rsidRDefault="00E62D0D" w:rsidP="001F02C5">
      <w:pPr>
        <w:spacing w:line="360" w:lineRule="auto"/>
        <w:rPr>
          <w:b/>
        </w:rPr>
      </w:pPr>
      <w:r w:rsidRPr="00C77EAC">
        <w:rPr>
          <w:b/>
        </w:rPr>
        <w:t>Naive Bayes</w:t>
      </w:r>
    </w:p>
    <w:p w14:paraId="6AB081ED" w14:textId="77777777" w:rsidR="001F02C5" w:rsidRDefault="00E62D0D" w:rsidP="001F02C5">
      <w:pPr>
        <w:spacing w:line="360" w:lineRule="auto"/>
      </w:pPr>
      <w:r w:rsidRPr="000B3123">
        <w:t>The detection of a heart attack has been done by applying this classifier. The classifier has been sequentially trained and tested using the train, and test data segments and the outcome of the classification has been achieved. The outcome of the classifier has been evaluated using metrics like accuracy, f1-score, precision etc., by classes such as heart attack and normal. The classification report and the confusion matrix have been generated to get an accurate view of the outcome</w:t>
      </w:r>
      <w:r w:rsidR="00FC1C32">
        <w:t xml:space="preserve"> </w:t>
      </w:r>
      <w:r w:rsidR="00FC1C32" w:rsidRPr="00FC1C32">
        <w:rPr>
          <w:noProof/>
        </w:rPr>
        <w:t>(Geetha &amp; Arunachalam, 2021)</w:t>
      </w:r>
      <w:r w:rsidRPr="000B3123">
        <w:t>. The result of the classification is shown below:</w:t>
      </w:r>
    </w:p>
    <w:p w14:paraId="107549C7" w14:textId="77777777" w:rsidR="002518E7" w:rsidRDefault="002518E7" w:rsidP="001F02C5">
      <w:pPr>
        <w:spacing w:line="360" w:lineRule="auto"/>
      </w:pPr>
    </w:p>
    <w:p w14:paraId="7E9C0140" w14:textId="77777777" w:rsidR="001F02C5" w:rsidRDefault="00F9611F" w:rsidP="001F02C5">
      <w:pPr>
        <w:spacing w:line="360" w:lineRule="auto"/>
        <w:jc w:val="center"/>
      </w:pPr>
      <w:r w:rsidRPr="00CD2014">
        <w:rPr>
          <w:noProof/>
          <w:lang w:eastAsia="en-IN"/>
        </w:rPr>
        <w:drawing>
          <wp:inline distT="0" distB="0" distL="0" distR="0" wp14:anchorId="16DF93FF" wp14:editId="1A3D669F">
            <wp:extent cx="2219325" cy="2176145"/>
            <wp:effectExtent l="0" t="0" r="9525"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19325" cy="2176145"/>
                    </a:xfrm>
                    <a:prstGeom prst="rect">
                      <a:avLst/>
                    </a:prstGeom>
                    <a:noFill/>
                    <a:ln>
                      <a:noFill/>
                    </a:ln>
                  </pic:spPr>
                </pic:pic>
              </a:graphicData>
            </a:graphic>
          </wp:inline>
        </w:drawing>
      </w:r>
    </w:p>
    <w:p w14:paraId="41E8E9AA" w14:textId="77777777" w:rsidR="0017137B" w:rsidRPr="00CD2014" w:rsidRDefault="00E62D0D" w:rsidP="00D57C3B">
      <w:pPr>
        <w:pStyle w:val="Caption"/>
        <w:jc w:val="center"/>
        <w:rPr>
          <w:b/>
          <w:bCs/>
          <w:i w:val="0"/>
          <w:iCs w:val="0"/>
          <w:color w:val="000000"/>
          <w:sz w:val="24"/>
          <w:szCs w:val="24"/>
        </w:rPr>
      </w:pPr>
      <w:bookmarkStart w:id="103" w:name="_Toc89436174"/>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4</w:t>
      </w:r>
      <w:r w:rsidRPr="00CD2014">
        <w:rPr>
          <w:b/>
          <w:bCs/>
          <w:i w:val="0"/>
          <w:iCs w:val="0"/>
          <w:color w:val="000000"/>
          <w:sz w:val="24"/>
          <w:szCs w:val="24"/>
        </w:rPr>
        <w:fldChar w:fldCharType="end"/>
      </w:r>
      <w:r w:rsidRPr="00CD2014">
        <w:rPr>
          <w:b/>
          <w:bCs/>
          <w:i w:val="0"/>
          <w:iCs w:val="0"/>
          <w:color w:val="000000"/>
          <w:sz w:val="24"/>
          <w:szCs w:val="24"/>
        </w:rPr>
        <w:t>:Outcome of Classification by Naïve Bayes</w:t>
      </w:r>
      <w:bookmarkEnd w:id="103"/>
    </w:p>
    <w:p w14:paraId="1F58EA83" w14:textId="77777777" w:rsidR="001F02C5" w:rsidRPr="00C77EAC" w:rsidRDefault="00E62D0D" w:rsidP="001F02C5">
      <w:pPr>
        <w:spacing w:line="360" w:lineRule="auto"/>
      </w:pPr>
      <w:r w:rsidRPr="004A245B">
        <w:t>The outcomes of the classi</w:t>
      </w:r>
      <w:r>
        <w:t>fi</w:t>
      </w:r>
      <w:r w:rsidRPr="004A245B">
        <w:t>cation ha</w:t>
      </w:r>
      <w:r>
        <w:t>ve</w:t>
      </w:r>
      <w:r w:rsidRPr="004A245B">
        <w:t xml:space="preserve"> been shown above that provides insight </w:t>
      </w:r>
      <w:r>
        <w:t>into</w:t>
      </w:r>
      <w:r w:rsidRPr="004A245B">
        <w:t xml:space="preserve"> this classi</w:t>
      </w:r>
      <w:r>
        <w:t>fi</w:t>
      </w:r>
      <w:r w:rsidRPr="004A245B">
        <w:t>er</w:t>
      </w:r>
      <w:r w:rsidR="00FC1C32">
        <w:t xml:space="preserve"> </w:t>
      </w:r>
      <w:r w:rsidR="00FC1C32" w:rsidRPr="00FC1C32">
        <w:rPr>
          <w:noProof/>
        </w:rPr>
        <w:t>(Raja, et al., 2021)</w:t>
      </w:r>
      <w:r w:rsidRPr="004A245B">
        <w:t>. The classification report shows that</w:t>
      </w:r>
      <w:r w:rsidR="00141A22">
        <w:t xml:space="preserve"> this classifier has produced 84% precision and 82</w:t>
      </w:r>
      <w:r w:rsidRPr="004A245B">
        <w:t>%</w:t>
      </w:r>
      <w:r w:rsidR="00141A22">
        <w:t xml:space="preserve"> f1-score in heart attack and 77% precision and 79</w:t>
      </w:r>
      <w:r w:rsidRPr="004A245B">
        <w:t>% f1-score for the normal patients. On the other han</w:t>
      </w:r>
      <w:r>
        <w:t>d,</w:t>
      </w:r>
      <w:r w:rsidRPr="004A245B">
        <w:t xml:space="preserve"> the a</w:t>
      </w:r>
      <w:r w:rsidR="00141A22">
        <w:t>ccuracy of this classifier is 80</w:t>
      </w:r>
      <w:r w:rsidRPr="004A245B">
        <w:t xml:space="preserve">%. From the view of </w:t>
      </w:r>
      <w:r>
        <w:t xml:space="preserve">the </w:t>
      </w:r>
      <w:r w:rsidRPr="004A245B">
        <w:t xml:space="preserve">confusion matrix, it can be seen that </w:t>
      </w:r>
      <w:r w:rsidR="00141A22">
        <w:t>1286</w:t>
      </w:r>
      <w:r w:rsidRPr="004A245B">
        <w:t xml:space="preserve"> observations have been predicted correctly, and </w:t>
      </w:r>
      <w:r w:rsidR="00141A22">
        <w:t>314</w:t>
      </w:r>
      <w:r w:rsidRPr="004A245B">
        <w:t xml:space="preserve"> observations have been misclassified out of 1600 instan</w:t>
      </w:r>
      <w:r>
        <w:t>c</w:t>
      </w:r>
      <w:r w:rsidRPr="004A245B">
        <w:t>es in the test data segment</w:t>
      </w:r>
      <w:r w:rsidR="00FC1C32">
        <w:t xml:space="preserve"> </w:t>
      </w:r>
      <w:r w:rsidR="00FC1C32" w:rsidRPr="00FC1C32">
        <w:rPr>
          <w:noProof/>
        </w:rPr>
        <w:t>(Kanchan &amp; Kishor, 2016)</w:t>
      </w:r>
      <w:r w:rsidRPr="004A245B">
        <w:t>. So, the classifier can be said to be good/bad for the classi</w:t>
      </w:r>
      <w:r>
        <w:t>fi</w:t>
      </w:r>
      <w:r w:rsidRPr="004A245B">
        <w:t>cation and detection of a heart attack.</w:t>
      </w:r>
    </w:p>
    <w:p w14:paraId="31296F92" w14:textId="77777777" w:rsidR="001F02C5" w:rsidRPr="00C77EAC" w:rsidRDefault="00E62D0D" w:rsidP="001F02C5">
      <w:pPr>
        <w:spacing w:line="360" w:lineRule="auto"/>
        <w:rPr>
          <w:b/>
        </w:rPr>
      </w:pPr>
      <w:r w:rsidRPr="00C77EAC">
        <w:rPr>
          <w:b/>
        </w:rPr>
        <w:t>Passive Aggressive Classifier</w:t>
      </w:r>
    </w:p>
    <w:p w14:paraId="1DA9EE8F" w14:textId="77777777" w:rsidR="001F02C5" w:rsidRDefault="00E62D0D" w:rsidP="001F02C5">
      <w:pPr>
        <w:spacing w:line="360" w:lineRule="auto"/>
      </w:pPr>
      <w:r w:rsidRPr="000B3123">
        <w:t>This classifier has been applied to the heart attack data for detection and prediction purposes. The classifier has been fitted with the train data segment ,and thereby, the relevant model has been generated</w:t>
      </w:r>
      <w:r w:rsidR="00FC1C32">
        <w:t xml:space="preserve"> </w:t>
      </w:r>
      <w:r w:rsidR="00FC1C32" w:rsidRPr="00FC1C32">
        <w:rPr>
          <w:noProof/>
        </w:rPr>
        <w:t>(Banowati, et al., 2019)</w:t>
      </w:r>
      <w:r w:rsidRPr="000B3123">
        <w:t>. This model has been predicted by the test data segment to determine the heart attack. To check the effectiveness of the classifier, the metrics of the classification have been found, and the confusion matrix has been generated. The outcome of the application of this classifier is shown below:</w:t>
      </w:r>
    </w:p>
    <w:p w14:paraId="1B31B879" w14:textId="77777777" w:rsidR="001F02C5" w:rsidRDefault="00F9611F" w:rsidP="001F02C5">
      <w:pPr>
        <w:spacing w:line="360" w:lineRule="auto"/>
        <w:jc w:val="center"/>
      </w:pPr>
      <w:r w:rsidRPr="00CD2014">
        <w:rPr>
          <w:noProof/>
          <w:lang w:eastAsia="en-IN"/>
        </w:rPr>
        <w:drawing>
          <wp:inline distT="0" distB="0" distL="0" distR="0" wp14:anchorId="40969217" wp14:editId="6B6F5C43">
            <wp:extent cx="2609215" cy="2407920"/>
            <wp:effectExtent l="0" t="0" r="635" b="0"/>
            <wp:docPr id="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09215" cy="2407920"/>
                    </a:xfrm>
                    <a:prstGeom prst="rect">
                      <a:avLst/>
                    </a:prstGeom>
                    <a:noFill/>
                    <a:ln>
                      <a:noFill/>
                    </a:ln>
                  </pic:spPr>
                </pic:pic>
              </a:graphicData>
            </a:graphic>
          </wp:inline>
        </w:drawing>
      </w:r>
    </w:p>
    <w:p w14:paraId="5D7EA93C" w14:textId="77777777" w:rsidR="0017137B" w:rsidRPr="00CD2014" w:rsidRDefault="00E62D0D" w:rsidP="006D2218">
      <w:pPr>
        <w:pStyle w:val="Caption"/>
        <w:jc w:val="center"/>
        <w:rPr>
          <w:b/>
          <w:bCs/>
          <w:i w:val="0"/>
          <w:iCs w:val="0"/>
          <w:color w:val="000000"/>
          <w:sz w:val="24"/>
          <w:szCs w:val="24"/>
        </w:rPr>
      </w:pPr>
      <w:bookmarkStart w:id="104" w:name="_Toc89436175"/>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5</w:t>
      </w:r>
      <w:r w:rsidRPr="00CD2014">
        <w:rPr>
          <w:b/>
          <w:bCs/>
          <w:i w:val="0"/>
          <w:iCs w:val="0"/>
          <w:color w:val="000000"/>
          <w:sz w:val="24"/>
          <w:szCs w:val="24"/>
        </w:rPr>
        <w:fldChar w:fldCharType="end"/>
      </w:r>
      <w:r w:rsidRPr="00CD2014">
        <w:rPr>
          <w:b/>
          <w:bCs/>
          <w:i w:val="0"/>
          <w:iCs w:val="0"/>
          <w:color w:val="000000"/>
          <w:sz w:val="24"/>
          <w:szCs w:val="24"/>
        </w:rPr>
        <w:t>:Outcome of Classification by Passive Aggressive Classifier</w:t>
      </w:r>
      <w:bookmarkEnd w:id="104"/>
    </w:p>
    <w:p w14:paraId="5F2F543D" w14:textId="77777777" w:rsidR="001F02C5" w:rsidRPr="00C77EAC" w:rsidRDefault="00E62D0D" w:rsidP="001F02C5">
      <w:pPr>
        <w:spacing w:line="360" w:lineRule="auto"/>
      </w:pPr>
      <w:r w:rsidRPr="004A245B">
        <w:t>The outcomes of the classi</w:t>
      </w:r>
      <w:r>
        <w:t>fi</w:t>
      </w:r>
      <w:r w:rsidRPr="004A245B">
        <w:t>cation ha</w:t>
      </w:r>
      <w:r>
        <w:t>ve</w:t>
      </w:r>
      <w:r w:rsidRPr="004A245B">
        <w:t xml:space="preserve"> been shown above ,</w:t>
      </w:r>
      <w:r w:rsidR="00533436">
        <w:t xml:space="preserve">  which</w:t>
      </w:r>
      <w:r w:rsidRPr="004A245B">
        <w:t xml:space="preserve"> provides insight </w:t>
      </w:r>
      <w:r>
        <w:t>into</w:t>
      </w:r>
      <w:r w:rsidRPr="004A245B">
        <w:t xml:space="preserve"> this classi</w:t>
      </w:r>
      <w:r>
        <w:t>fi</w:t>
      </w:r>
      <w:r w:rsidRPr="004A245B">
        <w:t>er. The classification report shows that</w:t>
      </w:r>
      <w:r w:rsidR="00B018B4">
        <w:t xml:space="preserve"> this classifier has produced 70% precision and 82</w:t>
      </w:r>
      <w:r w:rsidRPr="004A245B">
        <w:t>%</w:t>
      </w:r>
      <w:r w:rsidR="00B018B4">
        <w:t xml:space="preserve"> f1-score in heart attack and 96% precision and 65</w:t>
      </w:r>
      <w:r w:rsidRPr="004A245B">
        <w:t>% f1-score for the normal patients. On the other han</w:t>
      </w:r>
      <w:r>
        <w:t>d,</w:t>
      </w:r>
      <w:r w:rsidRPr="004A245B">
        <w:t xml:space="preserve"> the a</w:t>
      </w:r>
      <w:r w:rsidR="00B018B4">
        <w:t>ccuracy of this classifier is 76</w:t>
      </w:r>
      <w:r w:rsidRPr="004A245B">
        <w:t xml:space="preserve">%. From the view of </w:t>
      </w:r>
      <w:r>
        <w:t xml:space="preserve">the </w:t>
      </w:r>
      <w:r w:rsidRPr="004A245B">
        <w:t>confusio</w:t>
      </w:r>
      <w:r w:rsidR="00B018B4">
        <w:t>n matrix, it can be seen that 1212</w:t>
      </w:r>
      <w:r w:rsidRPr="004A245B">
        <w:t xml:space="preserve"> observations have</w:t>
      </w:r>
      <w:r w:rsidR="00B018B4">
        <w:t xml:space="preserve"> been predicted correctly, and 388</w:t>
      </w:r>
      <w:r w:rsidRPr="004A245B">
        <w:t xml:space="preserve"> observations have been misclassified out of 1600 instan</w:t>
      </w:r>
      <w:r>
        <w:t>c</w:t>
      </w:r>
      <w:r w:rsidRPr="004A245B">
        <w:t>es in the test data segment</w:t>
      </w:r>
      <w:r w:rsidR="00FC1C32">
        <w:t xml:space="preserve"> </w:t>
      </w:r>
      <w:r w:rsidR="00FC1C32" w:rsidRPr="00FC1C32">
        <w:rPr>
          <w:noProof/>
        </w:rPr>
        <w:t>(Akhtar, et al., 2021)</w:t>
      </w:r>
      <w:r w:rsidRPr="004A245B">
        <w:t>. So, the classifier can be said to be good/bad for the classi</w:t>
      </w:r>
      <w:r>
        <w:t>fi</w:t>
      </w:r>
      <w:r w:rsidRPr="004A245B">
        <w:t>cation and detection of a heart attack.</w:t>
      </w:r>
    </w:p>
    <w:p w14:paraId="35BF8226" w14:textId="77777777" w:rsidR="001F02C5" w:rsidRPr="00C77EAC" w:rsidRDefault="00E62D0D" w:rsidP="001F02C5">
      <w:pPr>
        <w:spacing w:line="360" w:lineRule="auto"/>
        <w:rPr>
          <w:b/>
        </w:rPr>
      </w:pPr>
      <w:r w:rsidRPr="00C77EAC">
        <w:rPr>
          <w:b/>
        </w:rPr>
        <w:t>SGD Classifier</w:t>
      </w:r>
    </w:p>
    <w:p w14:paraId="0EF0CB6B" w14:textId="77777777" w:rsidR="001F02C5" w:rsidRDefault="00E62D0D" w:rsidP="001F02C5">
      <w:pPr>
        <w:spacing w:line="360" w:lineRule="auto"/>
      </w:pPr>
      <w:r w:rsidRPr="000B3123">
        <w:t>This classifier has been applied to the heart attack data for detection and prediction purposes. The classifier has been fitted with the train data segment ,</w:t>
      </w:r>
      <w:r w:rsidR="00533436">
        <w:t xml:space="preserve"> generating the relevant model</w:t>
      </w:r>
      <w:r w:rsidR="00FC1C32">
        <w:t xml:space="preserve"> </w:t>
      </w:r>
      <w:r w:rsidR="00FC1C32" w:rsidRPr="00FC1C32">
        <w:rPr>
          <w:noProof/>
        </w:rPr>
        <w:t>(Ahmed, et al., 2021)</w:t>
      </w:r>
      <w:r w:rsidRPr="000B3123">
        <w:t>. This model has been predicted by the test data segment to determine the heart attack. To check the effectiveness of the classifier, the metrics of the classification have been found, and the confusion matrix has been generated. The outcome of the application of this classifier is shown below:</w:t>
      </w:r>
    </w:p>
    <w:p w14:paraId="46B872A8" w14:textId="77777777" w:rsidR="002518E7" w:rsidRDefault="002518E7" w:rsidP="001F02C5">
      <w:pPr>
        <w:spacing w:line="360" w:lineRule="auto"/>
      </w:pPr>
    </w:p>
    <w:p w14:paraId="2D136602" w14:textId="77777777" w:rsidR="001F02C5" w:rsidRDefault="00F9611F" w:rsidP="001F02C5">
      <w:pPr>
        <w:spacing w:line="360" w:lineRule="auto"/>
        <w:jc w:val="center"/>
      </w:pPr>
      <w:r w:rsidRPr="00CD2014">
        <w:rPr>
          <w:noProof/>
          <w:lang w:eastAsia="en-IN"/>
        </w:rPr>
        <w:drawing>
          <wp:inline distT="0" distB="0" distL="0" distR="0" wp14:anchorId="2A33635D" wp14:editId="1077A55A">
            <wp:extent cx="2517775" cy="2249805"/>
            <wp:effectExtent l="0" t="0" r="0" b="0"/>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17775" cy="2249805"/>
                    </a:xfrm>
                    <a:prstGeom prst="rect">
                      <a:avLst/>
                    </a:prstGeom>
                    <a:noFill/>
                    <a:ln>
                      <a:noFill/>
                    </a:ln>
                  </pic:spPr>
                </pic:pic>
              </a:graphicData>
            </a:graphic>
          </wp:inline>
        </w:drawing>
      </w:r>
    </w:p>
    <w:p w14:paraId="5C3D1F6F" w14:textId="77777777" w:rsidR="0017137B" w:rsidRPr="00CD2014" w:rsidRDefault="00E62D0D" w:rsidP="002518E7">
      <w:pPr>
        <w:pStyle w:val="Caption"/>
        <w:rPr>
          <w:b/>
          <w:bCs/>
          <w:i w:val="0"/>
          <w:iCs w:val="0"/>
          <w:color w:val="000000"/>
          <w:sz w:val="24"/>
          <w:szCs w:val="24"/>
        </w:rPr>
      </w:pPr>
      <w:bookmarkStart w:id="105" w:name="_Toc89436176"/>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6</w:t>
      </w:r>
      <w:r w:rsidRPr="00CD2014">
        <w:rPr>
          <w:b/>
          <w:bCs/>
          <w:i w:val="0"/>
          <w:iCs w:val="0"/>
          <w:color w:val="000000"/>
          <w:sz w:val="24"/>
          <w:szCs w:val="24"/>
        </w:rPr>
        <w:fldChar w:fldCharType="end"/>
      </w:r>
      <w:r w:rsidRPr="00CD2014">
        <w:rPr>
          <w:b/>
          <w:bCs/>
          <w:i w:val="0"/>
          <w:iCs w:val="0"/>
          <w:color w:val="000000"/>
          <w:sz w:val="24"/>
          <w:szCs w:val="24"/>
        </w:rPr>
        <w:t>:Outcome of Classification by SGD Classifier</w:t>
      </w:r>
      <w:bookmarkEnd w:id="105"/>
    </w:p>
    <w:p w14:paraId="2FEBD4D2" w14:textId="77777777" w:rsidR="001F02C5" w:rsidRPr="00C77EAC" w:rsidRDefault="00E62D0D" w:rsidP="001F02C5">
      <w:pPr>
        <w:spacing w:line="360" w:lineRule="auto"/>
      </w:pPr>
      <w:r w:rsidRPr="004A245B">
        <w:t>The outcomes of the classi</w:t>
      </w:r>
      <w:r>
        <w:t>fi</w:t>
      </w:r>
      <w:r w:rsidRPr="004A245B">
        <w:t>cation ha</w:t>
      </w:r>
      <w:r>
        <w:t>ve</w:t>
      </w:r>
      <w:r w:rsidRPr="004A245B">
        <w:t xml:space="preserve"> been shown above, which provides insight </w:t>
      </w:r>
      <w:r>
        <w:t>into</w:t>
      </w:r>
      <w:r w:rsidRPr="004A245B">
        <w:t xml:space="preserve"> this classi</w:t>
      </w:r>
      <w:r>
        <w:t>fi</w:t>
      </w:r>
      <w:r w:rsidRPr="004A245B">
        <w:t>er. The classification report shows that</w:t>
      </w:r>
      <w:r w:rsidR="0015202C">
        <w:t xml:space="preserve"> this classifier has produced 76% precision and 84</w:t>
      </w:r>
      <w:r w:rsidRPr="004A245B">
        <w:t>%</w:t>
      </w:r>
      <w:r w:rsidR="0015202C">
        <w:t xml:space="preserve"> f1-score in heart attack and 91% precision and 75</w:t>
      </w:r>
      <w:r w:rsidRPr="004A245B">
        <w:t>% f1-score for the normal patients. On the other han</w:t>
      </w:r>
      <w:r>
        <w:t>d,</w:t>
      </w:r>
      <w:r w:rsidRPr="004A245B">
        <w:t xml:space="preserve"> the a</w:t>
      </w:r>
      <w:r w:rsidR="0015202C">
        <w:t>ccuracy of this classifier is 81</w:t>
      </w:r>
      <w:r w:rsidRPr="004A245B">
        <w:t xml:space="preserve">%. From the view of </w:t>
      </w:r>
      <w:r>
        <w:t xml:space="preserve">the </w:t>
      </w:r>
      <w:r w:rsidRPr="004A245B">
        <w:t>confusio</w:t>
      </w:r>
      <w:r w:rsidR="0015202C">
        <w:t>n matrix, it can be seen that 1296</w:t>
      </w:r>
      <w:r w:rsidRPr="004A245B">
        <w:t xml:space="preserve"> observations have</w:t>
      </w:r>
      <w:r w:rsidR="0015202C">
        <w:t xml:space="preserve"> been predicted correctly, and 304</w:t>
      </w:r>
      <w:r w:rsidRPr="004A245B">
        <w:t xml:space="preserve"> observations have been misclassified out of 1600 instan</w:t>
      </w:r>
      <w:r>
        <w:t>c</w:t>
      </w:r>
      <w:r w:rsidRPr="004A245B">
        <w:t>es in the test data segment. So, the classifier can be said to be good/bad for the classi</w:t>
      </w:r>
      <w:r>
        <w:t>fi</w:t>
      </w:r>
      <w:r w:rsidRPr="004A245B">
        <w:t>cation and detection of a heart attack</w:t>
      </w:r>
      <w:r w:rsidR="00FC1C32">
        <w:t xml:space="preserve"> </w:t>
      </w:r>
      <w:r w:rsidR="00FC1C32" w:rsidRPr="00FC1C32">
        <w:rPr>
          <w:noProof/>
        </w:rPr>
        <w:t>(Elstad &amp; Walløe, 2015)</w:t>
      </w:r>
      <w:r w:rsidRPr="004A245B">
        <w:t>.</w:t>
      </w:r>
    </w:p>
    <w:p w14:paraId="05503A8F" w14:textId="77777777" w:rsidR="001F02C5" w:rsidRPr="00C77EAC" w:rsidRDefault="00E62D0D" w:rsidP="001F02C5">
      <w:pPr>
        <w:spacing w:line="360" w:lineRule="auto"/>
        <w:rPr>
          <w:b/>
        </w:rPr>
      </w:pPr>
      <w:r w:rsidRPr="00C77EAC">
        <w:rPr>
          <w:b/>
        </w:rPr>
        <w:t>MLP Classifier</w:t>
      </w:r>
    </w:p>
    <w:p w14:paraId="71E33140" w14:textId="77777777" w:rsidR="001F02C5" w:rsidRDefault="00E62D0D" w:rsidP="001F02C5">
      <w:pPr>
        <w:spacing w:line="360" w:lineRule="auto"/>
      </w:pPr>
      <w:r w:rsidRPr="000B3123">
        <w:t>The detection of a heart attack has been done by applying this classifier. The classifier has been sequentially trained and tested using the train and test data segments, and the outcome of the classification has been achieved</w:t>
      </w:r>
      <w:r w:rsidR="00FC1C32">
        <w:t xml:space="preserve"> </w:t>
      </w:r>
      <w:r w:rsidR="00FC1C32" w:rsidRPr="00FC1C32">
        <w:rPr>
          <w:noProof/>
        </w:rPr>
        <w:t>(Faiz, et al., 2019)</w:t>
      </w:r>
      <w:r w:rsidRPr="000B3123">
        <w:t>. The outcome of the classifier has been evaluated using metrics like accuracy, f1-score, precision etc., by classes such as heart attack and normal. The classification report and the confusion matrix have been generated to get an accurate view of the outcome. The result of the classification is shown below:</w:t>
      </w:r>
    </w:p>
    <w:p w14:paraId="33E55205" w14:textId="77777777" w:rsidR="002518E7" w:rsidRDefault="002518E7" w:rsidP="001F02C5">
      <w:pPr>
        <w:spacing w:line="360" w:lineRule="auto"/>
      </w:pPr>
    </w:p>
    <w:p w14:paraId="7F8867B3" w14:textId="77777777" w:rsidR="001F02C5" w:rsidRDefault="00F9611F" w:rsidP="001F02C5">
      <w:pPr>
        <w:spacing w:line="360" w:lineRule="auto"/>
        <w:jc w:val="center"/>
      </w:pPr>
      <w:r w:rsidRPr="00CD2014">
        <w:rPr>
          <w:noProof/>
          <w:lang w:eastAsia="en-IN"/>
        </w:rPr>
        <w:drawing>
          <wp:inline distT="0" distB="0" distL="0" distR="0" wp14:anchorId="590F3ADF" wp14:editId="38525A4C">
            <wp:extent cx="2810510" cy="2475230"/>
            <wp:effectExtent l="0" t="0" r="8890" b="1270"/>
            <wp:docPr id="2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10510" cy="2475230"/>
                    </a:xfrm>
                    <a:prstGeom prst="rect">
                      <a:avLst/>
                    </a:prstGeom>
                    <a:noFill/>
                    <a:ln>
                      <a:noFill/>
                    </a:ln>
                  </pic:spPr>
                </pic:pic>
              </a:graphicData>
            </a:graphic>
          </wp:inline>
        </w:drawing>
      </w:r>
    </w:p>
    <w:p w14:paraId="2EFF2EB9" w14:textId="77777777" w:rsidR="0017137B" w:rsidRPr="00CD2014" w:rsidRDefault="00E62D0D" w:rsidP="00D90092">
      <w:pPr>
        <w:pStyle w:val="Caption"/>
        <w:jc w:val="center"/>
        <w:rPr>
          <w:b/>
          <w:bCs/>
          <w:i w:val="0"/>
          <w:iCs w:val="0"/>
          <w:color w:val="000000"/>
          <w:sz w:val="24"/>
          <w:szCs w:val="24"/>
        </w:rPr>
      </w:pPr>
      <w:bookmarkStart w:id="106" w:name="_Toc89436177"/>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7</w:t>
      </w:r>
      <w:r w:rsidRPr="00CD2014">
        <w:rPr>
          <w:b/>
          <w:bCs/>
          <w:i w:val="0"/>
          <w:iCs w:val="0"/>
          <w:color w:val="000000"/>
          <w:sz w:val="24"/>
          <w:szCs w:val="24"/>
        </w:rPr>
        <w:fldChar w:fldCharType="end"/>
      </w:r>
      <w:r w:rsidRPr="00CD2014">
        <w:rPr>
          <w:b/>
          <w:bCs/>
          <w:i w:val="0"/>
          <w:iCs w:val="0"/>
          <w:color w:val="000000"/>
          <w:sz w:val="24"/>
          <w:szCs w:val="24"/>
        </w:rPr>
        <w:t>:Outcome of Classification by MLP Classifier</w:t>
      </w:r>
      <w:bookmarkEnd w:id="106"/>
    </w:p>
    <w:p w14:paraId="0EB029E1" w14:textId="77777777" w:rsidR="001F02C5" w:rsidRDefault="00E62D0D" w:rsidP="001F02C5">
      <w:pPr>
        <w:spacing w:line="360" w:lineRule="auto"/>
      </w:pPr>
      <w:r w:rsidRPr="004A245B">
        <w:t>The outcomes of the classi</w:t>
      </w:r>
      <w:r>
        <w:t>fi</w:t>
      </w:r>
      <w:r w:rsidRPr="004A245B">
        <w:t>cation ha</w:t>
      </w:r>
      <w:r>
        <w:t>ve</w:t>
      </w:r>
      <w:r w:rsidRPr="004A245B">
        <w:t xml:space="preserve"> been shown above that provides insight </w:t>
      </w:r>
      <w:r>
        <w:t>into</w:t>
      </w:r>
      <w:r w:rsidRPr="004A245B">
        <w:t xml:space="preserve"> this classi</w:t>
      </w:r>
      <w:r>
        <w:t>fi</w:t>
      </w:r>
      <w:r w:rsidRPr="004A245B">
        <w:t>er</w:t>
      </w:r>
      <w:r w:rsidR="00FC1C32">
        <w:t xml:space="preserve"> </w:t>
      </w:r>
      <w:r w:rsidR="00FC1C32" w:rsidRPr="00FC1C32">
        <w:rPr>
          <w:noProof/>
        </w:rPr>
        <w:t>(Banowati, et al., 2019)</w:t>
      </w:r>
      <w:r w:rsidRPr="004A245B">
        <w:t>. The classification report shows that</w:t>
      </w:r>
      <w:r w:rsidR="0015202C">
        <w:t xml:space="preserve"> this classifier has produced 86% precision and 88</w:t>
      </w:r>
      <w:r w:rsidRPr="004A245B">
        <w:t>%</w:t>
      </w:r>
      <w:r w:rsidR="0015202C">
        <w:t xml:space="preserve"> f1-score in heart attack and 87% precision and 84</w:t>
      </w:r>
      <w:r w:rsidRPr="004A245B">
        <w:t>% f1-score for the normal patients. On the other han</w:t>
      </w:r>
      <w:r>
        <w:t>d,</w:t>
      </w:r>
      <w:r w:rsidRPr="004A245B">
        <w:t xml:space="preserve"> the a</w:t>
      </w:r>
      <w:r w:rsidR="0015202C">
        <w:t>ccuracy of this classifier is 86</w:t>
      </w:r>
      <w:r w:rsidRPr="004A245B">
        <w:t xml:space="preserve">%. From the view of </w:t>
      </w:r>
      <w:r>
        <w:t xml:space="preserve">the </w:t>
      </w:r>
      <w:r w:rsidRPr="004A245B">
        <w:t>confusio</w:t>
      </w:r>
      <w:r w:rsidR="0015202C">
        <w:t>n matrix, it can be seen that 1378</w:t>
      </w:r>
      <w:r w:rsidRPr="004A245B">
        <w:t xml:space="preserve"> observations have</w:t>
      </w:r>
      <w:r w:rsidR="0015202C">
        <w:t xml:space="preserve"> been predicted correctly, and 222</w:t>
      </w:r>
      <w:r w:rsidRPr="004A245B">
        <w:t xml:space="preserve"> observations have been misclassified out of 1600 instan</w:t>
      </w:r>
      <w:r>
        <w:t>c</w:t>
      </w:r>
      <w:r w:rsidRPr="004A245B">
        <w:t>es in the test data segment. So, the classifier can be said to be good/bad for the classi</w:t>
      </w:r>
      <w:r>
        <w:t>fi</w:t>
      </w:r>
      <w:r w:rsidRPr="004A245B">
        <w:t>cation and detection of a heart attack</w:t>
      </w:r>
      <w:r w:rsidR="00FC1C32">
        <w:t xml:space="preserve"> </w:t>
      </w:r>
      <w:r w:rsidR="00FC1C32" w:rsidRPr="00FC1C32">
        <w:rPr>
          <w:noProof/>
        </w:rPr>
        <w:t>(Schulte, et al., 2018)</w:t>
      </w:r>
      <w:r w:rsidRPr="004A245B">
        <w:t>.</w:t>
      </w:r>
    </w:p>
    <w:p w14:paraId="174358D5" w14:textId="77777777" w:rsidR="001F02C5" w:rsidRPr="00C77EAC" w:rsidRDefault="00E62D0D" w:rsidP="001F02C5">
      <w:pPr>
        <w:pStyle w:val="Heading3"/>
        <w:numPr>
          <w:ilvl w:val="2"/>
          <w:numId w:val="1"/>
        </w:numPr>
        <w:spacing w:line="360" w:lineRule="auto"/>
        <w:rPr>
          <w:rFonts w:ascii="Times New Roman" w:hAnsi="Times New Roman"/>
        </w:rPr>
      </w:pPr>
      <w:bookmarkStart w:id="107" w:name="_Toc89268984"/>
      <w:bookmarkStart w:id="108" w:name="_Toc89394377"/>
      <w:bookmarkStart w:id="109" w:name="_Toc89379659"/>
      <w:r w:rsidRPr="00C77EAC">
        <w:rPr>
          <w:rFonts w:ascii="Times New Roman" w:hAnsi="Times New Roman"/>
        </w:rPr>
        <w:t>Prediction using Deep Learning</w:t>
      </w:r>
      <w:bookmarkEnd w:id="107"/>
      <w:bookmarkEnd w:id="108"/>
      <w:bookmarkEnd w:id="109"/>
    </w:p>
    <w:p w14:paraId="0DB3B0C9" w14:textId="77777777" w:rsidR="001F02C5" w:rsidRPr="00C77EAC" w:rsidRDefault="00E62D0D" w:rsidP="001F02C5">
      <w:pPr>
        <w:spacing w:line="360" w:lineRule="auto"/>
        <w:rPr>
          <w:b/>
        </w:rPr>
      </w:pPr>
      <w:r w:rsidRPr="00C77EAC">
        <w:rPr>
          <w:b/>
        </w:rPr>
        <w:t>Convolutional Neural Network</w:t>
      </w:r>
    </w:p>
    <w:p w14:paraId="4191B47C" w14:textId="77777777" w:rsidR="001F02C5" w:rsidRDefault="00E62D0D" w:rsidP="001F02C5">
      <w:pPr>
        <w:spacing w:line="360" w:lineRule="auto"/>
      </w:pPr>
      <w:r w:rsidRPr="000B3123">
        <w:t xml:space="preserve">The detection of a heart attack has been done by applying </w:t>
      </w:r>
      <w:r w:rsidR="00555159">
        <w:t xml:space="preserve">a </w:t>
      </w:r>
      <w:r w:rsidR="00555159" w:rsidRPr="00555159">
        <w:t>Convolutional Neural Network</w:t>
      </w:r>
      <w:r w:rsidRPr="000B3123">
        <w:t>. The classifier has been sequentially trained and tested using the train, and test data segments and the outcome of the classification has been achieved</w:t>
      </w:r>
      <w:r w:rsidR="00FC1C32">
        <w:t xml:space="preserve"> </w:t>
      </w:r>
      <w:r w:rsidR="00FC1C32" w:rsidRPr="00FC1C32">
        <w:rPr>
          <w:noProof/>
        </w:rPr>
        <w:t>(Kumari, et al., 2019)</w:t>
      </w:r>
      <w:r w:rsidRPr="000B3123">
        <w:t xml:space="preserve">. The outcome of the classifier has been evaluated using metrics like accuracy, f1-score, precision etc., by classes such as heart attack and normal. </w:t>
      </w:r>
      <w:r w:rsidR="00555159">
        <w:t xml:space="preserve">The model that has been created for the </w:t>
      </w:r>
      <w:r w:rsidR="00555159" w:rsidRPr="00555159">
        <w:t>Convolutional Neural Network</w:t>
      </w:r>
      <w:r w:rsidR="00555159">
        <w:t xml:space="preserve"> is shown below:</w:t>
      </w:r>
    </w:p>
    <w:p w14:paraId="0DC5CBFF" w14:textId="77777777" w:rsidR="001F02C5" w:rsidRDefault="00F9611F" w:rsidP="001F02C5">
      <w:pPr>
        <w:spacing w:line="360" w:lineRule="auto"/>
        <w:jc w:val="center"/>
      </w:pPr>
      <w:r w:rsidRPr="00CD2014">
        <w:rPr>
          <w:noProof/>
          <w:lang w:eastAsia="en-IN"/>
        </w:rPr>
        <w:drawing>
          <wp:inline distT="0" distB="0" distL="0" distR="0" wp14:anchorId="4A5EF4EB" wp14:editId="37E6B702">
            <wp:extent cx="3145790" cy="1871345"/>
            <wp:effectExtent l="0" t="0" r="0" b="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45790" cy="1871345"/>
                    </a:xfrm>
                    <a:prstGeom prst="rect">
                      <a:avLst/>
                    </a:prstGeom>
                    <a:noFill/>
                    <a:ln>
                      <a:noFill/>
                    </a:ln>
                  </pic:spPr>
                </pic:pic>
              </a:graphicData>
            </a:graphic>
          </wp:inline>
        </w:drawing>
      </w:r>
    </w:p>
    <w:p w14:paraId="782FAC08" w14:textId="77777777" w:rsidR="00FA2A0B" w:rsidRPr="00CD2014" w:rsidRDefault="00E62D0D" w:rsidP="00D90092">
      <w:pPr>
        <w:pStyle w:val="Caption"/>
        <w:jc w:val="center"/>
        <w:rPr>
          <w:b/>
          <w:bCs/>
          <w:i w:val="0"/>
          <w:iCs w:val="0"/>
          <w:color w:val="000000"/>
          <w:sz w:val="24"/>
          <w:szCs w:val="24"/>
        </w:rPr>
      </w:pPr>
      <w:bookmarkStart w:id="110" w:name="_Toc89436178"/>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8</w:t>
      </w:r>
      <w:r w:rsidRPr="00CD2014">
        <w:rPr>
          <w:b/>
          <w:bCs/>
          <w:i w:val="0"/>
          <w:iCs w:val="0"/>
          <w:color w:val="000000"/>
          <w:sz w:val="24"/>
          <w:szCs w:val="24"/>
        </w:rPr>
        <w:fldChar w:fldCharType="end"/>
      </w:r>
      <w:r w:rsidRPr="00CD2014">
        <w:rPr>
          <w:b/>
          <w:bCs/>
          <w:i w:val="0"/>
          <w:iCs w:val="0"/>
          <w:color w:val="000000"/>
          <w:sz w:val="24"/>
          <w:szCs w:val="24"/>
        </w:rPr>
        <w:t>:Model for Convolutional Neural Network</w:t>
      </w:r>
      <w:bookmarkEnd w:id="110"/>
    </w:p>
    <w:p w14:paraId="57E7AA2A" w14:textId="77777777" w:rsidR="001F02C5" w:rsidRDefault="00E62D0D" w:rsidP="001F02C5">
      <w:pPr>
        <w:spacing w:line="360" w:lineRule="auto"/>
      </w:pPr>
      <w:r>
        <w:t xml:space="preserve">After the application of the </w:t>
      </w:r>
      <w:r w:rsidRPr="00555159">
        <w:t>Convolutional Neural Network</w:t>
      </w:r>
      <w:r>
        <w:t>, the accuracy has been compared for the training phase and testing phase and is shown below:</w:t>
      </w:r>
    </w:p>
    <w:p w14:paraId="6D77DF74" w14:textId="77777777" w:rsidR="001F02C5" w:rsidRDefault="00F9611F" w:rsidP="001F02C5">
      <w:pPr>
        <w:spacing w:line="360" w:lineRule="auto"/>
        <w:jc w:val="center"/>
      </w:pPr>
      <w:r w:rsidRPr="00CD2014">
        <w:rPr>
          <w:noProof/>
          <w:lang w:eastAsia="en-IN"/>
        </w:rPr>
        <w:drawing>
          <wp:inline distT="0" distB="0" distL="0" distR="0" wp14:anchorId="2907A730" wp14:editId="25A59FA6">
            <wp:extent cx="3822700" cy="2255520"/>
            <wp:effectExtent l="0" t="0" r="6350" b="0"/>
            <wp:docPr id="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22700" cy="2255520"/>
                    </a:xfrm>
                    <a:prstGeom prst="rect">
                      <a:avLst/>
                    </a:prstGeom>
                    <a:noFill/>
                    <a:ln>
                      <a:noFill/>
                    </a:ln>
                  </pic:spPr>
                </pic:pic>
              </a:graphicData>
            </a:graphic>
          </wp:inline>
        </w:drawing>
      </w:r>
    </w:p>
    <w:p w14:paraId="2AC448F2" w14:textId="77777777" w:rsidR="00907CEA" w:rsidRPr="00CD2014" w:rsidRDefault="00E62D0D" w:rsidP="00D90092">
      <w:pPr>
        <w:pStyle w:val="Caption"/>
        <w:jc w:val="center"/>
        <w:rPr>
          <w:b/>
          <w:bCs/>
          <w:i w:val="0"/>
          <w:iCs w:val="0"/>
          <w:color w:val="000000"/>
          <w:sz w:val="24"/>
          <w:szCs w:val="24"/>
        </w:rPr>
      </w:pPr>
      <w:bookmarkStart w:id="111" w:name="_Toc89436179"/>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19</w:t>
      </w:r>
      <w:r w:rsidRPr="00CD2014">
        <w:rPr>
          <w:b/>
          <w:bCs/>
          <w:i w:val="0"/>
          <w:iCs w:val="0"/>
          <w:color w:val="000000"/>
          <w:sz w:val="24"/>
          <w:szCs w:val="24"/>
        </w:rPr>
        <w:fldChar w:fldCharType="end"/>
      </w:r>
      <w:r w:rsidRPr="00CD2014">
        <w:rPr>
          <w:b/>
          <w:bCs/>
          <w:i w:val="0"/>
          <w:iCs w:val="0"/>
          <w:color w:val="000000"/>
          <w:sz w:val="24"/>
          <w:szCs w:val="24"/>
        </w:rPr>
        <w:t>:Accuracy Comparison for CNN</w:t>
      </w:r>
      <w:bookmarkEnd w:id="111"/>
    </w:p>
    <w:p w14:paraId="472F43A8" w14:textId="77777777" w:rsidR="001F02C5" w:rsidRDefault="00E62D0D" w:rsidP="001F02C5">
      <w:pPr>
        <w:spacing w:line="360" w:lineRule="auto"/>
      </w:pPr>
      <w:r>
        <w:t xml:space="preserve">After the application of the </w:t>
      </w:r>
      <w:r w:rsidRPr="00555159">
        <w:t>Convolutional Neural Network</w:t>
      </w:r>
      <w:r>
        <w:t>, the loss in the model has been compared for the training phase and testing phase and is shown below:</w:t>
      </w:r>
    </w:p>
    <w:p w14:paraId="7B435267" w14:textId="77777777" w:rsidR="001F02C5" w:rsidRDefault="00F9611F" w:rsidP="001F02C5">
      <w:pPr>
        <w:spacing w:line="360" w:lineRule="auto"/>
        <w:jc w:val="center"/>
      </w:pPr>
      <w:r w:rsidRPr="00CD2014">
        <w:rPr>
          <w:noProof/>
          <w:lang w:eastAsia="en-IN"/>
        </w:rPr>
        <w:drawing>
          <wp:inline distT="0" distB="0" distL="0" distR="0" wp14:anchorId="5DEA7A85" wp14:editId="076B2AA5">
            <wp:extent cx="3663950" cy="2219325"/>
            <wp:effectExtent l="0" t="0" r="0" b="9525"/>
            <wp:docPr id="2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63950" cy="2219325"/>
                    </a:xfrm>
                    <a:prstGeom prst="rect">
                      <a:avLst/>
                    </a:prstGeom>
                    <a:noFill/>
                    <a:ln>
                      <a:noFill/>
                    </a:ln>
                  </pic:spPr>
                </pic:pic>
              </a:graphicData>
            </a:graphic>
          </wp:inline>
        </w:drawing>
      </w:r>
    </w:p>
    <w:p w14:paraId="60BD3978" w14:textId="77777777" w:rsidR="00907CEA" w:rsidRPr="00CD2014" w:rsidRDefault="00E62D0D" w:rsidP="00D90092">
      <w:pPr>
        <w:pStyle w:val="Caption"/>
        <w:jc w:val="center"/>
        <w:rPr>
          <w:b/>
          <w:bCs/>
          <w:i w:val="0"/>
          <w:iCs w:val="0"/>
          <w:color w:val="000000"/>
          <w:sz w:val="24"/>
          <w:szCs w:val="24"/>
        </w:rPr>
      </w:pPr>
      <w:bookmarkStart w:id="112" w:name="_Toc89436180"/>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20</w:t>
      </w:r>
      <w:r w:rsidRPr="00CD2014">
        <w:rPr>
          <w:b/>
          <w:bCs/>
          <w:i w:val="0"/>
          <w:iCs w:val="0"/>
          <w:color w:val="000000"/>
          <w:sz w:val="24"/>
          <w:szCs w:val="24"/>
        </w:rPr>
        <w:fldChar w:fldCharType="end"/>
      </w:r>
      <w:r w:rsidRPr="00CD2014">
        <w:rPr>
          <w:b/>
          <w:bCs/>
          <w:i w:val="0"/>
          <w:iCs w:val="0"/>
          <w:color w:val="000000"/>
          <w:sz w:val="24"/>
          <w:szCs w:val="24"/>
        </w:rPr>
        <w:t>:Model Loss Comparison for CNN</w:t>
      </w:r>
      <w:bookmarkEnd w:id="112"/>
    </w:p>
    <w:p w14:paraId="56529AC4" w14:textId="77777777" w:rsidR="001F02C5" w:rsidRDefault="00E62D0D" w:rsidP="001F02C5">
      <w:pPr>
        <w:spacing w:line="360" w:lineRule="auto"/>
      </w:pPr>
      <w:r w:rsidRPr="000B3123">
        <w:t>The classification report and the confusion matrix have been generated to get an accurate view of the outcome. The result of the classification is shown below:</w:t>
      </w:r>
    </w:p>
    <w:p w14:paraId="3A0839CE" w14:textId="77777777" w:rsidR="001F02C5" w:rsidRDefault="00F9611F" w:rsidP="001F02C5">
      <w:pPr>
        <w:spacing w:line="360" w:lineRule="auto"/>
        <w:jc w:val="center"/>
      </w:pPr>
      <w:r w:rsidRPr="00CD2014">
        <w:rPr>
          <w:noProof/>
          <w:lang w:eastAsia="en-IN"/>
        </w:rPr>
        <w:drawing>
          <wp:inline distT="0" distB="0" distL="0" distR="0" wp14:anchorId="354FA5C1" wp14:editId="4B969E3A">
            <wp:extent cx="2026920" cy="1423670"/>
            <wp:effectExtent l="0" t="0" r="0" b="5080"/>
            <wp:docPr id="2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26920" cy="1423670"/>
                    </a:xfrm>
                    <a:prstGeom prst="rect">
                      <a:avLst/>
                    </a:prstGeom>
                    <a:noFill/>
                    <a:ln>
                      <a:noFill/>
                    </a:ln>
                  </pic:spPr>
                </pic:pic>
              </a:graphicData>
            </a:graphic>
          </wp:inline>
        </w:drawing>
      </w:r>
      <w:r w:rsidR="00E62D0D" w:rsidRPr="0052003D">
        <w:rPr>
          <w:noProof/>
          <w:lang w:eastAsia="en-IN"/>
        </w:rPr>
        <w:t xml:space="preserve"> </w:t>
      </w:r>
      <w:r w:rsidRPr="00CD2014">
        <w:rPr>
          <w:noProof/>
          <w:lang w:eastAsia="en-IN"/>
        </w:rPr>
        <w:drawing>
          <wp:inline distT="0" distB="0" distL="0" distR="0" wp14:anchorId="6C40EAFD" wp14:editId="1183D689">
            <wp:extent cx="2853055" cy="1420495"/>
            <wp:effectExtent l="0" t="0" r="4445" b="8255"/>
            <wp:docPr id="3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3055" cy="1420495"/>
                    </a:xfrm>
                    <a:prstGeom prst="rect">
                      <a:avLst/>
                    </a:prstGeom>
                    <a:noFill/>
                    <a:ln>
                      <a:noFill/>
                    </a:ln>
                  </pic:spPr>
                </pic:pic>
              </a:graphicData>
            </a:graphic>
          </wp:inline>
        </w:drawing>
      </w:r>
    </w:p>
    <w:p w14:paraId="689E5D30" w14:textId="77777777" w:rsidR="00D90092" w:rsidRPr="00CD2014" w:rsidRDefault="00E62D0D" w:rsidP="00D90092">
      <w:pPr>
        <w:pStyle w:val="Caption"/>
        <w:jc w:val="center"/>
        <w:rPr>
          <w:b/>
          <w:bCs/>
          <w:i w:val="0"/>
          <w:iCs w:val="0"/>
          <w:color w:val="000000"/>
          <w:sz w:val="24"/>
          <w:szCs w:val="24"/>
        </w:rPr>
      </w:pPr>
      <w:bookmarkStart w:id="113" w:name="_Toc89436181"/>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21</w:t>
      </w:r>
      <w:r w:rsidRPr="00CD2014">
        <w:rPr>
          <w:b/>
          <w:bCs/>
          <w:i w:val="0"/>
          <w:iCs w:val="0"/>
          <w:color w:val="000000"/>
          <w:sz w:val="24"/>
          <w:szCs w:val="24"/>
        </w:rPr>
        <w:fldChar w:fldCharType="end"/>
      </w:r>
      <w:r w:rsidRPr="00CD2014">
        <w:rPr>
          <w:b/>
          <w:bCs/>
          <w:i w:val="0"/>
          <w:iCs w:val="0"/>
          <w:color w:val="000000"/>
          <w:sz w:val="24"/>
          <w:szCs w:val="24"/>
        </w:rPr>
        <w:t>:Model Loss Comparison for CNN</w:t>
      </w:r>
      <w:bookmarkEnd w:id="113"/>
    </w:p>
    <w:p w14:paraId="1E69F3F9" w14:textId="77777777" w:rsidR="004A245B" w:rsidRDefault="00E62D0D" w:rsidP="004A245B">
      <w:pPr>
        <w:spacing w:line="360" w:lineRule="auto"/>
      </w:pPr>
      <w:r w:rsidRPr="004A245B">
        <w:t>The outcomes of the classi</w:t>
      </w:r>
      <w:r>
        <w:t>fi</w:t>
      </w:r>
      <w:r w:rsidRPr="004A245B">
        <w:t>cation ha</w:t>
      </w:r>
      <w:r>
        <w:t>ve</w:t>
      </w:r>
      <w:r w:rsidRPr="004A245B">
        <w:t xml:space="preserve"> been shown above that provides insight </w:t>
      </w:r>
      <w:r>
        <w:t>into</w:t>
      </w:r>
      <w:r w:rsidRPr="004A245B">
        <w:t xml:space="preserve"> this classi</w:t>
      </w:r>
      <w:r>
        <w:t>fi</w:t>
      </w:r>
      <w:r w:rsidRPr="004A245B">
        <w:t>er</w:t>
      </w:r>
      <w:r w:rsidR="00FC1C32">
        <w:t xml:space="preserve"> </w:t>
      </w:r>
      <w:r w:rsidR="00FC1C32" w:rsidRPr="00FC1C32">
        <w:rPr>
          <w:noProof/>
        </w:rPr>
        <w:t>(Kodama, et al., 2019)</w:t>
      </w:r>
      <w:r w:rsidRPr="004A245B">
        <w:t>. The classification report shows that</w:t>
      </w:r>
      <w:r w:rsidR="00FA2A0B">
        <w:t xml:space="preserve"> this classifier has produced 93% precision and 93</w:t>
      </w:r>
      <w:r w:rsidRPr="004A245B">
        <w:t>%</w:t>
      </w:r>
      <w:r w:rsidR="00FA2A0B">
        <w:t xml:space="preserve"> f1-score in heart</w:t>
      </w:r>
      <w:r w:rsidR="001D537D">
        <w:t xml:space="preserve"> attack and 91% precision and 91</w:t>
      </w:r>
      <w:r w:rsidRPr="004A245B">
        <w:t>% f1-score for the normal patients. On the other han</w:t>
      </w:r>
      <w:r>
        <w:t>d,</w:t>
      </w:r>
      <w:r w:rsidRPr="004A245B">
        <w:t xml:space="preserve"> the a</w:t>
      </w:r>
      <w:r w:rsidR="00FA2A0B">
        <w:t>ccu</w:t>
      </w:r>
      <w:r w:rsidR="001D537D">
        <w:t>racy of this classifier is 91.88</w:t>
      </w:r>
      <w:r w:rsidRPr="004A245B">
        <w:t xml:space="preserve">%. From the view of </w:t>
      </w:r>
      <w:r>
        <w:t xml:space="preserve">the </w:t>
      </w:r>
      <w:r w:rsidRPr="004A245B">
        <w:t>confusio</w:t>
      </w:r>
      <w:r w:rsidR="00FA2A0B">
        <w:t>n matrix, it can</w:t>
      </w:r>
      <w:r w:rsidR="001D537D">
        <w:t xml:space="preserve"> be seen that 1470</w:t>
      </w:r>
      <w:r w:rsidRPr="004A245B">
        <w:t xml:space="preserve"> observations have</w:t>
      </w:r>
      <w:r w:rsidR="00FA2A0B">
        <w:t xml:space="preserve"> </w:t>
      </w:r>
      <w:r w:rsidR="001D537D">
        <w:t>been predicted correctly, and 130</w:t>
      </w:r>
      <w:r w:rsidRPr="004A245B">
        <w:t xml:space="preserve"> observations have been misclassified out of 1600 instan</w:t>
      </w:r>
      <w:r>
        <w:t>c</w:t>
      </w:r>
      <w:r w:rsidRPr="004A245B">
        <w:t>es in the test data segment. So, the classifier can be said to be good/bad for the classi</w:t>
      </w:r>
      <w:r>
        <w:t>fi</w:t>
      </w:r>
      <w:r w:rsidRPr="004A245B">
        <w:t>cation and detection of a heart attack</w:t>
      </w:r>
      <w:r w:rsidR="00FC1C32">
        <w:t xml:space="preserve"> </w:t>
      </w:r>
      <w:r w:rsidR="00FC1C32" w:rsidRPr="00FC1C32">
        <w:rPr>
          <w:noProof/>
        </w:rPr>
        <w:t>(Kamata, et al., 2015)</w:t>
      </w:r>
      <w:r w:rsidRPr="004A245B">
        <w:t>.</w:t>
      </w:r>
    </w:p>
    <w:p w14:paraId="61C162C2" w14:textId="77777777" w:rsidR="001F02C5" w:rsidRPr="00C77EAC" w:rsidRDefault="00E62D0D" w:rsidP="001F02C5">
      <w:pPr>
        <w:pStyle w:val="Heading2"/>
        <w:numPr>
          <w:ilvl w:val="1"/>
          <w:numId w:val="1"/>
        </w:numPr>
        <w:spacing w:line="360" w:lineRule="auto"/>
        <w:rPr>
          <w:rFonts w:ascii="Times New Roman" w:hAnsi="Times New Roman"/>
        </w:rPr>
      </w:pPr>
      <w:bookmarkStart w:id="114" w:name="_Toc89268985"/>
      <w:bookmarkStart w:id="115" w:name="_Toc89394378"/>
      <w:bookmarkStart w:id="116" w:name="_Toc89379660"/>
      <w:r w:rsidRPr="00C77EAC">
        <w:rPr>
          <w:rFonts w:ascii="Times New Roman" w:hAnsi="Times New Roman"/>
        </w:rPr>
        <w:t>Comparison of Performances</w:t>
      </w:r>
      <w:bookmarkEnd w:id="114"/>
      <w:bookmarkEnd w:id="115"/>
      <w:bookmarkEnd w:id="116"/>
    </w:p>
    <w:p w14:paraId="52F69B5F" w14:textId="77777777" w:rsidR="001F02C5" w:rsidRDefault="00E62D0D" w:rsidP="001F02C5">
      <w:pPr>
        <w:spacing w:line="360" w:lineRule="auto"/>
      </w:pPr>
      <w:r>
        <w:t>Now, the performance of the classifiers will be compared to find the best one as defined in the proposed methodology section. In this context, all four classification metrics will be compared, and the comparison of precision and recall are shown below:</w:t>
      </w:r>
    </w:p>
    <w:p w14:paraId="59B35EC1" w14:textId="77777777" w:rsidR="00907CEA" w:rsidRDefault="00F9611F" w:rsidP="001F02C5">
      <w:pPr>
        <w:spacing w:line="360" w:lineRule="auto"/>
        <w:jc w:val="center"/>
        <w:rPr>
          <w:noProof/>
          <w:lang w:eastAsia="en-IN"/>
        </w:rPr>
      </w:pPr>
      <w:r w:rsidRPr="00CD2014">
        <w:rPr>
          <w:noProof/>
          <w:lang w:eastAsia="en-IN"/>
        </w:rPr>
        <w:drawing>
          <wp:inline distT="0" distB="0" distL="0" distR="0" wp14:anchorId="09CA0B88" wp14:editId="27291801">
            <wp:extent cx="2835910" cy="1701165"/>
            <wp:effectExtent l="0" t="0" r="2540" b="0"/>
            <wp:docPr id="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35910" cy="1701165"/>
                    </a:xfrm>
                    <a:prstGeom prst="rect">
                      <a:avLst/>
                    </a:prstGeom>
                    <a:noFill/>
                    <a:ln>
                      <a:noFill/>
                    </a:ln>
                  </pic:spPr>
                </pic:pic>
              </a:graphicData>
            </a:graphic>
          </wp:inline>
        </w:drawing>
      </w:r>
      <w:r w:rsidRPr="00CD2014">
        <w:rPr>
          <w:noProof/>
          <w:lang w:eastAsia="en-IN"/>
        </w:rPr>
        <w:drawing>
          <wp:inline distT="0" distB="0" distL="0" distR="0" wp14:anchorId="6E8AAFA8" wp14:editId="5981C34E">
            <wp:extent cx="2692400" cy="1574800"/>
            <wp:effectExtent l="0" t="0" r="0" b="635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92400" cy="1574800"/>
                    </a:xfrm>
                    <a:prstGeom prst="rect">
                      <a:avLst/>
                    </a:prstGeom>
                    <a:noFill/>
                    <a:ln>
                      <a:noFill/>
                    </a:ln>
                  </pic:spPr>
                </pic:pic>
              </a:graphicData>
            </a:graphic>
          </wp:inline>
        </w:drawing>
      </w:r>
    </w:p>
    <w:p w14:paraId="51470ABF" w14:textId="56C40E40" w:rsidR="00907CEA" w:rsidRDefault="00E62D0D" w:rsidP="00A46AAF">
      <w:pPr>
        <w:pStyle w:val="Caption"/>
        <w:jc w:val="center"/>
        <w:rPr>
          <w:b/>
          <w:bCs/>
          <w:i w:val="0"/>
          <w:iCs w:val="0"/>
          <w:color w:val="000000"/>
          <w:sz w:val="24"/>
          <w:szCs w:val="24"/>
        </w:rPr>
      </w:pPr>
      <w:bookmarkStart w:id="117" w:name="_Toc89436182"/>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00301B20" w:rsidRPr="00CD2014">
        <w:rPr>
          <w:b/>
          <w:bCs/>
          <w:i w:val="0"/>
          <w:iCs w:val="0"/>
          <w:noProof/>
          <w:color w:val="000000"/>
          <w:sz w:val="24"/>
          <w:szCs w:val="24"/>
        </w:rPr>
        <w:t>22</w:t>
      </w:r>
      <w:r w:rsidRPr="00CD2014">
        <w:rPr>
          <w:b/>
          <w:bCs/>
          <w:i w:val="0"/>
          <w:iCs w:val="0"/>
          <w:color w:val="000000"/>
          <w:sz w:val="24"/>
          <w:szCs w:val="24"/>
        </w:rPr>
        <w:fldChar w:fldCharType="end"/>
      </w:r>
      <w:r w:rsidRPr="00CD2014">
        <w:rPr>
          <w:b/>
          <w:bCs/>
          <w:i w:val="0"/>
          <w:iCs w:val="0"/>
          <w:color w:val="000000"/>
          <w:sz w:val="24"/>
          <w:szCs w:val="24"/>
        </w:rPr>
        <w:t>:Comparison of Precisions and Recalls</w:t>
      </w:r>
      <w:bookmarkEnd w:id="117"/>
    </w:p>
    <w:p w14:paraId="3A638FC8" w14:textId="188FC007" w:rsidR="0079531C" w:rsidRDefault="0079531C" w:rsidP="0079531C"/>
    <w:p w14:paraId="5DC6943F" w14:textId="26322E92" w:rsidR="0079531C" w:rsidRDefault="0079531C" w:rsidP="0079531C"/>
    <w:p w14:paraId="6E317047" w14:textId="79AD3A71" w:rsidR="0079531C" w:rsidRDefault="0079531C" w:rsidP="0079531C"/>
    <w:p w14:paraId="2D742C29" w14:textId="77777777" w:rsidR="00907CEA" w:rsidRDefault="00E62D0D" w:rsidP="00907CEA">
      <w:pPr>
        <w:spacing w:line="360" w:lineRule="auto"/>
        <w:rPr>
          <w:noProof/>
          <w:lang w:eastAsia="en-IN"/>
        </w:rPr>
      </w:pPr>
      <w:r>
        <w:rPr>
          <w:noProof/>
          <w:lang w:eastAsia="en-IN"/>
        </w:rPr>
        <w:t>In the same way, the comparison has been done for accuracy and f1-score, and these are shown below:</w:t>
      </w:r>
    </w:p>
    <w:p w14:paraId="5CCEF483" w14:textId="77777777" w:rsidR="001F02C5" w:rsidRDefault="00F9611F" w:rsidP="001F02C5">
      <w:pPr>
        <w:spacing w:line="360" w:lineRule="auto"/>
        <w:jc w:val="center"/>
      </w:pPr>
      <w:r w:rsidRPr="00CD2014">
        <w:rPr>
          <w:noProof/>
          <w:lang w:eastAsia="en-IN"/>
        </w:rPr>
        <w:drawing>
          <wp:inline distT="0" distB="0" distL="0" distR="0" wp14:anchorId="622E6A2A" wp14:editId="29ABBD81">
            <wp:extent cx="2717165" cy="1732915"/>
            <wp:effectExtent l="0" t="0" r="6985" b="635"/>
            <wp:docPr id="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17165" cy="1732915"/>
                    </a:xfrm>
                    <a:prstGeom prst="rect">
                      <a:avLst/>
                    </a:prstGeom>
                    <a:noFill/>
                    <a:ln>
                      <a:noFill/>
                    </a:ln>
                  </pic:spPr>
                </pic:pic>
              </a:graphicData>
            </a:graphic>
          </wp:inline>
        </w:drawing>
      </w:r>
      <w:r w:rsidR="00E62D0D" w:rsidRPr="00907CEA">
        <w:rPr>
          <w:noProof/>
          <w:lang w:eastAsia="en-IN"/>
        </w:rPr>
        <w:t xml:space="preserve"> </w:t>
      </w:r>
      <w:r w:rsidRPr="00CD2014">
        <w:rPr>
          <w:noProof/>
          <w:lang w:eastAsia="en-IN"/>
        </w:rPr>
        <w:drawing>
          <wp:inline distT="0" distB="0" distL="0" distR="0" wp14:anchorId="3C91B516" wp14:editId="3CDCE1D0">
            <wp:extent cx="2611755" cy="1678305"/>
            <wp:effectExtent l="0" t="0" r="0" b="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11755" cy="1678305"/>
                    </a:xfrm>
                    <a:prstGeom prst="rect">
                      <a:avLst/>
                    </a:prstGeom>
                    <a:noFill/>
                    <a:ln>
                      <a:noFill/>
                    </a:ln>
                  </pic:spPr>
                </pic:pic>
              </a:graphicData>
            </a:graphic>
          </wp:inline>
        </w:drawing>
      </w:r>
    </w:p>
    <w:p w14:paraId="0A873AB5" w14:textId="77777777" w:rsidR="00301B20" w:rsidRPr="00CD2014" w:rsidRDefault="00E62D0D" w:rsidP="00301B20">
      <w:pPr>
        <w:pStyle w:val="Caption"/>
        <w:jc w:val="center"/>
        <w:rPr>
          <w:b/>
          <w:bCs/>
          <w:i w:val="0"/>
          <w:iCs w:val="0"/>
          <w:color w:val="000000"/>
          <w:sz w:val="24"/>
          <w:szCs w:val="24"/>
        </w:rPr>
      </w:pPr>
      <w:bookmarkStart w:id="118" w:name="_Toc89436183"/>
      <w:r w:rsidRPr="00CD2014">
        <w:rPr>
          <w:b/>
          <w:bCs/>
          <w:i w:val="0"/>
          <w:iCs w:val="0"/>
          <w:color w:val="000000"/>
          <w:sz w:val="24"/>
          <w:szCs w:val="24"/>
        </w:rPr>
        <w:t xml:space="preserve">Figure </w:t>
      </w:r>
      <w:r w:rsidRPr="00CD2014">
        <w:rPr>
          <w:b/>
          <w:bCs/>
          <w:i w:val="0"/>
          <w:iCs w:val="0"/>
          <w:color w:val="000000"/>
          <w:sz w:val="24"/>
          <w:szCs w:val="24"/>
        </w:rPr>
        <w:fldChar w:fldCharType="begin"/>
      </w:r>
      <w:r w:rsidRPr="00CD2014">
        <w:rPr>
          <w:b/>
          <w:bCs/>
          <w:i w:val="0"/>
          <w:iCs w:val="0"/>
          <w:color w:val="000000"/>
          <w:sz w:val="24"/>
          <w:szCs w:val="24"/>
        </w:rPr>
        <w:instrText xml:space="preserve"> SEQ Figure \* ARABIC </w:instrText>
      </w:r>
      <w:r w:rsidRPr="00CD2014">
        <w:rPr>
          <w:b/>
          <w:bCs/>
          <w:i w:val="0"/>
          <w:iCs w:val="0"/>
          <w:color w:val="000000"/>
          <w:sz w:val="24"/>
          <w:szCs w:val="24"/>
        </w:rPr>
        <w:fldChar w:fldCharType="separate"/>
      </w:r>
      <w:r w:rsidRPr="00CD2014">
        <w:rPr>
          <w:b/>
          <w:bCs/>
          <w:i w:val="0"/>
          <w:iCs w:val="0"/>
          <w:noProof/>
          <w:color w:val="000000"/>
          <w:sz w:val="24"/>
          <w:szCs w:val="24"/>
        </w:rPr>
        <w:t>23</w:t>
      </w:r>
      <w:r w:rsidRPr="00CD2014">
        <w:rPr>
          <w:b/>
          <w:bCs/>
          <w:i w:val="0"/>
          <w:iCs w:val="0"/>
          <w:color w:val="000000"/>
          <w:sz w:val="24"/>
          <w:szCs w:val="24"/>
        </w:rPr>
        <w:fldChar w:fldCharType="end"/>
      </w:r>
      <w:r w:rsidRPr="00CD2014">
        <w:rPr>
          <w:b/>
          <w:bCs/>
          <w:i w:val="0"/>
          <w:iCs w:val="0"/>
          <w:color w:val="000000"/>
          <w:sz w:val="24"/>
          <w:szCs w:val="24"/>
        </w:rPr>
        <w:t>:Comparison of Accuracies and F1-Scores</w:t>
      </w:r>
      <w:bookmarkEnd w:id="118"/>
    </w:p>
    <w:p w14:paraId="00E3E190" w14:textId="77777777" w:rsidR="001F02C5" w:rsidRDefault="00E62D0D" w:rsidP="001F02C5">
      <w:pPr>
        <w:spacing w:line="360" w:lineRule="auto"/>
      </w:pPr>
      <w:r>
        <w:t xml:space="preserve">So, </w:t>
      </w:r>
      <w:r w:rsidR="00533436">
        <w:t>the comparison shows</w:t>
      </w:r>
      <w:r>
        <w:t xml:space="preserve"> that the Convolutional Neural Network has produced the highest accuracy along with the f1-score, recall and precision. So, Convolutional Neural Network will be taken as the best classifier for the detection of a heart attack.</w:t>
      </w:r>
    </w:p>
    <w:p w14:paraId="41510071" w14:textId="77777777" w:rsidR="00865DA1" w:rsidRDefault="00865DA1" w:rsidP="001F02C5">
      <w:pPr>
        <w:spacing w:line="360" w:lineRule="auto"/>
      </w:pPr>
    </w:p>
    <w:p w14:paraId="5B8AD28E" w14:textId="77777777" w:rsidR="00865DA1" w:rsidRDefault="00865DA1" w:rsidP="001F02C5">
      <w:pPr>
        <w:spacing w:line="360" w:lineRule="auto"/>
      </w:pPr>
    </w:p>
    <w:p w14:paraId="77BC7F47" w14:textId="77777777" w:rsidR="00865DA1" w:rsidRDefault="00865DA1" w:rsidP="001F02C5">
      <w:pPr>
        <w:spacing w:line="360" w:lineRule="auto"/>
      </w:pPr>
    </w:p>
    <w:p w14:paraId="156BC400" w14:textId="77777777" w:rsidR="00865DA1" w:rsidRDefault="00865DA1" w:rsidP="001F02C5">
      <w:pPr>
        <w:spacing w:line="360" w:lineRule="auto"/>
      </w:pPr>
    </w:p>
    <w:p w14:paraId="624AFB8E" w14:textId="77777777" w:rsidR="00865DA1" w:rsidRDefault="00865DA1" w:rsidP="001F02C5">
      <w:pPr>
        <w:spacing w:line="360" w:lineRule="auto"/>
      </w:pPr>
    </w:p>
    <w:p w14:paraId="71A16255" w14:textId="77777777" w:rsidR="00865DA1" w:rsidRDefault="00865DA1" w:rsidP="001F02C5">
      <w:pPr>
        <w:spacing w:line="360" w:lineRule="auto"/>
      </w:pPr>
    </w:p>
    <w:p w14:paraId="5746385C" w14:textId="77777777" w:rsidR="00865DA1" w:rsidRDefault="00865DA1" w:rsidP="001F02C5">
      <w:pPr>
        <w:spacing w:line="360" w:lineRule="auto"/>
      </w:pPr>
    </w:p>
    <w:p w14:paraId="3BED0766" w14:textId="77777777" w:rsidR="00865DA1" w:rsidRDefault="00865DA1" w:rsidP="001F02C5">
      <w:pPr>
        <w:spacing w:line="360" w:lineRule="auto"/>
      </w:pPr>
    </w:p>
    <w:p w14:paraId="0F41B610" w14:textId="77777777" w:rsidR="00865DA1" w:rsidRDefault="00865DA1" w:rsidP="001F02C5">
      <w:pPr>
        <w:spacing w:line="360" w:lineRule="auto"/>
      </w:pPr>
    </w:p>
    <w:p w14:paraId="66F24DC4" w14:textId="77777777" w:rsidR="00865DA1" w:rsidRDefault="00865DA1" w:rsidP="001F02C5">
      <w:pPr>
        <w:spacing w:line="360" w:lineRule="auto"/>
      </w:pPr>
    </w:p>
    <w:p w14:paraId="789E3CC1" w14:textId="77777777" w:rsidR="00865DA1" w:rsidRDefault="00865DA1" w:rsidP="001F02C5">
      <w:pPr>
        <w:spacing w:line="360" w:lineRule="auto"/>
      </w:pPr>
    </w:p>
    <w:p w14:paraId="698DAF2C" w14:textId="77777777" w:rsidR="00865DA1" w:rsidRDefault="00865DA1" w:rsidP="001F02C5">
      <w:pPr>
        <w:spacing w:line="360" w:lineRule="auto"/>
      </w:pPr>
    </w:p>
    <w:p w14:paraId="7B861CF2" w14:textId="77777777" w:rsidR="00865DA1" w:rsidRDefault="00865DA1" w:rsidP="001F02C5">
      <w:pPr>
        <w:spacing w:line="360" w:lineRule="auto"/>
      </w:pPr>
    </w:p>
    <w:p w14:paraId="63117AAE" w14:textId="77777777" w:rsidR="002518E7" w:rsidRDefault="002518E7" w:rsidP="001F02C5">
      <w:pPr>
        <w:spacing w:line="360" w:lineRule="auto"/>
      </w:pPr>
    </w:p>
    <w:p w14:paraId="309C4E56" w14:textId="77777777" w:rsidR="002518E7" w:rsidRDefault="002518E7" w:rsidP="001F02C5">
      <w:pPr>
        <w:spacing w:line="360" w:lineRule="auto"/>
      </w:pPr>
    </w:p>
    <w:p w14:paraId="77760D02" w14:textId="77777777" w:rsidR="002518E7" w:rsidRDefault="002518E7" w:rsidP="001F02C5">
      <w:pPr>
        <w:spacing w:line="360" w:lineRule="auto"/>
      </w:pPr>
    </w:p>
    <w:p w14:paraId="06DE08C8" w14:textId="77777777" w:rsidR="002518E7" w:rsidRDefault="002518E7" w:rsidP="001F02C5">
      <w:pPr>
        <w:spacing w:line="360" w:lineRule="auto"/>
      </w:pPr>
    </w:p>
    <w:p w14:paraId="0F03884C" w14:textId="77777777" w:rsidR="002518E7" w:rsidRDefault="002518E7" w:rsidP="001F02C5">
      <w:pPr>
        <w:spacing w:line="360" w:lineRule="auto"/>
      </w:pPr>
    </w:p>
    <w:p w14:paraId="15908276" w14:textId="77777777" w:rsidR="00865DA1" w:rsidRDefault="00865DA1" w:rsidP="001F02C5">
      <w:pPr>
        <w:spacing w:line="360" w:lineRule="auto"/>
      </w:pPr>
    </w:p>
    <w:p w14:paraId="63E99AD8" w14:textId="77777777" w:rsidR="001F02C5" w:rsidRPr="00EC1996" w:rsidRDefault="00E62D0D" w:rsidP="001F02C5">
      <w:pPr>
        <w:pStyle w:val="Heading1"/>
        <w:numPr>
          <w:ilvl w:val="0"/>
          <w:numId w:val="1"/>
        </w:numPr>
        <w:spacing w:line="360" w:lineRule="auto"/>
        <w:rPr>
          <w:rFonts w:ascii="Times New Roman" w:hAnsi="Times New Roman"/>
          <w:b w:val="0"/>
        </w:rPr>
      </w:pPr>
      <w:bookmarkStart w:id="119" w:name="_Toc89268986"/>
      <w:bookmarkStart w:id="120" w:name="_Toc89394379"/>
      <w:bookmarkStart w:id="121" w:name="_Toc89379661"/>
      <w:r w:rsidRPr="00EC1996">
        <w:rPr>
          <w:rFonts w:ascii="Times New Roman" w:hAnsi="Times New Roman"/>
        </w:rPr>
        <w:t>Chapter-</w:t>
      </w:r>
      <w:r w:rsidR="0043668B">
        <w:rPr>
          <w:rFonts w:ascii="Times New Roman" w:hAnsi="Times New Roman"/>
        </w:rPr>
        <w:t>5</w:t>
      </w:r>
      <w:r w:rsidRPr="00EC1996">
        <w:rPr>
          <w:rFonts w:ascii="Times New Roman" w:hAnsi="Times New Roman"/>
        </w:rPr>
        <w:t xml:space="preserve"> Discussion </w:t>
      </w:r>
      <w:r>
        <w:rPr>
          <w:rFonts w:ascii="Times New Roman" w:hAnsi="Times New Roman"/>
        </w:rPr>
        <w:t>and Conclusion</w:t>
      </w:r>
      <w:bookmarkEnd w:id="119"/>
      <w:bookmarkEnd w:id="120"/>
      <w:bookmarkEnd w:id="121"/>
    </w:p>
    <w:p w14:paraId="13E6303B" w14:textId="77777777" w:rsidR="008E1FD8" w:rsidRDefault="00E62D0D" w:rsidP="001F02C5">
      <w:pPr>
        <w:spacing w:line="360" w:lineRule="auto"/>
      </w:pPr>
      <w:r w:rsidRPr="008E1FD8">
        <w:t xml:space="preserve">The project has been done for the detection </w:t>
      </w:r>
      <w:r>
        <w:t>of</w:t>
      </w:r>
      <w:r w:rsidRPr="008E1FD8">
        <w:t xml:space="preserve"> heart disease by emphasizing the prediction of </w:t>
      </w:r>
      <w:r>
        <w:t xml:space="preserve">a </w:t>
      </w:r>
      <w:r w:rsidRPr="008E1FD8">
        <w:t xml:space="preserve">heart attack. In the present world, </w:t>
      </w:r>
      <w:r>
        <w:t xml:space="preserve">a </w:t>
      </w:r>
      <w:r w:rsidRPr="008E1FD8">
        <w:t>heart attack is o</w:t>
      </w:r>
      <w:r>
        <w:t>ne</w:t>
      </w:r>
      <w:r w:rsidRPr="008E1FD8">
        <w:t xml:space="preserve"> of t</w:t>
      </w:r>
      <w:r>
        <w:t>he</w:t>
      </w:r>
      <w:r w:rsidRPr="008E1FD8">
        <w:t xml:space="preserve"> most seen disease</w:t>
      </w:r>
      <w:r>
        <w:t>s</w:t>
      </w:r>
      <w:r w:rsidRPr="008E1FD8">
        <w:t xml:space="preserve"> for which a good number of people dies. So, it is necessary to identify the symptoms and predict the possibility of </w:t>
      </w:r>
      <w:r>
        <w:t xml:space="preserve">a </w:t>
      </w:r>
      <w:r w:rsidRPr="008E1FD8">
        <w:t>heart attack.</w:t>
      </w:r>
      <w:r w:rsidR="00A109DA">
        <w:t xml:space="preserve"> Previous literature works have been reviewed in order</w:t>
      </w:r>
      <w:r w:rsidRPr="008E1FD8">
        <w:t xml:space="preserve"> </w:t>
      </w:r>
      <w:r w:rsidR="00A109DA">
        <w:t>t</w:t>
      </w:r>
      <w:r w:rsidRPr="008E1FD8">
        <w:t xml:space="preserve">o </w:t>
      </w:r>
      <w:r w:rsidR="00A109DA">
        <w:t>design</w:t>
      </w:r>
      <w:r w:rsidRPr="008E1FD8">
        <w:t xml:space="preserve"> the aim, research question and project objectives</w:t>
      </w:r>
      <w:r w:rsidR="00A109DA">
        <w:t>.</w:t>
      </w:r>
      <w:r w:rsidRPr="008E1FD8">
        <w:t xml:space="preserve"> Atallah &amp; Al-Mousa (2021) have used the classi</w:t>
      </w:r>
      <w:r>
        <w:t>fi</w:t>
      </w:r>
      <w:r w:rsidRPr="008E1FD8">
        <w:t xml:space="preserve">ers from the domain of machine learning for the detection </w:t>
      </w:r>
      <w:r>
        <w:t>of</w:t>
      </w:r>
      <w:r w:rsidRPr="008E1FD8">
        <w:t xml:space="preserve"> heart disease and got 89% accuracy. Ed-Daoudy &amp; Maalmi (2021) have used the classi</w:t>
      </w:r>
      <w:r>
        <w:t>fi</w:t>
      </w:r>
      <w:r w:rsidRPr="008E1FD8">
        <w:t xml:space="preserve">ers from the domain of machine learning for the detection </w:t>
      </w:r>
      <w:r>
        <w:t>of</w:t>
      </w:r>
      <w:r w:rsidRPr="008E1FD8">
        <w:t xml:space="preserve"> heart disease and got 87% accuracy in detection. Keya et al. (2021) have used the classi</w:t>
      </w:r>
      <w:r>
        <w:t>fi</w:t>
      </w:r>
      <w:r w:rsidRPr="008E1FD8">
        <w:t xml:space="preserve">ers from the domain of machine learning for the detection </w:t>
      </w:r>
      <w:r>
        <w:t>of</w:t>
      </w:r>
      <w:r w:rsidRPr="008E1FD8">
        <w:t xml:space="preserve"> heart disease and got 87% accuracy in </w:t>
      </w:r>
      <w:r>
        <w:t xml:space="preserve">the </w:t>
      </w:r>
      <w:r w:rsidRPr="008E1FD8">
        <w:t>detection of heart disease. Raja et al. (2021) have used the classi</w:t>
      </w:r>
      <w:r>
        <w:t>fi</w:t>
      </w:r>
      <w:r w:rsidRPr="008E1FD8">
        <w:t xml:space="preserve">ers from the domain of machine learning for the detection </w:t>
      </w:r>
      <w:r>
        <w:t>of</w:t>
      </w:r>
      <w:r w:rsidRPr="008E1FD8">
        <w:t xml:space="preserve"> heart disease and got 85% accuracy in their experiment. Haq et al. (2021) have used the classi</w:t>
      </w:r>
      <w:r>
        <w:t>fi</w:t>
      </w:r>
      <w:r w:rsidRPr="008E1FD8">
        <w:t xml:space="preserve">ers from the domain of machine learning for the detection </w:t>
      </w:r>
      <w:r>
        <w:t>of</w:t>
      </w:r>
      <w:r w:rsidRPr="008E1FD8">
        <w:t xml:space="preserve"> heart disease and got 87.45% accuracy in their experiment. Khan &amp; Mondal (2021) have used the classi</w:t>
      </w:r>
      <w:r>
        <w:t>fi</w:t>
      </w:r>
      <w:r w:rsidRPr="008E1FD8">
        <w:t xml:space="preserve">ers from the domain of machine learning for the detection </w:t>
      </w:r>
      <w:r>
        <w:t>of</w:t>
      </w:r>
      <w:r w:rsidRPr="008E1FD8">
        <w:t xml:space="preserve"> heart disease and got 73.87% accuracy. Ahmed et al. (2021) have used the classi</w:t>
      </w:r>
      <w:r>
        <w:t>fi</w:t>
      </w:r>
      <w:r w:rsidRPr="008E1FD8">
        <w:t xml:space="preserve">ers from the domain of machine learning for the detection </w:t>
      </w:r>
      <w:r>
        <w:t>of</w:t>
      </w:r>
      <w:r w:rsidRPr="008E1FD8">
        <w:t xml:space="preserve"> heart disease and got 89.56% accu</w:t>
      </w:r>
      <w:r>
        <w:t>ra</w:t>
      </w:r>
      <w:r w:rsidRPr="008E1FD8">
        <w:t xml:space="preserve">cy. So, from the </w:t>
      </w:r>
      <w:r w:rsidR="00533436">
        <w:t>literature review</w:t>
      </w:r>
      <w:r w:rsidRPr="008E1FD8">
        <w:t>, it has been identified t</w:t>
      </w:r>
      <w:r>
        <w:t>ha</w:t>
      </w:r>
      <w:r w:rsidRPr="008E1FD8">
        <w:t>t those resear</w:t>
      </w:r>
      <w:r>
        <w:t>c</w:t>
      </w:r>
      <w:r w:rsidRPr="008E1FD8">
        <w:t>hers have used mac</w:t>
      </w:r>
      <w:r>
        <w:t>h</w:t>
      </w:r>
      <w:r w:rsidRPr="008E1FD8">
        <w:t>ine learning and deep learning classifiers to detect a heart attack and got the average accuracy</w:t>
      </w:r>
      <w:r w:rsidR="00533436">
        <w:t>. Most</w:t>
      </w:r>
      <w:r w:rsidRPr="008E1FD8">
        <w:t xml:space="preserve"> of them have used the heart attack dataset from UCI. By following the approaches and </w:t>
      </w:r>
      <w:r>
        <w:t>increasing</w:t>
      </w:r>
      <w:r w:rsidRPr="008E1FD8">
        <w:t xml:space="preserve"> the accuracy of detection, the data has been collected </w:t>
      </w:r>
      <w:r w:rsidR="00533436">
        <w:t>to detect</w:t>
      </w:r>
      <w:r w:rsidRPr="008E1FD8">
        <w:t xml:space="preserve"> heart disease. The data mainly contains the symptoms for which the heart disease has been observed. However, the data shows both the people with and without heart disease corresponding to the symptoms. The data has been collected from the Kaggle data repository. The original dataset contains 76 attributes that are the symptoms of a heart attack. Later for the feasibility of research, only 13 important attributes, along with the attribute with the name "output", have been taken into consideration. So, the stored 13 attributes of features of the data are the selected symptoms of the heart attack. For </w:t>
      </w:r>
      <w:r w:rsidR="006A088E">
        <w:t>heart attack detection</w:t>
      </w:r>
      <w:r w:rsidRPr="008E1FD8">
        <w:t>, five classi</w:t>
      </w:r>
      <w:r>
        <w:t>fi</w:t>
      </w:r>
      <w:r w:rsidRPr="008E1FD8">
        <w:t>ers have been ch</w:t>
      </w:r>
      <w:r>
        <w:t>os</w:t>
      </w:r>
      <w:r w:rsidRPr="008E1FD8">
        <w:t>en, namely Logistic Regression, Naive Bayes, Passive Aggressive Classifier, SGD Classifier and MLP Classifier, and one classi</w:t>
      </w:r>
      <w:r>
        <w:t>fi</w:t>
      </w:r>
      <w:r w:rsidRPr="008E1FD8">
        <w:t>er has be</w:t>
      </w:r>
      <w:r>
        <w:t>en</w:t>
      </w:r>
      <w:r w:rsidRPr="008E1FD8">
        <w:t xml:space="preserve"> ch</w:t>
      </w:r>
      <w:r>
        <w:t>os</w:t>
      </w:r>
      <w:r w:rsidRPr="008E1FD8">
        <w:t>en from deep learning, namely Convolutional Neural Network. By applying all six classifiers, i</w:t>
      </w:r>
      <w:r>
        <w:t>t</w:t>
      </w:r>
      <w:r w:rsidRPr="008E1FD8">
        <w:t xml:space="preserve"> has be</w:t>
      </w:r>
      <w:r>
        <w:t>en</w:t>
      </w:r>
      <w:r w:rsidRPr="008E1FD8">
        <w:t xml:space="preserve"> observed that Convolutional Neural Network has produced 91.8% accuracy for </w:t>
      </w:r>
      <w:r w:rsidR="006A088E" w:rsidRPr="006A088E">
        <w:t>predicting a heart attack, which is higher than the previous models</w:t>
      </w:r>
      <w:r w:rsidRPr="008E1FD8">
        <w:t>. So, Convolutional Neural Network will be taken as the best classi</w:t>
      </w:r>
      <w:r>
        <w:t>fi</w:t>
      </w:r>
      <w:r w:rsidRPr="008E1FD8">
        <w:t>er regarding the higher accuracy, f1-score, precision and recall.</w:t>
      </w:r>
    </w:p>
    <w:p w14:paraId="00D50029" w14:textId="77777777" w:rsidR="00815332" w:rsidRDefault="00815332" w:rsidP="001F02C5">
      <w:pPr>
        <w:spacing w:line="360" w:lineRule="auto"/>
      </w:pPr>
    </w:p>
    <w:p w14:paraId="0673C544" w14:textId="77777777" w:rsidR="00815332" w:rsidRDefault="00815332" w:rsidP="001F02C5">
      <w:pPr>
        <w:spacing w:line="360" w:lineRule="auto"/>
      </w:pPr>
    </w:p>
    <w:p w14:paraId="2263872A" w14:textId="77777777" w:rsidR="008E1FD8" w:rsidRPr="008E1FD8" w:rsidRDefault="00E62D0D" w:rsidP="008E1FD8">
      <w:pPr>
        <w:pStyle w:val="Heading2"/>
        <w:spacing w:line="360" w:lineRule="auto"/>
        <w:rPr>
          <w:rFonts w:ascii="Times New Roman" w:hAnsi="Times New Roman"/>
        </w:rPr>
      </w:pPr>
      <w:bookmarkStart w:id="122" w:name="_Toc89268987"/>
      <w:bookmarkStart w:id="123" w:name="_Toc89394380"/>
      <w:bookmarkStart w:id="124" w:name="_Toc89379662"/>
      <w:r w:rsidRPr="008E1FD8">
        <w:rPr>
          <w:rFonts w:ascii="Times New Roman" w:hAnsi="Times New Roman"/>
        </w:rPr>
        <w:t>Addressing the Research Questions</w:t>
      </w:r>
      <w:bookmarkEnd w:id="122"/>
      <w:bookmarkEnd w:id="123"/>
      <w:bookmarkEnd w:id="124"/>
    </w:p>
    <w:p w14:paraId="5F4523D7" w14:textId="77777777" w:rsidR="008E1FD8" w:rsidRDefault="00E62D0D" w:rsidP="001F02C5">
      <w:pPr>
        <w:spacing w:line="360" w:lineRule="auto"/>
      </w:pPr>
      <w:r>
        <w:t>In this project, three questions have been formulated based on the aim of the research</w:t>
      </w:r>
      <w:r w:rsidR="006A088E">
        <w:t>,</w:t>
      </w:r>
      <w:r>
        <w:t xml:space="preserve"> and those will be addressed below:</w:t>
      </w:r>
    </w:p>
    <w:p w14:paraId="7A7CD7E4" w14:textId="77777777" w:rsidR="00D213BD" w:rsidRDefault="00E62D0D" w:rsidP="001F02C5">
      <w:pPr>
        <w:spacing w:line="360" w:lineRule="auto"/>
      </w:pPr>
      <w:r>
        <w:t>While addressing question-1, it can be said that the heart attack can be predicted precisely using a deep learning classifier with a 91% average precision over two classes. While addressing question-2, it can be said that the symptoms and features namely sex, cp, thelachh, exng, oldpeak, spl, caa and thall</w:t>
      </w:r>
      <w:r w:rsidR="006A088E">
        <w:t>,</w:t>
      </w:r>
      <w:r>
        <w:t xml:space="preserve"> are high;y useful for the prediction of a heart attack. While addressing question-</w:t>
      </w:r>
      <w:r w:rsidR="00D33730">
        <w:t>3</w:t>
      </w:r>
      <w:r>
        <w:t>, it can be said that</w:t>
      </w:r>
      <w:r w:rsidR="00D33730">
        <w:t xml:space="preserve"> </w:t>
      </w:r>
      <w:r w:rsidR="00D33730" w:rsidRPr="008E1FD8">
        <w:t xml:space="preserve">Convolutional Neural Network has produced 91.8% accuracy for </w:t>
      </w:r>
      <w:r w:rsidR="006A088E" w:rsidRPr="006A088E">
        <w:t>predicting a heart attack, which is higher than the previous models</w:t>
      </w:r>
      <w:r w:rsidR="00D33730">
        <w:t>.</w:t>
      </w:r>
    </w:p>
    <w:p w14:paraId="227333D3" w14:textId="77777777" w:rsidR="008E1FD8" w:rsidRPr="008E1FD8" w:rsidRDefault="00E62D0D" w:rsidP="008E1FD8">
      <w:pPr>
        <w:pStyle w:val="Heading2"/>
        <w:spacing w:line="360" w:lineRule="auto"/>
        <w:rPr>
          <w:rFonts w:ascii="Times New Roman" w:hAnsi="Times New Roman"/>
        </w:rPr>
      </w:pPr>
      <w:bookmarkStart w:id="125" w:name="_Toc89268988"/>
      <w:bookmarkStart w:id="126" w:name="_Toc89394381"/>
      <w:bookmarkStart w:id="127" w:name="_Toc89379663"/>
      <w:r w:rsidRPr="008E1FD8">
        <w:rPr>
          <w:rFonts w:ascii="Times New Roman" w:hAnsi="Times New Roman"/>
        </w:rPr>
        <w:t>Limitation of the Project</w:t>
      </w:r>
      <w:bookmarkEnd w:id="125"/>
      <w:bookmarkEnd w:id="126"/>
      <w:bookmarkEnd w:id="127"/>
    </w:p>
    <w:p w14:paraId="3897F201" w14:textId="77777777" w:rsidR="008E1FD8" w:rsidRDefault="00E62D0D" w:rsidP="001F02C5">
      <w:pPr>
        <w:spacing w:line="360" w:lineRule="auto"/>
      </w:pPr>
      <w:r>
        <w:t>The present limitation of the project are as follows:</w:t>
      </w:r>
    </w:p>
    <w:p w14:paraId="382BEDBA" w14:textId="77777777" w:rsidR="00D33730" w:rsidRDefault="00E62D0D" w:rsidP="0023458B">
      <w:pPr>
        <w:pStyle w:val="ListParagraph"/>
        <w:numPr>
          <w:ilvl w:val="0"/>
          <w:numId w:val="23"/>
        </w:numPr>
        <w:spacing w:line="360" w:lineRule="auto"/>
      </w:pPr>
      <w:r>
        <w:t>The project has been done by collecting data that contains only the observations of 303 patients.</w:t>
      </w:r>
    </w:p>
    <w:p w14:paraId="084BB87D" w14:textId="77777777" w:rsidR="00657998" w:rsidRPr="00657998" w:rsidRDefault="00E62D0D" w:rsidP="00657998">
      <w:pPr>
        <w:pStyle w:val="ListParagraph"/>
        <w:numPr>
          <w:ilvl w:val="0"/>
          <w:numId w:val="23"/>
        </w:numPr>
        <w:spacing w:line="360" w:lineRule="auto"/>
      </w:pPr>
      <w:r>
        <w:t>Fewer features or symptoms have been used here as the data implied so.</w:t>
      </w:r>
    </w:p>
    <w:p w14:paraId="5BF14490" w14:textId="77777777" w:rsidR="008E1FD8" w:rsidRPr="008E1FD8" w:rsidRDefault="00E62D0D" w:rsidP="008E1FD8">
      <w:pPr>
        <w:pStyle w:val="Heading2"/>
        <w:spacing w:line="360" w:lineRule="auto"/>
        <w:rPr>
          <w:rFonts w:ascii="Times New Roman" w:hAnsi="Times New Roman"/>
        </w:rPr>
      </w:pPr>
      <w:bookmarkStart w:id="128" w:name="_Toc89268989"/>
      <w:bookmarkStart w:id="129" w:name="_Toc89394382"/>
      <w:bookmarkStart w:id="130" w:name="_Toc89379664"/>
      <w:r w:rsidRPr="008E1FD8">
        <w:rPr>
          <w:rFonts w:ascii="Times New Roman" w:hAnsi="Times New Roman"/>
        </w:rPr>
        <w:t>Future Scope</w:t>
      </w:r>
      <w:bookmarkEnd w:id="128"/>
      <w:bookmarkEnd w:id="129"/>
      <w:bookmarkEnd w:id="130"/>
    </w:p>
    <w:p w14:paraId="51E02825" w14:textId="77777777" w:rsidR="001F02C5" w:rsidRDefault="00E62D0D" w:rsidP="003C23D9">
      <w:pPr>
        <w:spacing w:line="360" w:lineRule="auto"/>
      </w:pPr>
      <w:r>
        <w:t>The future scope of the project are as follows:</w:t>
      </w:r>
    </w:p>
    <w:p w14:paraId="1F70F97F" w14:textId="77777777" w:rsidR="00657998" w:rsidRDefault="00E62D0D" w:rsidP="00437A11">
      <w:pPr>
        <w:pStyle w:val="ListParagraph"/>
        <w:numPr>
          <w:ilvl w:val="0"/>
          <w:numId w:val="24"/>
        </w:numPr>
        <w:spacing w:line="360" w:lineRule="auto"/>
      </w:pPr>
      <w:r>
        <w:t xml:space="preserve">The final model that has been selected is by </w:t>
      </w:r>
      <w:r w:rsidRPr="008E1FD8">
        <w:t>Convolutional Neural Network</w:t>
      </w:r>
      <w:r>
        <w:t>. This model can be used for the detection of other types of diseases.</w:t>
      </w:r>
    </w:p>
    <w:p w14:paraId="4C203FBF" w14:textId="77777777" w:rsidR="001F02C5" w:rsidRDefault="001F02C5" w:rsidP="003C23D9">
      <w:pPr>
        <w:spacing w:line="360" w:lineRule="auto"/>
      </w:pPr>
    </w:p>
    <w:p w14:paraId="0C3A6E96" w14:textId="77777777" w:rsidR="0073680F" w:rsidRDefault="0073680F" w:rsidP="003C23D9">
      <w:pPr>
        <w:spacing w:line="360" w:lineRule="auto"/>
      </w:pPr>
    </w:p>
    <w:p w14:paraId="38B12F0F" w14:textId="77777777" w:rsidR="0073680F" w:rsidRDefault="0073680F" w:rsidP="003C23D9">
      <w:pPr>
        <w:spacing w:line="360" w:lineRule="auto"/>
      </w:pPr>
    </w:p>
    <w:p w14:paraId="00671FA1" w14:textId="77777777" w:rsidR="0073680F" w:rsidRDefault="0073680F" w:rsidP="003C23D9">
      <w:pPr>
        <w:spacing w:line="360" w:lineRule="auto"/>
      </w:pPr>
    </w:p>
    <w:p w14:paraId="0F351A6A" w14:textId="77777777" w:rsidR="0073680F" w:rsidRDefault="0073680F" w:rsidP="003C23D9">
      <w:pPr>
        <w:spacing w:line="360" w:lineRule="auto"/>
      </w:pPr>
    </w:p>
    <w:p w14:paraId="03430D75" w14:textId="77777777" w:rsidR="00606835" w:rsidRDefault="00606835" w:rsidP="003C23D9">
      <w:pPr>
        <w:spacing w:line="360" w:lineRule="auto"/>
      </w:pPr>
    </w:p>
    <w:p w14:paraId="3E680525" w14:textId="77777777" w:rsidR="0073680F" w:rsidRDefault="0073680F" w:rsidP="003C23D9">
      <w:pPr>
        <w:spacing w:line="360" w:lineRule="auto"/>
      </w:pPr>
    </w:p>
    <w:p w14:paraId="379A3EF5" w14:textId="77777777" w:rsidR="0025512A" w:rsidRPr="0025512A" w:rsidRDefault="00E62D0D" w:rsidP="0025512A">
      <w:pPr>
        <w:pStyle w:val="Heading1"/>
        <w:spacing w:line="276" w:lineRule="auto"/>
        <w:rPr>
          <w:rFonts w:ascii="Times New Roman" w:hAnsi="Times New Roman"/>
        </w:rPr>
      </w:pPr>
      <w:bookmarkStart w:id="131" w:name="_Toc89268990"/>
      <w:bookmarkStart w:id="132" w:name="_Toc89394383"/>
      <w:bookmarkStart w:id="133" w:name="_Toc89379665"/>
      <w:r w:rsidRPr="0025512A">
        <w:rPr>
          <w:rFonts w:ascii="Times New Roman" w:hAnsi="Times New Roman"/>
        </w:rPr>
        <w:t>References</w:t>
      </w:r>
      <w:bookmarkEnd w:id="131"/>
      <w:bookmarkEnd w:id="132"/>
      <w:bookmarkEnd w:id="133"/>
    </w:p>
    <w:p w14:paraId="336E09E2" w14:textId="77777777" w:rsidR="0025512A" w:rsidRPr="0025512A" w:rsidRDefault="00E62D0D" w:rsidP="0025512A">
      <w:pPr>
        <w:pStyle w:val="Bibliography"/>
        <w:spacing w:line="276" w:lineRule="auto"/>
        <w:rPr>
          <w:noProof/>
          <w:szCs w:val="24"/>
        </w:rPr>
      </w:pPr>
      <w:r w:rsidRPr="0025512A">
        <w:rPr>
          <w:noProof/>
        </w:rPr>
        <w:t xml:space="preserve">A. S. Abdullah, R. R. R., 2012. A data mining model for predicting coronary heart disease using random forest classifier. </w:t>
      </w:r>
      <w:r w:rsidRPr="0025512A">
        <w:rPr>
          <w:i/>
          <w:iCs/>
          <w:noProof/>
        </w:rPr>
        <w:t xml:space="preserve">Proc. Int. Conf. Recent Trends Comput. Methods Commun. Controls, </w:t>
      </w:r>
      <w:r w:rsidRPr="0025512A">
        <w:rPr>
          <w:noProof/>
        </w:rPr>
        <w:t>pp. 22-25.</w:t>
      </w:r>
    </w:p>
    <w:p w14:paraId="1F7DE484" w14:textId="77777777" w:rsidR="0025512A" w:rsidRPr="0025512A" w:rsidRDefault="00E62D0D" w:rsidP="0025512A">
      <w:pPr>
        <w:pStyle w:val="Bibliography"/>
        <w:spacing w:line="276" w:lineRule="auto"/>
        <w:rPr>
          <w:noProof/>
        </w:rPr>
      </w:pPr>
      <w:r w:rsidRPr="0025512A">
        <w:rPr>
          <w:noProof/>
        </w:rPr>
        <w:t xml:space="preserve">Abdulhadi, N. &amp; Al-Mousa, A., 2021. Diabetes Detection Using Machine Learning Classification Methods. </w:t>
      </w:r>
      <w:r w:rsidRPr="0025512A">
        <w:rPr>
          <w:i/>
          <w:iCs/>
          <w:noProof/>
        </w:rPr>
        <w:t xml:space="preserve">IEEE Access, </w:t>
      </w:r>
      <w:r w:rsidRPr="0025512A">
        <w:rPr>
          <w:noProof/>
        </w:rPr>
        <w:t>pp. 715-719.</w:t>
      </w:r>
    </w:p>
    <w:p w14:paraId="3BB46562" w14:textId="77777777" w:rsidR="0025512A" w:rsidRPr="0025512A" w:rsidRDefault="00E62D0D" w:rsidP="0025512A">
      <w:pPr>
        <w:pStyle w:val="Bibliography"/>
        <w:spacing w:line="276" w:lineRule="auto"/>
        <w:rPr>
          <w:noProof/>
        </w:rPr>
      </w:pPr>
      <w:r w:rsidRPr="0025512A">
        <w:rPr>
          <w:noProof/>
        </w:rPr>
        <w:t xml:space="preserve">Ahmed, M. R. et al., 2021. </w:t>
      </w:r>
      <w:r w:rsidRPr="0025512A">
        <w:rPr>
          <w:i/>
          <w:iCs/>
          <w:noProof/>
        </w:rPr>
        <w:t xml:space="preserve">A Cloud Based Four-Tier Architecture for Early Detection of Heart Disease with Machine Learning Algorithms. </w:t>
      </w:r>
      <w:r w:rsidRPr="0025512A">
        <w:rPr>
          <w:noProof/>
        </w:rPr>
        <w:t xml:space="preserve">[Online] </w:t>
      </w:r>
    </w:p>
    <w:p w14:paraId="12A23ABE" w14:textId="77777777" w:rsidR="0025512A" w:rsidRPr="0025512A" w:rsidRDefault="00E62D0D" w:rsidP="0025512A">
      <w:pPr>
        <w:pStyle w:val="Bibliography"/>
        <w:spacing w:line="276" w:lineRule="auto"/>
        <w:rPr>
          <w:noProof/>
        </w:rPr>
      </w:pPr>
      <w:r w:rsidRPr="0025512A">
        <w:rPr>
          <w:noProof/>
        </w:rPr>
        <w:t xml:space="preserve">Available at: </w:t>
      </w:r>
      <w:r w:rsidRPr="0025512A">
        <w:rPr>
          <w:noProof/>
          <w:u w:val="single"/>
        </w:rPr>
        <w:t>https://ieeexplore.ieee.org/document/8781022</w:t>
      </w:r>
    </w:p>
    <w:p w14:paraId="74B45234" w14:textId="77777777" w:rsidR="0025512A" w:rsidRPr="0025512A" w:rsidRDefault="00E62D0D" w:rsidP="0025512A">
      <w:pPr>
        <w:pStyle w:val="Bibliography"/>
        <w:spacing w:line="276" w:lineRule="auto"/>
        <w:rPr>
          <w:noProof/>
        </w:rPr>
      </w:pPr>
      <w:r w:rsidRPr="0025512A">
        <w:rPr>
          <w:noProof/>
        </w:rPr>
        <w:t xml:space="preserve">Akhtar, F. et al., 2021. Plant Disease Detection based on Deep Learning Approach. </w:t>
      </w:r>
      <w:r w:rsidRPr="0025512A">
        <w:rPr>
          <w:i/>
          <w:iCs/>
          <w:noProof/>
        </w:rPr>
        <w:t xml:space="preserve">International Conference on Advance Computing and Innovative Technologies in Engineering (ICACITE), </w:t>
      </w:r>
      <w:r w:rsidRPr="0025512A">
        <w:rPr>
          <w:noProof/>
        </w:rPr>
        <w:t>pp. 1-5.</w:t>
      </w:r>
    </w:p>
    <w:p w14:paraId="44C28429" w14:textId="77777777" w:rsidR="0025512A" w:rsidRPr="0025512A" w:rsidRDefault="00E62D0D" w:rsidP="0025512A">
      <w:pPr>
        <w:pStyle w:val="Bibliography"/>
        <w:spacing w:line="276" w:lineRule="auto"/>
        <w:rPr>
          <w:noProof/>
        </w:rPr>
      </w:pPr>
      <w:r w:rsidRPr="0025512A">
        <w:rPr>
          <w:noProof/>
        </w:rPr>
        <w:t xml:space="preserve">Akshai, K. &amp; Anitha, J., 2021. Plant disease classification using deep learning. </w:t>
      </w:r>
      <w:r w:rsidRPr="0025512A">
        <w:rPr>
          <w:i/>
          <w:iCs/>
          <w:noProof/>
        </w:rPr>
        <w:t xml:space="preserve">3rd International Conference on Signal Processing and Communication (ICPSC), </w:t>
      </w:r>
      <w:r w:rsidRPr="0025512A">
        <w:rPr>
          <w:noProof/>
        </w:rPr>
        <w:t>pp. 1-6.</w:t>
      </w:r>
    </w:p>
    <w:p w14:paraId="7554E8B1" w14:textId="77777777" w:rsidR="0025512A" w:rsidRPr="0025512A" w:rsidRDefault="00E62D0D" w:rsidP="0025512A">
      <w:pPr>
        <w:pStyle w:val="Bibliography"/>
        <w:spacing w:line="276" w:lineRule="auto"/>
        <w:rPr>
          <w:noProof/>
        </w:rPr>
      </w:pPr>
      <w:r w:rsidRPr="0025512A">
        <w:rPr>
          <w:noProof/>
        </w:rPr>
        <w:t xml:space="preserve">Atallah, R. &amp; Al-Mousa, A., 2021. Heart Disease Detection Using Machine Learning Majority Voting Ensemble Method. </w:t>
      </w:r>
      <w:r w:rsidRPr="0025512A">
        <w:rPr>
          <w:i/>
          <w:iCs/>
          <w:noProof/>
        </w:rPr>
        <w:t xml:space="preserve">IEEE Access, </w:t>
      </w:r>
      <w:r w:rsidRPr="0025512A">
        <w:rPr>
          <w:noProof/>
        </w:rPr>
        <w:t>9 Nov.pp. 660-669.</w:t>
      </w:r>
    </w:p>
    <w:p w14:paraId="556FB94C" w14:textId="77777777" w:rsidR="0025512A" w:rsidRPr="0025512A" w:rsidRDefault="00E62D0D" w:rsidP="0025512A">
      <w:pPr>
        <w:pStyle w:val="Bibliography"/>
        <w:spacing w:line="276" w:lineRule="auto"/>
        <w:rPr>
          <w:noProof/>
        </w:rPr>
      </w:pPr>
      <w:r w:rsidRPr="0025512A">
        <w:rPr>
          <w:noProof/>
        </w:rPr>
        <w:t xml:space="preserve">Banowati, C., Novianty, A. &amp; Setianingsih, C., 2019. Cholesterol Level Detection Based on Iris Recognition Using Convolutional Neural Network Method. </w:t>
      </w:r>
      <w:r w:rsidRPr="0025512A">
        <w:rPr>
          <w:i/>
          <w:iCs/>
          <w:noProof/>
        </w:rPr>
        <w:t xml:space="preserve">IEEE Conference on Sustainable Utilization and Development in Engineering and Technologies (CSUDET), </w:t>
      </w:r>
      <w:r w:rsidRPr="0025512A">
        <w:rPr>
          <w:noProof/>
        </w:rPr>
        <w:t>pp. 1-7.</w:t>
      </w:r>
    </w:p>
    <w:p w14:paraId="3A248123" w14:textId="77777777" w:rsidR="0025512A" w:rsidRPr="0025512A" w:rsidRDefault="00E62D0D" w:rsidP="0025512A">
      <w:pPr>
        <w:pStyle w:val="Bibliography"/>
        <w:spacing w:line="276" w:lineRule="auto"/>
        <w:rPr>
          <w:noProof/>
        </w:rPr>
      </w:pPr>
      <w:r w:rsidRPr="0025512A">
        <w:rPr>
          <w:noProof/>
        </w:rPr>
        <w:t xml:space="preserve">BHF, 2021. </w:t>
      </w:r>
      <w:r w:rsidRPr="0025512A">
        <w:rPr>
          <w:i/>
          <w:iCs/>
          <w:noProof/>
        </w:rPr>
        <w:t xml:space="preserve">Facts and figures. </w:t>
      </w:r>
      <w:r w:rsidRPr="0025512A">
        <w:rPr>
          <w:noProof/>
        </w:rPr>
        <w:t xml:space="preserve">[Online] </w:t>
      </w:r>
    </w:p>
    <w:p w14:paraId="257ADE1A" w14:textId="77777777" w:rsidR="0025512A" w:rsidRPr="0025512A" w:rsidRDefault="00E62D0D" w:rsidP="0025512A">
      <w:pPr>
        <w:pStyle w:val="Bibliography"/>
        <w:spacing w:line="276" w:lineRule="auto"/>
        <w:rPr>
          <w:noProof/>
        </w:rPr>
      </w:pPr>
      <w:r w:rsidRPr="0025512A">
        <w:rPr>
          <w:noProof/>
        </w:rPr>
        <w:t xml:space="preserve">Available at: </w:t>
      </w:r>
      <w:r w:rsidRPr="0025512A">
        <w:rPr>
          <w:noProof/>
          <w:u w:val="single"/>
        </w:rPr>
        <w:t>https://www.bhf.org.uk/what-we-do/news-from-the-bhf/contact-the-press-office/facts-and-figures</w:t>
      </w:r>
    </w:p>
    <w:p w14:paraId="75A762BC" w14:textId="77777777" w:rsidR="0025512A" w:rsidRPr="0025512A" w:rsidRDefault="00E62D0D" w:rsidP="0025512A">
      <w:pPr>
        <w:pStyle w:val="Bibliography"/>
        <w:spacing w:line="276" w:lineRule="auto"/>
        <w:rPr>
          <w:noProof/>
        </w:rPr>
      </w:pPr>
      <w:r w:rsidRPr="0025512A">
        <w:rPr>
          <w:noProof/>
        </w:rPr>
        <w:t xml:space="preserve">Biswas, R. et al., 2020. Identification of Pathological Disease in Plants using Deep Neural Networks - Powered by Intel® Distribution of OpenVINO. </w:t>
      </w:r>
      <w:r w:rsidRPr="0025512A">
        <w:rPr>
          <w:i/>
          <w:iCs/>
          <w:noProof/>
        </w:rPr>
        <w:t xml:space="preserve">Computing Analytics and Networks (Indo-Taiwan ICAN) 2020 Indo – Taiwan 2nd International Conference, </w:t>
      </w:r>
      <w:r w:rsidRPr="0025512A">
        <w:rPr>
          <w:noProof/>
        </w:rPr>
        <w:t>pp. 45-48.</w:t>
      </w:r>
    </w:p>
    <w:p w14:paraId="3183B797" w14:textId="77777777" w:rsidR="0025512A" w:rsidRPr="0025512A" w:rsidRDefault="00E62D0D" w:rsidP="0025512A">
      <w:pPr>
        <w:pStyle w:val="Bibliography"/>
        <w:spacing w:line="276" w:lineRule="auto"/>
        <w:rPr>
          <w:noProof/>
        </w:rPr>
      </w:pPr>
      <w:r w:rsidRPr="0025512A">
        <w:rPr>
          <w:noProof/>
        </w:rPr>
        <w:t xml:space="preserve">Bose, B., Priya, J. &amp; Welekar, S., 2020. Hemp Disease Detection and Classification Using Machine Learning and Deep Learning. </w:t>
      </w:r>
      <w:r w:rsidRPr="0025512A">
        <w:rPr>
          <w:i/>
          <w:iCs/>
          <w:noProof/>
        </w:rPr>
        <w:t xml:space="preserve">IEEE Access, </w:t>
      </w:r>
      <w:r w:rsidRPr="0025512A">
        <w:rPr>
          <w:noProof/>
        </w:rPr>
        <w:t>pp. 915-919.</w:t>
      </w:r>
    </w:p>
    <w:p w14:paraId="2526E7E9" w14:textId="77777777" w:rsidR="0025512A" w:rsidRPr="0025512A" w:rsidRDefault="00E62D0D" w:rsidP="0025512A">
      <w:pPr>
        <w:pStyle w:val="Bibliography"/>
        <w:spacing w:line="276" w:lineRule="auto"/>
        <w:rPr>
          <w:noProof/>
        </w:rPr>
      </w:pPr>
      <w:r w:rsidRPr="0025512A">
        <w:rPr>
          <w:noProof/>
        </w:rPr>
        <w:t xml:space="preserve">Chaves, R. &amp; Ramírez, J., 2010. Effective Diagnosis of Alzheimer's Disease by Means of Association Rules. </w:t>
      </w:r>
      <w:r w:rsidRPr="0025512A">
        <w:rPr>
          <w:i/>
          <w:iCs/>
          <w:noProof/>
        </w:rPr>
        <w:t xml:space="preserve">Hybrid Artificial Intelligence Systems, </w:t>
      </w:r>
      <w:r w:rsidRPr="0025512A">
        <w:rPr>
          <w:noProof/>
        </w:rPr>
        <w:t>Volume 1, pp. 452-459.</w:t>
      </w:r>
    </w:p>
    <w:p w14:paraId="609B9721" w14:textId="77777777" w:rsidR="0025512A" w:rsidRPr="0025512A" w:rsidRDefault="00E62D0D" w:rsidP="0025512A">
      <w:pPr>
        <w:pStyle w:val="Bibliography"/>
        <w:spacing w:line="276" w:lineRule="auto"/>
        <w:rPr>
          <w:noProof/>
        </w:rPr>
      </w:pPr>
      <w:r w:rsidRPr="0025512A">
        <w:rPr>
          <w:noProof/>
        </w:rPr>
        <w:t xml:space="preserve">Chen, M. et al., 2017. Disease Prediction by Machine Learning Over Big Data From Healthcare Communities. </w:t>
      </w:r>
      <w:r w:rsidRPr="0025512A">
        <w:rPr>
          <w:i/>
          <w:iCs/>
          <w:noProof/>
        </w:rPr>
        <w:t xml:space="preserve">IEEE Access, </w:t>
      </w:r>
      <w:r w:rsidRPr="0025512A">
        <w:rPr>
          <w:noProof/>
        </w:rPr>
        <w:t>pp. 8869 - 8879.</w:t>
      </w:r>
    </w:p>
    <w:p w14:paraId="4C01C3C0" w14:textId="77777777" w:rsidR="0025512A" w:rsidRPr="0025512A" w:rsidRDefault="00E62D0D" w:rsidP="0025512A">
      <w:pPr>
        <w:pStyle w:val="Bibliography"/>
        <w:spacing w:line="276" w:lineRule="auto"/>
        <w:rPr>
          <w:noProof/>
        </w:rPr>
      </w:pPr>
      <w:r w:rsidRPr="0025512A">
        <w:rPr>
          <w:noProof/>
        </w:rPr>
        <w:t xml:space="preserve">Chitnis, G., Bhanushali, V. &amp; Ranade, A., 2020. A Review of Machine Learning Methodologies for Dental Disease Detection. </w:t>
      </w:r>
      <w:r w:rsidRPr="0025512A">
        <w:rPr>
          <w:i/>
          <w:iCs/>
          <w:noProof/>
        </w:rPr>
        <w:t xml:space="preserve">IEEE Access, </w:t>
      </w:r>
      <w:r w:rsidRPr="0025512A">
        <w:rPr>
          <w:noProof/>
        </w:rPr>
        <w:t>pp. 145-151.</w:t>
      </w:r>
    </w:p>
    <w:p w14:paraId="7ABF72C4" w14:textId="77777777" w:rsidR="0025512A" w:rsidRPr="0025512A" w:rsidRDefault="00E62D0D" w:rsidP="0025512A">
      <w:pPr>
        <w:pStyle w:val="Bibliography"/>
        <w:spacing w:line="276" w:lineRule="auto"/>
        <w:rPr>
          <w:noProof/>
        </w:rPr>
      </w:pPr>
      <w:r w:rsidRPr="0025512A">
        <w:rPr>
          <w:noProof/>
        </w:rPr>
        <w:t xml:space="preserve">Ed-Daoudy, A. &amp; Maalmi, K., 2021. </w:t>
      </w:r>
      <w:r w:rsidRPr="0025512A">
        <w:rPr>
          <w:i/>
          <w:iCs/>
          <w:noProof/>
        </w:rPr>
        <w:t xml:space="preserve">Real-time machine learning for early detection of heart disease using big data approach. </w:t>
      </w:r>
      <w:r w:rsidRPr="0025512A">
        <w:rPr>
          <w:noProof/>
        </w:rPr>
        <w:t xml:space="preserve">[Online] </w:t>
      </w:r>
    </w:p>
    <w:p w14:paraId="1DA2B720" w14:textId="77777777" w:rsidR="0025512A" w:rsidRPr="0025512A" w:rsidRDefault="00E62D0D" w:rsidP="0025512A">
      <w:pPr>
        <w:pStyle w:val="Bibliography"/>
        <w:spacing w:line="276" w:lineRule="auto"/>
        <w:rPr>
          <w:noProof/>
        </w:rPr>
      </w:pPr>
      <w:r w:rsidRPr="0025512A">
        <w:rPr>
          <w:noProof/>
        </w:rPr>
        <w:t xml:space="preserve">Available at: </w:t>
      </w:r>
      <w:r w:rsidRPr="0025512A">
        <w:rPr>
          <w:noProof/>
          <w:u w:val="single"/>
        </w:rPr>
        <w:t>https://.ieee.org/document/8723839</w:t>
      </w:r>
    </w:p>
    <w:p w14:paraId="06580C16" w14:textId="77777777" w:rsidR="0025512A" w:rsidRPr="0025512A" w:rsidRDefault="00E62D0D" w:rsidP="0025512A">
      <w:pPr>
        <w:pStyle w:val="Bibliography"/>
        <w:spacing w:line="276" w:lineRule="auto"/>
        <w:rPr>
          <w:noProof/>
        </w:rPr>
      </w:pPr>
      <w:r w:rsidRPr="0025512A">
        <w:rPr>
          <w:noProof/>
        </w:rPr>
        <w:t xml:space="preserve">Elstad, M. &amp; Walløe, L., 2015. Heart rate variability and stroke volume variability to detect central hypovolemia in spontaneously breathing, young, healthy volunteers. </w:t>
      </w:r>
      <w:r w:rsidRPr="0025512A">
        <w:rPr>
          <w:i/>
          <w:iCs/>
          <w:noProof/>
        </w:rPr>
        <w:t xml:space="preserve">8th Conference of the European Study Group on Cardiovascular Oscillations (ESGCO), </w:t>
      </w:r>
      <w:r w:rsidRPr="0025512A">
        <w:rPr>
          <w:noProof/>
        </w:rPr>
        <w:t>pp. 1-4.</w:t>
      </w:r>
    </w:p>
    <w:p w14:paraId="7AD46A13" w14:textId="77777777" w:rsidR="0025512A" w:rsidRPr="0025512A" w:rsidRDefault="00E62D0D" w:rsidP="0025512A">
      <w:pPr>
        <w:pStyle w:val="Bibliography"/>
        <w:spacing w:line="276" w:lineRule="auto"/>
        <w:rPr>
          <w:noProof/>
        </w:rPr>
      </w:pPr>
      <w:r w:rsidRPr="0025512A">
        <w:rPr>
          <w:noProof/>
        </w:rPr>
        <w:t xml:space="preserve">Faiz, M., Naseem, S. A., Murad, M. &amp; khalid, R., 2019. Cost effective monitoring system for the early detection of ischemic stroke in smoker. </w:t>
      </w:r>
      <w:r w:rsidRPr="0025512A">
        <w:rPr>
          <w:i/>
          <w:iCs/>
          <w:noProof/>
        </w:rPr>
        <w:t xml:space="preserve">International Conference on Information Science and Communication Technology (ICISCT), </w:t>
      </w:r>
      <w:r w:rsidRPr="0025512A">
        <w:rPr>
          <w:noProof/>
        </w:rPr>
        <w:t>pp. 1-4.</w:t>
      </w:r>
    </w:p>
    <w:p w14:paraId="41F6630C" w14:textId="77777777" w:rsidR="0025512A" w:rsidRPr="0025512A" w:rsidRDefault="00E62D0D" w:rsidP="0025512A">
      <w:pPr>
        <w:pStyle w:val="Bibliography"/>
        <w:spacing w:line="276" w:lineRule="auto"/>
        <w:rPr>
          <w:noProof/>
        </w:rPr>
      </w:pPr>
      <w:r w:rsidRPr="0025512A">
        <w:rPr>
          <w:noProof/>
        </w:rPr>
        <w:t xml:space="preserve">Geetha, C. &amp; Arunachalam, A., 2021. Evaluation based Approaches for Liver Disease Prediction using Machine Learning Algorithms. </w:t>
      </w:r>
      <w:r w:rsidRPr="0025512A">
        <w:rPr>
          <w:i/>
          <w:iCs/>
          <w:noProof/>
        </w:rPr>
        <w:t xml:space="preserve">International Conference on Computer Communication and Informatics (ICCCI), </w:t>
      </w:r>
      <w:r w:rsidRPr="0025512A">
        <w:rPr>
          <w:noProof/>
        </w:rPr>
        <w:t>pp. 1-6.</w:t>
      </w:r>
    </w:p>
    <w:p w14:paraId="24429ED9" w14:textId="77777777" w:rsidR="0025512A" w:rsidRPr="0025512A" w:rsidRDefault="00E62D0D" w:rsidP="0025512A">
      <w:pPr>
        <w:pStyle w:val="Bibliography"/>
        <w:spacing w:line="276" w:lineRule="auto"/>
        <w:rPr>
          <w:noProof/>
        </w:rPr>
      </w:pPr>
      <w:r w:rsidRPr="0025512A">
        <w:rPr>
          <w:noProof/>
        </w:rPr>
        <w:t xml:space="preserve">Gogi, V. J. &amp; M.N., V., 2018. Prognosis of Liver Disease: Using Machine Learning Algorithms. </w:t>
      </w:r>
      <w:r w:rsidRPr="0025512A">
        <w:rPr>
          <w:i/>
          <w:iCs/>
          <w:noProof/>
        </w:rPr>
        <w:t xml:space="preserve">International Conference on Recent Innovations in Electrical, Electronics &amp; Communication Engineering (ICRIEECE), </w:t>
      </w:r>
      <w:r w:rsidRPr="0025512A">
        <w:rPr>
          <w:noProof/>
        </w:rPr>
        <w:t>pp. 198-203.</w:t>
      </w:r>
    </w:p>
    <w:p w14:paraId="2AD4BC5B" w14:textId="77777777" w:rsidR="0025512A" w:rsidRPr="0025512A" w:rsidRDefault="00E62D0D" w:rsidP="0025512A">
      <w:pPr>
        <w:pStyle w:val="Bibliography"/>
        <w:spacing w:line="276" w:lineRule="auto"/>
        <w:rPr>
          <w:noProof/>
        </w:rPr>
      </w:pPr>
      <w:r w:rsidRPr="0025512A">
        <w:rPr>
          <w:noProof/>
        </w:rPr>
        <w:t xml:space="preserve">Haq, A. U. et al., 2021. Identifying the Predictive Capability of Machine Learning Classifiers for Designing Heart Disease Detection System. </w:t>
      </w:r>
      <w:r w:rsidRPr="0025512A">
        <w:rPr>
          <w:i/>
          <w:iCs/>
          <w:noProof/>
        </w:rPr>
        <w:t xml:space="preserve">IEEE Access, </w:t>
      </w:r>
      <w:r w:rsidRPr="0025512A">
        <w:rPr>
          <w:noProof/>
        </w:rPr>
        <w:t>9 Nov.pp. 1-5.</w:t>
      </w:r>
    </w:p>
    <w:p w14:paraId="3E4ABA83" w14:textId="77777777" w:rsidR="0025512A" w:rsidRPr="0025512A" w:rsidRDefault="00E62D0D" w:rsidP="0025512A">
      <w:pPr>
        <w:pStyle w:val="Bibliography"/>
        <w:spacing w:line="276" w:lineRule="auto"/>
        <w:rPr>
          <w:noProof/>
        </w:rPr>
      </w:pPr>
      <w:r w:rsidRPr="0025512A">
        <w:rPr>
          <w:noProof/>
        </w:rPr>
        <w:t xml:space="preserve">Islam, M. A. et al., 2020. Risk Factor Prediction of Chronic Kidney Disease based on Machine Learning Algorithms. </w:t>
      </w:r>
      <w:r w:rsidRPr="0025512A">
        <w:rPr>
          <w:i/>
          <w:iCs/>
          <w:noProof/>
        </w:rPr>
        <w:t xml:space="preserve">3rd International Conference on Intelligent Sustainable Systems (ICISS), </w:t>
      </w:r>
      <w:r w:rsidRPr="0025512A">
        <w:rPr>
          <w:noProof/>
        </w:rPr>
        <w:t>pp. 103-106.</w:t>
      </w:r>
    </w:p>
    <w:p w14:paraId="53E20A0E" w14:textId="77777777" w:rsidR="0025512A" w:rsidRPr="0025512A" w:rsidRDefault="00E62D0D" w:rsidP="0025512A">
      <w:pPr>
        <w:pStyle w:val="Bibliography"/>
        <w:spacing w:line="276" w:lineRule="auto"/>
        <w:rPr>
          <w:noProof/>
        </w:rPr>
      </w:pPr>
      <w:r w:rsidRPr="0025512A">
        <w:rPr>
          <w:noProof/>
        </w:rPr>
        <w:t xml:space="preserve">Ismaeel, S., Miri, A. &amp; Chourishi, D., 2015. Using the Extreme Learning Machine (ELM) technique for heart disease diagnosis. </w:t>
      </w:r>
      <w:r w:rsidRPr="0025512A">
        <w:rPr>
          <w:i/>
          <w:iCs/>
          <w:noProof/>
        </w:rPr>
        <w:t xml:space="preserve">IEEE Canada International Humanitarian Technology Conference (IHTC2015), </w:t>
      </w:r>
      <w:r w:rsidRPr="0025512A">
        <w:rPr>
          <w:noProof/>
        </w:rPr>
        <w:t>pp. 1-3.</w:t>
      </w:r>
    </w:p>
    <w:p w14:paraId="21A8AC74" w14:textId="77777777" w:rsidR="0025512A" w:rsidRPr="0025512A" w:rsidRDefault="00E62D0D" w:rsidP="0025512A">
      <w:pPr>
        <w:pStyle w:val="Bibliography"/>
        <w:spacing w:line="276" w:lineRule="auto"/>
        <w:rPr>
          <w:noProof/>
        </w:rPr>
      </w:pPr>
      <w:r w:rsidRPr="0025512A">
        <w:rPr>
          <w:noProof/>
        </w:rPr>
        <w:t xml:space="preserve">Kamata, K. et al., 2015. Development of stroke detection method by heart rate variability analysis and support vector machine. </w:t>
      </w:r>
      <w:r w:rsidRPr="0025512A">
        <w:rPr>
          <w:i/>
          <w:iCs/>
          <w:noProof/>
        </w:rPr>
        <w:t xml:space="preserve">Asia-Pacific Signal and Information Processing Association Annual Summit and Conference (APSIPA), </w:t>
      </w:r>
      <w:r w:rsidRPr="0025512A">
        <w:rPr>
          <w:noProof/>
        </w:rPr>
        <w:t>pp. 876-879.</w:t>
      </w:r>
    </w:p>
    <w:p w14:paraId="5EECB129" w14:textId="77777777" w:rsidR="0025512A" w:rsidRPr="0025512A" w:rsidRDefault="00E62D0D" w:rsidP="0025512A">
      <w:pPr>
        <w:pStyle w:val="Bibliography"/>
        <w:spacing w:line="276" w:lineRule="auto"/>
        <w:rPr>
          <w:noProof/>
        </w:rPr>
      </w:pPr>
      <w:r w:rsidRPr="0025512A">
        <w:rPr>
          <w:noProof/>
        </w:rPr>
        <w:t xml:space="preserve">Kanchan, B. D. &amp; Kishor, M. M., 2016. Study of machine learning algorithms for special disease prediction using principal of component analysis. </w:t>
      </w:r>
      <w:r w:rsidRPr="0025512A">
        <w:rPr>
          <w:i/>
          <w:iCs/>
          <w:noProof/>
        </w:rPr>
        <w:t xml:space="preserve">International Conference on Global Trends in Signal Processing, Information Computing and Communication (ICGTSPICC), </w:t>
      </w:r>
      <w:r w:rsidRPr="0025512A">
        <w:rPr>
          <w:noProof/>
        </w:rPr>
        <w:t>pp. 134-138.</w:t>
      </w:r>
    </w:p>
    <w:p w14:paraId="395555A0" w14:textId="77777777" w:rsidR="0025512A" w:rsidRPr="0025512A" w:rsidRDefault="00E62D0D" w:rsidP="0025512A">
      <w:pPr>
        <w:pStyle w:val="Bibliography"/>
        <w:spacing w:line="276" w:lineRule="auto"/>
        <w:rPr>
          <w:noProof/>
        </w:rPr>
      </w:pPr>
      <w:r w:rsidRPr="0025512A">
        <w:rPr>
          <w:noProof/>
        </w:rPr>
        <w:t xml:space="preserve">Katarya, R. &amp; Jain, S., 2020. Comparison of Different Machine Learning Models for diabetes detection. </w:t>
      </w:r>
      <w:r w:rsidRPr="0025512A">
        <w:rPr>
          <w:i/>
          <w:iCs/>
          <w:noProof/>
        </w:rPr>
        <w:t xml:space="preserve">IEEE Access, </w:t>
      </w:r>
      <w:r w:rsidRPr="0025512A">
        <w:rPr>
          <w:noProof/>
        </w:rPr>
        <w:t>pp. 682-694.</w:t>
      </w:r>
    </w:p>
    <w:p w14:paraId="19C2ABE6" w14:textId="77777777" w:rsidR="0025512A" w:rsidRPr="0025512A" w:rsidRDefault="00E62D0D" w:rsidP="0025512A">
      <w:pPr>
        <w:pStyle w:val="Bibliography"/>
        <w:spacing w:line="276" w:lineRule="auto"/>
        <w:rPr>
          <w:noProof/>
        </w:rPr>
      </w:pPr>
      <w:r w:rsidRPr="0025512A">
        <w:rPr>
          <w:noProof/>
        </w:rPr>
        <w:t xml:space="preserve">Katarya, R. &amp; Srinivas, P., 2020. Predicting heart disease at early stages using machine learning: A survey. </w:t>
      </w:r>
      <w:r w:rsidRPr="0025512A">
        <w:rPr>
          <w:i/>
          <w:iCs/>
          <w:noProof/>
        </w:rPr>
        <w:t xml:space="preserve">In 2020 International Conference on Electronics and Sustainable Communication Systems (ICESC). IEEE., </w:t>
      </w:r>
      <w:r w:rsidRPr="0025512A">
        <w:rPr>
          <w:noProof/>
        </w:rPr>
        <w:t>pp. pp. 302-305.</w:t>
      </w:r>
    </w:p>
    <w:p w14:paraId="5C49690D" w14:textId="77777777" w:rsidR="0025512A" w:rsidRPr="0025512A" w:rsidRDefault="00E62D0D" w:rsidP="0025512A">
      <w:pPr>
        <w:pStyle w:val="Bibliography"/>
        <w:spacing w:line="276" w:lineRule="auto"/>
        <w:rPr>
          <w:noProof/>
        </w:rPr>
      </w:pPr>
      <w:r w:rsidRPr="0025512A">
        <w:rPr>
          <w:noProof/>
        </w:rPr>
        <w:t xml:space="preserve">Keya, M. S. et al., 2021. Measuring the Heart Attack Possibility using Different Types of Machine Learning Algorithms. </w:t>
      </w:r>
      <w:r w:rsidRPr="0025512A">
        <w:rPr>
          <w:i/>
          <w:iCs/>
          <w:noProof/>
        </w:rPr>
        <w:t xml:space="preserve">IEEE Access, </w:t>
      </w:r>
      <w:r w:rsidRPr="0025512A">
        <w:rPr>
          <w:noProof/>
        </w:rPr>
        <w:t>9 Nov.pp. 852-863.</w:t>
      </w:r>
    </w:p>
    <w:p w14:paraId="074FF10A" w14:textId="77777777" w:rsidR="0025512A" w:rsidRPr="0025512A" w:rsidRDefault="00E62D0D" w:rsidP="0025512A">
      <w:pPr>
        <w:pStyle w:val="Bibliography"/>
        <w:spacing w:line="276" w:lineRule="auto"/>
        <w:rPr>
          <w:noProof/>
        </w:rPr>
      </w:pPr>
      <w:r w:rsidRPr="0025512A">
        <w:rPr>
          <w:noProof/>
        </w:rPr>
        <w:t xml:space="preserve">Khan, M. I. H. &amp; Mondal, M. R. H., 2021. Effectiveness of Data Driven Diagnosis of Heart Disease. </w:t>
      </w:r>
      <w:r w:rsidRPr="0025512A">
        <w:rPr>
          <w:i/>
          <w:iCs/>
          <w:noProof/>
        </w:rPr>
        <w:t xml:space="preserve">IEEE Access, </w:t>
      </w:r>
      <w:r w:rsidRPr="0025512A">
        <w:rPr>
          <w:noProof/>
        </w:rPr>
        <w:t>9 Nov.pp. 3998-4011.</w:t>
      </w:r>
    </w:p>
    <w:p w14:paraId="20DED3E4" w14:textId="77777777" w:rsidR="0025512A" w:rsidRPr="0025512A" w:rsidRDefault="00E62D0D" w:rsidP="0025512A">
      <w:pPr>
        <w:pStyle w:val="Bibliography"/>
        <w:spacing w:line="276" w:lineRule="auto"/>
        <w:rPr>
          <w:noProof/>
        </w:rPr>
      </w:pPr>
      <w:r w:rsidRPr="0025512A">
        <w:rPr>
          <w:noProof/>
        </w:rPr>
        <w:t xml:space="preserve">Khan, P., Kader, M. F. &amp; Islam, S. M. R., 2021. Machine Learning and Deep Learning Approaches for Brain Disease Diagnosis: Principles and Recent Advances. </w:t>
      </w:r>
      <w:r w:rsidRPr="0025512A">
        <w:rPr>
          <w:i/>
          <w:iCs/>
          <w:noProof/>
        </w:rPr>
        <w:t xml:space="preserve">IEEE Access, </w:t>
      </w:r>
      <w:r w:rsidRPr="0025512A">
        <w:rPr>
          <w:noProof/>
        </w:rPr>
        <w:t>pp. 214-223.</w:t>
      </w:r>
    </w:p>
    <w:p w14:paraId="1F73A1B4" w14:textId="77777777" w:rsidR="0025512A" w:rsidRPr="0025512A" w:rsidRDefault="00E62D0D" w:rsidP="0025512A">
      <w:pPr>
        <w:pStyle w:val="Bibliography"/>
        <w:spacing w:line="276" w:lineRule="auto"/>
        <w:rPr>
          <w:noProof/>
        </w:rPr>
      </w:pPr>
      <w:r w:rsidRPr="0025512A">
        <w:rPr>
          <w:noProof/>
        </w:rPr>
        <w:t xml:space="preserve">Kodama, T. et al., 2019. Ischemic Stroke Detection by Analyzing Heart Rate Variability in Rat Middle Cerebral Artery Occlusion Model. </w:t>
      </w:r>
      <w:r w:rsidRPr="0025512A">
        <w:rPr>
          <w:i/>
          <w:iCs/>
          <w:noProof/>
        </w:rPr>
        <w:t xml:space="preserve">IEEE Transactions on Neural Systems and Rehabilitation Engineering, </w:t>
      </w:r>
      <w:r w:rsidRPr="0025512A">
        <w:rPr>
          <w:noProof/>
        </w:rPr>
        <w:t>pp. 1-7.</w:t>
      </w:r>
    </w:p>
    <w:p w14:paraId="320F41FF" w14:textId="77777777" w:rsidR="0025512A" w:rsidRPr="0025512A" w:rsidRDefault="00E62D0D" w:rsidP="0025512A">
      <w:pPr>
        <w:pStyle w:val="Bibliography"/>
        <w:spacing w:line="276" w:lineRule="auto"/>
        <w:rPr>
          <w:noProof/>
        </w:rPr>
      </w:pPr>
      <w:r w:rsidRPr="0025512A">
        <w:rPr>
          <w:noProof/>
        </w:rPr>
        <w:t xml:space="preserve">Kohli, P. S. &amp; Arora, S., 2018. </w:t>
      </w:r>
      <w:r w:rsidRPr="0025512A">
        <w:rPr>
          <w:i/>
          <w:iCs/>
          <w:noProof/>
        </w:rPr>
        <w:t xml:space="preserve">Application of Machine Learning in Disease Prediction. </w:t>
      </w:r>
      <w:r w:rsidRPr="0025512A">
        <w:rPr>
          <w:noProof/>
        </w:rPr>
        <w:t>s.l.:s.n.</w:t>
      </w:r>
    </w:p>
    <w:p w14:paraId="0E6391AE" w14:textId="77777777" w:rsidR="0025512A" w:rsidRPr="0025512A" w:rsidRDefault="00E62D0D" w:rsidP="0025512A">
      <w:pPr>
        <w:pStyle w:val="Bibliography"/>
        <w:spacing w:line="276" w:lineRule="auto"/>
        <w:rPr>
          <w:noProof/>
        </w:rPr>
      </w:pPr>
      <w:r w:rsidRPr="0025512A">
        <w:rPr>
          <w:noProof/>
        </w:rPr>
        <w:t xml:space="preserve">Korkut, U. B., Göktürk, Ö. B. &amp; Yildiz, O., 2018. Detection of plant diseases by machine learning. </w:t>
      </w:r>
      <w:r w:rsidRPr="0025512A">
        <w:rPr>
          <w:i/>
          <w:iCs/>
          <w:noProof/>
        </w:rPr>
        <w:t xml:space="preserve">IEEE Access, </w:t>
      </w:r>
      <w:r w:rsidRPr="0025512A">
        <w:rPr>
          <w:noProof/>
        </w:rPr>
        <w:t>pp. 1-5.</w:t>
      </w:r>
    </w:p>
    <w:p w14:paraId="1CD882F9" w14:textId="77777777" w:rsidR="0025512A" w:rsidRPr="0025512A" w:rsidRDefault="00E62D0D" w:rsidP="0025512A">
      <w:pPr>
        <w:pStyle w:val="Bibliography"/>
        <w:spacing w:line="276" w:lineRule="auto"/>
        <w:rPr>
          <w:noProof/>
        </w:rPr>
      </w:pPr>
      <w:r w:rsidRPr="0025512A">
        <w:rPr>
          <w:noProof/>
        </w:rPr>
        <w:t xml:space="preserve">Kumari, D., Saini, I. &amp; Sood, N., 2019. Detection of Heart rate through Speech Using Mel Frequency cepstrum coefficients. </w:t>
      </w:r>
      <w:r w:rsidRPr="0025512A">
        <w:rPr>
          <w:i/>
          <w:iCs/>
          <w:noProof/>
        </w:rPr>
        <w:t xml:space="preserve">3rd International Conference on Trends in Electronics and Informatics (ICOEI), </w:t>
      </w:r>
      <w:r w:rsidRPr="0025512A">
        <w:rPr>
          <w:noProof/>
        </w:rPr>
        <w:t>pp. 1-5.</w:t>
      </w:r>
    </w:p>
    <w:p w14:paraId="39255E3A" w14:textId="77777777" w:rsidR="0025512A" w:rsidRPr="0025512A" w:rsidRDefault="00E62D0D" w:rsidP="0025512A">
      <w:pPr>
        <w:pStyle w:val="Bibliography"/>
        <w:spacing w:line="276" w:lineRule="auto"/>
        <w:rPr>
          <w:noProof/>
        </w:rPr>
      </w:pPr>
      <w:r w:rsidRPr="0025512A">
        <w:rPr>
          <w:noProof/>
        </w:rPr>
        <w:t xml:space="preserve">Raja, M. S., Anurag, M., Reddy, C. P. &amp; Sirisala, N. R., 2021. Machine Learning Based Heart Disease Prediction System. </w:t>
      </w:r>
      <w:r w:rsidRPr="0025512A">
        <w:rPr>
          <w:i/>
          <w:iCs/>
          <w:noProof/>
        </w:rPr>
        <w:t xml:space="preserve">IEEE Access, </w:t>
      </w:r>
      <w:r w:rsidRPr="0025512A">
        <w:rPr>
          <w:noProof/>
        </w:rPr>
        <w:t>9 Nov.pp. 492-498.</w:t>
      </w:r>
    </w:p>
    <w:p w14:paraId="699CB3C1" w14:textId="77777777" w:rsidR="0025512A" w:rsidRPr="0025512A" w:rsidRDefault="00E62D0D" w:rsidP="0025512A">
      <w:pPr>
        <w:pStyle w:val="Bibliography"/>
        <w:spacing w:line="276" w:lineRule="auto"/>
        <w:rPr>
          <w:noProof/>
        </w:rPr>
      </w:pPr>
      <w:r w:rsidRPr="0025512A">
        <w:rPr>
          <w:noProof/>
        </w:rPr>
        <w:t xml:space="preserve">Ronit, 2020. </w:t>
      </w:r>
      <w:r w:rsidRPr="0025512A">
        <w:rPr>
          <w:i/>
          <w:iCs/>
          <w:noProof/>
        </w:rPr>
        <w:t xml:space="preserve">Heart Disease UCI. </w:t>
      </w:r>
      <w:r w:rsidRPr="0025512A">
        <w:rPr>
          <w:noProof/>
        </w:rPr>
        <w:t xml:space="preserve">[Online] </w:t>
      </w:r>
    </w:p>
    <w:p w14:paraId="3BA8E767" w14:textId="77777777" w:rsidR="0025512A" w:rsidRPr="0025512A" w:rsidRDefault="00E62D0D" w:rsidP="0025512A">
      <w:pPr>
        <w:pStyle w:val="Bibliography"/>
        <w:spacing w:line="276" w:lineRule="auto"/>
        <w:rPr>
          <w:noProof/>
        </w:rPr>
      </w:pPr>
      <w:r w:rsidRPr="0025512A">
        <w:rPr>
          <w:noProof/>
        </w:rPr>
        <w:t xml:space="preserve">Available at: </w:t>
      </w:r>
      <w:r w:rsidRPr="0025512A">
        <w:rPr>
          <w:noProof/>
          <w:u w:val="single"/>
        </w:rPr>
        <w:t>https://www.kaggle.com/ronitf/heart-disease-uci</w:t>
      </w:r>
    </w:p>
    <w:p w14:paraId="59C230A9" w14:textId="77777777" w:rsidR="0025512A" w:rsidRPr="0025512A" w:rsidRDefault="00E62D0D" w:rsidP="0025512A">
      <w:pPr>
        <w:pStyle w:val="Bibliography"/>
        <w:spacing w:line="276" w:lineRule="auto"/>
        <w:rPr>
          <w:noProof/>
        </w:rPr>
      </w:pPr>
      <w:r w:rsidRPr="0025512A">
        <w:rPr>
          <w:noProof/>
        </w:rPr>
        <w:t>[Accessed 2021].</w:t>
      </w:r>
    </w:p>
    <w:p w14:paraId="09D19FDC" w14:textId="77777777" w:rsidR="0025512A" w:rsidRPr="0025512A" w:rsidRDefault="00E62D0D" w:rsidP="0025512A">
      <w:pPr>
        <w:pStyle w:val="Bibliography"/>
        <w:spacing w:line="276" w:lineRule="auto"/>
        <w:rPr>
          <w:noProof/>
        </w:rPr>
      </w:pPr>
      <w:r w:rsidRPr="0025512A">
        <w:rPr>
          <w:noProof/>
        </w:rPr>
        <w:t xml:space="preserve">Schulte, R., Krug, J. &amp; Rose, G., 2018. Identification of a signal for an optimal heart beat detection in multimodal physiological datasets. </w:t>
      </w:r>
      <w:r w:rsidRPr="0025512A">
        <w:rPr>
          <w:i/>
          <w:iCs/>
          <w:noProof/>
        </w:rPr>
        <w:t xml:space="preserve">Computing in Cardiology, </w:t>
      </w:r>
      <w:r w:rsidRPr="0025512A">
        <w:rPr>
          <w:noProof/>
        </w:rPr>
        <w:t>pp. 1-6.</w:t>
      </w:r>
    </w:p>
    <w:p w14:paraId="49EE73F1" w14:textId="77777777" w:rsidR="0025512A" w:rsidRPr="0025512A" w:rsidRDefault="00E62D0D" w:rsidP="0025512A">
      <w:pPr>
        <w:pStyle w:val="Bibliography"/>
        <w:spacing w:line="276" w:lineRule="auto"/>
        <w:rPr>
          <w:noProof/>
        </w:rPr>
      </w:pPr>
      <w:r w:rsidRPr="0025512A">
        <w:rPr>
          <w:noProof/>
        </w:rPr>
        <w:t xml:space="preserve">Tao, R. et al., 2018. Magnetocardiography-based ischemic heart disease detection and localization using machine learning methods. </w:t>
      </w:r>
      <w:r w:rsidRPr="0025512A">
        <w:rPr>
          <w:i/>
          <w:iCs/>
          <w:noProof/>
        </w:rPr>
        <w:t xml:space="preserve">IEEE Transactions on Biomedical Engineering, 66(6)., </w:t>
      </w:r>
      <w:r w:rsidRPr="0025512A">
        <w:rPr>
          <w:noProof/>
        </w:rPr>
        <w:t>pp. 1658-1667.</w:t>
      </w:r>
    </w:p>
    <w:p w14:paraId="5BE2C728" w14:textId="77777777" w:rsidR="0025512A" w:rsidRPr="0025512A" w:rsidRDefault="00E62D0D" w:rsidP="0025512A">
      <w:pPr>
        <w:pStyle w:val="Bibliography"/>
        <w:spacing w:line="276" w:lineRule="auto"/>
        <w:rPr>
          <w:noProof/>
        </w:rPr>
      </w:pPr>
      <w:r w:rsidRPr="0025512A">
        <w:rPr>
          <w:noProof/>
        </w:rPr>
        <w:t xml:space="preserve">Tarik, M. I., Akter, S. &amp; Mamun, A. A., 2021. Potato Disease Detection Using Machine Learning. </w:t>
      </w:r>
      <w:r w:rsidRPr="0025512A">
        <w:rPr>
          <w:i/>
          <w:iCs/>
          <w:noProof/>
        </w:rPr>
        <w:t xml:space="preserve">IEEE Access, </w:t>
      </w:r>
      <w:r w:rsidRPr="0025512A">
        <w:rPr>
          <w:noProof/>
        </w:rPr>
        <w:t>pp. 15567-15581.</w:t>
      </w:r>
    </w:p>
    <w:p w14:paraId="25FF24DF" w14:textId="77777777" w:rsidR="0025512A" w:rsidRPr="0025512A" w:rsidRDefault="0025512A" w:rsidP="0025512A">
      <w:pPr>
        <w:spacing w:line="276" w:lineRule="auto"/>
      </w:pPr>
    </w:p>
    <w:p w14:paraId="48364299" w14:textId="77777777" w:rsidR="0073680F" w:rsidRDefault="0073680F" w:rsidP="003C23D9">
      <w:pPr>
        <w:spacing w:line="360" w:lineRule="auto"/>
      </w:pPr>
    </w:p>
    <w:p w14:paraId="64A5BB46" w14:textId="77777777" w:rsidR="0073680F" w:rsidRDefault="0073680F" w:rsidP="003C23D9">
      <w:pPr>
        <w:spacing w:line="360" w:lineRule="auto"/>
      </w:pPr>
    </w:p>
    <w:p w14:paraId="450E6883" w14:textId="77777777" w:rsidR="0073680F" w:rsidRDefault="0073680F" w:rsidP="003C23D9">
      <w:pPr>
        <w:spacing w:line="360" w:lineRule="auto"/>
      </w:pPr>
    </w:p>
    <w:p w14:paraId="54CC3BA3" w14:textId="77777777" w:rsidR="0073680F" w:rsidRDefault="0073680F" w:rsidP="003C23D9">
      <w:pPr>
        <w:spacing w:line="360" w:lineRule="auto"/>
      </w:pPr>
    </w:p>
    <w:p w14:paraId="3A18B215" w14:textId="77777777" w:rsidR="00606835" w:rsidRDefault="00606835" w:rsidP="003C23D9">
      <w:pPr>
        <w:spacing w:line="360" w:lineRule="auto"/>
      </w:pPr>
    </w:p>
    <w:p w14:paraId="6074AF9C" w14:textId="77777777" w:rsidR="00606835" w:rsidRDefault="00606835" w:rsidP="003C23D9">
      <w:pPr>
        <w:spacing w:line="360" w:lineRule="auto"/>
      </w:pPr>
    </w:p>
    <w:p w14:paraId="7781E7A8" w14:textId="77777777" w:rsidR="00606835" w:rsidRDefault="00606835" w:rsidP="003C23D9">
      <w:pPr>
        <w:spacing w:line="360" w:lineRule="auto"/>
      </w:pPr>
    </w:p>
    <w:p w14:paraId="4DA11F20" w14:textId="77777777" w:rsidR="00606835" w:rsidRDefault="00606835" w:rsidP="003C23D9">
      <w:pPr>
        <w:spacing w:line="360" w:lineRule="auto"/>
      </w:pPr>
    </w:p>
    <w:p w14:paraId="3933FBA5" w14:textId="77777777" w:rsidR="00606835" w:rsidRDefault="00606835" w:rsidP="003C23D9">
      <w:pPr>
        <w:spacing w:line="360" w:lineRule="auto"/>
      </w:pPr>
    </w:p>
    <w:p w14:paraId="1A49CDCC" w14:textId="77777777" w:rsidR="00606835" w:rsidRDefault="00606835" w:rsidP="003C23D9">
      <w:pPr>
        <w:spacing w:line="360" w:lineRule="auto"/>
      </w:pPr>
    </w:p>
    <w:p w14:paraId="1C68D152" w14:textId="77777777" w:rsidR="00606835" w:rsidRDefault="00606835" w:rsidP="003C23D9">
      <w:pPr>
        <w:spacing w:line="360" w:lineRule="auto"/>
      </w:pPr>
    </w:p>
    <w:p w14:paraId="7C32F1D4" w14:textId="77777777" w:rsidR="00606835" w:rsidRDefault="00606835" w:rsidP="003C23D9">
      <w:pPr>
        <w:spacing w:line="360" w:lineRule="auto"/>
      </w:pPr>
    </w:p>
    <w:p w14:paraId="49745750" w14:textId="77777777" w:rsidR="00606835" w:rsidRDefault="00606835" w:rsidP="003C23D9">
      <w:pPr>
        <w:spacing w:line="360" w:lineRule="auto"/>
      </w:pPr>
    </w:p>
    <w:p w14:paraId="0F46774D" w14:textId="77777777" w:rsidR="00606835" w:rsidRDefault="00606835" w:rsidP="003C23D9">
      <w:pPr>
        <w:spacing w:line="360" w:lineRule="auto"/>
      </w:pPr>
    </w:p>
    <w:p w14:paraId="1D5B7348" w14:textId="77777777" w:rsidR="00606835" w:rsidRDefault="00606835" w:rsidP="003C23D9">
      <w:pPr>
        <w:spacing w:line="360" w:lineRule="auto"/>
      </w:pPr>
    </w:p>
    <w:p w14:paraId="58624E5F" w14:textId="77777777" w:rsidR="00606835" w:rsidRDefault="00606835" w:rsidP="003C23D9">
      <w:pPr>
        <w:spacing w:line="360" w:lineRule="auto"/>
      </w:pPr>
    </w:p>
    <w:p w14:paraId="4E657BB6" w14:textId="77777777" w:rsidR="00606835" w:rsidRDefault="00606835" w:rsidP="003C23D9">
      <w:pPr>
        <w:spacing w:line="360" w:lineRule="auto"/>
      </w:pPr>
    </w:p>
    <w:p w14:paraId="2647CFDB" w14:textId="77777777" w:rsidR="00606835" w:rsidRDefault="00606835" w:rsidP="003C23D9">
      <w:pPr>
        <w:spacing w:line="360" w:lineRule="auto"/>
      </w:pPr>
    </w:p>
    <w:p w14:paraId="2BFDDD20" w14:textId="77777777" w:rsidR="00B2135D" w:rsidRDefault="00B2135D" w:rsidP="003C23D9">
      <w:pPr>
        <w:spacing w:line="360" w:lineRule="auto"/>
      </w:pPr>
    </w:p>
    <w:p w14:paraId="4518E2ED" w14:textId="77777777" w:rsidR="00B2135D" w:rsidRDefault="00B2135D" w:rsidP="003C23D9">
      <w:pPr>
        <w:spacing w:line="360" w:lineRule="auto"/>
      </w:pPr>
    </w:p>
    <w:p w14:paraId="66C670D1" w14:textId="77777777" w:rsidR="00606835" w:rsidRDefault="00606835" w:rsidP="003C23D9">
      <w:pPr>
        <w:spacing w:line="360" w:lineRule="auto"/>
      </w:pPr>
    </w:p>
    <w:p w14:paraId="65E2F025" w14:textId="77777777" w:rsidR="00606835" w:rsidRDefault="00606835" w:rsidP="003C23D9">
      <w:pPr>
        <w:spacing w:line="360" w:lineRule="auto"/>
      </w:pPr>
    </w:p>
    <w:p w14:paraId="4E239CB3" w14:textId="77777777" w:rsidR="008B0A40" w:rsidRDefault="008B0A40" w:rsidP="003C23D9">
      <w:pPr>
        <w:spacing w:line="360" w:lineRule="auto"/>
      </w:pPr>
    </w:p>
    <w:p w14:paraId="473F5006" w14:textId="77777777" w:rsidR="008B0A40" w:rsidRPr="00DE10A2" w:rsidRDefault="00E62D0D" w:rsidP="00DE10A2">
      <w:pPr>
        <w:pStyle w:val="Heading1"/>
        <w:spacing w:line="360" w:lineRule="auto"/>
        <w:rPr>
          <w:rFonts w:ascii="Times New Roman" w:hAnsi="Times New Roman"/>
        </w:rPr>
      </w:pPr>
      <w:bookmarkStart w:id="134" w:name="_Toc89379666"/>
      <w:r w:rsidRPr="00DE10A2">
        <w:rPr>
          <w:rFonts w:ascii="Times New Roman" w:hAnsi="Times New Roman"/>
        </w:rPr>
        <w:t>Appendi</w:t>
      </w:r>
      <w:r w:rsidR="001270AC" w:rsidRPr="00DE10A2">
        <w:rPr>
          <w:rFonts w:ascii="Times New Roman" w:hAnsi="Times New Roman"/>
        </w:rPr>
        <w:t>x</w:t>
      </w:r>
      <w:bookmarkEnd w:id="134"/>
    </w:p>
    <w:p w14:paraId="62EDDD94" w14:textId="77777777" w:rsidR="008B0A40" w:rsidRDefault="00E62D0D" w:rsidP="00A76409">
      <w:pPr>
        <w:spacing w:line="360" w:lineRule="auto"/>
        <w:rPr>
          <w:b/>
          <w:bCs/>
          <w:sz w:val="28"/>
          <w:szCs w:val="28"/>
        </w:rPr>
      </w:pPr>
      <w:r>
        <w:rPr>
          <w:b/>
          <w:bCs/>
          <w:sz w:val="28"/>
          <w:szCs w:val="28"/>
        </w:rPr>
        <w:t>Code</w:t>
      </w:r>
    </w:p>
    <w:p w14:paraId="5A5A6A14" w14:textId="77777777" w:rsidR="008B0A40" w:rsidRDefault="00E62D0D" w:rsidP="00A76409">
      <w:pPr>
        <w:spacing w:line="360" w:lineRule="auto"/>
        <w:rPr>
          <w:b/>
          <w:bCs/>
          <w:sz w:val="28"/>
          <w:szCs w:val="28"/>
        </w:rPr>
      </w:pPr>
      <w:r>
        <w:rPr>
          <w:b/>
          <w:bCs/>
          <w:sz w:val="28"/>
          <w:szCs w:val="28"/>
        </w:rPr>
        <w:t>Import Libraries</w:t>
      </w:r>
    </w:p>
    <w:p w14:paraId="59A47002" w14:textId="77777777" w:rsidR="00606835" w:rsidRPr="00606835" w:rsidRDefault="00E62D0D" w:rsidP="00606835">
      <w:pPr>
        <w:ind w:left="720"/>
        <w:rPr>
          <w:szCs w:val="24"/>
        </w:rPr>
      </w:pPr>
      <w:r w:rsidRPr="00606835">
        <w:rPr>
          <w:szCs w:val="24"/>
        </w:rPr>
        <w:t>import warnings</w:t>
      </w:r>
    </w:p>
    <w:p w14:paraId="1469E867" w14:textId="77777777" w:rsidR="00606835" w:rsidRPr="00606835" w:rsidRDefault="00E62D0D" w:rsidP="00606835">
      <w:pPr>
        <w:ind w:left="720"/>
        <w:rPr>
          <w:szCs w:val="24"/>
        </w:rPr>
      </w:pPr>
      <w:r w:rsidRPr="00606835">
        <w:rPr>
          <w:szCs w:val="24"/>
        </w:rPr>
        <w:t>warnings.filterwarnings("ignore")</w:t>
      </w:r>
    </w:p>
    <w:p w14:paraId="3E056B92" w14:textId="77777777" w:rsidR="00606835" w:rsidRPr="00606835" w:rsidRDefault="00E62D0D" w:rsidP="00606835">
      <w:pPr>
        <w:ind w:left="720"/>
        <w:rPr>
          <w:szCs w:val="24"/>
        </w:rPr>
      </w:pPr>
      <w:r w:rsidRPr="00606835">
        <w:rPr>
          <w:szCs w:val="24"/>
        </w:rPr>
        <w:t>import numpy as np</w:t>
      </w:r>
    </w:p>
    <w:p w14:paraId="70FC83B2" w14:textId="77777777" w:rsidR="00606835" w:rsidRPr="00606835" w:rsidRDefault="00E62D0D" w:rsidP="00606835">
      <w:pPr>
        <w:ind w:left="720"/>
        <w:rPr>
          <w:szCs w:val="24"/>
        </w:rPr>
      </w:pPr>
      <w:r w:rsidRPr="00606835">
        <w:rPr>
          <w:szCs w:val="24"/>
        </w:rPr>
        <w:t>import pandas as pd</w:t>
      </w:r>
    </w:p>
    <w:p w14:paraId="225544B1" w14:textId="77777777" w:rsidR="00606835" w:rsidRPr="00606835" w:rsidRDefault="00E62D0D" w:rsidP="00606835">
      <w:pPr>
        <w:ind w:left="720"/>
        <w:rPr>
          <w:szCs w:val="24"/>
        </w:rPr>
      </w:pPr>
      <w:r w:rsidRPr="00606835">
        <w:rPr>
          <w:szCs w:val="24"/>
        </w:rPr>
        <w:t>import matplotlib.pyplot as plt</w:t>
      </w:r>
    </w:p>
    <w:p w14:paraId="3C390C0C" w14:textId="77777777" w:rsidR="00606835" w:rsidRPr="00606835" w:rsidRDefault="00E62D0D" w:rsidP="00606835">
      <w:pPr>
        <w:ind w:left="720"/>
        <w:rPr>
          <w:szCs w:val="24"/>
        </w:rPr>
      </w:pPr>
      <w:r w:rsidRPr="00606835">
        <w:rPr>
          <w:szCs w:val="24"/>
        </w:rPr>
        <w:t>import matplotlib</w:t>
      </w:r>
    </w:p>
    <w:p w14:paraId="739008B7" w14:textId="77777777" w:rsidR="00606835" w:rsidRPr="00606835" w:rsidRDefault="00E62D0D" w:rsidP="00606835">
      <w:pPr>
        <w:ind w:left="720"/>
        <w:rPr>
          <w:szCs w:val="24"/>
        </w:rPr>
      </w:pPr>
      <w:r w:rsidRPr="00606835">
        <w:rPr>
          <w:szCs w:val="24"/>
        </w:rPr>
        <w:t>matplotlib.rcParams['axes.labelsize'] = 1</w:t>
      </w:r>
      <w:r w:rsidR="00CD6B86">
        <w:rPr>
          <w:szCs w:val="24"/>
        </w:rPr>
        <w:t>9</w:t>
      </w:r>
    </w:p>
    <w:p w14:paraId="77AB44F2" w14:textId="77777777" w:rsidR="00606835" w:rsidRPr="00606835" w:rsidRDefault="00E62D0D" w:rsidP="00606835">
      <w:pPr>
        <w:ind w:left="720"/>
        <w:rPr>
          <w:szCs w:val="24"/>
        </w:rPr>
      </w:pPr>
      <w:r w:rsidRPr="00606835">
        <w:rPr>
          <w:szCs w:val="24"/>
        </w:rPr>
        <w:t>matplotlib.rcParams['xtick.labelsize'] = 18</w:t>
      </w:r>
    </w:p>
    <w:p w14:paraId="0080EA7C" w14:textId="77777777" w:rsidR="00606835" w:rsidRPr="00606835" w:rsidRDefault="00E62D0D" w:rsidP="00606835">
      <w:pPr>
        <w:ind w:left="720"/>
        <w:rPr>
          <w:szCs w:val="24"/>
        </w:rPr>
      </w:pPr>
      <w:r w:rsidRPr="00606835">
        <w:rPr>
          <w:szCs w:val="24"/>
        </w:rPr>
        <w:t>matplotlib.rcParams['ytick.labelsize'] = 18</w:t>
      </w:r>
    </w:p>
    <w:p w14:paraId="6CB0402E" w14:textId="77777777" w:rsidR="00606835" w:rsidRPr="00606835" w:rsidRDefault="00E62D0D" w:rsidP="00606835">
      <w:pPr>
        <w:ind w:left="720"/>
        <w:rPr>
          <w:szCs w:val="24"/>
        </w:rPr>
      </w:pPr>
      <w:r w:rsidRPr="00606835">
        <w:rPr>
          <w:szCs w:val="24"/>
        </w:rPr>
        <w:t>matplotlib.rcParams['text.color'] = '#800000'</w:t>
      </w:r>
    </w:p>
    <w:p w14:paraId="409B1A33" w14:textId="77777777" w:rsidR="00606835" w:rsidRPr="00606835" w:rsidRDefault="00E62D0D" w:rsidP="00606835">
      <w:pPr>
        <w:ind w:left="720"/>
        <w:rPr>
          <w:szCs w:val="24"/>
        </w:rPr>
      </w:pPr>
      <w:r w:rsidRPr="00606835">
        <w:rPr>
          <w:szCs w:val="24"/>
        </w:rPr>
        <w:t>lbl="#800000"</w:t>
      </w:r>
    </w:p>
    <w:p w14:paraId="1948F4B7" w14:textId="77777777" w:rsidR="00606835" w:rsidRPr="00606835" w:rsidRDefault="00E62D0D" w:rsidP="00606835">
      <w:pPr>
        <w:ind w:left="720"/>
        <w:rPr>
          <w:szCs w:val="24"/>
        </w:rPr>
      </w:pPr>
      <w:r w:rsidRPr="00606835">
        <w:rPr>
          <w:szCs w:val="24"/>
        </w:rPr>
        <w:t>bicol=["#F70D1A","#64E986"]</w:t>
      </w:r>
    </w:p>
    <w:p w14:paraId="1EE0D052" w14:textId="77777777" w:rsidR="00606835" w:rsidRPr="00606835" w:rsidRDefault="00E62D0D" w:rsidP="00606835">
      <w:pPr>
        <w:ind w:left="720"/>
        <w:rPr>
          <w:szCs w:val="24"/>
        </w:rPr>
      </w:pPr>
      <w:r w:rsidRPr="00606835">
        <w:rPr>
          <w:szCs w:val="24"/>
        </w:rPr>
        <w:t>import seaborn as sns</w:t>
      </w:r>
    </w:p>
    <w:p w14:paraId="31A4AA57" w14:textId="77777777" w:rsidR="00606835" w:rsidRPr="00606835" w:rsidRDefault="00E62D0D" w:rsidP="00606835">
      <w:pPr>
        <w:ind w:left="720"/>
        <w:rPr>
          <w:szCs w:val="24"/>
        </w:rPr>
      </w:pPr>
      <w:r w:rsidRPr="00606835">
        <w:rPr>
          <w:szCs w:val="24"/>
        </w:rPr>
        <w:t>import plotly.express as px</w:t>
      </w:r>
    </w:p>
    <w:p w14:paraId="15278933" w14:textId="77777777" w:rsidR="00606835" w:rsidRPr="00606835" w:rsidRDefault="00E62D0D" w:rsidP="00606835">
      <w:pPr>
        <w:ind w:left="720"/>
        <w:rPr>
          <w:szCs w:val="24"/>
        </w:rPr>
      </w:pPr>
      <w:r w:rsidRPr="00606835">
        <w:rPr>
          <w:szCs w:val="24"/>
        </w:rPr>
        <w:t>import plotly.figure_factory as ff</w:t>
      </w:r>
    </w:p>
    <w:p w14:paraId="28C728D8" w14:textId="77777777" w:rsidR="00606835" w:rsidRPr="00606835" w:rsidRDefault="00E62D0D" w:rsidP="00606835">
      <w:pPr>
        <w:ind w:left="720"/>
        <w:rPr>
          <w:szCs w:val="24"/>
        </w:rPr>
      </w:pPr>
      <w:r w:rsidRPr="00606835">
        <w:rPr>
          <w:szCs w:val="24"/>
        </w:rPr>
        <w:t>from sklearn.linear_model import LogisticRegression</w:t>
      </w:r>
    </w:p>
    <w:p w14:paraId="7B76AC99" w14:textId="77777777" w:rsidR="00606835" w:rsidRPr="00606835" w:rsidRDefault="00E62D0D" w:rsidP="00606835">
      <w:pPr>
        <w:ind w:left="720"/>
        <w:rPr>
          <w:szCs w:val="24"/>
        </w:rPr>
      </w:pPr>
      <w:r w:rsidRPr="00606835">
        <w:rPr>
          <w:szCs w:val="24"/>
        </w:rPr>
        <w:t>from sklearn.linear_model import PassiveAggressiveClassifier</w:t>
      </w:r>
    </w:p>
    <w:p w14:paraId="12C86A63" w14:textId="77777777" w:rsidR="00606835" w:rsidRPr="00606835" w:rsidRDefault="00E62D0D" w:rsidP="00606835">
      <w:pPr>
        <w:ind w:left="720"/>
        <w:rPr>
          <w:szCs w:val="24"/>
        </w:rPr>
      </w:pPr>
      <w:r w:rsidRPr="00606835">
        <w:rPr>
          <w:szCs w:val="24"/>
        </w:rPr>
        <w:t>from sklearn.naive_bayes import BernoulliNB</w:t>
      </w:r>
    </w:p>
    <w:p w14:paraId="2DA614BC" w14:textId="77777777" w:rsidR="00606835" w:rsidRPr="00606835" w:rsidRDefault="00E62D0D" w:rsidP="00606835">
      <w:pPr>
        <w:ind w:left="720"/>
        <w:rPr>
          <w:szCs w:val="24"/>
        </w:rPr>
      </w:pPr>
      <w:r w:rsidRPr="00606835">
        <w:rPr>
          <w:szCs w:val="24"/>
        </w:rPr>
        <w:t>from sklearn.linear_model import SGDClassifier</w:t>
      </w:r>
    </w:p>
    <w:p w14:paraId="57762FAF" w14:textId="77777777" w:rsidR="00606835" w:rsidRPr="00606835" w:rsidRDefault="00E62D0D" w:rsidP="00606835">
      <w:pPr>
        <w:ind w:left="720"/>
        <w:rPr>
          <w:szCs w:val="24"/>
        </w:rPr>
      </w:pPr>
      <w:r w:rsidRPr="00606835">
        <w:rPr>
          <w:szCs w:val="24"/>
        </w:rPr>
        <w:t>from sklearn.neural_network import MLPClassifier</w:t>
      </w:r>
    </w:p>
    <w:p w14:paraId="6C104009" w14:textId="77777777" w:rsidR="00606835" w:rsidRPr="00606835" w:rsidRDefault="00E62D0D" w:rsidP="00606835">
      <w:pPr>
        <w:ind w:left="720"/>
        <w:rPr>
          <w:szCs w:val="24"/>
        </w:rPr>
      </w:pPr>
      <w:r w:rsidRPr="00606835">
        <w:rPr>
          <w:szCs w:val="24"/>
        </w:rPr>
        <w:t>from sklearn.utils import resample</w:t>
      </w:r>
    </w:p>
    <w:p w14:paraId="467595F3" w14:textId="77777777" w:rsidR="00606835" w:rsidRPr="00606835" w:rsidRDefault="00E62D0D" w:rsidP="00606835">
      <w:pPr>
        <w:ind w:left="720"/>
        <w:rPr>
          <w:szCs w:val="24"/>
        </w:rPr>
      </w:pPr>
      <w:r w:rsidRPr="00606835">
        <w:rPr>
          <w:szCs w:val="24"/>
        </w:rPr>
        <w:t>from sklearn.utils import shuffle</w:t>
      </w:r>
    </w:p>
    <w:p w14:paraId="28066EB5" w14:textId="77777777" w:rsidR="00606835" w:rsidRPr="00606835" w:rsidRDefault="00E62D0D" w:rsidP="00606835">
      <w:pPr>
        <w:ind w:left="720"/>
        <w:rPr>
          <w:szCs w:val="24"/>
        </w:rPr>
      </w:pPr>
      <w:r w:rsidRPr="00606835">
        <w:rPr>
          <w:szCs w:val="24"/>
        </w:rPr>
        <w:t>import tensorflow as tf</w:t>
      </w:r>
    </w:p>
    <w:p w14:paraId="19D1F105" w14:textId="77777777" w:rsidR="00606835" w:rsidRPr="00606835" w:rsidRDefault="00E62D0D" w:rsidP="00606835">
      <w:pPr>
        <w:ind w:left="720"/>
        <w:rPr>
          <w:szCs w:val="24"/>
        </w:rPr>
      </w:pPr>
      <w:r w:rsidRPr="00606835">
        <w:rPr>
          <w:szCs w:val="24"/>
        </w:rPr>
        <w:t>from tensorflow.keras.applications import ResNet50</w:t>
      </w:r>
    </w:p>
    <w:p w14:paraId="2618096F" w14:textId="77777777" w:rsidR="00606835" w:rsidRPr="00606835" w:rsidRDefault="00E62D0D" w:rsidP="00606835">
      <w:pPr>
        <w:ind w:left="720"/>
        <w:rPr>
          <w:szCs w:val="24"/>
        </w:rPr>
      </w:pPr>
      <w:r w:rsidRPr="00606835">
        <w:rPr>
          <w:szCs w:val="24"/>
        </w:rPr>
        <w:t>from tensorflow.keras.layers import Dense, Flatten, Dropout,BatchNormalization ,Activation</w:t>
      </w:r>
    </w:p>
    <w:p w14:paraId="032EBF25" w14:textId="77777777" w:rsidR="00606835" w:rsidRPr="00606835" w:rsidRDefault="00E62D0D" w:rsidP="00606835">
      <w:pPr>
        <w:ind w:left="720"/>
        <w:rPr>
          <w:szCs w:val="24"/>
        </w:rPr>
      </w:pPr>
      <w:r w:rsidRPr="00606835">
        <w:rPr>
          <w:szCs w:val="24"/>
        </w:rPr>
        <w:t>from tensorflow.keras.models import Model, Sequential</w:t>
      </w:r>
    </w:p>
    <w:p w14:paraId="33679D6C" w14:textId="77777777" w:rsidR="00606835" w:rsidRPr="00606835" w:rsidRDefault="00E62D0D" w:rsidP="00606835">
      <w:pPr>
        <w:ind w:left="720"/>
        <w:rPr>
          <w:szCs w:val="24"/>
        </w:rPr>
      </w:pPr>
      <w:r w:rsidRPr="00606835">
        <w:rPr>
          <w:szCs w:val="24"/>
        </w:rPr>
        <w:t>from tensorflow.keras.optimizers import Adam</w:t>
      </w:r>
    </w:p>
    <w:p w14:paraId="290F0DCE" w14:textId="77777777" w:rsidR="00606835" w:rsidRPr="00606835" w:rsidRDefault="00E62D0D" w:rsidP="00606835">
      <w:pPr>
        <w:ind w:left="720"/>
        <w:rPr>
          <w:szCs w:val="24"/>
        </w:rPr>
      </w:pPr>
      <w:r w:rsidRPr="00606835">
        <w:rPr>
          <w:szCs w:val="24"/>
        </w:rPr>
        <w:t>from tensorflow.keras.callbacks import ReduceLROnPlateau, ModelCheckpoint, EarlyStopping</w:t>
      </w:r>
    </w:p>
    <w:p w14:paraId="419172F3" w14:textId="77777777" w:rsidR="00606835" w:rsidRPr="00606835" w:rsidRDefault="00E62D0D" w:rsidP="00606835">
      <w:pPr>
        <w:ind w:left="720"/>
        <w:rPr>
          <w:szCs w:val="24"/>
        </w:rPr>
      </w:pPr>
      <w:r w:rsidRPr="00606835">
        <w:rPr>
          <w:szCs w:val="24"/>
        </w:rPr>
        <w:t>from sklearn.model_selection import train_test_split</w:t>
      </w:r>
    </w:p>
    <w:p w14:paraId="03F3A953" w14:textId="77777777" w:rsidR="00606835" w:rsidRDefault="00E62D0D" w:rsidP="00606835">
      <w:pPr>
        <w:ind w:left="720"/>
        <w:rPr>
          <w:szCs w:val="24"/>
        </w:rPr>
      </w:pPr>
      <w:r w:rsidRPr="00606835">
        <w:rPr>
          <w:szCs w:val="24"/>
        </w:rPr>
        <w:t>from sklearn.metrics import precision_score, recall_score, f1_score, classification_report,accuracy_score</w:t>
      </w:r>
    </w:p>
    <w:p w14:paraId="35B38ED9" w14:textId="77777777" w:rsidR="00606835" w:rsidRDefault="00606835" w:rsidP="00606835">
      <w:pPr>
        <w:spacing w:line="360" w:lineRule="auto"/>
        <w:rPr>
          <w:szCs w:val="24"/>
        </w:rPr>
      </w:pPr>
    </w:p>
    <w:p w14:paraId="447BEF6D" w14:textId="77777777" w:rsidR="008B0A40" w:rsidRPr="00606835" w:rsidRDefault="00E62D0D" w:rsidP="003C23D9">
      <w:pPr>
        <w:spacing w:line="360" w:lineRule="auto"/>
        <w:rPr>
          <w:b/>
          <w:bCs/>
          <w:sz w:val="28"/>
          <w:szCs w:val="28"/>
        </w:rPr>
      </w:pPr>
      <w:r w:rsidRPr="00606835">
        <w:rPr>
          <w:b/>
          <w:bCs/>
          <w:sz w:val="28"/>
          <w:szCs w:val="28"/>
        </w:rPr>
        <w:t>Reading Heart Attack Data</w:t>
      </w:r>
    </w:p>
    <w:p w14:paraId="619D0535" w14:textId="77777777" w:rsidR="00606835" w:rsidRPr="00606835" w:rsidRDefault="00E62D0D" w:rsidP="00FE58BF">
      <w:pPr>
        <w:spacing w:line="192" w:lineRule="auto"/>
        <w:ind w:left="720"/>
        <w:rPr>
          <w:szCs w:val="24"/>
        </w:rPr>
      </w:pPr>
      <w:r w:rsidRPr="00606835">
        <w:rPr>
          <w:szCs w:val="24"/>
        </w:rPr>
        <w:t>heart1=pd.read_csv("heart.csv")</w:t>
      </w:r>
    </w:p>
    <w:p w14:paraId="5FDDAF93" w14:textId="77777777" w:rsidR="00606835" w:rsidRDefault="00E62D0D" w:rsidP="00FE58BF">
      <w:pPr>
        <w:spacing w:line="192" w:lineRule="auto"/>
        <w:ind w:left="720"/>
        <w:rPr>
          <w:szCs w:val="24"/>
        </w:rPr>
      </w:pPr>
      <w:r w:rsidRPr="00606835">
        <w:rPr>
          <w:szCs w:val="24"/>
        </w:rPr>
        <w:t>heart1.head()</w:t>
      </w:r>
    </w:p>
    <w:p w14:paraId="56A574C4" w14:textId="77777777" w:rsidR="00606835" w:rsidRDefault="00606835" w:rsidP="00FE58BF">
      <w:pPr>
        <w:spacing w:line="192" w:lineRule="auto"/>
        <w:ind w:left="720"/>
        <w:rPr>
          <w:szCs w:val="24"/>
        </w:rPr>
      </w:pPr>
    </w:p>
    <w:p w14:paraId="247D5F4B" w14:textId="77777777" w:rsidR="00606835" w:rsidRDefault="00606835" w:rsidP="00FE58BF">
      <w:pPr>
        <w:spacing w:line="192" w:lineRule="auto"/>
        <w:rPr>
          <w:szCs w:val="24"/>
        </w:rPr>
      </w:pPr>
    </w:p>
    <w:p w14:paraId="78BD7CC9" w14:textId="77777777" w:rsidR="00606835" w:rsidRDefault="00E62D0D" w:rsidP="00FE58BF">
      <w:pPr>
        <w:spacing w:line="192" w:lineRule="auto"/>
        <w:rPr>
          <w:szCs w:val="24"/>
        </w:rPr>
      </w:pPr>
      <w:r>
        <w:rPr>
          <w:szCs w:val="24"/>
        </w:rPr>
        <w:t xml:space="preserve">            </w:t>
      </w:r>
      <w:r w:rsidRPr="00606835">
        <w:rPr>
          <w:szCs w:val="24"/>
        </w:rPr>
        <w:t>heart1.shape</w:t>
      </w:r>
    </w:p>
    <w:p w14:paraId="1869223C" w14:textId="77777777" w:rsidR="00606835" w:rsidRDefault="00606835" w:rsidP="00FE58BF">
      <w:pPr>
        <w:spacing w:line="192" w:lineRule="auto"/>
        <w:rPr>
          <w:szCs w:val="24"/>
        </w:rPr>
      </w:pPr>
    </w:p>
    <w:p w14:paraId="14530AFA" w14:textId="77777777" w:rsidR="00606835" w:rsidRDefault="00E62D0D" w:rsidP="00FE58BF">
      <w:pPr>
        <w:spacing w:line="192" w:lineRule="auto"/>
        <w:rPr>
          <w:szCs w:val="24"/>
        </w:rPr>
      </w:pPr>
      <w:r>
        <w:rPr>
          <w:szCs w:val="24"/>
        </w:rPr>
        <w:tab/>
      </w:r>
      <w:r w:rsidRPr="00606835">
        <w:rPr>
          <w:szCs w:val="24"/>
        </w:rPr>
        <w:t>heart1['output'].unique()</w:t>
      </w:r>
    </w:p>
    <w:p w14:paraId="50D8CE9E" w14:textId="77777777" w:rsidR="00606835" w:rsidRDefault="00606835" w:rsidP="00FE58BF">
      <w:pPr>
        <w:spacing w:line="192" w:lineRule="auto"/>
        <w:rPr>
          <w:szCs w:val="24"/>
        </w:rPr>
      </w:pPr>
    </w:p>
    <w:p w14:paraId="287B6D46" w14:textId="77777777" w:rsidR="00606835" w:rsidRDefault="00E62D0D" w:rsidP="00606835">
      <w:pPr>
        <w:rPr>
          <w:szCs w:val="24"/>
        </w:rPr>
      </w:pPr>
      <w:r>
        <w:rPr>
          <w:szCs w:val="24"/>
        </w:rPr>
        <w:tab/>
      </w:r>
      <w:r w:rsidRPr="00606835">
        <w:rPr>
          <w:szCs w:val="24"/>
        </w:rPr>
        <w:t>heart1.info()</w:t>
      </w:r>
    </w:p>
    <w:p w14:paraId="221BE329" w14:textId="77777777" w:rsidR="00606835" w:rsidRPr="00606835" w:rsidRDefault="00E62D0D" w:rsidP="00606835">
      <w:pPr>
        <w:rPr>
          <w:b/>
          <w:bCs/>
          <w:sz w:val="28"/>
          <w:szCs w:val="28"/>
        </w:rPr>
      </w:pPr>
      <w:r w:rsidRPr="00606835">
        <w:rPr>
          <w:b/>
          <w:bCs/>
          <w:sz w:val="28"/>
          <w:szCs w:val="28"/>
        </w:rPr>
        <w:t>Formating Features</w:t>
      </w:r>
      <w:r w:rsidRPr="00606835">
        <w:rPr>
          <w:b/>
          <w:bCs/>
          <w:sz w:val="28"/>
          <w:szCs w:val="28"/>
        </w:rPr>
        <w:tab/>
      </w:r>
    </w:p>
    <w:p w14:paraId="22E64F5F" w14:textId="77777777" w:rsidR="008B0A40" w:rsidRDefault="008B0A40" w:rsidP="003C23D9">
      <w:pPr>
        <w:spacing w:line="360" w:lineRule="auto"/>
        <w:rPr>
          <w:b/>
          <w:bCs/>
          <w:sz w:val="28"/>
          <w:szCs w:val="28"/>
        </w:rPr>
      </w:pPr>
    </w:p>
    <w:p w14:paraId="787FC12E" w14:textId="77777777" w:rsidR="00606835" w:rsidRPr="00606835" w:rsidRDefault="00E62D0D" w:rsidP="00606835">
      <w:pPr>
        <w:jc w:val="left"/>
        <w:rPr>
          <w:szCs w:val="24"/>
        </w:rPr>
      </w:pPr>
      <w:r>
        <w:rPr>
          <w:b/>
          <w:bCs/>
          <w:sz w:val="28"/>
          <w:szCs w:val="28"/>
        </w:rPr>
        <w:tab/>
      </w:r>
      <w:r w:rsidRPr="00606835">
        <w:rPr>
          <w:szCs w:val="24"/>
        </w:rPr>
        <w:t>heart=heart1.copy()</w:t>
      </w:r>
    </w:p>
    <w:p w14:paraId="58230176" w14:textId="77777777" w:rsidR="00606835" w:rsidRPr="00606835" w:rsidRDefault="00E62D0D" w:rsidP="00606835">
      <w:pPr>
        <w:ind w:left="720"/>
        <w:jc w:val="left"/>
        <w:rPr>
          <w:szCs w:val="24"/>
        </w:rPr>
      </w:pPr>
      <w:r>
        <w:rPr>
          <w:szCs w:val="24"/>
        </w:rPr>
        <w:t xml:space="preserve"> </w:t>
      </w:r>
      <w:r w:rsidRPr="00606835">
        <w:rPr>
          <w:szCs w:val="24"/>
        </w:rPr>
        <w:t>heart['output']=heart['output'].replace(heart['output'].unique(),["Heart_Attack","Normal"])</w:t>
      </w:r>
    </w:p>
    <w:p w14:paraId="51FC0088" w14:textId="77777777" w:rsidR="00606835" w:rsidRPr="00606835" w:rsidRDefault="00E62D0D" w:rsidP="00606835">
      <w:pPr>
        <w:ind w:firstLine="720"/>
        <w:jc w:val="left"/>
        <w:rPr>
          <w:szCs w:val="24"/>
        </w:rPr>
      </w:pPr>
      <w:r w:rsidRPr="00606835">
        <w:rPr>
          <w:szCs w:val="24"/>
        </w:rPr>
        <w:t>heart['exng']=heart['exng'].replace(heart['exng'].unique(),["No","Yes"])</w:t>
      </w:r>
    </w:p>
    <w:p w14:paraId="4BAD3420" w14:textId="77777777" w:rsidR="00606835" w:rsidRPr="00606835" w:rsidRDefault="00E62D0D" w:rsidP="00606835">
      <w:pPr>
        <w:ind w:left="720"/>
        <w:jc w:val="left"/>
        <w:rPr>
          <w:szCs w:val="24"/>
        </w:rPr>
      </w:pPr>
      <w:r w:rsidRPr="00606835">
        <w:rPr>
          <w:szCs w:val="24"/>
        </w:rPr>
        <w:t>heart['cp']=heart['cp'].replace(heart['cp'].unique(),["Asymptomatic","Typical Angina","Non-anginal Pain","Atypical Angina"])</w:t>
      </w:r>
    </w:p>
    <w:p w14:paraId="4EB59DD8" w14:textId="77777777" w:rsidR="00606835" w:rsidRPr="00606835" w:rsidRDefault="00E62D0D" w:rsidP="00606835">
      <w:pPr>
        <w:ind w:firstLine="720"/>
        <w:jc w:val="left"/>
        <w:rPr>
          <w:szCs w:val="24"/>
        </w:rPr>
      </w:pPr>
      <w:r w:rsidRPr="00606835">
        <w:rPr>
          <w:szCs w:val="24"/>
        </w:rPr>
        <w:t>heart['fbs']=heart['fbs'].replace(heart['fbs'].unique(),["&gt; 120 mg/dl","&lt; 120 mg/dl"])</w:t>
      </w:r>
    </w:p>
    <w:p w14:paraId="287548BA" w14:textId="77777777" w:rsidR="00606835" w:rsidRPr="00606835" w:rsidRDefault="00E62D0D" w:rsidP="00606835">
      <w:pPr>
        <w:ind w:firstLine="720"/>
        <w:jc w:val="left"/>
        <w:rPr>
          <w:szCs w:val="24"/>
        </w:rPr>
      </w:pPr>
      <w:r w:rsidRPr="00606835">
        <w:rPr>
          <w:szCs w:val="24"/>
        </w:rPr>
        <w:t>heart['sex']=heart['sex'].replace(heart['sex'].unique(),["Male","Female"])</w:t>
      </w:r>
    </w:p>
    <w:p w14:paraId="3673D892" w14:textId="77777777" w:rsidR="00606835" w:rsidRPr="00606835" w:rsidRDefault="00E62D0D" w:rsidP="00606835">
      <w:pPr>
        <w:ind w:firstLine="720"/>
        <w:jc w:val="left"/>
        <w:rPr>
          <w:szCs w:val="24"/>
        </w:rPr>
      </w:pPr>
      <w:r w:rsidRPr="00606835">
        <w:rPr>
          <w:szCs w:val="24"/>
        </w:rPr>
        <w:t>heart=heart.sample(frac=1)</w:t>
      </w:r>
    </w:p>
    <w:p w14:paraId="15481A14" w14:textId="77777777" w:rsidR="00606835" w:rsidRPr="00606835" w:rsidRDefault="00E62D0D" w:rsidP="00606835">
      <w:pPr>
        <w:ind w:firstLine="720"/>
        <w:jc w:val="left"/>
        <w:rPr>
          <w:szCs w:val="24"/>
        </w:rPr>
      </w:pPr>
      <w:r w:rsidRPr="00606835">
        <w:rPr>
          <w:szCs w:val="24"/>
        </w:rPr>
        <w:t>heart=heart.reset_index(drop=True)</w:t>
      </w:r>
    </w:p>
    <w:p w14:paraId="0A1D3E38" w14:textId="77777777" w:rsidR="00606835" w:rsidRPr="00606835" w:rsidRDefault="00E62D0D" w:rsidP="00606835">
      <w:pPr>
        <w:ind w:firstLine="720"/>
        <w:jc w:val="left"/>
        <w:rPr>
          <w:b/>
          <w:bCs/>
          <w:szCs w:val="24"/>
        </w:rPr>
      </w:pPr>
      <w:r w:rsidRPr="00606835">
        <w:rPr>
          <w:szCs w:val="24"/>
        </w:rPr>
        <w:t>heart.head()</w:t>
      </w:r>
    </w:p>
    <w:p w14:paraId="1EE8B2BA" w14:textId="77777777" w:rsidR="0073680F" w:rsidRPr="00606835" w:rsidRDefault="0073680F" w:rsidP="003C23D9">
      <w:pPr>
        <w:spacing w:line="360" w:lineRule="auto"/>
        <w:rPr>
          <w:b/>
          <w:bCs/>
        </w:rPr>
      </w:pPr>
    </w:p>
    <w:p w14:paraId="601D4EE1" w14:textId="77777777" w:rsidR="00606835" w:rsidRDefault="00E62D0D" w:rsidP="003C23D9">
      <w:pPr>
        <w:spacing w:line="360" w:lineRule="auto"/>
        <w:rPr>
          <w:b/>
          <w:bCs/>
        </w:rPr>
      </w:pPr>
      <w:r w:rsidRPr="00606835">
        <w:rPr>
          <w:b/>
          <w:bCs/>
        </w:rPr>
        <w:t>Data Attributes</w:t>
      </w:r>
    </w:p>
    <w:p w14:paraId="5F67E840" w14:textId="77777777" w:rsidR="00606835" w:rsidRPr="00606835" w:rsidRDefault="00E62D0D" w:rsidP="00606835">
      <w:r>
        <w:rPr>
          <w:b/>
          <w:bCs/>
        </w:rPr>
        <w:tab/>
      </w:r>
      <w:r w:rsidRPr="00606835">
        <w:t>print("+++++++++++++++++++++++++++++++++++++++++++")</w:t>
      </w:r>
    </w:p>
    <w:p w14:paraId="3045C946" w14:textId="77777777" w:rsidR="00606835" w:rsidRPr="00606835" w:rsidRDefault="00E62D0D" w:rsidP="00606835">
      <w:pPr>
        <w:ind w:left="720"/>
      </w:pPr>
      <w:r w:rsidRPr="00606835">
        <w:t>print("\t Rows in Data: {}\n\t Columns in Data: {}".format(heart.shape[0],heart.shape[1]))</w:t>
      </w:r>
    </w:p>
    <w:p w14:paraId="00475D19" w14:textId="77777777" w:rsidR="00606835" w:rsidRDefault="00E62D0D" w:rsidP="00606835">
      <w:pPr>
        <w:ind w:firstLine="720"/>
      </w:pPr>
      <w:r w:rsidRPr="00606835">
        <w:t>print("+++++++++++++++++++++++++++++++++++++++++++")</w:t>
      </w:r>
    </w:p>
    <w:p w14:paraId="4CCB3351" w14:textId="77777777" w:rsidR="00E87344" w:rsidRDefault="00E87344" w:rsidP="00606835">
      <w:pPr>
        <w:ind w:firstLine="720"/>
      </w:pPr>
    </w:p>
    <w:p w14:paraId="2A7C7CDA" w14:textId="77777777" w:rsidR="00E87344" w:rsidRDefault="00E87344" w:rsidP="00606835">
      <w:pPr>
        <w:ind w:firstLine="720"/>
      </w:pPr>
    </w:p>
    <w:p w14:paraId="04CE7192" w14:textId="77777777" w:rsidR="00E87344" w:rsidRPr="00E87344" w:rsidRDefault="00E62D0D" w:rsidP="00E87344">
      <w:pPr>
        <w:ind w:firstLine="720"/>
      </w:pPr>
      <w:r w:rsidRPr="00E87344">
        <w:t>print("++++++++++++++++++++++++++++++++++")</w:t>
      </w:r>
    </w:p>
    <w:p w14:paraId="7EE78E41" w14:textId="77777777" w:rsidR="00E87344" w:rsidRPr="00E87344" w:rsidRDefault="00E62D0D" w:rsidP="00E87344">
      <w:pPr>
        <w:ind w:firstLine="720"/>
      </w:pPr>
      <w:r w:rsidRPr="00E87344">
        <w:t>print("    Observations By Gneder")</w:t>
      </w:r>
    </w:p>
    <w:p w14:paraId="144957DD" w14:textId="77777777" w:rsidR="00E87344" w:rsidRPr="00E87344" w:rsidRDefault="00E62D0D" w:rsidP="00E87344">
      <w:pPr>
        <w:ind w:firstLine="720"/>
      </w:pPr>
      <w:r w:rsidRPr="00E87344">
        <w:t>print("++++++++++++++++++++++++++++++++++")</w:t>
      </w:r>
    </w:p>
    <w:p w14:paraId="5CBC83B0" w14:textId="77777777" w:rsidR="00E87344" w:rsidRPr="00E87344" w:rsidRDefault="00E62D0D" w:rsidP="00E87344">
      <w:pPr>
        <w:ind w:firstLine="720"/>
      </w:pPr>
      <w:r w:rsidRPr="00E87344">
        <w:t>print("    Male: ",heart['sex'].value_counts().tolist()[0])</w:t>
      </w:r>
    </w:p>
    <w:p w14:paraId="4714DEF0" w14:textId="77777777" w:rsidR="00E87344" w:rsidRPr="00E87344" w:rsidRDefault="00E62D0D" w:rsidP="00E87344">
      <w:pPr>
        <w:ind w:firstLine="720"/>
      </w:pPr>
      <w:r w:rsidRPr="00E87344">
        <w:t>print("    Female: ",heart['sex'].value_counts().tolist()[1])</w:t>
      </w:r>
    </w:p>
    <w:p w14:paraId="06B97B87" w14:textId="77777777" w:rsidR="00E87344" w:rsidRDefault="00E62D0D" w:rsidP="00E87344">
      <w:pPr>
        <w:ind w:firstLine="720"/>
      </w:pPr>
      <w:r w:rsidRPr="00E87344">
        <w:t>print("++++++++++++++++++++++++++++++++++")</w:t>
      </w:r>
    </w:p>
    <w:p w14:paraId="14C49175" w14:textId="77777777" w:rsidR="006E4E1C" w:rsidRDefault="006E4E1C" w:rsidP="00E87344">
      <w:pPr>
        <w:ind w:firstLine="720"/>
      </w:pPr>
    </w:p>
    <w:p w14:paraId="540CFDCF" w14:textId="77777777" w:rsidR="006E4E1C" w:rsidRDefault="006E4E1C" w:rsidP="006E4E1C"/>
    <w:p w14:paraId="1171D2E8" w14:textId="77777777" w:rsidR="006E4E1C" w:rsidRPr="006E4E1C" w:rsidRDefault="00E62D0D" w:rsidP="006E4E1C">
      <w:pPr>
        <w:rPr>
          <w:b/>
          <w:bCs/>
          <w:sz w:val="28"/>
          <w:szCs w:val="28"/>
        </w:rPr>
      </w:pPr>
      <w:r w:rsidRPr="006E4E1C">
        <w:rPr>
          <w:b/>
          <w:bCs/>
          <w:sz w:val="28"/>
          <w:szCs w:val="28"/>
        </w:rPr>
        <w:t xml:space="preserve">Data Analysis </w:t>
      </w:r>
    </w:p>
    <w:p w14:paraId="56B4C68D" w14:textId="77777777" w:rsidR="006E4E1C" w:rsidRDefault="00E62D0D" w:rsidP="006E4E1C">
      <w:r>
        <w:tab/>
      </w:r>
    </w:p>
    <w:p w14:paraId="7031F8DE" w14:textId="77777777" w:rsidR="006E4E1C" w:rsidRDefault="00E62D0D" w:rsidP="006E4E1C">
      <w:r>
        <w:tab/>
        <w:t>pd.crosstab(heart.age,heart['output']).plot(kind="area",figsize=(</w:t>
      </w:r>
      <w:r w:rsidR="00041EEB">
        <w:t>9</w:t>
      </w:r>
      <w:r>
        <w:t>,</w:t>
      </w:r>
      <w:r w:rsidR="00041EEB">
        <w:t>6</w:t>
      </w:r>
      <w:r>
        <w:t>),color=bicol)</w:t>
      </w:r>
    </w:p>
    <w:p w14:paraId="48256132" w14:textId="77777777" w:rsidR="006E4E1C" w:rsidRDefault="00E62D0D" w:rsidP="006E4E1C">
      <w:pPr>
        <w:ind w:firstLine="720"/>
      </w:pPr>
      <w:r>
        <w:t>plt.title('Tendency of Heart Attack by Age Factor', fontsize=</w:t>
      </w:r>
      <w:r w:rsidR="00041EEB">
        <w:t>19</w:t>
      </w:r>
      <w:r>
        <w:t>,color=lbl)</w:t>
      </w:r>
    </w:p>
    <w:p w14:paraId="5D0EA171" w14:textId="77777777" w:rsidR="006E4E1C" w:rsidRDefault="00E62D0D" w:rsidP="006E4E1C">
      <w:pPr>
        <w:ind w:left="720"/>
      </w:pPr>
      <w:r>
        <w:t>plt.xlabel('Age', fontsize=</w:t>
      </w:r>
      <w:r w:rsidR="00041EEB">
        <w:t>19</w:t>
      </w:r>
      <w:r>
        <w:t>,color=lbl)</w:t>
      </w:r>
    </w:p>
    <w:p w14:paraId="15544392" w14:textId="77777777" w:rsidR="006E4E1C" w:rsidRDefault="00E62D0D" w:rsidP="006E4E1C">
      <w:pPr>
        <w:ind w:left="720"/>
      </w:pPr>
      <w:r>
        <w:t>plt.ylabel('Count', fontsize=</w:t>
      </w:r>
      <w:r w:rsidR="00041EEB">
        <w:t>19</w:t>
      </w:r>
      <w:r>
        <w:t>,color=lbl)</w:t>
      </w:r>
    </w:p>
    <w:p w14:paraId="5CB0F182" w14:textId="77777777" w:rsidR="006E4E1C" w:rsidRDefault="00E62D0D" w:rsidP="006E4E1C">
      <w:pPr>
        <w:ind w:left="720"/>
      </w:pPr>
      <w:r>
        <w:t>plt.grid()</w:t>
      </w:r>
    </w:p>
    <w:p w14:paraId="0B2DEE48" w14:textId="77777777" w:rsidR="006E4E1C" w:rsidRDefault="00E62D0D" w:rsidP="006E4E1C">
      <w:pPr>
        <w:ind w:left="720"/>
      </w:pPr>
      <w:r>
        <w:t>plt.savefig("age.jpg")</w:t>
      </w:r>
    </w:p>
    <w:p w14:paraId="7C1B02C4" w14:textId="77777777" w:rsidR="006E4E1C" w:rsidRDefault="00E62D0D" w:rsidP="006E4E1C">
      <w:pPr>
        <w:ind w:left="720"/>
      </w:pPr>
      <w:r>
        <w:t>plt.show()</w:t>
      </w:r>
    </w:p>
    <w:p w14:paraId="33460567" w14:textId="77777777" w:rsidR="006E4E1C" w:rsidRDefault="006E4E1C" w:rsidP="006E4E1C">
      <w:pPr>
        <w:ind w:left="720"/>
      </w:pPr>
    </w:p>
    <w:p w14:paraId="2049FEFC" w14:textId="77777777" w:rsidR="006E4E1C" w:rsidRDefault="006E4E1C" w:rsidP="006E4E1C">
      <w:pPr>
        <w:ind w:left="720"/>
      </w:pPr>
    </w:p>
    <w:p w14:paraId="51C7D6B9" w14:textId="77777777" w:rsidR="006E4E1C" w:rsidRDefault="00E62D0D" w:rsidP="006E4E1C">
      <w:pPr>
        <w:ind w:left="720"/>
      </w:pPr>
      <w:r>
        <w:t>pd.crosstab(heart.trtbps,heart['output']).plot(kind="area",figsize=(</w:t>
      </w:r>
      <w:r w:rsidR="00041EEB">
        <w:t>9</w:t>
      </w:r>
      <w:r>
        <w:t>,</w:t>
      </w:r>
      <w:r w:rsidR="00041EEB">
        <w:t>6</w:t>
      </w:r>
      <w:r>
        <w:t>),color=bicol)</w:t>
      </w:r>
    </w:p>
    <w:p w14:paraId="7A85547D" w14:textId="77777777" w:rsidR="006E4E1C" w:rsidRDefault="00E62D0D" w:rsidP="006E4E1C">
      <w:pPr>
        <w:ind w:left="720"/>
      </w:pPr>
      <w:r>
        <w:t>plt.title('Tendency of Heart Attack by Resting Blood Pressure', fontsize=</w:t>
      </w:r>
      <w:r w:rsidR="00041EEB">
        <w:t>19</w:t>
      </w:r>
      <w:r>
        <w:t>,color=lbl)</w:t>
      </w:r>
    </w:p>
    <w:p w14:paraId="68074515" w14:textId="77777777" w:rsidR="006E4E1C" w:rsidRDefault="00E62D0D" w:rsidP="006E4E1C">
      <w:pPr>
        <w:ind w:left="720"/>
      </w:pPr>
      <w:r>
        <w:t>plt.xlabel('Resting Blood Pressure', fontsize=</w:t>
      </w:r>
      <w:r w:rsidR="00041EEB">
        <w:t>19</w:t>
      </w:r>
      <w:r>
        <w:t>,color=lbl)</w:t>
      </w:r>
    </w:p>
    <w:p w14:paraId="79F21243" w14:textId="77777777" w:rsidR="006E4E1C" w:rsidRDefault="00E62D0D" w:rsidP="006E4E1C">
      <w:pPr>
        <w:ind w:left="720"/>
      </w:pPr>
      <w:r>
        <w:t>plt.ylabel('Count', fontsize=</w:t>
      </w:r>
      <w:r w:rsidR="00041EEB">
        <w:t>19</w:t>
      </w:r>
      <w:r>
        <w:t>,color=lbl)</w:t>
      </w:r>
    </w:p>
    <w:p w14:paraId="56B39A29" w14:textId="77777777" w:rsidR="006E4E1C" w:rsidRDefault="00E62D0D" w:rsidP="006E4E1C">
      <w:pPr>
        <w:ind w:left="720"/>
      </w:pPr>
      <w:r>
        <w:t>plt.grid()</w:t>
      </w:r>
    </w:p>
    <w:p w14:paraId="432E009E" w14:textId="77777777" w:rsidR="006E4E1C" w:rsidRDefault="00E62D0D" w:rsidP="006E4E1C">
      <w:pPr>
        <w:ind w:left="720"/>
      </w:pPr>
      <w:r>
        <w:t>plt.savefig("trtbps.jpg")</w:t>
      </w:r>
    </w:p>
    <w:p w14:paraId="56DA928D" w14:textId="77777777" w:rsidR="006E4E1C" w:rsidRDefault="00E62D0D" w:rsidP="006E4E1C">
      <w:pPr>
        <w:ind w:left="720"/>
      </w:pPr>
      <w:r>
        <w:t>plt.show()</w:t>
      </w:r>
    </w:p>
    <w:p w14:paraId="1A350D4E" w14:textId="77777777" w:rsidR="006E4E1C" w:rsidRDefault="00E62D0D" w:rsidP="006E4E1C">
      <w:pPr>
        <w:ind w:left="720"/>
      </w:pPr>
      <w:r>
        <w:t>yes=heart[heart['output']=="Heart_Attack"]</w:t>
      </w:r>
    </w:p>
    <w:p w14:paraId="004C3A43" w14:textId="77777777" w:rsidR="006E4E1C" w:rsidRDefault="00E62D0D" w:rsidP="006E4E1C">
      <w:pPr>
        <w:ind w:left="720"/>
      </w:pPr>
      <w:r>
        <w:t>no=heart[heart['output']=="Normal"]</w:t>
      </w:r>
    </w:p>
    <w:p w14:paraId="0763D66A" w14:textId="77777777" w:rsidR="006E4E1C" w:rsidRDefault="00E62D0D" w:rsidP="006E4E1C">
      <w:pPr>
        <w:ind w:left="720"/>
      </w:pPr>
      <w:r>
        <w:t>plt.figure(figsize=(10,</w:t>
      </w:r>
      <w:r w:rsidR="00167F3D">
        <w:t>6</w:t>
      </w:r>
      <w:r>
        <w:t>))</w:t>
      </w:r>
    </w:p>
    <w:p w14:paraId="1C254B39" w14:textId="77777777" w:rsidR="006E4E1C" w:rsidRDefault="00E62D0D" w:rsidP="006E4E1C">
      <w:pPr>
        <w:ind w:left="720"/>
      </w:pPr>
      <w:r>
        <w:t>plt.hist(yes.chol,color=bicol[0])</w:t>
      </w:r>
    </w:p>
    <w:p w14:paraId="5DC379BA" w14:textId="165FB38A" w:rsidR="006E4E1C" w:rsidRDefault="00E62D0D" w:rsidP="006E4E1C">
      <w:pPr>
        <w:ind w:left="720"/>
      </w:pPr>
      <w:r>
        <w:t>plt.title('Tendency of Heart Attack by Blood Cholesterol', fontsize=</w:t>
      </w:r>
      <w:r w:rsidR="00C477CE">
        <w:t>19</w:t>
      </w:r>
      <w:r>
        <w:t>,color=lbl)</w:t>
      </w:r>
    </w:p>
    <w:p w14:paraId="2F21AFB9" w14:textId="77777777" w:rsidR="006E4E1C" w:rsidRDefault="00E62D0D" w:rsidP="006E4E1C">
      <w:pPr>
        <w:ind w:left="720"/>
      </w:pPr>
      <w:r>
        <w:t>plt.xlabel('Blood Cholesterol', fontsize=</w:t>
      </w:r>
      <w:r w:rsidR="005B3CCD">
        <w:t>19</w:t>
      </w:r>
      <w:r>
        <w:t>,color=lbl)</w:t>
      </w:r>
    </w:p>
    <w:p w14:paraId="3A5F1197" w14:textId="77777777" w:rsidR="006E4E1C" w:rsidRDefault="00E62D0D" w:rsidP="006E4E1C">
      <w:pPr>
        <w:ind w:left="720"/>
      </w:pPr>
      <w:r>
        <w:t>plt.ylabel('Count', fontsize=</w:t>
      </w:r>
      <w:r w:rsidR="005B3CCD">
        <w:t>19</w:t>
      </w:r>
      <w:r>
        <w:t>,color=lbl)</w:t>
      </w:r>
    </w:p>
    <w:p w14:paraId="6C32AF56" w14:textId="77777777" w:rsidR="006E4E1C" w:rsidRDefault="00E62D0D" w:rsidP="006E4E1C">
      <w:pPr>
        <w:ind w:left="720"/>
      </w:pPr>
      <w:r>
        <w:t>plt.grid()</w:t>
      </w:r>
    </w:p>
    <w:p w14:paraId="6F7D5C24" w14:textId="77777777" w:rsidR="006E4E1C" w:rsidRDefault="00E62D0D" w:rsidP="006E4E1C">
      <w:pPr>
        <w:ind w:left="720"/>
      </w:pPr>
      <w:r>
        <w:t>plt.savefig("cholyes.jpg")</w:t>
      </w:r>
    </w:p>
    <w:p w14:paraId="3744D27B" w14:textId="77777777" w:rsidR="006E4E1C" w:rsidRDefault="00E62D0D" w:rsidP="006E4E1C">
      <w:pPr>
        <w:ind w:left="720"/>
      </w:pPr>
      <w:r>
        <w:t>plt.show()</w:t>
      </w:r>
    </w:p>
    <w:p w14:paraId="664B86D5" w14:textId="77777777" w:rsidR="006E4E1C" w:rsidRDefault="006E4E1C" w:rsidP="006E4E1C">
      <w:pPr>
        <w:ind w:left="720"/>
      </w:pPr>
    </w:p>
    <w:p w14:paraId="7A808486" w14:textId="32FD176D" w:rsidR="006E4E1C" w:rsidRDefault="00E62D0D" w:rsidP="006E4E1C">
      <w:pPr>
        <w:ind w:left="720"/>
      </w:pPr>
      <w:r>
        <w:t>plt.figure(figsize=(10,</w:t>
      </w:r>
      <w:r w:rsidR="00C477CE">
        <w:t>6</w:t>
      </w:r>
      <w:r>
        <w:t>))</w:t>
      </w:r>
    </w:p>
    <w:p w14:paraId="2F68FF25" w14:textId="77777777" w:rsidR="006E4E1C" w:rsidRDefault="00E62D0D" w:rsidP="006E4E1C">
      <w:pPr>
        <w:ind w:left="720"/>
      </w:pPr>
      <w:r>
        <w:t>plt.hist(no.chol,color=bicol[1])</w:t>
      </w:r>
    </w:p>
    <w:p w14:paraId="6A10E8A9" w14:textId="3E9CEE2A" w:rsidR="006E4E1C" w:rsidRDefault="00E62D0D" w:rsidP="006E4E1C">
      <w:pPr>
        <w:ind w:left="720"/>
      </w:pPr>
      <w:r>
        <w:t>plt.title('Normal Heart Condition by Blood Cholesterol', fontsize=</w:t>
      </w:r>
      <w:r w:rsidR="00C477CE">
        <w:t>19</w:t>
      </w:r>
      <w:r>
        <w:t>,color=lbl)</w:t>
      </w:r>
    </w:p>
    <w:p w14:paraId="25BA7A68" w14:textId="77777777" w:rsidR="006E4E1C" w:rsidRDefault="00E62D0D" w:rsidP="006E4E1C">
      <w:pPr>
        <w:ind w:left="720"/>
      </w:pPr>
      <w:r>
        <w:t>plt.xlabel('Blood Cholesterol', fontsize=</w:t>
      </w:r>
      <w:r w:rsidR="007F71A8">
        <w:t>19</w:t>
      </w:r>
      <w:r>
        <w:t>,color=lbl)</w:t>
      </w:r>
    </w:p>
    <w:p w14:paraId="7DF6A78B" w14:textId="77777777" w:rsidR="006E4E1C" w:rsidRDefault="00E62D0D" w:rsidP="006E4E1C">
      <w:pPr>
        <w:ind w:left="720"/>
      </w:pPr>
      <w:r>
        <w:t>plt.ylabel('Count', fontsize=</w:t>
      </w:r>
      <w:r w:rsidR="007F71A8">
        <w:t>19</w:t>
      </w:r>
      <w:r>
        <w:t>,color=lbl)</w:t>
      </w:r>
    </w:p>
    <w:p w14:paraId="7A866F70" w14:textId="77777777" w:rsidR="006E4E1C" w:rsidRDefault="00E62D0D" w:rsidP="006E4E1C">
      <w:pPr>
        <w:ind w:left="720"/>
      </w:pPr>
      <w:r>
        <w:t>plt.grid()</w:t>
      </w:r>
    </w:p>
    <w:p w14:paraId="126E03EA" w14:textId="77777777" w:rsidR="006E4E1C" w:rsidRDefault="00E62D0D" w:rsidP="006E4E1C">
      <w:pPr>
        <w:ind w:left="720"/>
      </w:pPr>
      <w:r>
        <w:t>plt.savefig("cholno.jpg")</w:t>
      </w:r>
    </w:p>
    <w:p w14:paraId="2198F4F6" w14:textId="77777777" w:rsidR="006E4E1C" w:rsidRDefault="00E62D0D" w:rsidP="006E4E1C">
      <w:pPr>
        <w:ind w:left="720"/>
      </w:pPr>
      <w:r>
        <w:t>plt.show()</w:t>
      </w:r>
    </w:p>
    <w:p w14:paraId="03FA49C0" w14:textId="77777777" w:rsidR="006E4E1C" w:rsidRDefault="006E4E1C" w:rsidP="006E4E1C">
      <w:pPr>
        <w:ind w:left="720"/>
      </w:pPr>
    </w:p>
    <w:p w14:paraId="33EC100F" w14:textId="77777777" w:rsidR="006E4E1C" w:rsidRDefault="006E4E1C" w:rsidP="006E4E1C">
      <w:pPr>
        <w:ind w:left="720"/>
      </w:pPr>
    </w:p>
    <w:p w14:paraId="0230E9F7" w14:textId="77777777" w:rsidR="006E4E1C" w:rsidRDefault="00E62D0D" w:rsidP="006E4E1C">
      <w:pPr>
        <w:ind w:left="720"/>
      </w:pPr>
      <w:r>
        <w:t>plt.figure(figsize=(10,</w:t>
      </w:r>
      <w:r w:rsidR="005B3CCD">
        <w:t>6</w:t>
      </w:r>
      <w:r>
        <w:t>))</w:t>
      </w:r>
    </w:p>
    <w:p w14:paraId="298C6C64" w14:textId="77777777" w:rsidR="006E4E1C" w:rsidRDefault="00E62D0D" w:rsidP="006E4E1C">
      <w:pPr>
        <w:ind w:left="720"/>
      </w:pPr>
      <w:r>
        <w:t>plt.hist(yes.thalachh,color=bicol[0])</w:t>
      </w:r>
    </w:p>
    <w:p w14:paraId="0B2712FF" w14:textId="77777777" w:rsidR="006E4E1C" w:rsidRDefault="00E62D0D" w:rsidP="006E4E1C">
      <w:pPr>
        <w:ind w:left="720"/>
      </w:pPr>
      <w:r>
        <w:t>plt.title('Tendency of Heart Attack by Maximum Heart Rate', fontsize=</w:t>
      </w:r>
      <w:r w:rsidR="007F71A8">
        <w:t>19</w:t>
      </w:r>
      <w:r>
        <w:t>,color=lbl)</w:t>
      </w:r>
    </w:p>
    <w:p w14:paraId="751082DF" w14:textId="77777777" w:rsidR="006E4E1C" w:rsidRDefault="00E62D0D" w:rsidP="006E4E1C">
      <w:pPr>
        <w:ind w:left="720"/>
      </w:pPr>
      <w:r>
        <w:t>plt.xlabel('Maximum Heart Rate', fontsize=2</w:t>
      </w:r>
      <w:r w:rsidR="00935A82">
        <w:t>1</w:t>
      </w:r>
      <w:r>
        <w:t>,color=lbl)</w:t>
      </w:r>
    </w:p>
    <w:p w14:paraId="157994BC" w14:textId="77777777" w:rsidR="006E4E1C" w:rsidRDefault="00E62D0D" w:rsidP="006E4E1C">
      <w:pPr>
        <w:ind w:left="720"/>
      </w:pPr>
      <w:r>
        <w:t>plt.ylabel('Count', fontsize=</w:t>
      </w:r>
      <w:r w:rsidR="007F71A8">
        <w:t>19</w:t>
      </w:r>
      <w:r>
        <w:t>,color=lbl)</w:t>
      </w:r>
    </w:p>
    <w:p w14:paraId="744B9D2D" w14:textId="77777777" w:rsidR="006E4E1C" w:rsidRDefault="00E62D0D" w:rsidP="006E4E1C">
      <w:pPr>
        <w:ind w:left="720"/>
      </w:pPr>
      <w:r>
        <w:t>plt.grid()</w:t>
      </w:r>
    </w:p>
    <w:p w14:paraId="13D9BFFC" w14:textId="77777777" w:rsidR="006E4E1C" w:rsidRDefault="00E62D0D" w:rsidP="006E4E1C">
      <w:pPr>
        <w:ind w:left="720"/>
      </w:pPr>
      <w:r>
        <w:t>plt.savefig("thalachhyes.jpg")</w:t>
      </w:r>
    </w:p>
    <w:p w14:paraId="23A6EB1C" w14:textId="77777777" w:rsidR="006E4E1C" w:rsidRDefault="00E62D0D" w:rsidP="006E4E1C">
      <w:pPr>
        <w:ind w:left="720"/>
      </w:pPr>
      <w:r>
        <w:t>plt.show()</w:t>
      </w:r>
    </w:p>
    <w:p w14:paraId="55964C5D" w14:textId="77777777" w:rsidR="006E4E1C" w:rsidRDefault="006E4E1C" w:rsidP="006E4E1C">
      <w:pPr>
        <w:ind w:left="720"/>
      </w:pPr>
    </w:p>
    <w:p w14:paraId="01FC78A9" w14:textId="77777777" w:rsidR="006E4E1C" w:rsidRDefault="00E62D0D" w:rsidP="006E4E1C">
      <w:pPr>
        <w:ind w:left="720"/>
      </w:pPr>
      <w:r>
        <w:t>plt.figure(figsize=(10,5))</w:t>
      </w:r>
    </w:p>
    <w:p w14:paraId="4DAD9BF3" w14:textId="77777777" w:rsidR="006E4E1C" w:rsidRDefault="00E62D0D" w:rsidP="006E4E1C">
      <w:pPr>
        <w:ind w:left="720"/>
      </w:pPr>
      <w:r>
        <w:t>plt.hist(no.thalachh,color=bicol[1])</w:t>
      </w:r>
    </w:p>
    <w:p w14:paraId="184487BB" w14:textId="77777777" w:rsidR="006E4E1C" w:rsidRDefault="00E62D0D" w:rsidP="006E4E1C">
      <w:pPr>
        <w:ind w:left="720"/>
      </w:pPr>
      <w:r>
        <w:t>plt.title('Normal Heart Condition by Maximum Heart Rate', fontsize=</w:t>
      </w:r>
      <w:r w:rsidR="00935A82">
        <w:t>19</w:t>
      </w:r>
      <w:r>
        <w:t>,color=lbl)</w:t>
      </w:r>
    </w:p>
    <w:p w14:paraId="1817E23C" w14:textId="77777777" w:rsidR="006E4E1C" w:rsidRDefault="00E62D0D" w:rsidP="006E4E1C">
      <w:pPr>
        <w:ind w:left="720"/>
      </w:pPr>
      <w:r>
        <w:t>plt.xlabel('Maximum Heart Rate', fontsize=20,color=lbl)</w:t>
      </w:r>
    </w:p>
    <w:p w14:paraId="674ECE58" w14:textId="77777777" w:rsidR="006E4E1C" w:rsidRDefault="00E62D0D" w:rsidP="006E4E1C">
      <w:pPr>
        <w:ind w:left="720"/>
      </w:pPr>
      <w:r>
        <w:t>plt.ylabel('Count', fontsize=20,color=lbl)</w:t>
      </w:r>
    </w:p>
    <w:p w14:paraId="554EE8CC" w14:textId="77777777" w:rsidR="006E4E1C" w:rsidRDefault="00E62D0D" w:rsidP="006E4E1C">
      <w:pPr>
        <w:ind w:left="720"/>
      </w:pPr>
      <w:r>
        <w:t>plt.grid()</w:t>
      </w:r>
    </w:p>
    <w:p w14:paraId="4F45CA5A" w14:textId="77777777" w:rsidR="006E4E1C" w:rsidRDefault="00E62D0D" w:rsidP="006E4E1C">
      <w:pPr>
        <w:ind w:left="720"/>
      </w:pPr>
      <w:r>
        <w:t>plt.savefig("thalachhno.jpg")</w:t>
      </w:r>
    </w:p>
    <w:p w14:paraId="4370BC48" w14:textId="77777777" w:rsidR="006E4E1C" w:rsidRDefault="00E62D0D" w:rsidP="006E4E1C">
      <w:pPr>
        <w:ind w:left="720"/>
      </w:pPr>
      <w:r>
        <w:t>plt.show()</w:t>
      </w:r>
    </w:p>
    <w:p w14:paraId="56F3EAF9" w14:textId="77777777" w:rsidR="006E4E1C" w:rsidRDefault="006E4E1C" w:rsidP="006E4E1C">
      <w:pPr>
        <w:ind w:left="720"/>
      </w:pPr>
    </w:p>
    <w:p w14:paraId="668A43F9" w14:textId="77777777" w:rsidR="006E4E1C" w:rsidRDefault="00E62D0D" w:rsidP="006E4E1C">
      <w:pPr>
        <w:ind w:left="720"/>
      </w:pPr>
      <w:r>
        <w:t>pd.crosstab(heart.sex,heart['output']).plot(kind="bar",figsize=(10,5),color=bicol)</w:t>
      </w:r>
    </w:p>
    <w:p w14:paraId="615E886A" w14:textId="77777777" w:rsidR="006E4E1C" w:rsidRDefault="00E62D0D" w:rsidP="006E4E1C">
      <w:pPr>
        <w:ind w:left="720"/>
      </w:pPr>
      <w:r>
        <w:t>plt.title('Tendency of Heart Attack by Gender', fontsize=20,color=lbl)</w:t>
      </w:r>
    </w:p>
    <w:p w14:paraId="02A42600" w14:textId="77777777" w:rsidR="006E4E1C" w:rsidRDefault="00E62D0D" w:rsidP="006E4E1C">
      <w:pPr>
        <w:ind w:left="720"/>
      </w:pPr>
      <w:r>
        <w:t>plt.xlabel('Gender', fontsize=20,color=lbl)</w:t>
      </w:r>
    </w:p>
    <w:p w14:paraId="6E527928" w14:textId="77777777" w:rsidR="006E4E1C" w:rsidRDefault="00E62D0D" w:rsidP="006E4E1C">
      <w:pPr>
        <w:ind w:left="720"/>
      </w:pPr>
      <w:r>
        <w:t>plt.ylabel('Count', fontsize=20,color=lbl)</w:t>
      </w:r>
    </w:p>
    <w:p w14:paraId="6CFEE559" w14:textId="77777777" w:rsidR="006E4E1C" w:rsidRDefault="00E62D0D" w:rsidP="006E4E1C">
      <w:pPr>
        <w:ind w:left="720"/>
      </w:pPr>
      <w:r>
        <w:t>plt.grid()</w:t>
      </w:r>
    </w:p>
    <w:p w14:paraId="09B174CE" w14:textId="77777777" w:rsidR="006E4E1C" w:rsidRDefault="00E62D0D" w:rsidP="006E4E1C">
      <w:pPr>
        <w:ind w:left="720"/>
      </w:pPr>
      <w:r>
        <w:t>plt.savefig("gender.jpg")</w:t>
      </w:r>
    </w:p>
    <w:p w14:paraId="77DAC4D8" w14:textId="77777777" w:rsidR="006E4E1C" w:rsidRDefault="00E62D0D" w:rsidP="006E4E1C">
      <w:pPr>
        <w:ind w:left="720"/>
      </w:pPr>
      <w:r>
        <w:t>plt.show()</w:t>
      </w:r>
    </w:p>
    <w:p w14:paraId="1EBE93A6" w14:textId="77777777" w:rsidR="006E4E1C" w:rsidRDefault="006E4E1C" w:rsidP="006E4E1C">
      <w:pPr>
        <w:ind w:left="720"/>
      </w:pPr>
    </w:p>
    <w:p w14:paraId="1033007A" w14:textId="77777777" w:rsidR="006E4E1C" w:rsidRDefault="006E4E1C" w:rsidP="006E4E1C">
      <w:pPr>
        <w:ind w:left="720"/>
      </w:pPr>
    </w:p>
    <w:p w14:paraId="0FA61281" w14:textId="77777777" w:rsidR="006E4E1C" w:rsidRDefault="00E62D0D" w:rsidP="006E4E1C">
      <w:pPr>
        <w:ind w:left="720"/>
      </w:pPr>
      <w:r>
        <w:t>pd.crosstab(heart.cp,heart['output']).plot(kind="bar",figsize=(10,5),color=bicol)</w:t>
      </w:r>
    </w:p>
    <w:p w14:paraId="71208B98" w14:textId="000EB136" w:rsidR="006E4E1C" w:rsidRDefault="00E62D0D" w:rsidP="006E4E1C">
      <w:pPr>
        <w:ind w:left="720"/>
      </w:pPr>
      <w:r>
        <w:t>plt.title('Tendency of Heart Attack by Chest Pain', fontsize=</w:t>
      </w:r>
      <w:r w:rsidR="00C477CE">
        <w:t>19</w:t>
      </w:r>
      <w:r>
        <w:t>,color=lbl)</w:t>
      </w:r>
    </w:p>
    <w:p w14:paraId="089830EC" w14:textId="77777777" w:rsidR="006E4E1C" w:rsidRDefault="00E62D0D" w:rsidP="006E4E1C">
      <w:pPr>
        <w:ind w:left="720"/>
      </w:pPr>
      <w:r>
        <w:t>plt.xlabel('Chest Pain', fontsize=20,color=lbl)</w:t>
      </w:r>
    </w:p>
    <w:p w14:paraId="51997406" w14:textId="3184C38A" w:rsidR="006E4E1C" w:rsidRDefault="00E62D0D" w:rsidP="006E4E1C">
      <w:pPr>
        <w:ind w:left="720"/>
      </w:pPr>
      <w:r>
        <w:t>plt.ylabel('Count', fontsize=</w:t>
      </w:r>
      <w:r w:rsidR="00C477CE">
        <w:t>19</w:t>
      </w:r>
      <w:r>
        <w:t>,color=lbl)</w:t>
      </w:r>
    </w:p>
    <w:p w14:paraId="0704DD0E" w14:textId="77777777" w:rsidR="006E4E1C" w:rsidRDefault="00E62D0D" w:rsidP="006E4E1C">
      <w:pPr>
        <w:ind w:left="720"/>
      </w:pPr>
      <w:r>
        <w:t>plt.grid()</w:t>
      </w:r>
    </w:p>
    <w:p w14:paraId="60A11184" w14:textId="77777777" w:rsidR="006E4E1C" w:rsidRDefault="00E62D0D" w:rsidP="006E4E1C">
      <w:pPr>
        <w:ind w:left="720"/>
      </w:pPr>
      <w:r>
        <w:t>plt.savefig("cp.jpg")</w:t>
      </w:r>
    </w:p>
    <w:p w14:paraId="1E29CDF8" w14:textId="77777777" w:rsidR="006E4E1C" w:rsidRDefault="00E62D0D" w:rsidP="006E4E1C">
      <w:pPr>
        <w:ind w:left="720"/>
      </w:pPr>
      <w:r>
        <w:t>plt.show()</w:t>
      </w:r>
    </w:p>
    <w:p w14:paraId="44CF74D7" w14:textId="77777777" w:rsidR="006E4E1C" w:rsidRDefault="006E4E1C" w:rsidP="006E4E1C">
      <w:pPr>
        <w:ind w:left="720"/>
      </w:pPr>
    </w:p>
    <w:p w14:paraId="65C23C76" w14:textId="77777777" w:rsidR="006E4E1C" w:rsidRDefault="00E62D0D" w:rsidP="006E4E1C">
      <w:pPr>
        <w:ind w:left="720"/>
      </w:pPr>
      <w:r>
        <w:t>pd.crosstab(heart.fbs,heart['output']).plot(kind="bar",figsize=(10,5),color=bicol)</w:t>
      </w:r>
    </w:p>
    <w:p w14:paraId="67966B55" w14:textId="23FCA8F4" w:rsidR="006E4E1C" w:rsidRDefault="00E62D0D" w:rsidP="006E4E1C">
      <w:pPr>
        <w:ind w:left="720"/>
      </w:pPr>
      <w:r>
        <w:t>plt.title('Tendency of Heart Attack by Fasting Sugar Level', fontsize=</w:t>
      </w:r>
      <w:r w:rsidR="00C477CE">
        <w:t>19</w:t>
      </w:r>
      <w:r>
        <w:t>,color=lbl)</w:t>
      </w:r>
    </w:p>
    <w:p w14:paraId="10A08E5F" w14:textId="03252857" w:rsidR="006E4E1C" w:rsidRDefault="00E62D0D" w:rsidP="006E4E1C">
      <w:pPr>
        <w:ind w:left="720"/>
      </w:pPr>
      <w:r>
        <w:t>plt.xlabel('Fasting Sugar Level', fontsize=</w:t>
      </w:r>
      <w:r w:rsidR="00C477CE">
        <w:t>19</w:t>
      </w:r>
      <w:r>
        <w:t>,color=lbl)</w:t>
      </w:r>
    </w:p>
    <w:p w14:paraId="7A829AF7" w14:textId="77777777" w:rsidR="006E4E1C" w:rsidRDefault="00E62D0D" w:rsidP="006E4E1C">
      <w:pPr>
        <w:ind w:left="720"/>
      </w:pPr>
      <w:r>
        <w:t>plt.ylabel('Count', fontsize=20,color=lbl)</w:t>
      </w:r>
    </w:p>
    <w:p w14:paraId="7F7FE85E" w14:textId="77777777" w:rsidR="006E4E1C" w:rsidRDefault="00E62D0D" w:rsidP="006E4E1C">
      <w:pPr>
        <w:ind w:left="720"/>
      </w:pPr>
      <w:r>
        <w:t>plt.grid()</w:t>
      </w:r>
    </w:p>
    <w:p w14:paraId="69025B0D" w14:textId="77777777" w:rsidR="006E4E1C" w:rsidRDefault="00E62D0D" w:rsidP="006E4E1C">
      <w:pPr>
        <w:ind w:left="720"/>
      </w:pPr>
      <w:r>
        <w:t>plt.savefig("fbs.jpg")</w:t>
      </w:r>
    </w:p>
    <w:p w14:paraId="1A6BFA23" w14:textId="77777777" w:rsidR="006E4E1C" w:rsidRDefault="00E62D0D" w:rsidP="006E4E1C">
      <w:pPr>
        <w:ind w:left="720"/>
      </w:pPr>
      <w:r>
        <w:t>plt.show()</w:t>
      </w:r>
    </w:p>
    <w:p w14:paraId="3B67C038" w14:textId="77777777" w:rsidR="006E4E1C" w:rsidRDefault="006E4E1C" w:rsidP="006E4E1C">
      <w:pPr>
        <w:ind w:left="720"/>
      </w:pPr>
    </w:p>
    <w:p w14:paraId="16460454" w14:textId="77777777" w:rsidR="006E4E1C" w:rsidRDefault="00E62D0D" w:rsidP="006E4E1C">
      <w:pPr>
        <w:ind w:left="720"/>
      </w:pPr>
      <w:r>
        <w:t>pd.crosstab(heart.exng,heart['output']).plot(kind="bar",figsize=(10,5),color=bicol)</w:t>
      </w:r>
    </w:p>
    <w:p w14:paraId="1720D825" w14:textId="0F12713D" w:rsidR="006E4E1C" w:rsidRDefault="00E62D0D" w:rsidP="006E4E1C">
      <w:pPr>
        <w:ind w:left="720"/>
      </w:pPr>
      <w:r>
        <w:t>plt.title('Tendency of Heart Attack by Exercise Induced Angina', fontsize=</w:t>
      </w:r>
      <w:r w:rsidR="00C477CE">
        <w:t>19</w:t>
      </w:r>
      <w:r>
        <w:t>,color=lbl)</w:t>
      </w:r>
    </w:p>
    <w:p w14:paraId="6210BDCF" w14:textId="1F2992D0" w:rsidR="006E4E1C" w:rsidRDefault="00E62D0D" w:rsidP="006E4E1C">
      <w:pPr>
        <w:ind w:left="720"/>
      </w:pPr>
      <w:r>
        <w:t>plt.xlabel('Exercise Induced Angina', fontsize=</w:t>
      </w:r>
      <w:r w:rsidR="00C477CE">
        <w:t>19</w:t>
      </w:r>
      <w:r>
        <w:t>,color=lbl)</w:t>
      </w:r>
    </w:p>
    <w:p w14:paraId="374E9B25" w14:textId="25D8B469" w:rsidR="006E4E1C" w:rsidRDefault="00E62D0D" w:rsidP="006E4E1C">
      <w:pPr>
        <w:ind w:left="720"/>
      </w:pPr>
      <w:r>
        <w:t>plt.ylabel('Count', fontsize=</w:t>
      </w:r>
      <w:r w:rsidR="00C477CE">
        <w:t>19</w:t>
      </w:r>
      <w:r>
        <w:t>,color=lbl)</w:t>
      </w:r>
    </w:p>
    <w:p w14:paraId="5DA2B853" w14:textId="77777777" w:rsidR="006E4E1C" w:rsidRDefault="00E62D0D" w:rsidP="006E4E1C">
      <w:pPr>
        <w:ind w:left="720"/>
      </w:pPr>
      <w:r>
        <w:t>plt.grid()</w:t>
      </w:r>
    </w:p>
    <w:p w14:paraId="468638D8" w14:textId="77777777" w:rsidR="006E4E1C" w:rsidRDefault="00E62D0D" w:rsidP="006E4E1C">
      <w:pPr>
        <w:ind w:left="720"/>
      </w:pPr>
      <w:r>
        <w:t>plt.savefig("exng.jpg")</w:t>
      </w:r>
    </w:p>
    <w:p w14:paraId="263F9781" w14:textId="77777777" w:rsidR="006E4E1C" w:rsidRDefault="00E62D0D" w:rsidP="006E4E1C">
      <w:pPr>
        <w:ind w:left="720"/>
      </w:pPr>
      <w:r>
        <w:t>plt.show()</w:t>
      </w:r>
    </w:p>
    <w:p w14:paraId="70A3EBF4" w14:textId="77777777" w:rsidR="006E4E1C" w:rsidRDefault="006E4E1C" w:rsidP="006E4E1C">
      <w:pPr>
        <w:ind w:left="720"/>
      </w:pPr>
    </w:p>
    <w:p w14:paraId="5B9FE367" w14:textId="77777777" w:rsidR="006E4E1C" w:rsidRDefault="00E62D0D" w:rsidP="006E4E1C">
      <w:pPr>
        <w:ind w:left="720"/>
      </w:pPr>
      <w:r w:rsidRPr="006E4E1C">
        <w:t>heart.head()</w:t>
      </w:r>
    </w:p>
    <w:p w14:paraId="1FE3D8B0" w14:textId="77777777" w:rsidR="001270AC" w:rsidRDefault="001270AC" w:rsidP="006E4E1C">
      <w:pPr>
        <w:ind w:left="720"/>
      </w:pPr>
    </w:p>
    <w:p w14:paraId="02FC8B7E" w14:textId="77777777" w:rsidR="001270AC" w:rsidRPr="001270AC" w:rsidRDefault="00E62D0D" w:rsidP="001270AC">
      <w:pPr>
        <w:rPr>
          <w:b/>
          <w:bCs/>
          <w:sz w:val="28"/>
          <w:szCs w:val="28"/>
        </w:rPr>
      </w:pPr>
      <w:r w:rsidRPr="001270AC">
        <w:rPr>
          <w:b/>
          <w:bCs/>
          <w:sz w:val="28"/>
          <w:szCs w:val="28"/>
        </w:rPr>
        <w:t>Detection of Heart Attack by Machine Learning</w:t>
      </w:r>
    </w:p>
    <w:p w14:paraId="2D80130D" w14:textId="77777777" w:rsidR="001270AC" w:rsidRPr="001270AC" w:rsidRDefault="001270AC" w:rsidP="006E4E1C">
      <w:pPr>
        <w:ind w:left="720"/>
        <w:rPr>
          <w:b/>
          <w:bCs/>
          <w:sz w:val="28"/>
          <w:szCs w:val="28"/>
        </w:rPr>
      </w:pPr>
    </w:p>
    <w:p w14:paraId="2567AEFF" w14:textId="5FB2F89E" w:rsidR="001270AC" w:rsidRDefault="00E62D0D" w:rsidP="001270AC">
      <w:pPr>
        <w:ind w:left="720"/>
      </w:pPr>
      <w:r>
        <w:t>plt.figure(figsize=(2</w:t>
      </w:r>
      <w:r w:rsidR="00C477CE">
        <w:t>1</w:t>
      </w:r>
      <w:r>
        <w:t>,1</w:t>
      </w:r>
      <w:r w:rsidR="00C477CE">
        <w:t>3</w:t>
      </w:r>
      <w:r>
        <w:t>))</w:t>
      </w:r>
    </w:p>
    <w:p w14:paraId="15B12BE1" w14:textId="31F5E255" w:rsidR="001270AC" w:rsidRDefault="00E62D0D" w:rsidP="001270AC">
      <w:pPr>
        <w:ind w:left="720"/>
      </w:pPr>
      <w:r>
        <w:t>plt.title("Correlation of Features with Output", fontsize=3</w:t>
      </w:r>
      <w:r w:rsidR="00C477CE">
        <w:t>1</w:t>
      </w:r>
      <w:r>
        <w:t>,color=lbl)</w:t>
      </w:r>
    </w:p>
    <w:p w14:paraId="48ED15E7" w14:textId="77777777" w:rsidR="001270AC" w:rsidRDefault="00E62D0D" w:rsidP="001270AC">
      <w:pPr>
        <w:ind w:left="720"/>
      </w:pPr>
      <w:r>
        <w:t>sns.heatmap(heart1.corr(),annot=True,cmap='copper',fmt='.3f',linewidths=1)</w:t>
      </w:r>
    </w:p>
    <w:p w14:paraId="4A6E1D7A" w14:textId="77777777" w:rsidR="001270AC" w:rsidRDefault="00E62D0D" w:rsidP="001270AC">
      <w:pPr>
        <w:ind w:left="720"/>
      </w:pPr>
      <w:r>
        <w:t>plt.savefig("corr.jpg")</w:t>
      </w:r>
    </w:p>
    <w:p w14:paraId="7D6DB3FF" w14:textId="77777777" w:rsidR="001270AC" w:rsidRDefault="00E62D0D" w:rsidP="001270AC">
      <w:pPr>
        <w:ind w:left="720"/>
      </w:pPr>
      <w:r>
        <w:t>plt.show()</w:t>
      </w:r>
    </w:p>
    <w:p w14:paraId="749F464E" w14:textId="77777777" w:rsidR="001270AC" w:rsidRDefault="001270AC" w:rsidP="001270AC">
      <w:pPr>
        <w:ind w:left="720"/>
      </w:pPr>
    </w:p>
    <w:p w14:paraId="1D59042A" w14:textId="77777777" w:rsidR="001270AC" w:rsidRDefault="00E62D0D" w:rsidP="001270AC">
      <w:pPr>
        <w:ind w:left="720"/>
      </w:pPr>
      <w:r>
        <w:t>corref=heart1.corr()['output']</w:t>
      </w:r>
    </w:p>
    <w:p w14:paraId="7B019366" w14:textId="77777777" w:rsidR="001270AC" w:rsidRDefault="00E62D0D" w:rsidP="001270AC">
      <w:pPr>
        <w:ind w:left="720"/>
      </w:pPr>
      <w:r>
        <w:t>init_preds=corref.index.tolist()[:-1]</w:t>
      </w:r>
    </w:p>
    <w:p w14:paraId="0680AF96" w14:textId="77777777" w:rsidR="001270AC" w:rsidRDefault="00E62D0D" w:rsidP="001270AC">
      <w:pPr>
        <w:ind w:left="720"/>
      </w:pPr>
      <w:r>
        <w:t>init_corrs=corref.tolist()[:-1]</w:t>
      </w:r>
    </w:p>
    <w:p w14:paraId="11DCC6F7" w14:textId="77777777" w:rsidR="001270AC" w:rsidRDefault="00E62D0D" w:rsidP="001270AC">
      <w:pPr>
        <w:ind w:left="720"/>
      </w:pPr>
      <w:r>
        <w:t>posall=[]</w:t>
      </w:r>
    </w:p>
    <w:p w14:paraId="5DC9B16B" w14:textId="77777777" w:rsidR="001270AC" w:rsidRDefault="00E62D0D" w:rsidP="001270AC">
      <w:pPr>
        <w:ind w:left="720"/>
      </w:pPr>
      <w:r>
        <w:t>negall=[]</w:t>
      </w:r>
    </w:p>
    <w:p w14:paraId="1DA83ED9" w14:textId="77777777" w:rsidR="001270AC" w:rsidRDefault="00E62D0D" w:rsidP="001270AC">
      <w:pPr>
        <w:ind w:left="720"/>
      </w:pPr>
      <w:r>
        <w:t>fin_preds=[]</w:t>
      </w:r>
    </w:p>
    <w:p w14:paraId="5A7FD0AA" w14:textId="77777777" w:rsidR="001270AC" w:rsidRDefault="00E62D0D" w:rsidP="001270AC">
      <w:pPr>
        <w:ind w:left="720"/>
      </w:pPr>
      <w:r>
        <w:t>fin_corrs=[]</w:t>
      </w:r>
    </w:p>
    <w:p w14:paraId="7474EEAF" w14:textId="77777777" w:rsidR="001270AC" w:rsidRDefault="00E62D0D" w:rsidP="001270AC">
      <w:pPr>
        <w:ind w:left="720"/>
      </w:pPr>
      <w:r>
        <w:t>for i in range(len(init_corrs)):</w:t>
      </w:r>
    </w:p>
    <w:p w14:paraId="44F5A31D" w14:textId="77777777" w:rsidR="001270AC" w:rsidRDefault="00E62D0D" w:rsidP="001270AC">
      <w:pPr>
        <w:ind w:left="720"/>
      </w:pPr>
      <w:r>
        <w:t xml:space="preserve">    if init_corrs[i]&lt;0:</w:t>
      </w:r>
    </w:p>
    <w:p w14:paraId="1E7F6CF9" w14:textId="77777777" w:rsidR="001270AC" w:rsidRDefault="00E62D0D" w:rsidP="001270AC">
      <w:pPr>
        <w:ind w:left="720"/>
      </w:pPr>
      <w:r>
        <w:t xml:space="preserve">        negall.append(init_corrs[i])</w:t>
      </w:r>
    </w:p>
    <w:p w14:paraId="19845358" w14:textId="77777777" w:rsidR="001270AC" w:rsidRDefault="00E62D0D" w:rsidP="001270AC">
      <w:pPr>
        <w:ind w:left="720"/>
      </w:pPr>
      <w:r>
        <w:t xml:space="preserve">    else:</w:t>
      </w:r>
    </w:p>
    <w:p w14:paraId="047E0401" w14:textId="77777777" w:rsidR="001270AC" w:rsidRDefault="00E62D0D" w:rsidP="001270AC">
      <w:pPr>
        <w:ind w:left="720"/>
      </w:pPr>
      <w:r>
        <w:t xml:space="preserve">        posall.append(init_corrs[i])</w:t>
      </w:r>
    </w:p>
    <w:p w14:paraId="716C5435" w14:textId="77777777" w:rsidR="001270AC" w:rsidRDefault="00E62D0D" w:rsidP="001270AC">
      <w:pPr>
        <w:ind w:left="720"/>
      </w:pPr>
      <w:r>
        <w:t>negall=np.array(negall)</w:t>
      </w:r>
    </w:p>
    <w:p w14:paraId="63E757C8" w14:textId="77777777" w:rsidR="001270AC" w:rsidRDefault="00E62D0D" w:rsidP="001270AC">
      <w:pPr>
        <w:ind w:left="720"/>
      </w:pPr>
      <w:r>
        <w:t>posall=np.array(posall)</w:t>
      </w:r>
    </w:p>
    <w:p w14:paraId="3D1F8E77" w14:textId="77777777" w:rsidR="001270AC" w:rsidRDefault="00E62D0D" w:rsidP="001270AC">
      <w:pPr>
        <w:ind w:left="720"/>
      </w:pPr>
      <w:r>
        <w:t>for i in range(len(init_corrs)):</w:t>
      </w:r>
    </w:p>
    <w:p w14:paraId="7EA939E7" w14:textId="77777777" w:rsidR="001270AC" w:rsidRDefault="00E62D0D" w:rsidP="001270AC">
      <w:pPr>
        <w:ind w:left="720"/>
      </w:pPr>
      <w:r>
        <w:t xml:space="preserve">    if init_corrs[i]&gt;posall.mean() or init_corrs[i]&lt;negall.mean():</w:t>
      </w:r>
    </w:p>
    <w:p w14:paraId="3D1F487B" w14:textId="77777777" w:rsidR="001270AC" w:rsidRDefault="00E62D0D" w:rsidP="001270AC">
      <w:pPr>
        <w:ind w:left="720"/>
      </w:pPr>
      <w:r>
        <w:t xml:space="preserve">        fin_preds.append(init_preds[i])</w:t>
      </w:r>
    </w:p>
    <w:p w14:paraId="742C705F" w14:textId="77777777" w:rsidR="001270AC" w:rsidRDefault="00E62D0D" w:rsidP="001270AC">
      <w:pPr>
        <w:ind w:left="720"/>
      </w:pPr>
      <w:r>
        <w:t xml:space="preserve">        fin_corrs.append(init_corrs[i])</w:t>
      </w:r>
    </w:p>
    <w:p w14:paraId="67DFD69C" w14:textId="1B47C015" w:rsidR="001270AC" w:rsidRDefault="00E62D0D" w:rsidP="001270AC">
      <w:pPr>
        <w:ind w:left="720"/>
      </w:pPr>
      <w:r>
        <w:t>plt.figure(figsize=(1</w:t>
      </w:r>
      <w:r w:rsidR="00C477CE">
        <w:t>3</w:t>
      </w:r>
      <w:r>
        <w:t>,</w:t>
      </w:r>
      <w:r w:rsidR="00C477CE">
        <w:t>11</w:t>
      </w:r>
      <w:r>
        <w:t>))</w:t>
      </w:r>
    </w:p>
    <w:p w14:paraId="1139004E" w14:textId="77777777" w:rsidR="001270AC" w:rsidRDefault="00E62D0D" w:rsidP="001270AC">
      <w:pPr>
        <w:ind w:left="720"/>
      </w:pPr>
      <w:r>
        <w:t>plt.title("Final Predictors", fontsize=20,color=lbl)</w:t>
      </w:r>
    </w:p>
    <w:p w14:paraId="52CD7DD0" w14:textId="77777777" w:rsidR="001270AC" w:rsidRDefault="00E62D0D" w:rsidP="001270AC">
      <w:pPr>
        <w:ind w:left="720"/>
      </w:pPr>
      <w:r>
        <w:t>plt.barh(fin_preds,fin_corrs,color=bicol)</w:t>
      </w:r>
    </w:p>
    <w:p w14:paraId="3060675C" w14:textId="14E200ED" w:rsidR="001270AC" w:rsidRDefault="00E62D0D" w:rsidP="001270AC">
      <w:pPr>
        <w:ind w:left="720"/>
      </w:pPr>
      <w:r>
        <w:t>plt.xlabel("Correlation", fontsize=</w:t>
      </w:r>
      <w:r w:rsidR="00C477CE">
        <w:t>19</w:t>
      </w:r>
      <w:r>
        <w:t>,color=lbl)</w:t>
      </w:r>
    </w:p>
    <w:p w14:paraId="7D6A033E" w14:textId="7DCC64B2" w:rsidR="001270AC" w:rsidRDefault="00E62D0D" w:rsidP="001270AC">
      <w:pPr>
        <w:ind w:left="720"/>
      </w:pPr>
      <w:r>
        <w:t>plt.ylabel("Features", fontsize=</w:t>
      </w:r>
      <w:r w:rsidR="00C477CE">
        <w:t>19</w:t>
      </w:r>
      <w:r>
        <w:t>,color=lbl)</w:t>
      </w:r>
    </w:p>
    <w:p w14:paraId="670B6505" w14:textId="77777777" w:rsidR="001270AC" w:rsidRDefault="00E62D0D" w:rsidP="001270AC">
      <w:pPr>
        <w:ind w:left="720"/>
      </w:pPr>
      <w:r>
        <w:t>plt.grid()</w:t>
      </w:r>
    </w:p>
    <w:p w14:paraId="3B2F68A1" w14:textId="77777777" w:rsidR="001270AC" w:rsidRDefault="001270AC" w:rsidP="001270AC">
      <w:pPr>
        <w:ind w:left="720"/>
      </w:pPr>
    </w:p>
    <w:p w14:paraId="24CDACFA" w14:textId="77777777" w:rsidR="001270AC" w:rsidRDefault="00E62D0D" w:rsidP="001270AC">
      <w:pPr>
        <w:ind w:left="720"/>
      </w:pPr>
      <w:r>
        <w:t>for i in range(len(fin_preds)):</w:t>
      </w:r>
    </w:p>
    <w:p w14:paraId="0171A70D" w14:textId="77777777" w:rsidR="001270AC" w:rsidRDefault="00E62D0D" w:rsidP="001270AC">
      <w:pPr>
        <w:ind w:left="720"/>
      </w:pPr>
      <w:r>
        <w:t xml:space="preserve">    print("Feature: {}\nCorrelation: {}\n________________________".format(fin_preds[i],fin_corrs[i],3)))</w:t>
      </w:r>
    </w:p>
    <w:p w14:paraId="002241FE" w14:textId="77777777" w:rsidR="001270AC" w:rsidRDefault="001270AC" w:rsidP="001270AC">
      <w:pPr>
        <w:ind w:left="720"/>
      </w:pPr>
    </w:p>
    <w:p w14:paraId="3D4A5D74" w14:textId="77777777" w:rsidR="001270AC" w:rsidRPr="001270AC" w:rsidRDefault="00E62D0D" w:rsidP="001270AC">
      <w:pPr>
        <w:rPr>
          <w:b/>
          <w:bCs/>
          <w:sz w:val="28"/>
          <w:szCs w:val="28"/>
        </w:rPr>
      </w:pPr>
      <w:r w:rsidRPr="001270AC">
        <w:rPr>
          <w:b/>
          <w:bCs/>
          <w:sz w:val="28"/>
          <w:szCs w:val="28"/>
        </w:rPr>
        <w:t>Data Resampling</w:t>
      </w:r>
    </w:p>
    <w:p w14:paraId="68F0089C" w14:textId="77777777" w:rsidR="001270AC" w:rsidRPr="001270AC" w:rsidRDefault="001270AC" w:rsidP="001270AC">
      <w:pPr>
        <w:ind w:left="720"/>
        <w:rPr>
          <w:b/>
          <w:bCs/>
          <w:sz w:val="28"/>
          <w:szCs w:val="28"/>
        </w:rPr>
      </w:pPr>
    </w:p>
    <w:p w14:paraId="5B873877" w14:textId="77777777" w:rsidR="001270AC" w:rsidRDefault="00E62D0D" w:rsidP="001270AC">
      <w:pPr>
        <w:ind w:left="720"/>
      </w:pPr>
      <w:r>
        <w:t>heart_rs = resample(heart1, replace = True, n_samples = 8000, random_state = 0)</w:t>
      </w:r>
    </w:p>
    <w:p w14:paraId="6D8E075E" w14:textId="77777777" w:rsidR="001270AC" w:rsidRDefault="00E62D0D" w:rsidP="001270AC">
      <w:pPr>
        <w:ind w:left="720"/>
      </w:pPr>
      <w:r>
        <w:t>heart_rs=pd.concat([heart_rs[fin_preds],heart_rs['output']],axis=1)</w:t>
      </w:r>
    </w:p>
    <w:p w14:paraId="7CBD8EB1" w14:textId="77777777" w:rsidR="001270AC" w:rsidRDefault="00E62D0D" w:rsidP="001270AC">
      <w:pPr>
        <w:ind w:left="720"/>
      </w:pPr>
      <w:r>
        <w:t>heart_rs.shape</w:t>
      </w:r>
    </w:p>
    <w:p w14:paraId="0F180BB9" w14:textId="77777777" w:rsidR="001270AC" w:rsidRDefault="001270AC" w:rsidP="001270AC">
      <w:pPr>
        <w:ind w:left="720"/>
      </w:pPr>
    </w:p>
    <w:p w14:paraId="28866F95" w14:textId="77777777" w:rsidR="001270AC" w:rsidRDefault="00E62D0D" w:rsidP="001270AC">
      <w:pPr>
        <w:ind w:left="720"/>
      </w:pPr>
      <w:r w:rsidRPr="001270AC">
        <w:t>heart_rs['output'].unique()</w:t>
      </w:r>
    </w:p>
    <w:p w14:paraId="48736385" w14:textId="77777777" w:rsidR="001270AC" w:rsidRDefault="001270AC" w:rsidP="001270AC">
      <w:pPr>
        <w:ind w:left="720"/>
      </w:pPr>
    </w:p>
    <w:p w14:paraId="0DBDCE98" w14:textId="77777777" w:rsidR="001270AC" w:rsidRDefault="00E62D0D" w:rsidP="001270AC">
      <w:pPr>
        <w:ind w:left="720"/>
      </w:pPr>
      <w:r w:rsidRPr="001270AC">
        <w:t>heart_rs.info()</w:t>
      </w:r>
    </w:p>
    <w:p w14:paraId="45AB5890" w14:textId="77777777" w:rsidR="001270AC" w:rsidRDefault="001270AC" w:rsidP="001270AC">
      <w:pPr>
        <w:ind w:left="720"/>
      </w:pPr>
    </w:p>
    <w:p w14:paraId="597160C1" w14:textId="77777777" w:rsidR="001270AC" w:rsidRDefault="00E62D0D" w:rsidP="001270AC">
      <w:pPr>
        <w:ind w:left="720"/>
      </w:pPr>
      <w:r>
        <w:t>X=heart_rs[fin_preds]</w:t>
      </w:r>
    </w:p>
    <w:p w14:paraId="6D99C126" w14:textId="77777777" w:rsidR="001270AC" w:rsidRDefault="00E62D0D" w:rsidP="001270AC">
      <w:pPr>
        <w:ind w:left="720"/>
      </w:pPr>
      <w:r>
        <w:t>y=heart_rs['output']</w:t>
      </w:r>
    </w:p>
    <w:p w14:paraId="3E93C45E" w14:textId="77777777" w:rsidR="001270AC" w:rsidRDefault="001270AC" w:rsidP="001270AC">
      <w:pPr>
        <w:ind w:left="720"/>
      </w:pPr>
    </w:p>
    <w:p w14:paraId="45E123D6" w14:textId="77777777" w:rsidR="001270AC" w:rsidRPr="001270AC" w:rsidRDefault="00E62D0D" w:rsidP="001270AC">
      <w:pPr>
        <w:rPr>
          <w:b/>
          <w:bCs/>
          <w:sz w:val="28"/>
          <w:szCs w:val="28"/>
        </w:rPr>
      </w:pPr>
      <w:r w:rsidRPr="001270AC">
        <w:rPr>
          <w:b/>
          <w:bCs/>
          <w:sz w:val="28"/>
          <w:szCs w:val="28"/>
        </w:rPr>
        <w:t xml:space="preserve">Split Data </w:t>
      </w:r>
    </w:p>
    <w:p w14:paraId="6928B2D7" w14:textId="77777777" w:rsidR="001270AC" w:rsidRPr="001270AC" w:rsidRDefault="001270AC" w:rsidP="001270AC">
      <w:pPr>
        <w:ind w:left="720"/>
        <w:rPr>
          <w:b/>
          <w:bCs/>
          <w:sz w:val="28"/>
          <w:szCs w:val="28"/>
        </w:rPr>
      </w:pPr>
    </w:p>
    <w:p w14:paraId="5961C3BC" w14:textId="77777777" w:rsidR="001270AC" w:rsidRDefault="00E62D0D" w:rsidP="001270AC">
      <w:pPr>
        <w:ind w:left="720"/>
      </w:pPr>
      <w:r>
        <w:t>x_train,x_test,y_train,y_test=train_test_split(X,y, train_size=0.8, random_state=10)</w:t>
      </w:r>
    </w:p>
    <w:p w14:paraId="169EF724" w14:textId="20FE5289" w:rsidR="001270AC" w:rsidRDefault="00E62D0D" w:rsidP="001270AC">
      <w:pPr>
        <w:ind w:left="720"/>
      </w:pPr>
      <w:r>
        <w:t>print("Data Splitting ")</w:t>
      </w:r>
    </w:p>
    <w:p w14:paraId="6B7BCC82" w14:textId="77777777" w:rsidR="001270AC" w:rsidRDefault="00E62D0D" w:rsidP="001270AC">
      <w:pPr>
        <w:ind w:left="720"/>
      </w:pPr>
      <w:r>
        <w:t>print("\n\tSplit Ratio (Train : Test): {}% : {}%\n".format((len(x_train)/len(X))*100),(len(x_test)/len(X))*100)))</w:t>
      </w:r>
    </w:p>
    <w:p w14:paraId="07618C6B" w14:textId="77777777" w:rsidR="001270AC" w:rsidRDefault="00E62D0D" w:rsidP="001270AC">
      <w:pPr>
        <w:ind w:left="720"/>
      </w:pPr>
      <w:r>
        <w:t>print("+++++++++++++++++++++++++++++++++++++++++++++++++++++++++++")</w:t>
      </w:r>
    </w:p>
    <w:p w14:paraId="44549BA5" w14:textId="77777777" w:rsidR="001270AC" w:rsidRDefault="00E62D0D" w:rsidP="001270AC">
      <w:pPr>
        <w:ind w:left="720"/>
      </w:pPr>
      <w:r>
        <w:t>print("\n\t      Records under Train Set: {}".format(len(X)*(0.8))))</w:t>
      </w:r>
    </w:p>
    <w:p w14:paraId="7CE3DA4F" w14:textId="77777777" w:rsidR="001270AC" w:rsidRDefault="00E62D0D" w:rsidP="001270AC">
      <w:pPr>
        <w:ind w:left="720"/>
      </w:pPr>
      <w:r>
        <w:t>print("\n\t      Records under Test Set: {}\n".format(len(X)*(1-0.8))))</w:t>
      </w:r>
    </w:p>
    <w:p w14:paraId="4C3B12F1" w14:textId="77777777" w:rsidR="001270AC" w:rsidRDefault="00E62D0D" w:rsidP="001270AC">
      <w:pPr>
        <w:ind w:left="720"/>
      </w:pPr>
      <w:r>
        <w:t>print("+++++++++++++++++++++++++++++++++++++++++++++++++++++++++++")</w:t>
      </w:r>
    </w:p>
    <w:p w14:paraId="11528657" w14:textId="77777777" w:rsidR="001270AC" w:rsidRDefault="001270AC" w:rsidP="001270AC">
      <w:pPr>
        <w:ind w:left="720"/>
      </w:pPr>
    </w:p>
    <w:p w14:paraId="25F86277" w14:textId="77777777" w:rsidR="001270AC" w:rsidRDefault="001270AC" w:rsidP="001270AC">
      <w:pPr>
        <w:ind w:left="720"/>
      </w:pPr>
    </w:p>
    <w:p w14:paraId="44E6452C" w14:textId="77777777" w:rsidR="001270AC" w:rsidRDefault="00E62D0D" w:rsidP="001270AC">
      <w:pPr>
        <w:rPr>
          <w:b/>
          <w:bCs/>
          <w:sz w:val="28"/>
          <w:szCs w:val="28"/>
        </w:rPr>
      </w:pPr>
      <w:r w:rsidRPr="001270AC">
        <w:rPr>
          <w:b/>
          <w:bCs/>
          <w:sz w:val="28"/>
          <w:szCs w:val="28"/>
        </w:rPr>
        <w:t>Selection of Machine Learning Classifier</w:t>
      </w:r>
    </w:p>
    <w:p w14:paraId="50F88FEF" w14:textId="77777777" w:rsidR="001270AC" w:rsidRDefault="001270AC" w:rsidP="001270AC">
      <w:pPr>
        <w:rPr>
          <w:b/>
          <w:bCs/>
          <w:sz w:val="28"/>
          <w:szCs w:val="28"/>
        </w:rPr>
      </w:pPr>
    </w:p>
    <w:p w14:paraId="6AB6B3B1" w14:textId="77777777" w:rsidR="001270AC" w:rsidRPr="001270AC" w:rsidRDefault="00E62D0D" w:rsidP="001270AC">
      <w:pPr>
        <w:ind w:left="720"/>
        <w:rPr>
          <w:sz w:val="28"/>
          <w:szCs w:val="28"/>
        </w:rPr>
      </w:pPr>
      <w:r w:rsidRPr="001270AC">
        <w:rPr>
          <w:sz w:val="28"/>
          <w:szCs w:val="28"/>
        </w:rPr>
        <w:t>mlalgo=[</w:t>
      </w:r>
    </w:p>
    <w:p w14:paraId="7E186E68" w14:textId="77777777" w:rsidR="001270AC" w:rsidRPr="001270AC" w:rsidRDefault="00E62D0D" w:rsidP="001270AC">
      <w:pPr>
        <w:ind w:left="720"/>
        <w:rPr>
          <w:sz w:val="28"/>
          <w:szCs w:val="28"/>
        </w:rPr>
      </w:pPr>
      <w:r w:rsidRPr="001270AC">
        <w:rPr>
          <w:sz w:val="28"/>
          <w:szCs w:val="28"/>
        </w:rPr>
        <w:t xml:space="preserve">    LogisticRegression(),</w:t>
      </w:r>
    </w:p>
    <w:p w14:paraId="0A507535" w14:textId="77777777" w:rsidR="001270AC" w:rsidRPr="001270AC" w:rsidRDefault="00E62D0D" w:rsidP="001270AC">
      <w:pPr>
        <w:ind w:left="720"/>
        <w:rPr>
          <w:sz w:val="28"/>
          <w:szCs w:val="28"/>
        </w:rPr>
      </w:pPr>
      <w:r w:rsidRPr="001270AC">
        <w:rPr>
          <w:sz w:val="28"/>
          <w:szCs w:val="28"/>
        </w:rPr>
        <w:t xml:space="preserve">    PassiveAggressiveClassifier(),</w:t>
      </w:r>
    </w:p>
    <w:p w14:paraId="4BAD3B9C" w14:textId="77777777" w:rsidR="001270AC" w:rsidRPr="001270AC" w:rsidRDefault="00E62D0D" w:rsidP="001270AC">
      <w:pPr>
        <w:ind w:left="720"/>
        <w:rPr>
          <w:sz w:val="28"/>
          <w:szCs w:val="28"/>
        </w:rPr>
      </w:pPr>
      <w:r w:rsidRPr="001270AC">
        <w:rPr>
          <w:sz w:val="28"/>
          <w:szCs w:val="28"/>
        </w:rPr>
        <w:t xml:space="preserve">    BernoulliNB(),</w:t>
      </w:r>
    </w:p>
    <w:p w14:paraId="4FD4A2D7" w14:textId="77777777" w:rsidR="001270AC" w:rsidRPr="001270AC" w:rsidRDefault="00E62D0D" w:rsidP="001270AC">
      <w:pPr>
        <w:ind w:left="720"/>
        <w:rPr>
          <w:sz w:val="28"/>
          <w:szCs w:val="28"/>
        </w:rPr>
      </w:pPr>
      <w:r w:rsidRPr="001270AC">
        <w:rPr>
          <w:sz w:val="28"/>
          <w:szCs w:val="28"/>
        </w:rPr>
        <w:t xml:space="preserve">    SGDClassifier(),</w:t>
      </w:r>
    </w:p>
    <w:p w14:paraId="2B7803C6" w14:textId="77777777" w:rsidR="001270AC" w:rsidRPr="001270AC" w:rsidRDefault="00E62D0D" w:rsidP="001270AC">
      <w:pPr>
        <w:ind w:left="720"/>
        <w:rPr>
          <w:sz w:val="28"/>
          <w:szCs w:val="28"/>
        </w:rPr>
      </w:pPr>
      <w:r w:rsidRPr="001270AC">
        <w:rPr>
          <w:sz w:val="28"/>
          <w:szCs w:val="28"/>
        </w:rPr>
        <w:t xml:space="preserve">    MLPClassifier()</w:t>
      </w:r>
    </w:p>
    <w:p w14:paraId="36358B76" w14:textId="77777777" w:rsidR="001270AC" w:rsidRDefault="00E62D0D" w:rsidP="001270AC">
      <w:pPr>
        <w:ind w:left="720"/>
        <w:rPr>
          <w:sz w:val="28"/>
          <w:szCs w:val="28"/>
        </w:rPr>
      </w:pPr>
      <w:r w:rsidRPr="001270AC">
        <w:rPr>
          <w:sz w:val="28"/>
          <w:szCs w:val="28"/>
        </w:rPr>
        <w:t>]</w:t>
      </w:r>
    </w:p>
    <w:p w14:paraId="3F34011D" w14:textId="77777777" w:rsidR="001270AC" w:rsidRPr="001270AC" w:rsidRDefault="001270AC" w:rsidP="001270AC">
      <w:pPr>
        <w:rPr>
          <w:sz w:val="28"/>
          <w:szCs w:val="28"/>
        </w:rPr>
      </w:pPr>
    </w:p>
    <w:p w14:paraId="491B87CE" w14:textId="77777777" w:rsidR="001270AC" w:rsidRPr="001270AC" w:rsidRDefault="00E62D0D" w:rsidP="001270AC">
      <w:pPr>
        <w:ind w:left="720"/>
        <w:rPr>
          <w:sz w:val="28"/>
          <w:szCs w:val="28"/>
        </w:rPr>
      </w:pPr>
      <w:r w:rsidRPr="001270AC">
        <w:rPr>
          <w:sz w:val="28"/>
          <w:szCs w:val="28"/>
        </w:rPr>
        <w:t>mlnms=[</w:t>
      </w:r>
    </w:p>
    <w:p w14:paraId="4035D49C" w14:textId="77777777" w:rsidR="001270AC" w:rsidRPr="001270AC" w:rsidRDefault="00E62D0D" w:rsidP="001270AC">
      <w:pPr>
        <w:ind w:left="720"/>
        <w:rPr>
          <w:sz w:val="28"/>
          <w:szCs w:val="28"/>
        </w:rPr>
      </w:pPr>
      <w:r w:rsidRPr="001270AC">
        <w:rPr>
          <w:sz w:val="28"/>
          <w:szCs w:val="28"/>
        </w:rPr>
        <w:t xml:space="preserve">    "Logistic Regression",</w:t>
      </w:r>
    </w:p>
    <w:p w14:paraId="6C2A384A" w14:textId="77777777" w:rsidR="001270AC" w:rsidRPr="001270AC" w:rsidRDefault="00E62D0D" w:rsidP="001270AC">
      <w:pPr>
        <w:ind w:left="720"/>
        <w:rPr>
          <w:sz w:val="28"/>
          <w:szCs w:val="28"/>
        </w:rPr>
      </w:pPr>
      <w:r w:rsidRPr="001270AC">
        <w:rPr>
          <w:sz w:val="28"/>
          <w:szCs w:val="28"/>
        </w:rPr>
        <w:t xml:space="preserve">    "Passive Aggressive Classifier",</w:t>
      </w:r>
    </w:p>
    <w:p w14:paraId="2ABE63FF" w14:textId="77777777" w:rsidR="001270AC" w:rsidRPr="001270AC" w:rsidRDefault="00E62D0D" w:rsidP="001270AC">
      <w:pPr>
        <w:ind w:left="720"/>
        <w:rPr>
          <w:sz w:val="28"/>
          <w:szCs w:val="28"/>
        </w:rPr>
      </w:pPr>
      <w:r w:rsidRPr="001270AC">
        <w:rPr>
          <w:sz w:val="28"/>
          <w:szCs w:val="28"/>
        </w:rPr>
        <w:t xml:space="preserve">    "Naive Bayes",</w:t>
      </w:r>
    </w:p>
    <w:p w14:paraId="650F03E1" w14:textId="77777777" w:rsidR="001270AC" w:rsidRPr="001270AC" w:rsidRDefault="00E62D0D" w:rsidP="001270AC">
      <w:pPr>
        <w:ind w:left="720"/>
        <w:rPr>
          <w:sz w:val="28"/>
          <w:szCs w:val="28"/>
        </w:rPr>
      </w:pPr>
      <w:r w:rsidRPr="001270AC">
        <w:rPr>
          <w:sz w:val="28"/>
          <w:szCs w:val="28"/>
        </w:rPr>
        <w:t xml:space="preserve">    "SGD Classifier",</w:t>
      </w:r>
    </w:p>
    <w:p w14:paraId="0C14AB34" w14:textId="77777777" w:rsidR="001270AC" w:rsidRPr="001270AC" w:rsidRDefault="00E62D0D" w:rsidP="001270AC">
      <w:pPr>
        <w:ind w:left="720"/>
        <w:rPr>
          <w:sz w:val="28"/>
          <w:szCs w:val="28"/>
        </w:rPr>
      </w:pPr>
      <w:r w:rsidRPr="001270AC">
        <w:rPr>
          <w:sz w:val="28"/>
          <w:szCs w:val="28"/>
        </w:rPr>
        <w:t xml:space="preserve">    "MLP Classifier"</w:t>
      </w:r>
    </w:p>
    <w:p w14:paraId="0FF8A2EA" w14:textId="77777777" w:rsidR="001270AC" w:rsidRPr="001270AC" w:rsidRDefault="00E62D0D" w:rsidP="001270AC">
      <w:pPr>
        <w:ind w:left="720"/>
        <w:rPr>
          <w:szCs w:val="24"/>
        </w:rPr>
      </w:pPr>
      <w:r w:rsidRPr="001270AC">
        <w:rPr>
          <w:sz w:val="28"/>
          <w:szCs w:val="28"/>
        </w:rPr>
        <w:t>]</w:t>
      </w:r>
    </w:p>
    <w:p w14:paraId="508EA740" w14:textId="77777777" w:rsidR="001270AC" w:rsidRDefault="001270AC" w:rsidP="001270AC">
      <w:pPr>
        <w:ind w:left="720"/>
      </w:pPr>
    </w:p>
    <w:p w14:paraId="0BB31D97" w14:textId="77777777" w:rsidR="001270AC" w:rsidRDefault="001270AC" w:rsidP="001270AC">
      <w:pPr>
        <w:ind w:left="720"/>
      </w:pPr>
    </w:p>
    <w:p w14:paraId="7182ED70" w14:textId="77777777" w:rsidR="001270AC" w:rsidRDefault="00E62D0D" w:rsidP="001270AC">
      <w:pPr>
        <w:ind w:left="720"/>
      </w:pPr>
      <w:r>
        <w:t>prec=[]</w:t>
      </w:r>
    </w:p>
    <w:p w14:paraId="46DBDBBF" w14:textId="77777777" w:rsidR="001270AC" w:rsidRDefault="00E62D0D" w:rsidP="001270AC">
      <w:pPr>
        <w:ind w:left="720"/>
      </w:pPr>
      <w:r>
        <w:t>rcl=[]</w:t>
      </w:r>
    </w:p>
    <w:p w14:paraId="7B8A042D" w14:textId="77777777" w:rsidR="001270AC" w:rsidRDefault="00E62D0D" w:rsidP="001270AC">
      <w:pPr>
        <w:ind w:left="720"/>
      </w:pPr>
      <w:r>
        <w:t>f1=[]</w:t>
      </w:r>
    </w:p>
    <w:p w14:paraId="78CF31B9" w14:textId="77777777" w:rsidR="001270AC" w:rsidRDefault="00E62D0D" w:rsidP="001270AC">
      <w:pPr>
        <w:ind w:left="720"/>
      </w:pPr>
      <w:r>
        <w:t>acc=[]</w:t>
      </w:r>
    </w:p>
    <w:p w14:paraId="3FB37E51" w14:textId="77777777" w:rsidR="001270AC" w:rsidRDefault="00E62D0D" w:rsidP="001270AC">
      <w:pPr>
        <w:ind w:left="720"/>
      </w:pPr>
      <w:r>
        <w:t>print("_____________________________________________________________________________")</w:t>
      </w:r>
    </w:p>
    <w:p w14:paraId="6401C9DB" w14:textId="77777777" w:rsidR="001270AC" w:rsidRDefault="00E62D0D" w:rsidP="001270AC">
      <w:pPr>
        <w:ind w:left="720"/>
      </w:pPr>
      <w:r>
        <w:t>for i in range(len(mlalgo)):</w:t>
      </w:r>
    </w:p>
    <w:p w14:paraId="33A9CDFF" w14:textId="77777777" w:rsidR="001270AC" w:rsidRDefault="00E62D0D" w:rsidP="001270AC">
      <w:pPr>
        <w:ind w:left="720"/>
      </w:pPr>
      <w:r>
        <w:t xml:space="preserve">    print("                            {} ".format(mlnms[i]))</w:t>
      </w:r>
    </w:p>
    <w:p w14:paraId="145077A5" w14:textId="77777777" w:rsidR="001270AC" w:rsidRDefault="00E62D0D" w:rsidP="001270AC">
      <w:pPr>
        <w:ind w:left="720"/>
      </w:pPr>
      <w:r>
        <w:t xml:space="preserve">    print("_____________________________________________________________________________")</w:t>
      </w:r>
    </w:p>
    <w:p w14:paraId="6E0ABDC5" w14:textId="77777777" w:rsidR="001270AC" w:rsidRDefault="00E62D0D" w:rsidP="001270AC">
      <w:pPr>
        <w:ind w:left="720"/>
      </w:pPr>
      <w:r>
        <w:t xml:space="preserve">    mlalgo[i].fit(x_train,y_train)</w:t>
      </w:r>
    </w:p>
    <w:p w14:paraId="2D1F1DB0" w14:textId="77777777" w:rsidR="001270AC" w:rsidRDefault="00E62D0D" w:rsidP="001270AC">
      <w:pPr>
        <w:ind w:left="720"/>
      </w:pPr>
      <w:r>
        <w:t xml:space="preserve">    y_pred=mlalgo[i].predict(x_test)</w:t>
      </w:r>
    </w:p>
    <w:p w14:paraId="1DC2AACD" w14:textId="77777777" w:rsidR="001270AC" w:rsidRDefault="00E62D0D" w:rsidP="001270AC">
      <w:pPr>
        <w:ind w:left="720"/>
      </w:pPr>
      <w:r>
        <w:t xml:space="preserve">    score=accuracy_score(y_test,y_pred)</w:t>
      </w:r>
    </w:p>
    <w:p w14:paraId="501F4759" w14:textId="77777777" w:rsidR="001270AC" w:rsidRDefault="00E62D0D" w:rsidP="001270AC">
      <w:pPr>
        <w:ind w:left="720"/>
      </w:pPr>
      <w:r>
        <w:t xml:space="preserve">    prec.append(precision_score(y_test, y_pred, average='weighted'),4)*100)</w:t>
      </w:r>
    </w:p>
    <w:p w14:paraId="5B01091B" w14:textId="77777777" w:rsidR="001270AC" w:rsidRDefault="00E62D0D" w:rsidP="001270AC">
      <w:pPr>
        <w:ind w:left="720"/>
      </w:pPr>
      <w:r>
        <w:t xml:space="preserve">    rcl.append(recall_score(y_test, y_pred, average='weighted'),4)*100)</w:t>
      </w:r>
    </w:p>
    <w:p w14:paraId="51C7409A" w14:textId="77777777" w:rsidR="001270AC" w:rsidRDefault="00E62D0D" w:rsidP="001270AC">
      <w:pPr>
        <w:ind w:left="720"/>
      </w:pPr>
      <w:r>
        <w:t xml:space="preserve">    f1.append(f1_score(y_test, y_pred, average='weighted'),4)*100)</w:t>
      </w:r>
    </w:p>
    <w:p w14:paraId="64062E15" w14:textId="77777777" w:rsidR="001270AC" w:rsidRDefault="00E62D0D" w:rsidP="001270AC">
      <w:pPr>
        <w:ind w:left="720"/>
      </w:pPr>
      <w:r>
        <w:t xml:space="preserve">    acc.append(score*100,4))</w:t>
      </w:r>
    </w:p>
    <w:p w14:paraId="5C22C92C" w14:textId="77777777" w:rsidR="001270AC" w:rsidRDefault="00E62D0D" w:rsidP="001270AC">
      <w:pPr>
        <w:ind w:left="720"/>
      </w:pPr>
      <w:r>
        <w:t xml:space="preserve">    cm=pd.crosstab(y_test, y_pred, rownames=['True'], colnames=['Predicted'], margins=True)</w:t>
      </w:r>
    </w:p>
    <w:p w14:paraId="3D8C8C41" w14:textId="77777777" w:rsidR="001270AC" w:rsidRDefault="00E62D0D" w:rsidP="001270AC">
      <w:pPr>
        <w:ind w:left="720"/>
      </w:pPr>
      <w:r>
        <w:t xml:space="preserve">    print("\nAccuracy: {}%\n".format(score,2)*100))</w:t>
      </w:r>
    </w:p>
    <w:p w14:paraId="53ED6956" w14:textId="77777777" w:rsidR="001270AC" w:rsidRDefault="00E62D0D" w:rsidP="001270AC">
      <w:pPr>
        <w:ind w:left="720"/>
      </w:pPr>
      <w:r>
        <w:t xml:space="preserve">    print("\nClassification Report for {} \n\n{}".format(mlnms[i],classification_report(y_test, y_pred)))</w:t>
      </w:r>
    </w:p>
    <w:p w14:paraId="55EEEC45" w14:textId="77777777" w:rsidR="001270AC" w:rsidRDefault="00E62D0D" w:rsidP="001270AC">
      <w:pPr>
        <w:ind w:left="720"/>
      </w:pPr>
      <w:r>
        <w:t xml:space="preserve">    print("\nConfusion Matrix for {} \n\n{}\n".format(mlnms[i],cm.iloc[:2,:2]))</w:t>
      </w:r>
    </w:p>
    <w:p w14:paraId="49EAFFB6" w14:textId="77777777" w:rsidR="001270AC" w:rsidRDefault="00E62D0D" w:rsidP="001270AC">
      <w:pPr>
        <w:ind w:left="720"/>
      </w:pPr>
      <w:r>
        <w:t xml:space="preserve">    print("_____________________________________________________________________________")</w:t>
      </w:r>
    </w:p>
    <w:p w14:paraId="5760D17E" w14:textId="77777777" w:rsidR="001270AC" w:rsidRDefault="001270AC" w:rsidP="001270AC">
      <w:pPr>
        <w:ind w:left="720"/>
      </w:pPr>
    </w:p>
    <w:p w14:paraId="3851A996" w14:textId="77777777" w:rsidR="00B645C3" w:rsidRDefault="00B645C3" w:rsidP="001270AC">
      <w:pPr>
        <w:ind w:left="720"/>
      </w:pPr>
    </w:p>
    <w:p w14:paraId="2FE3BF07" w14:textId="77777777" w:rsidR="00B645C3" w:rsidRDefault="00B645C3" w:rsidP="001270AC">
      <w:pPr>
        <w:ind w:left="720"/>
      </w:pPr>
    </w:p>
    <w:p w14:paraId="4F2439B9" w14:textId="77777777" w:rsidR="00B645C3" w:rsidRDefault="00B645C3" w:rsidP="001270AC">
      <w:pPr>
        <w:ind w:left="720"/>
      </w:pPr>
    </w:p>
    <w:p w14:paraId="3BC7414E" w14:textId="77777777" w:rsidR="00B645C3" w:rsidRDefault="00B645C3" w:rsidP="001270AC">
      <w:pPr>
        <w:ind w:left="720"/>
      </w:pPr>
    </w:p>
    <w:p w14:paraId="662111AB" w14:textId="77777777" w:rsidR="00B645C3" w:rsidRDefault="00B645C3" w:rsidP="001270AC">
      <w:pPr>
        <w:ind w:left="720"/>
      </w:pPr>
    </w:p>
    <w:p w14:paraId="1DAFC023" w14:textId="77777777" w:rsidR="00B645C3" w:rsidRDefault="00B645C3" w:rsidP="001270AC">
      <w:pPr>
        <w:ind w:left="720"/>
      </w:pPr>
    </w:p>
    <w:p w14:paraId="7A6AD195" w14:textId="77777777" w:rsidR="00B645C3" w:rsidRDefault="00B645C3" w:rsidP="001270AC">
      <w:pPr>
        <w:ind w:left="720"/>
      </w:pPr>
    </w:p>
    <w:p w14:paraId="6EF73D48" w14:textId="77777777" w:rsidR="00B645C3" w:rsidRDefault="00B645C3" w:rsidP="001270AC">
      <w:pPr>
        <w:ind w:left="720"/>
      </w:pPr>
    </w:p>
    <w:p w14:paraId="1DF6F29D" w14:textId="77777777" w:rsidR="00B645C3" w:rsidRDefault="00B645C3" w:rsidP="001270AC">
      <w:pPr>
        <w:ind w:left="720"/>
      </w:pPr>
    </w:p>
    <w:p w14:paraId="25C62377" w14:textId="77777777" w:rsidR="00B645C3" w:rsidRDefault="00B645C3" w:rsidP="001270AC">
      <w:pPr>
        <w:ind w:left="720"/>
      </w:pPr>
    </w:p>
    <w:p w14:paraId="3D4B4913" w14:textId="77777777" w:rsidR="00B645C3" w:rsidRDefault="00B645C3" w:rsidP="001270AC">
      <w:pPr>
        <w:ind w:left="720"/>
      </w:pPr>
    </w:p>
    <w:p w14:paraId="0C3F2443" w14:textId="77777777" w:rsidR="001270AC" w:rsidRDefault="001270AC" w:rsidP="006E4E1C">
      <w:pPr>
        <w:ind w:firstLine="720"/>
      </w:pPr>
    </w:p>
    <w:p w14:paraId="6D5EE751" w14:textId="77777777" w:rsidR="001270AC" w:rsidRDefault="00E62D0D" w:rsidP="001270AC">
      <w:pPr>
        <w:rPr>
          <w:b/>
          <w:bCs/>
          <w:sz w:val="28"/>
          <w:szCs w:val="28"/>
        </w:rPr>
      </w:pPr>
      <w:r w:rsidRPr="001270AC">
        <w:rPr>
          <w:b/>
          <w:bCs/>
          <w:sz w:val="28"/>
          <w:szCs w:val="28"/>
        </w:rPr>
        <w:t>Detection of heart Attack by Deep Learning</w:t>
      </w:r>
    </w:p>
    <w:p w14:paraId="6CDD0B7B" w14:textId="77777777" w:rsidR="001270AC" w:rsidRDefault="00E62D0D" w:rsidP="001270AC">
      <w:pPr>
        <w:rPr>
          <w:b/>
          <w:bCs/>
          <w:sz w:val="28"/>
          <w:szCs w:val="28"/>
        </w:rPr>
      </w:pPr>
      <w:r>
        <w:rPr>
          <w:b/>
          <w:bCs/>
          <w:sz w:val="28"/>
          <w:szCs w:val="28"/>
        </w:rPr>
        <w:tab/>
      </w:r>
    </w:p>
    <w:p w14:paraId="770E4DAA" w14:textId="77777777" w:rsidR="001270AC" w:rsidRPr="001270AC" w:rsidRDefault="00E62D0D" w:rsidP="001270AC">
      <w:pPr>
        <w:rPr>
          <w:szCs w:val="24"/>
        </w:rPr>
      </w:pPr>
      <w:r>
        <w:rPr>
          <w:b/>
          <w:bCs/>
          <w:sz w:val="28"/>
          <w:szCs w:val="28"/>
        </w:rPr>
        <w:tab/>
      </w:r>
      <w:r w:rsidRPr="001270AC">
        <w:rPr>
          <w:szCs w:val="24"/>
        </w:rPr>
        <w:t>y1=y.replace(y.unique(),[0,1])</w:t>
      </w:r>
    </w:p>
    <w:p w14:paraId="7AC666D2" w14:textId="77777777" w:rsidR="001270AC" w:rsidRPr="001270AC" w:rsidRDefault="00E62D0D" w:rsidP="001270AC">
      <w:pPr>
        <w:rPr>
          <w:szCs w:val="24"/>
        </w:rPr>
      </w:pPr>
      <w:r w:rsidRPr="001270AC">
        <w:rPr>
          <w:szCs w:val="24"/>
        </w:rPr>
        <w:tab/>
      </w:r>
    </w:p>
    <w:p w14:paraId="28636E11" w14:textId="77777777" w:rsidR="001270AC" w:rsidRPr="001270AC" w:rsidRDefault="00E62D0D" w:rsidP="001270AC">
      <w:pPr>
        <w:ind w:left="720"/>
        <w:rPr>
          <w:szCs w:val="24"/>
        </w:rPr>
      </w:pPr>
      <w:r w:rsidRPr="001270AC">
        <w:rPr>
          <w:szCs w:val="24"/>
        </w:rPr>
        <w:t>x_train_dp,x_test_dp,y_train_dp,y_test_dp=train_test_split(X,y1, train_size=0.8, random_state=10)</w:t>
      </w:r>
    </w:p>
    <w:p w14:paraId="09824BAF" w14:textId="77777777" w:rsidR="001270AC" w:rsidRPr="001270AC" w:rsidRDefault="00E62D0D" w:rsidP="001270AC">
      <w:pPr>
        <w:ind w:left="720"/>
        <w:rPr>
          <w:szCs w:val="24"/>
        </w:rPr>
      </w:pPr>
      <w:r w:rsidRPr="001270AC">
        <w:rPr>
          <w:szCs w:val="24"/>
        </w:rPr>
        <w:t>print("Data Splitting ")</w:t>
      </w:r>
    </w:p>
    <w:p w14:paraId="669E3351" w14:textId="77777777" w:rsidR="001270AC" w:rsidRPr="001270AC" w:rsidRDefault="00E62D0D" w:rsidP="001270AC">
      <w:pPr>
        <w:ind w:left="720"/>
        <w:rPr>
          <w:szCs w:val="24"/>
        </w:rPr>
      </w:pPr>
      <w:r w:rsidRPr="001270AC">
        <w:rPr>
          <w:szCs w:val="24"/>
        </w:rPr>
        <w:t>print("\n\tSplit Ratio (Train : Test): {}% : {}%\n".format((len(x_train)/len(X))*100),(len(x_test)/len(X))*100)))</w:t>
      </w:r>
    </w:p>
    <w:p w14:paraId="5E2393D9" w14:textId="77777777" w:rsidR="001270AC" w:rsidRPr="001270AC" w:rsidRDefault="00E62D0D" w:rsidP="001270AC">
      <w:pPr>
        <w:ind w:left="720"/>
        <w:rPr>
          <w:szCs w:val="24"/>
        </w:rPr>
      </w:pPr>
      <w:r w:rsidRPr="001270AC">
        <w:rPr>
          <w:szCs w:val="24"/>
        </w:rPr>
        <w:t>print("+++++++++++++++++++++++++++++++++++++++++++++++++++++++++++")</w:t>
      </w:r>
    </w:p>
    <w:p w14:paraId="15EBDB7A" w14:textId="77777777" w:rsidR="001270AC" w:rsidRPr="001270AC" w:rsidRDefault="00E62D0D" w:rsidP="001270AC">
      <w:pPr>
        <w:ind w:left="720"/>
        <w:rPr>
          <w:szCs w:val="24"/>
        </w:rPr>
      </w:pPr>
      <w:r w:rsidRPr="001270AC">
        <w:rPr>
          <w:szCs w:val="24"/>
        </w:rPr>
        <w:t>print("\n\t      Records under Train Set: {}".format(len(X)*(0.8))))</w:t>
      </w:r>
    </w:p>
    <w:p w14:paraId="144FA386" w14:textId="77777777" w:rsidR="001270AC" w:rsidRPr="001270AC" w:rsidRDefault="00E62D0D" w:rsidP="001270AC">
      <w:pPr>
        <w:ind w:left="720"/>
        <w:rPr>
          <w:szCs w:val="24"/>
        </w:rPr>
      </w:pPr>
      <w:r w:rsidRPr="001270AC">
        <w:rPr>
          <w:szCs w:val="24"/>
        </w:rPr>
        <w:t>print("\n\t      Records under Test Set: {}\n".format(len(X)*(1-0.8))))</w:t>
      </w:r>
    </w:p>
    <w:p w14:paraId="4E411B1A" w14:textId="77777777" w:rsidR="001270AC" w:rsidRDefault="00E62D0D" w:rsidP="001270AC">
      <w:pPr>
        <w:ind w:left="720"/>
        <w:rPr>
          <w:szCs w:val="24"/>
        </w:rPr>
      </w:pPr>
      <w:r w:rsidRPr="001270AC">
        <w:rPr>
          <w:szCs w:val="24"/>
        </w:rPr>
        <w:t>print("+++++++++++++++++++++++++++++++++++++++++++++++++++++++++++")</w:t>
      </w:r>
    </w:p>
    <w:p w14:paraId="32B9A2F7" w14:textId="77777777" w:rsidR="001270AC" w:rsidRPr="001270AC" w:rsidRDefault="001270AC" w:rsidP="001270AC">
      <w:pPr>
        <w:ind w:left="720"/>
        <w:rPr>
          <w:szCs w:val="24"/>
        </w:rPr>
      </w:pPr>
    </w:p>
    <w:p w14:paraId="16ADB480" w14:textId="77777777" w:rsidR="001270AC" w:rsidRDefault="001270AC" w:rsidP="001270AC">
      <w:pPr>
        <w:rPr>
          <w:b/>
          <w:bCs/>
          <w:sz w:val="28"/>
          <w:szCs w:val="28"/>
        </w:rPr>
      </w:pPr>
    </w:p>
    <w:p w14:paraId="20F25304" w14:textId="77777777" w:rsidR="001270AC" w:rsidRPr="001270AC" w:rsidRDefault="00E62D0D" w:rsidP="001270AC">
      <w:pPr>
        <w:ind w:left="720"/>
        <w:rPr>
          <w:szCs w:val="24"/>
        </w:rPr>
      </w:pPr>
      <w:r w:rsidRPr="001270AC">
        <w:rPr>
          <w:szCs w:val="24"/>
        </w:rPr>
        <w:t>input_size = heart_rs.shape[1]-1</w:t>
      </w:r>
    </w:p>
    <w:p w14:paraId="0B6782FE" w14:textId="77777777" w:rsidR="001270AC" w:rsidRPr="001270AC" w:rsidRDefault="00E62D0D" w:rsidP="001270AC">
      <w:pPr>
        <w:ind w:left="720"/>
        <w:rPr>
          <w:szCs w:val="24"/>
        </w:rPr>
      </w:pPr>
      <w:r w:rsidRPr="001270AC">
        <w:rPr>
          <w:szCs w:val="24"/>
        </w:rPr>
        <w:t xml:space="preserve">output_size = 2 </w:t>
      </w:r>
    </w:p>
    <w:p w14:paraId="1D190924" w14:textId="77777777" w:rsidR="001270AC" w:rsidRPr="001270AC" w:rsidRDefault="00E62D0D" w:rsidP="001270AC">
      <w:pPr>
        <w:ind w:left="720"/>
        <w:rPr>
          <w:szCs w:val="24"/>
        </w:rPr>
      </w:pPr>
      <w:r w:rsidRPr="001270AC">
        <w:rPr>
          <w:szCs w:val="24"/>
        </w:rPr>
        <w:t>hidden_layer_size = 50</w:t>
      </w:r>
    </w:p>
    <w:p w14:paraId="64806CC3" w14:textId="77777777" w:rsidR="001270AC" w:rsidRPr="001270AC" w:rsidRDefault="00E62D0D" w:rsidP="001270AC">
      <w:pPr>
        <w:ind w:left="720"/>
        <w:rPr>
          <w:szCs w:val="24"/>
        </w:rPr>
      </w:pPr>
      <w:r w:rsidRPr="001270AC">
        <w:rPr>
          <w:szCs w:val="24"/>
        </w:rPr>
        <w:t>heart_deep_cnn = tf.keras.Sequential([</w:t>
      </w:r>
    </w:p>
    <w:p w14:paraId="2DD96802" w14:textId="77777777" w:rsidR="001270AC" w:rsidRPr="001270AC" w:rsidRDefault="00E62D0D" w:rsidP="001270AC">
      <w:pPr>
        <w:ind w:left="720"/>
        <w:rPr>
          <w:szCs w:val="24"/>
        </w:rPr>
      </w:pPr>
      <w:r w:rsidRPr="001270AC">
        <w:rPr>
          <w:szCs w:val="24"/>
        </w:rPr>
        <w:t xml:space="preserve">    tf.keras.layers.Dense(hidden_layer_size, input_shape=(input_size,), activation='relu'), # 1st hidden layer</w:t>
      </w:r>
    </w:p>
    <w:p w14:paraId="0877CF2D" w14:textId="77777777" w:rsidR="001270AC" w:rsidRPr="001270AC" w:rsidRDefault="00E62D0D" w:rsidP="001270AC">
      <w:pPr>
        <w:ind w:left="720"/>
        <w:rPr>
          <w:szCs w:val="24"/>
        </w:rPr>
      </w:pPr>
      <w:r w:rsidRPr="001270AC">
        <w:rPr>
          <w:szCs w:val="24"/>
        </w:rPr>
        <w:t xml:space="preserve">    tf.keras.layers.Dense(hidden_layer_size, activation='relu'),</w:t>
      </w:r>
    </w:p>
    <w:p w14:paraId="77539888" w14:textId="77777777" w:rsidR="001270AC" w:rsidRPr="001270AC" w:rsidRDefault="00E62D0D" w:rsidP="001270AC">
      <w:pPr>
        <w:ind w:left="720"/>
        <w:rPr>
          <w:szCs w:val="24"/>
        </w:rPr>
      </w:pPr>
      <w:r w:rsidRPr="001270AC">
        <w:rPr>
          <w:szCs w:val="24"/>
        </w:rPr>
        <w:t xml:space="preserve">    tf.keras.layers.Dense(hidden_layer_size, activation='relu'),</w:t>
      </w:r>
    </w:p>
    <w:p w14:paraId="5D0F9988" w14:textId="77777777" w:rsidR="001270AC" w:rsidRPr="001270AC" w:rsidRDefault="00E62D0D" w:rsidP="001270AC">
      <w:pPr>
        <w:ind w:left="720"/>
        <w:rPr>
          <w:szCs w:val="24"/>
        </w:rPr>
      </w:pPr>
      <w:r w:rsidRPr="001270AC">
        <w:rPr>
          <w:szCs w:val="24"/>
        </w:rPr>
        <w:t xml:space="preserve">    tf.keras.layers.Dense(hidden_layer_size, activation='relu'),</w:t>
      </w:r>
    </w:p>
    <w:p w14:paraId="3A81E7A0" w14:textId="77777777" w:rsidR="001270AC" w:rsidRPr="001270AC" w:rsidRDefault="00E62D0D" w:rsidP="001270AC">
      <w:pPr>
        <w:ind w:left="720"/>
        <w:rPr>
          <w:szCs w:val="24"/>
        </w:rPr>
      </w:pPr>
      <w:r w:rsidRPr="001270AC">
        <w:rPr>
          <w:szCs w:val="24"/>
        </w:rPr>
        <w:t xml:space="preserve">    tf.keras.layers.Dense(output_size, activation='softmax') # output layer</w:t>
      </w:r>
    </w:p>
    <w:p w14:paraId="249FAA36" w14:textId="77777777" w:rsidR="001270AC" w:rsidRPr="001270AC" w:rsidRDefault="00E62D0D" w:rsidP="001270AC">
      <w:pPr>
        <w:ind w:left="720"/>
        <w:rPr>
          <w:szCs w:val="24"/>
        </w:rPr>
      </w:pPr>
      <w:r w:rsidRPr="001270AC">
        <w:rPr>
          <w:szCs w:val="24"/>
        </w:rPr>
        <w:t>])</w:t>
      </w:r>
    </w:p>
    <w:p w14:paraId="1C519F3A" w14:textId="77777777" w:rsidR="001270AC" w:rsidRPr="001270AC" w:rsidRDefault="001270AC" w:rsidP="001270AC">
      <w:pPr>
        <w:ind w:left="720"/>
        <w:rPr>
          <w:szCs w:val="24"/>
        </w:rPr>
      </w:pPr>
    </w:p>
    <w:p w14:paraId="02564419" w14:textId="77777777" w:rsidR="001270AC" w:rsidRPr="001270AC" w:rsidRDefault="00E62D0D" w:rsidP="001270AC">
      <w:pPr>
        <w:ind w:left="720"/>
        <w:rPr>
          <w:szCs w:val="24"/>
        </w:rPr>
      </w:pPr>
      <w:r w:rsidRPr="001270AC">
        <w:rPr>
          <w:szCs w:val="24"/>
        </w:rPr>
        <w:t>heart_deep_cnn.summary()</w:t>
      </w:r>
    </w:p>
    <w:p w14:paraId="427F2642" w14:textId="77777777" w:rsidR="001270AC" w:rsidRPr="001270AC" w:rsidRDefault="001270AC" w:rsidP="001270AC">
      <w:pPr>
        <w:ind w:left="720"/>
        <w:rPr>
          <w:szCs w:val="24"/>
        </w:rPr>
      </w:pPr>
    </w:p>
    <w:p w14:paraId="22EB8E25" w14:textId="77777777" w:rsidR="001270AC" w:rsidRPr="001270AC" w:rsidRDefault="00E62D0D" w:rsidP="001270AC">
      <w:pPr>
        <w:ind w:left="720"/>
        <w:rPr>
          <w:szCs w:val="24"/>
        </w:rPr>
      </w:pPr>
      <w:r w:rsidRPr="001270AC">
        <w:rPr>
          <w:szCs w:val="24"/>
        </w:rPr>
        <w:t>heart_deep_cnn.compile(optimizer='adam', loss='sparse_categorical_crossentropy', metrics=['accuracy'])</w:t>
      </w:r>
    </w:p>
    <w:p w14:paraId="41B8D597" w14:textId="77777777" w:rsidR="001270AC" w:rsidRPr="001270AC" w:rsidRDefault="00E62D0D" w:rsidP="001270AC">
      <w:pPr>
        <w:ind w:left="720"/>
        <w:rPr>
          <w:szCs w:val="24"/>
        </w:rPr>
      </w:pPr>
      <w:r w:rsidRPr="001270AC">
        <w:rPr>
          <w:szCs w:val="24"/>
        </w:rPr>
        <w:t>batch_size = 16</w:t>
      </w:r>
    </w:p>
    <w:p w14:paraId="6AE6EBE0" w14:textId="77777777" w:rsidR="001270AC" w:rsidRPr="001270AC" w:rsidRDefault="00E62D0D" w:rsidP="001270AC">
      <w:pPr>
        <w:ind w:left="720"/>
        <w:rPr>
          <w:szCs w:val="24"/>
        </w:rPr>
      </w:pPr>
      <w:r w:rsidRPr="001270AC">
        <w:rPr>
          <w:szCs w:val="24"/>
        </w:rPr>
        <w:t>epochs = 50</w:t>
      </w:r>
    </w:p>
    <w:p w14:paraId="37F3F167" w14:textId="77777777" w:rsidR="001270AC" w:rsidRPr="001270AC" w:rsidRDefault="00E62D0D" w:rsidP="001270AC">
      <w:pPr>
        <w:ind w:left="720"/>
        <w:rPr>
          <w:szCs w:val="24"/>
        </w:rPr>
      </w:pPr>
      <w:r w:rsidRPr="001270AC">
        <w:rPr>
          <w:szCs w:val="24"/>
        </w:rPr>
        <w:t>heart_deep_cnn_history = heart_deep_cnn.fit(x_train_dp,y_train_dp,batch_size=batch_size,epochs=epochs,verbose=1,validation_split=0.2)</w:t>
      </w:r>
    </w:p>
    <w:p w14:paraId="2480CE2B" w14:textId="77777777" w:rsidR="001270AC" w:rsidRPr="001270AC" w:rsidRDefault="001270AC" w:rsidP="001270AC">
      <w:pPr>
        <w:ind w:left="720"/>
        <w:rPr>
          <w:szCs w:val="24"/>
        </w:rPr>
      </w:pPr>
    </w:p>
    <w:p w14:paraId="7C72019D" w14:textId="77777777" w:rsidR="001270AC" w:rsidRPr="001270AC" w:rsidRDefault="00E62D0D" w:rsidP="001270AC">
      <w:pPr>
        <w:ind w:left="720"/>
        <w:rPr>
          <w:szCs w:val="24"/>
        </w:rPr>
      </w:pPr>
      <w:r w:rsidRPr="001270AC">
        <w:rPr>
          <w:szCs w:val="24"/>
        </w:rPr>
        <w:t>heart_deep_cnn_df=pd.DataFrame({</w:t>
      </w:r>
    </w:p>
    <w:p w14:paraId="3CB4D481" w14:textId="77777777" w:rsidR="001270AC" w:rsidRPr="001270AC" w:rsidRDefault="00E62D0D" w:rsidP="001270AC">
      <w:pPr>
        <w:ind w:left="720"/>
        <w:rPr>
          <w:szCs w:val="24"/>
        </w:rPr>
      </w:pPr>
      <w:r w:rsidRPr="001270AC">
        <w:rPr>
          <w:szCs w:val="24"/>
        </w:rPr>
        <w:t xml:space="preserve">    "Epoch":[i+1 for i in range(epochs)],</w:t>
      </w:r>
    </w:p>
    <w:p w14:paraId="00492512" w14:textId="77777777" w:rsidR="001270AC" w:rsidRPr="001270AC" w:rsidRDefault="00E62D0D" w:rsidP="001270AC">
      <w:pPr>
        <w:ind w:left="720"/>
        <w:rPr>
          <w:szCs w:val="24"/>
        </w:rPr>
      </w:pPr>
      <w:r w:rsidRPr="001270AC">
        <w:rPr>
          <w:szCs w:val="24"/>
        </w:rPr>
        <w:t xml:space="preserve">    "Training Accuracy":heart_deep_cnn_history.history['accuracy'],</w:t>
      </w:r>
    </w:p>
    <w:p w14:paraId="111FCC9A" w14:textId="77777777" w:rsidR="001270AC" w:rsidRPr="001270AC" w:rsidRDefault="00E62D0D" w:rsidP="001270AC">
      <w:pPr>
        <w:ind w:left="720"/>
        <w:rPr>
          <w:szCs w:val="24"/>
        </w:rPr>
      </w:pPr>
      <w:r w:rsidRPr="001270AC">
        <w:rPr>
          <w:szCs w:val="24"/>
        </w:rPr>
        <w:t xml:space="preserve">    "Test Accuracy":heart_deep_cnn_history.history['val_accuracy'],</w:t>
      </w:r>
    </w:p>
    <w:p w14:paraId="0BF8F81B" w14:textId="77777777" w:rsidR="001270AC" w:rsidRPr="001270AC" w:rsidRDefault="00E62D0D" w:rsidP="001270AC">
      <w:pPr>
        <w:ind w:left="720"/>
        <w:rPr>
          <w:szCs w:val="24"/>
        </w:rPr>
      </w:pPr>
      <w:r w:rsidRPr="001270AC">
        <w:rPr>
          <w:szCs w:val="24"/>
        </w:rPr>
        <w:t xml:space="preserve">    "Training Loss":heart_deep_cnn_history.history['loss'],</w:t>
      </w:r>
    </w:p>
    <w:p w14:paraId="6952E294" w14:textId="77777777" w:rsidR="001270AC" w:rsidRPr="001270AC" w:rsidRDefault="00E62D0D" w:rsidP="001270AC">
      <w:pPr>
        <w:ind w:left="720"/>
        <w:rPr>
          <w:szCs w:val="24"/>
        </w:rPr>
      </w:pPr>
      <w:r w:rsidRPr="001270AC">
        <w:rPr>
          <w:szCs w:val="24"/>
        </w:rPr>
        <w:t xml:space="preserve">    "Test Loss":heart_deep_cnn_history.history['val_loss']</w:t>
      </w:r>
    </w:p>
    <w:p w14:paraId="2BCB31B2" w14:textId="77777777" w:rsidR="001270AC" w:rsidRPr="001270AC" w:rsidRDefault="00E62D0D" w:rsidP="001270AC">
      <w:pPr>
        <w:ind w:left="720"/>
        <w:rPr>
          <w:szCs w:val="24"/>
        </w:rPr>
      </w:pPr>
      <w:r w:rsidRPr="001270AC">
        <w:rPr>
          <w:szCs w:val="24"/>
        </w:rPr>
        <w:t>})</w:t>
      </w:r>
    </w:p>
    <w:p w14:paraId="2D3E553A" w14:textId="77777777" w:rsidR="001270AC" w:rsidRPr="001270AC" w:rsidRDefault="00E62D0D" w:rsidP="001270AC">
      <w:pPr>
        <w:ind w:left="720"/>
        <w:rPr>
          <w:szCs w:val="24"/>
        </w:rPr>
      </w:pPr>
      <w:r w:rsidRPr="001270AC">
        <w:rPr>
          <w:szCs w:val="24"/>
        </w:rPr>
        <w:t>heart_deep_cnn_df.to_csv("heart_deep_cnn_model.csv")</w:t>
      </w:r>
    </w:p>
    <w:p w14:paraId="4B586A8F" w14:textId="77777777" w:rsidR="001270AC" w:rsidRDefault="00E62D0D" w:rsidP="001270AC">
      <w:pPr>
        <w:ind w:left="720"/>
        <w:rPr>
          <w:szCs w:val="24"/>
        </w:rPr>
      </w:pPr>
      <w:r w:rsidRPr="001270AC">
        <w:rPr>
          <w:szCs w:val="24"/>
        </w:rPr>
        <w:t>heart_deep_cnn_df.head()</w:t>
      </w:r>
    </w:p>
    <w:p w14:paraId="19FCDDA6" w14:textId="77777777" w:rsidR="001270AC" w:rsidRDefault="001270AC" w:rsidP="001270AC">
      <w:pPr>
        <w:ind w:left="720"/>
        <w:rPr>
          <w:szCs w:val="24"/>
        </w:rPr>
      </w:pPr>
    </w:p>
    <w:p w14:paraId="14CFD9C9" w14:textId="77777777" w:rsidR="001270AC" w:rsidRPr="001270AC" w:rsidRDefault="00E62D0D" w:rsidP="001270AC">
      <w:pPr>
        <w:ind w:left="720"/>
        <w:rPr>
          <w:szCs w:val="24"/>
        </w:rPr>
      </w:pPr>
      <w:r w:rsidRPr="001270AC">
        <w:rPr>
          <w:szCs w:val="24"/>
        </w:rPr>
        <w:t>heart_deep_cnn_df.iloc[:,1:3].plot(kind="line",figsize=(12,7),color=bicol)</w:t>
      </w:r>
    </w:p>
    <w:p w14:paraId="04E2BB81" w14:textId="77777777" w:rsidR="001270AC" w:rsidRPr="001270AC" w:rsidRDefault="00E62D0D" w:rsidP="001270AC">
      <w:pPr>
        <w:ind w:left="720"/>
        <w:rPr>
          <w:szCs w:val="24"/>
        </w:rPr>
      </w:pPr>
      <w:r w:rsidRPr="001270AC">
        <w:rPr>
          <w:szCs w:val="24"/>
        </w:rPr>
        <w:t>plt.title("Accuracies for Train and Validation for CNN",fontsize=20,color=lbl)</w:t>
      </w:r>
    </w:p>
    <w:p w14:paraId="09400248" w14:textId="77777777" w:rsidR="001270AC" w:rsidRPr="001270AC" w:rsidRDefault="00E62D0D" w:rsidP="001270AC">
      <w:pPr>
        <w:ind w:left="720"/>
        <w:rPr>
          <w:szCs w:val="24"/>
        </w:rPr>
      </w:pPr>
      <w:r w:rsidRPr="001270AC">
        <w:rPr>
          <w:szCs w:val="24"/>
        </w:rPr>
        <w:t>plt.xlabel("Epoch",fontsize=20,color=lbl)</w:t>
      </w:r>
    </w:p>
    <w:p w14:paraId="77A44365" w14:textId="77777777" w:rsidR="001270AC" w:rsidRPr="001270AC" w:rsidRDefault="00E62D0D" w:rsidP="001270AC">
      <w:pPr>
        <w:ind w:left="720"/>
        <w:rPr>
          <w:szCs w:val="24"/>
        </w:rPr>
      </w:pPr>
      <w:r w:rsidRPr="001270AC">
        <w:rPr>
          <w:szCs w:val="24"/>
        </w:rPr>
        <w:t>plt.ylabel("Model Accuracies",fontsize=20,color=lbl)</w:t>
      </w:r>
    </w:p>
    <w:p w14:paraId="73BA5F37" w14:textId="77777777" w:rsidR="001270AC" w:rsidRPr="001270AC" w:rsidRDefault="00E62D0D" w:rsidP="001270AC">
      <w:pPr>
        <w:ind w:left="720"/>
        <w:rPr>
          <w:szCs w:val="24"/>
        </w:rPr>
      </w:pPr>
      <w:r w:rsidRPr="001270AC">
        <w:rPr>
          <w:szCs w:val="24"/>
        </w:rPr>
        <w:t>plt.grid()</w:t>
      </w:r>
    </w:p>
    <w:p w14:paraId="4FE3C5FA" w14:textId="77777777" w:rsidR="001270AC" w:rsidRDefault="00E62D0D" w:rsidP="001270AC">
      <w:pPr>
        <w:ind w:left="720"/>
        <w:rPr>
          <w:szCs w:val="24"/>
        </w:rPr>
      </w:pPr>
      <w:r w:rsidRPr="001270AC">
        <w:rPr>
          <w:szCs w:val="24"/>
        </w:rPr>
        <w:t>plt.show()</w:t>
      </w:r>
    </w:p>
    <w:p w14:paraId="702EF18B" w14:textId="77777777" w:rsidR="001270AC" w:rsidRDefault="001270AC" w:rsidP="001270AC">
      <w:pPr>
        <w:ind w:left="720"/>
        <w:rPr>
          <w:szCs w:val="24"/>
        </w:rPr>
      </w:pPr>
    </w:p>
    <w:p w14:paraId="53F546A6" w14:textId="77777777" w:rsidR="001270AC" w:rsidRPr="001270AC" w:rsidRDefault="00E62D0D" w:rsidP="001270AC">
      <w:pPr>
        <w:ind w:left="720"/>
        <w:rPr>
          <w:szCs w:val="24"/>
        </w:rPr>
      </w:pPr>
      <w:r w:rsidRPr="001270AC">
        <w:rPr>
          <w:szCs w:val="24"/>
        </w:rPr>
        <w:t>heart_deep_cnn_df.iloc[:,3:].plot(kind="line",figsize=(12,7),color=bicol)</w:t>
      </w:r>
    </w:p>
    <w:p w14:paraId="03A4308A" w14:textId="77777777" w:rsidR="001270AC" w:rsidRPr="001270AC" w:rsidRDefault="00E62D0D" w:rsidP="001270AC">
      <w:pPr>
        <w:ind w:left="720"/>
        <w:rPr>
          <w:szCs w:val="24"/>
        </w:rPr>
      </w:pPr>
      <w:r w:rsidRPr="001270AC">
        <w:rPr>
          <w:szCs w:val="24"/>
        </w:rPr>
        <w:t>plt.title("Losses for Train and Validation for CNN",fontsize=20,color=lbl)</w:t>
      </w:r>
    </w:p>
    <w:p w14:paraId="4CE6D6A1" w14:textId="77777777" w:rsidR="001270AC" w:rsidRPr="001270AC" w:rsidRDefault="00E62D0D" w:rsidP="001270AC">
      <w:pPr>
        <w:ind w:left="720"/>
        <w:rPr>
          <w:szCs w:val="24"/>
        </w:rPr>
      </w:pPr>
      <w:r w:rsidRPr="001270AC">
        <w:rPr>
          <w:szCs w:val="24"/>
        </w:rPr>
        <w:t>plt.xlabel("Epoch",fontsize=20,color=lbl)</w:t>
      </w:r>
    </w:p>
    <w:p w14:paraId="4EC4B6AE" w14:textId="77777777" w:rsidR="001270AC" w:rsidRPr="001270AC" w:rsidRDefault="00E62D0D" w:rsidP="001270AC">
      <w:pPr>
        <w:ind w:left="720"/>
        <w:rPr>
          <w:szCs w:val="24"/>
        </w:rPr>
      </w:pPr>
      <w:r w:rsidRPr="001270AC">
        <w:rPr>
          <w:szCs w:val="24"/>
        </w:rPr>
        <w:t>plt.ylabel("Model Loss",fontsize=20,color=lbl)</w:t>
      </w:r>
    </w:p>
    <w:p w14:paraId="6BA10308" w14:textId="77777777" w:rsidR="001270AC" w:rsidRPr="001270AC" w:rsidRDefault="00E62D0D" w:rsidP="001270AC">
      <w:pPr>
        <w:ind w:left="720"/>
        <w:rPr>
          <w:szCs w:val="24"/>
        </w:rPr>
      </w:pPr>
      <w:r w:rsidRPr="001270AC">
        <w:rPr>
          <w:szCs w:val="24"/>
        </w:rPr>
        <w:t>plt.grid()</w:t>
      </w:r>
    </w:p>
    <w:p w14:paraId="1AFE313C" w14:textId="77777777" w:rsidR="001270AC" w:rsidRDefault="00E62D0D" w:rsidP="001270AC">
      <w:pPr>
        <w:ind w:left="720"/>
        <w:rPr>
          <w:szCs w:val="24"/>
        </w:rPr>
      </w:pPr>
      <w:r w:rsidRPr="001270AC">
        <w:rPr>
          <w:szCs w:val="24"/>
        </w:rPr>
        <w:t>plt.show()</w:t>
      </w:r>
    </w:p>
    <w:p w14:paraId="24B390DB" w14:textId="77777777" w:rsidR="001270AC" w:rsidRDefault="001270AC" w:rsidP="001270AC">
      <w:pPr>
        <w:ind w:left="720"/>
        <w:rPr>
          <w:szCs w:val="24"/>
        </w:rPr>
      </w:pPr>
    </w:p>
    <w:p w14:paraId="17C8F508" w14:textId="77777777" w:rsidR="001270AC" w:rsidRPr="001270AC" w:rsidRDefault="00E62D0D" w:rsidP="001270AC">
      <w:pPr>
        <w:ind w:left="720"/>
        <w:rPr>
          <w:szCs w:val="24"/>
        </w:rPr>
      </w:pPr>
      <w:r w:rsidRPr="001270AC">
        <w:rPr>
          <w:szCs w:val="24"/>
        </w:rPr>
        <w:t>heart_deep_pred=heart_deep_cnn.predict(x_test_dp)</w:t>
      </w:r>
    </w:p>
    <w:p w14:paraId="136CF4B9" w14:textId="77777777" w:rsidR="001270AC" w:rsidRPr="001270AC" w:rsidRDefault="00E62D0D" w:rsidP="001270AC">
      <w:pPr>
        <w:ind w:left="720"/>
        <w:rPr>
          <w:szCs w:val="24"/>
        </w:rPr>
      </w:pPr>
      <w:r w:rsidRPr="001270AC">
        <w:rPr>
          <w:szCs w:val="24"/>
        </w:rPr>
        <w:t>tf_prediction1 = tf.nn.softmax(heart_deep_pred, axis=1)</w:t>
      </w:r>
    </w:p>
    <w:p w14:paraId="55F51541" w14:textId="77777777" w:rsidR="001270AC" w:rsidRPr="001270AC" w:rsidRDefault="00E62D0D" w:rsidP="001270AC">
      <w:pPr>
        <w:ind w:left="720"/>
        <w:rPr>
          <w:szCs w:val="24"/>
        </w:rPr>
      </w:pPr>
      <w:r w:rsidRPr="001270AC">
        <w:rPr>
          <w:szCs w:val="24"/>
        </w:rPr>
        <w:t>heart_deep_pred_label = tf.argmax(tf_prediction1, axis=1)</w:t>
      </w:r>
    </w:p>
    <w:p w14:paraId="363D335C" w14:textId="77777777" w:rsidR="001270AC" w:rsidRPr="001270AC" w:rsidRDefault="00E62D0D" w:rsidP="001270AC">
      <w:pPr>
        <w:ind w:left="720"/>
        <w:rPr>
          <w:szCs w:val="24"/>
        </w:rPr>
      </w:pPr>
      <w:r w:rsidRPr="001270AC">
        <w:rPr>
          <w:szCs w:val="24"/>
        </w:rPr>
        <w:t>heart_deep_pred_label = heart_deep_pred_label.numpy()</w:t>
      </w:r>
    </w:p>
    <w:p w14:paraId="64E8149B" w14:textId="77777777" w:rsidR="001270AC" w:rsidRPr="001270AC" w:rsidRDefault="00E62D0D" w:rsidP="001270AC">
      <w:pPr>
        <w:ind w:left="720"/>
        <w:rPr>
          <w:szCs w:val="24"/>
        </w:rPr>
      </w:pPr>
      <w:r w:rsidRPr="001270AC">
        <w:rPr>
          <w:szCs w:val="24"/>
        </w:rPr>
        <w:t>y_test_dp=y_test_dp.replace(y_test_dp.unique(),["Normal","Heart_Attack"])</w:t>
      </w:r>
    </w:p>
    <w:p w14:paraId="366B6363" w14:textId="77777777" w:rsidR="001270AC" w:rsidRPr="001270AC" w:rsidRDefault="00E62D0D" w:rsidP="001270AC">
      <w:pPr>
        <w:ind w:left="720"/>
        <w:rPr>
          <w:szCs w:val="24"/>
        </w:rPr>
      </w:pPr>
      <w:r w:rsidRPr="001270AC">
        <w:rPr>
          <w:szCs w:val="24"/>
        </w:rPr>
        <w:t>print(y_test_dp.unique())</w:t>
      </w:r>
    </w:p>
    <w:p w14:paraId="50D0A814" w14:textId="77777777" w:rsidR="001270AC" w:rsidRPr="001270AC" w:rsidRDefault="00E62D0D" w:rsidP="001270AC">
      <w:pPr>
        <w:ind w:left="720"/>
        <w:rPr>
          <w:szCs w:val="24"/>
        </w:rPr>
      </w:pPr>
      <w:r w:rsidRPr="001270AC">
        <w:rPr>
          <w:szCs w:val="24"/>
        </w:rPr>
        <w:t>heart_deep_pred_label=pd.Series(heart_deep_pred_label)</w:t>
      </w:r>
    </w:p>
    <w:p w14:paraId="6FCCDC4F" w14:textId="77777777" w:rsidR="001270AC" w:rsidRPr="001270AC" w:rsidRDefault="00E62D0D" w:rsidP="001270AC">
      <w:pPr>
        <w:ind w:left="720"/>
        <w:rPr>
          <w:szCs w:val="24"/>
        </w:rPr>
      </w:pPr>
      <w:r w:rsidRPr="001270AC">
        <w:rPr>
          <w:szCs w:val="24"/>
        </w:rPr>
        <w:t>heart_deep_pred_label=heart_deep_pred_label.replace(heart_deep_pred_label.unique(),['Normal','Heart_Attack'])</w:t>
      </w:r>
    </w:p>
    <w:p w14:paraId="212CA2C2" w14:textId="77777777" w:rsidR="001270AC" w:rsidRDefault="00E62D0D" w:rsidP="001270AC">
      <w:pPr>
        <w:ind w:left="720"/>
        <w:rPr>
          <w:szCs w:val="24"/>
        </w:rPr>
      </w:pPr>
      <w:r w:rsidRPr="001270AC">
        <w:rPr>
          <w:szCs w:val="24"/>
        </w:rPr>
        <w:t>y_test_dp</w:t>
      </w:r>
    </w:p>
    <w:p w14:paraId="486CC138" w14:textId="77777777" w:rsidR="001270AC" w:rsidRDefault="001270AC" w:rsidP="001270AC">
      <w:pPr>
        <w:ind w:left="720"/>
        <w:rPr>
          <w:szCs w:val="24"/>
        </w:rPr>
      </w:pPr>
    </w:p>
    <w:p w14:paraId="0F3D6BE5" w14:textId="77777777" w:rsidR="001270AC" w:rsidRPr="001270AC" w:rsidRDefault="00E62D0D" w:rsidP="001270AC">
      <w:pPr>
        <w:ind w:left="720"/>
        <w:rPr>
          <w:szCs w:val="24"/>
        </w:rPr>
      </w:pPr>
      <w:r w:rsidRPr="001270AC">
        <w:rPr>
          <w:szCs w:val="24"/>
        </w:rPr>
        <w:t>cnn_prd_outcome=pd.DataFrame({"Actual":y_test_dp.tolist(),"Predicted":heart_deep_pred_label.tolist()})</w:t>
      </w:r>
    </w:p>
    <w:p w14:paraId="4260EEE8" w14:textId="77777777" w:rsidR="001270AC" w:rsidRPr="001270AC" w:rsidRDefault="00E62D0D" w:rsidP="001270AC">
      <w:pPr>
        <w:ind w:left="720"/>
        <w:rPr>
          <w:szCs w:val="24"/>
        </w:rPr>
      </w:pPr>
      <w:r w:rsidRPr="001270AC">
        <w:rPr>
          <w:szCs w:val="24"/>
        </w:rPr>
        <w:t>cnnct=pd.crosstab(cnn_prd_outcome['Actual'],cnn_prd_outcome['Predicted'],rownames=['True'], colnames=['Predicted'], margins=True)</w:t>
      </w:r>
    </w:p>
    <w:p w14:paraId="1BBA1566" w14:textId="77777777" w:rsidR="001270AC" w:rsidRDefault="00E62D0D" w:rsidP="001270AC">
      <w:pPr>
        <w:ind w:left="720"/>
        <w:rPr>
          <w:szCs w:val="24"/>
        </w:rPr>
      </w:pPr>
      <w:r w:rsidRPr="001270AC">
        <w:rPr>
          <w:szCs w:val="24"/>
        </w:rPr>
        <w:t>cnnct.iloc[:2,:2]</w:t>
      </w:r>
    </w:p>
    <w:p w14:paraId="4CD398BC" w14:textId="77777777" w:rsidR="001270AC" w:rsidRDefault="001270AC" w:rsidP="001270AC">
      <w:pPr>
        <w:ind w:left="720"/>
        <w:rPr>
          <w:szCs w:val="24"/>
        </w:rPr>
      </w:pPr>
    </w:p>
    <w:p w14:paraId="6C97445A" w14:textId="77777777" w:rsidR="001270AC" w:rsidRPr="001270AC" w:rsidRDefault="00E62D0D" w:rsidP="001270AC">
      <w:pPr>
        <w:ind w:left="720"/>
        <w:rPr>
          <w:szCs w:val="24"/>
        </w:rPr>
      </w:pPr>
      <w:r w:rsidRPr="001270AC">
        <w:rPr>
          <w:szCs w:val="24"/>
        </w:rPr>
        <w:t>print("Accuracy: ",accuracy_score(cnn_prd_outcome["Actual"],cnn_prd_outcome["Predicted"]),4)*100,"%")</w:t>
      </w:r>
    </w:p>
    <w:p w14:paraId="02262BA8" w14:textId="77777777" w:rsidR="001270AC" w:rsidRPr="001270AC" w:rsidRDefault="00E62D0D" w:rsidP="001270AC">
      <w:pPr>
        <w:ind w:left="720"/>
        <w:rPr>
          <w:szCs w:val="24"/>
        </w:rPr>
      </w:pPr>
      <w:r w:rsidRPr="001270AC">
        <w:rPr>
          <w:szCs w:val="24"/>
        </w:rPr>
        <w:t>print("Precision: ",precision_score(cnn_prd_outcome["Actual"],cnn_prd_outcome["Predicted"], average='micro'),4)*100,"%")</w:t>
      </w:r>
    </w:p>
    <w:p w14:paraId="0D65825C" w14:textId="77777777" w:rsidR="001270AC" w:rsidRPr="001270AC" w:rsidRDefault="00E62D0D" w:rsidP="001270AC">
      <w:pPr>
        <w:ind w:left="720"/>
        <w:rPr>
          <w:szCs w:val="24"/>
        </w:rPr>
      </w:pPr>
      <w:r w:rsidRPr="001270AC">
        <w:rPr>
          <w:szCs w:val="24"/>
        </w:rPr>
        <w:t>print("Recall: ",recall_score(cnn_prd_outcome["Actual"],cnn_prd_outcome["Predicted"], average='micro'),4)*100,"%")</w:t>
      </w:r>
    </w:p>
    <w:p w14:paraId="0A46AAFD" w14:textId="77777777" w:rsidR="001270AC" w:rsidRPr="001270AC" w:rsidRDefault="00E62D0D" w:rsidP="001270AC">
      <w:pPr>
        <w:ind w:left="720"/>
        <w:rPr>
          <w:szCs w:val="24"/>
        </w:rPr>
      </w:pPr>
      <w:r w:rsidRPr="001270AC">
        <w:rPr>
          <w:szCs w:val="24"/>
        </w:rPr>
        <w:t>print("F1-Score: ",f1_score(cnn_prd_outcome["Actual"],cnn_prd_outcome["Predicted"], average='micro'),4)*100,"%")</w:t>
      </w:r>
    </w:p>
    <w:p w14:paraId="541A72CB" w14:textId="77777777" w:rsidR="001270AC" w:rsidRDefault="00E62D0D" w:rsidP="001270AC">
      <w:pPr>
        <w:ind w:left="720"/>
        <w:rPr>
          <w:szCs w:val="24"/>
        </w:rPr>
      </w:pPr>
      <w:r w:rsidRPr="001270AC">
        <w:rPr>
          <w:szCs w:val="24"/>
        </w:rPr>
        <w:t>print(classification_report(cnn_prd_outcome["Actual"],cnn_prd_outcome["Predicted"]))</w:t>
      </w:r>
    </w:p>
    <w:p w14:paraId="15B2A925" w14:textId="77777777" w:rsidR="001270AC" w:rsidRDefault="001270AC" w:rsidP="001270AC">
      <w:pPr>
        <w:rPr>
          <w:szCs w:val="24"/>
        </w:rPr>
      </w:pPr>
    </w:p>
    <w:p w14:paraId="020FAA4A" w14:textId="77777777" w:rsidR="00A61454" w:rsidRDefault="00A61454" w:rsidP="001270AC">
      <w:pPr>
        <w:rPr>
          <w:szCs w:val="24"/>
        </w:rPr>
      </w:pPr>
    </w:p>
    <w:p w14:paraId="2E04950D" w14:textId="77777777" w:rsidR="00A61454" w:rsidRDefault="00A61454" w:rsidP="001270AC">
      <w:pPr>
        <w:rPr>
          <w:szCs w:val="24"/>
        </w:rPr>
      </w:pPr>
    </w:p>
    <w:p w14:paraId="00D6E819" w14:textId="77777777" w:rsidR="00A61454" w:rsidRDefault="00A61454" w:rsidP="001270AC">
      <w:pPr>
        <w:rPr>
          <w:szCs w:val="24"/>
        </w:rPr>
      </w:pPr>
    </w:p>
    <w:p w14:paraId="4F92BF6D" w14:textId="29AF35D2" w:rsidR="00A61454" w:rsidRDefault="00A61454" w:rsidP="001270AC">
      <w:pPr>
        <w:rPr>
          <w:szCs w:val="24"/>
        </w:rPr>
      </w:pPr>
    </w:p>
    <w:p w14:paraId="41B07EF9" w14:textId="77777777" w:rsidR="00FE58BF" w:rsidRDefault="00FE58BF" w:rsidP="001270AC">
      <w:pPr>
        <w:rPr>
          <w:szCs w:val="24"/>
        </w:rPr>
      </w:pPr>
    </w:p>
    <w:p w14:paraId="4BC6A937" w14:textId="77777777" w:rsidR="001270AC" w:rsidRDefault="00E62D0D" w:rsidP="001270AC">
      <w:pPr>
        <w:rPr>
          <w:b/>
          <w:bCs/>
          <w:sz w:val="28"/>
          <w:szCs w:val="28"/>
        </w:rPr>
      </w:pPr>
      <w:r w:rsidRPr="001270AC">
        <w:rPr>
          <w:b/>
          <w:bCs/>
          <w:sz w:val="28"/>
          <w:szCs w:val="28"/>
        </w:rPr>
        <w:t>Performance Comparison of Classifiers</w:t>
      </w:r>
    </w:p>
    <w:p w14:paraId="1F568883" w14:textId="77777777" w:rsidR="001270AC" w:rsidRDefault="001270AC" w:rsidP="001270AC">
      <w:pPr>
        <w:rPr>
          <w:b/>
          <w:bCs/>
          <w:sz w:val="28"/>
          <w:szCs w:val="28"/>
        </w:rPr>
      </w:pPr>
    </w:p>
    <w:p w14:paraId="55BFC1C9" w14:textId="77777777" w:rsidR="001270AC" w:rsidRPr="001270AC" w:rsidRDefault="00E62D0D" w:rsidP="001270AC">
      <w:pPr>
        <w:ind w:left="720"/>
        <w:rPr>
          <w:szCs w:val="24"/>
        </w:rPr>
      </w:pPr>
      <w:r w:rsidRPr="001270AC">
        <w:rPr>
          <w:szCs w:val="24"/>
        </w:rPr>
        <w:t>prec.append(precision_score(cnn_prd_outcome["Actual"],cnn_prd_outcome["Predicted"], average='micro'),4)*100)</w:t>
      </w:r>
    </w:p>
    <w:p w14:paraId="387A1EB3" w14:textId="77777777" w:rsidR="001270AC" w:rsidRPr="001270AC" w:rsidRDefault="00E62D0D" w:rsidP="001270AC">
      <w:pPr>
        <w:ind w:left="720"/>
        <w:rPr>
          <w:szCs w:val="24"/>
        </w:rPr>
      </w:pPr>
      <w:r w:rsidRPr="001270AC">
        <w:rPr>
          <w:szCs w:val="24"/>
        </w:rPr>
        <w:t>rcl.append(recall_score(cnn_prd_outcome["Actual"],cnn_prd_outcome["Predicted"], average='micro'),4)*100)</w:t>
      </w:r>
    </w:p>
    <w:p w14:paraId="3FF89B55" w14:textId="77777777" w:rsidR="001270AC" w:rsidRPr="001270AC" w:rsidRDefault="00E62D0D" w:rsidP="001270AC">
      <w:pPr>
        <w:ind w:left="720"/>
        <w:rPr>
          <w:szCs w:val="24"/>
        </w:rPr>
      </w:pPr>
      <w:r w:rsidRPr="001270AC">
        <w:rPr>
          <w:szCs w:val="24"/>
        </w:rPr>
        <w:t>f1.append(f1_score(cnn_prd_outcome["Actual"],cnn_prd_outcome["Predicted"], average='micro'),4)*100)</w:t>
      </w:r>
    </w:p>
    <w:p w14:paraId="3F6BF1B5" w14:textId="77777777" w:rsidR="001270AC" w:rsidRPr="001270AC" w:rsidRDefault="00E62D0D" w:rsidP="001270AC">
      <w:pPr>
        <w:ind w:left="720"/>
        <w:rPr>
          <w:szCs w:val="24"/>
        </w:rPr>
      </w:pPr>
      <w:r w:rsidRPr="001270AC">
        <w:rPr>
          <w:szCs w:val="24"/>
        </w:rPr>
        <w:t>acc.append(accuracy_score(cnn_prd_outcome["Actual"],cnn_prd_outcome["Predicted"]),4)*100)</w:t>
      </w:r>
    </w:p>
    <w:p w14:paraId="2B2480D3" w14:textId="77777777" w:rsidR="001270AC" w:rsidRDefault="00E62D0D" w:rsidP="003B0557">
      <w:pPr>
        <w:ind w:left="720"/>
        <w:rPr>
          <w:szCs w:val="24"/>
        </w:rPr>
      </w:pPr>
      <w:r w:rsidRPr="001270AC">
        <w:rPr>
          <w:szCs w:val="24"/>
        </w:rPr>
        <w:t>mlnms.append("Convolutional Neural Network")</w:t>
      </w:r>
    </w:p>
    <w:p w14:paraId="326EF0DA" w14:textId="77777777" w:rsidR="001270AC" w:rsidRDefault="001270AC" w:rsidP="001270AC">
      <w:pPr>
        <w:ind w:left="720"/>
        <w:rPr>
          <w:szCs w:val="24"/>
        </w:rPr>
      </w:pPr>
    </w:p>
    <w:p w14:paraId="651A98A2" w14:textId="77777777" w:rsidR="001270AC" w:rsidRDefault="001270AC" w:rsidP="001270AC">
      <w:pPr>
        <w:ind w:left="720"/>
        <w:rPr>
          <w:szCs w:val="24"/>
        </w:rPr>
      </w:pPr>
    </w:p>
    <w:p w14:paraId="485E7CF5" w14:textId="77777777" w:rsidR="001270AC" w:rsidRPr="001270AC" w:rsidRDefault="00E62D0D" w:rsidP="001270AC">
      <w:pPr>
        <w:ind w:left="720"/>
        <w:rPr>
          <w:szCs w:val="24"/>
        </w:rPr>
      </w:pPr>
      <w:r w:rsidRPr="001270AC">
        <w:rPr>
          <w:szCs w:val="24"/>
        </w:rPr>
        <w:t>heart_clf_out=pd.DataFrame({</w:t>
      </w:r>
    </w:p>
    <w:p w14:paraId="6BEC9160" w14:textId="77777777" w:rsidR="001270AC" w:rsidRPr="001270AC" w:rsidRDefault="00E62D0D" w:rsidP="001270AC">
      <w:pPr>
        <w:ind w:left="720"/>
        <w:rPr>
          <w:szCs w:val="24"/>
        </w:rPr>
      </w:pPr>
      <w:r w:rsidRPr="001270AC">
        <w:rPr>
          <w:szCs w:val="24"/>
        </w:rPr>
        <w:t xml:space="preserve">    "Classifiers":mlnms,</w:t>
      </w:r>
    </w:p>
    <w:p w14:paraId="6D920FED" w14:textId="77777777" w:rsidR="001270AC" w:rsidRPr="001270AC" w:rsidRDefault="00E62D0D" w:rsidP="001270AC">
      <w:pPr>
        <w:ind w:left="720"/>
        <w:rPr>
          <w:szCs w:val="24"/>
        </w:rPr>
      </w:pPr>
      <w:r w:rsidRPr="001270AC">
        <w:rPr>
          <w:szCs w:val="24"/>
        </w:rPr>
        <w:t xml:space="preserve">    "Accuracy":acc,</w:t>
      </w:r>
    </w:p>
    <w:p w14:paraId="1779E146" w14:textId="77777777" w:rsidR="001270AC" w:rsidRPr="001270AC" w:rsidRDefault="00E62D0D" w:rsidP="001270AC">
      <w:pPr>
        <w:ind w:left="720"/>
        <w:rPr>
          <w:szCs w:val="24"/>
        </w:rPr>
      </w:pPr>
      <w:r w:rsidRPr="001270AC">
        <w:rPr>
          <w:szCs w:val="24"/>
        </w:rPr>
        <w:t xml:space="preserve">    "Precision":prec,</w:t>
      </w:r>
    </w:p>
    <w:p w14:paraId="39C3FCBE" w14:textId="77777777" w:rsidR="001270AC" w:rsidRPr="001270AC" w:rsidRDefault="00E62D0D" w:rsidP="001270AC">
      <w:pPr>
        <w:ind w:left="720"/>
        <w:rPr>
          <w:szCs w:val="24"/>
        </w:rPr>
      </w:pPr>
      <w:r w:rsidRPr="001270AC">
        <w:rPr>
          <w:szCs w:val="24"/>
        </w:rPr>
        <w:t xml:space="preserve">    "Recall":rcl,</w:t>
      </w:r>
    </w:p>
    <w:p w14:paraId="2EC3D559" w14:textId="77777777" w:rsidR="001270AC" w:rsidRPr="001270AC" w:rsidRDefault="00E62D0D" w:rsidP="001270AC">
      <w:pPr>
        <w:ind w:left="720"/>
        <w:rPr>
          <w:szCs w:val="24"/>
        </w:rPr>
      </w:pPr>
      <w:r w:rsidRPr="001270AC">
        <w:rPr>
          <w:szCs w:val="24"/>
        </w:rPr>
        <w:t xml:space="preserve">    "F1-Score":f1,</w:t>
      </w:r>
    </w:p>
    <w:p w14:paraId="29DC8662" w14:textId="77777777" w:rsidR="001270AC" w:rsidRPr="001270AC" w:rsidRDefault="00E62D0D" w:rsidP="001270AC">
      <w:pPr>
        <w:ind w:left="720"/>
        <w:rPr>
          <w:szCs w:val="24"/>
        </w:rPr>
      </w:pPr>
      <w:r w:rsidRPr="001270AC">
        <w:rPr>
          <w:szCs w:val="24"/>
        </w:rPr>
        <w:t xml:space="preserve">    </w:t>
      </w:r>
    </w:p>
    <w:p w14:paraId="0C1C2948" w14:textId="77777777" w:rsidR="001270AC" w:rsidRPr="001270AC" w:rsidRDefault="00E62D0D" w:rsidP="001270AC">
      <w:pPr>
        <w:ind w:left="720"/>
        <w:rPr>
          <w:szCs w:val="24"/>
        </w:rPr>
      </w:pPr>
      <w:r w:rsidRPr="001270AC">
        <w:rPr>
          <w:szCs w:val="24"/>
        </w:rPr>
        <w:t>})</w:t>
      </w:r>
    </w:p>
    <w:p w14:paraId="2F68742B" w14:textId="77777777" w:rsidR="001270AC" w:rsidRPr="001270AC" w:rsidRDefault="001270AC" w:rsidP="001270AC">
      <w:pPr>
        <w:ind w:left="720"/>
        <w:rPr>
          <w:szCs w:val="24"/>
        </w:rPr>
      </w:pPr>
    </w:p>
    <w:p w14:paraId="553D5443" w14:textId="77777777" w:rsidR="001270AC" w:rsidRPr="001270AC" w:rsidRDefault="00E62D0D" w:rsidP="001270AC">
      <w:pPr>
        <w:ind w:left="720"/>
        <w:rPr>
          <w:szCs w:val="24"/>
        </w:rPr>
      </w:pPr>
      <w:r w:rsidRPr="001270AC">
        <w:rPr>
          <w:szCs w:val="24"/>
        </w:rPr>
        <w:t>for i in heart_clf_out.columns.tolist()[1:]:</w:t>
      </w:r>
    </w:p>
    <w:p w14:paraId="2CD6627C" w14:textId="77777777" w:rsidR="001270AC" w:rsidRPr="001270AC" w:rsidRDefault="00E62D0D" w:rsidP="001270AC">
      <w:pPr>
        <w:ind w:left="720"/>
        <w:rPr>
          <w:szCs w:val="24"/>
        </w:rPr>
      </w:pPr>
      <w:r w:rsidRPr="001270AC">
        <w:rPr>
          <w:szCs w:val="24"/>
        </w:rPr>
        <w:t xml:space="preserve">    heart_clf_out=heart_clf_out.sort_values(by=i,ascending=False)</w:t>
      </w:r>
    </w:p>
    <w:p w14:paraId="378D0836" w14:textId="77777777" w:rsidR="001270AC" w:rsidRPr="001270AC" w:rsidRDefault="00E62D0D" w:rsidP="001270AC">
      <w:pPr>
        <w:ind w:left="720"/>
        <w:rPr>
          <w:szCs w:val="24"/>
        </w:rPr>
      </w:pPr>
      <w:r w:rsidRPr="001270AC">
        <w:rPr>
          <w:szCs w:val="24"/>
        </w:rPr>
        <w:t xml:space="preserve">    fig = px.bar(heart_clf_out, y=i, x="Classifiers",text=i,color="Classifiers",</w:t>
      </w:r>
    </w:p>
    <w:p w14:paraId="3880DF4D" w14:textId="77777777" w:rsidR="001270AC" w:rsidRPr="001270AC" w:rsidRDefault="00E62D0D" w:rsidP="001270AC">
      <w:pPr>
        <w:ind w:left="720"/>
        <w:rPr>
          <w:szCs w:val="24"/>
        </w:rPr>
      </w:pPr>
      <w:r w:rsidRPr="001270AC">
        <w:rPr>
          <w:szCs w:val="24"/>
        </w:rPr>
        <w:t xml:space="preserve">                 title="Comparison of {}".format(i),height=600,width=1000)</w:t>
      </w:r>
    </w:p>
    <w:p w14:paraId="43036517" w14:textId="77777777" w:rsidR="001270AC" w:rsidRDefault="00E62D0D" w:rsidP="001270AC">
      <w:pPr>
        <w:ind w:left="720"/>
        <w:rPr>
          <w:szCs w:val="24"/>
        </w:rPr>
      </w:pPr>
      <w:r w:rsidRPr="001270AC">
        <w:rPr>
          <w:szCs w:val="24"/>
        </w:rPr>
        <w:t xml:space="preserve">    fig.show()</w:t>
      </w:r>
    </w:p>
    <w:p w14:paraId="7449EE35" w14:textId="77777777" w:rsidR="00B645C3" w:rsidRDefault="00B645C3" w:rsidP="001270AC">
      <w:pPr>
        <w:ind w:left="720"/>
        <w:rPr>
          <w:szCs w:val="24"/>
        </w:rPr>
      </w:pPr>
    </w:p>
    <w:p w14:paraId="534452B3" w14:textId="77777777" w:rsidR="00B645C3" w:rsidRDefault="00B645C3" w:rsidP="001270AC">
      <w:pPr>
        <w:ind w:left="720"/>
        <w:rPr>
          <w:szCs w:val="24"/>
        </w:rPr>
      </w:pPr>
    </w:p>
    <w:p w14:paraId="7F258925" w14:textId="77777777" w:rsidR="00B645C3" w:rsidRDefault="00B645C3" w:rsidP="00B645C3">
      <w:pPr>
        <w:rPr>
          <w:b/>
          <w:bCs/>
          <w:sz w:val="28"/>
          <w:szCs w:val="28"/>
        </w:rPr>
      </w:pPr>
    </w:p>
    <w:p w14:paraId="5E0B54C3" w14:textId="77777777" w:rsidR="00B645C3" w:rsidRDefault="00B645C3" w:rsidP="00B645C3">
      <w:pPr>
        <w:rPr>
          <w:b/>
          <w:bCs/>
          <w:sz w:val="28"/>
          <w:szCs w:val="28"/>
        </w:rPr>
      </w:pPr>
    </w:p>
    <w:p w14:paraId="1C822F28" w14:textId="0880B9BF" w:rsidR="00B645C3" w:rsidRDefault="00E62D0D" w:rsidP="00B645C3">
      <w:pPr>
        <w:rPr>
          <w:b/>
          <w:bCs/>
          <w:sz w:val="28"/>
          <w:szCs w:val="28"/>
        </w:rPr>
      </w:pPr>
      <w:r w:rsidRPr="00B645C3">
        <w:rPr>
          <w:b/>
          <w:bCs/>
          <w:sz w:val="28"/>
          <w:szCs w:val="28"/>
        </w:rPr>
        <w:t>Heart Attack DataSet</w:t>
      </w:r>
    </w:p>
    <w:p w14:paraId="4D6281CB" w14:textId="571A256E" w:rsidR="008F4C37" w:rsidRDefault="008F4C37" w:rsidP="00B645C3">
      <w:pPr>
        <w:rPr>
          <w:b/>
          <w:bCs/>
          <w:sz w:val="28"/>
          <w:szCs w:val="28"/>
        </w:rPr>
      </w:pPr>
    </w:p>
    <w:p w14:paraId="211AE140" w14:textId="351544F2" w:rsidR="008F4C37" w:rsidRDefault="007D5253" w:rsidP="007D5253">
      <w:pPr>
        <w:rPr>
          <w:b/>
          <w:bCs/>
          <w:sz w:val="28"/>
          <w:szCs w:val="28"/>
        </w:rPr>
      </w:pPr>
      <w:r>
        <w:rPr>
          <w:b/>
          <w:bCs/>
          <w:sz w:val="28"/>
          <w:szCs w:val="28"/>
        </w:rPr>
        <w:t xml:space="preserve">      </w:t>
      </w:r>
      <w:r w:rsidR="008F4C37">
        <w:rPr>
          <w:b/>
          <w:bCs/>
          <w:sz w:val="28"/>
          <w:szCs w:val="28"/>
        </w:rPr>
        <w:object w:dxaOrig="1520" w:dyaOrig="987" w14:anchorId="424B15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5pt;height:49.2pt" o:ole="">
            <v:imagedata r:id="rId38" o:title=""/>
          </v:shape>
          <o:OLEObject Type="Link" ProgID="Excel.SheetMacroEnabled.12" ShapeID="_x0000_i1025" DrawAspect="Icon" r:id="rId39" UpdateMode="Always">
            <o:LinkType>EnhancedMetaFile</o:LinkType>
            <o:LockedField>false</o:LockedField>
            <o:FieldCodes>\f 0</o:FieldCodes>
          </o:OLEObject>
        </w:object>
      </w:r>
    </w:p>
    <w:p w14:paraId="2DA739F3" w14:textId="77777777" w:rsidR="00D64EA7" w:rsidRDefault="00D64EA7" w:rsidP="001270AC">
      <w:pPr>
        <w:rPr>
          <w:b/>
          <w:bCs/>
          <w:sz w:val="28"/>
          <w:szCs w:val="28"/>
        </w:rPr>
      </w:pPr>
    </w:p>
    <w:p w14:paraId="6A7B9047" w14:textId="33C0D1FA" w:rsidR="008F4C37" w:rsidRPr="006C5AC2" w:rsidRDefault="008F4C37" w:rsidP="001270AC">
      <w:pPr>
        <w:rPr>
          <w:b/>
          <w:bCs/>
          <w:color w:val="000000" w:themeColor="text1"/>
          <w:sz w:val="28"/>
          <w:szCs w:val="28"/>
        </w:rPr>
      </w:pPr>
      <w:r w:rsidRPr="006C5AC2">
        <w:rPr>
          <w:b/>
          <w:bCs/>
          <w:color w:val="000000" w:themeColor="text1"/>
          <w:sz w:val="28"/>
          <w:szCs w:val="28"/>
        </w:rPr>
        <w:t>Data Source Link</w:t>
      </w:r>
    </w:p>
    <w:p w14:paraId="019F329C" w14:textId="77777777" w:rsidR="008F4C37" w:rsidRDefault="008F4C37" w:rsidP="001270AC">
      <w:pPr>
        <w:rPr>
          <w:color w:val="44546A" w:themeColor="text2"/>
          <w:sz w:val="28"/>
          <w:szCs w:val="28"/>
        </w:rPr>
      </w:pPr>
    </w:p>
    <w:p w14:paraId="77076712" w14:textId="5FE057FE" w:rsidR="001270AC" w:rsidRPr="008F4C37" w:rsidRDefault="008F4C37" w:rsidP="008F4C37">
      <w:pPr>
        <w:ind w:left="720"/>
        <w:rPr>
          <w:color w:val="44546A" w:themeColor="text2"/>
          <w:sz w:val="28"/>
          <w:szCs w:val="28"/>
        </w:rPr>
      </w:pPr>
      <w:r w:rsidRPr="008F4C37">
        <w:rPr>
          <w:color w:val="44546A" w:themeColor="text2"/>
          <w:sz w:val="28"/>
          <w:szCs w:val="28"/>
        </w:rPr>
        <w:t>https://www.kaggle.com/rashikrahmanpritom/heart-attack-analysis-prediction-dataset</w:t>
      </w:r>
    </w:p>
    <w:sectPr w:rsidR="001270AC" w:rsidRPr="008F4C37" w:rsidSect="00713B14">
      <w:headerReference w:type="default" r:id="rId40"/>
      <w:footerReference w:type="default" r:id="rId41"/>
      <w:footerReference w:type="first" r:id="rId4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82766" w14:textId="77777777" w:rsidR="00424B1E" w:rsidRDefault="00424B1E">
      <w:r>
        <w:separator/>
      </w:r>
    </w:p>
  </w:endnote>
  <w:endnote w:type="continuationSeparator" w:id="0">
    <w:p w14:paraId="40078582" w14:textId="77777777" w:rsidR="00424B1E" w:rsidRDefault="00424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7AAAD" w14:textId="77777777" w:rsidR="00507AB6" w:rsidRDefault="00507AB6">
    <w:pPr>
      <w:pStyle w:val="Footer"/>
      <w:jc w:val="right"/>
    </w:pPr>
    <w:r>
      <w:fldChar w:fldCharType="begin"/>
    </w:r>
    <w:r>
      <w:instrText xml:space="preserve"> PAGE   \* MERGEFORMAT </w:instrText>
    </w:r>
    <w:r>
      <w:fldChar w:fldCharType="separate"/>
    </w:r>
    <w:r w:rsidR="00320BAE">
      <w:rPr>
        <w:noProof/>
      </w:rPr>
      <w:t>7</w:t>
    </w:r>
    <w:r>
      <w:rPr>
        <w:noProof/>
      </w:rPr>
      <w:fldChar w:fldCharType="end"/>
    </w:r>
  </w:p>
  <w:p w14:paraId="331B859E" w14:textId="77777777" w:rsidR="00713B14" w:rsidRDefault="00713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5D98C" w14:textId="77777777" w:rsidR="00CC6AC1" w:rsidRDefault="00E62D0D">
    <w:pPr>
      <w:pStyle w:val="Footer"/>
      <w:jc w:val="right"/>
    </w:pPr>
    <w:r>
      <w:fldChar w:fldCharType="begin"/>
    </w:r>
    <w:r>
      <w:instrText xml:space="preserve"> PAGE   \* MERGEFORMAT </w:instrText>
    </w:r>
    <w:r>
      <w:fldChar w:fldCharType="separate"/>
    </w:r>
    <w:r w:rsidR="00320BAE">
      <w:rPr>
        <w:noProof/>
      </w:rPr>
      <w:t>0</w:t>
    </w:r>
    <w:r>
      <w:rPr>
        <w:noProof/>
      </w:rPr>
      <w:fldChar w:fldCharType="end"/>
    </w:r>
  </w:p>
  <w:p w14:paraId="3A578EBA" w14:textId="77777777" w:rsidR="008B0A40" w:rsidRDefault="008B0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D2C92" w14:textId="77777777" w:rsidR="00424B1E" w:rsidRDefault="00424B1E">
      <w:r>
        <w:separator/>
      </w:r>
    </w:p>
  </w:footnote>
  <w:footnote w:type="continuationSeparator" w:id="0">
    <w:p w14:paraId="15824935" w14:textId="77777777" w:rsidR="00424B1E" w:rsidRDefault="00424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9108C" w14:textId="77777777" w:rsidR="00713B14" w:rsidRDefault="00F9611F">
    <w:pPr>
      <w:pStyle w:val="Header"/>
    </w:pPr>
    <w:r>
      <w:rPr>
        <w:noProof/>
        <w:lang w:eastAsia="en-IN"/>
      </w:rPr>
      <mc:AlternateContent>
        <mc:Choice Requires="wps">
          <w:drawing>
            <wp:anchor distT="0" distB="0" distL="114300" distR="114300" simplePos="0" relativeHeight="251657728" behindDoc="0" locked="0" layoutInCell="0" allowOverlap="1" wp14:anchorId="15AF9B1A" wp14:editId="0CDE0200">
              <wp:simplePos x="0" y="0"/>
              <wp:positionH relativeFrom="page">
                <wp:posOffset>0</wp:posOffset>
              </wp:positionH>
              <wp:positionV relativeFrom="page">
                <wp:posOffset>0</wp:posOffset>
              </wp:positionV>
              <wp:extent cx="523875" cy="2183130"/>
              <wp:effectExtent l="0" t="0" r="0" b="76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3875" cy="2183130"/>
                      </a:xfrm>
                      <a:prstGeom prst="rect">
                        <a:avLst/>
                      </a:prstGeom>
                      <a:noFill/>
                      <a:ln>
                        <a:noFill/>
                      </a:ln>
                    </wps:spPr>
                    <wps:txbx>
                      <w:txbxContent>
                        <w:p w14:paraId="3BFF6D67" w14:textId="77777777" w:rsidR="00713B14" w:rsidRPr="00CD2014" w:rsidRDefault="00713B14">
                          <w:pPr>
                            <w:pStyle w:val="Footer"/>
                            <w:rPr>
                              <w:rFonts w:ascii="Calibri Light" w:hAnsi="Calibri Light"/>
                              <w:sz w:val="44"/>
                              <w:szCs w:val="44"/>
                            </w:rPr>
                          </w:pP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5AF9B1A" id="Rectangle 1" o:spid="_x0000_s1026" style="position:absolute;left:0;text-align:left;margin-left:0;margin-top:0;width:41.25pt;height:171.9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" o:allowincell="f" filled="f" stroked="f">
              <v:textbox style="layout-flow:vertical;mso-layout-flow-alt:bottom-to-top;mso-fit-shape-to-text:t">
                <w:txbxContent>
                  <w:p w14:paraId="3BFF6D67" w14:textId="77777777" w:rsidR="00713B14" w:rsidRPr="00CD2014" w:rsidRDefault="00713B14">
                    <w:pPr>
                      <w:pStyle w:val="Footer"/>
                      <w:rPr>
                        <w:rFonts w:ascii="Calibri Light" w:hAnsi="Calibri Light"/>
                        <w:sz w:val="44"/>
                        <w:szCs w:val="44"/>
                      </w:rP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72BB"/>
    <w:multiLevelType w:val="hybridMultilevel"/>
    <w:tmpl w:val="9FE813C0"/>
    <w:lvl w:ilvl="0" w:tplc="0840C464">
      <w:start w:val="1"/>
      <w:numFmt w:val="lowerLetter"/>
      <w:lvlText w:val="%1."/>
      <w:lvlJc w:val="left"/>
      <w:pPr>
        <w:ind w:left="720" w:hanging="360"/>
      </w:pPr>
    </w:lvl>
    <w:lvl w:ilvl="1" w:tplc="BE74E866" w:tentative="1">
      <w:start w:val="1"/>
      <w:numFmt w:val="lowerLetter"/>
      <w:lvlText w:val="%2."/>
      <w:lvlJc w:val="left"/>
      <w:pPr>
        <w:ind w:left="1440" w:hanging="360"/>
      </w:pPr>
    </w:lvl>
    <w:lvl w:ilvl="2" w:tplc="1FCA1298" w:tentative="1">
      <w:start w:val="1"/>
      <w:numFmt w:val="lowerRoman"/>
      <w:lvlText w:val="%3."/>
      <w:lvlJc w:val="right"/>
      <w:pPr>
        <w:ind w:left="2160" w:hanging="180"/>
      </w:pPr>
    </w:lvl>
    <w:lvl w:ilvl="3" w:tplc="D8302A92" w:tentative="1">
      <w:start w:val="1"/>
      <w:numFmt w:val="decimal"/>
      <w:lvlText w:val="%4."/>
      <w:lvlJc w:val="left"/>
      <w:pPr>
        <w:ind w:left="2880" w:hanging="360"/>
      </w:pPr>
    </w:lvl>
    <w:lvl w:ilvl="4" w:tplc="A7922CC2" w:tentative="1">
      <w:start w:val="1"/>
      <w:numFmt w:val="lowerLetter"/>
      <w:lvlText w:val="%5."/>
      <w:lvlJc w:val="left"/>
      <w:pPr>
        <w:ind w:left="3600" w:hanging="360"/>
      </w:pPr>
    </w:lvl>
    <w:lvl w:ilvl="5" w:tplc="66E61FFA" w:tentative="1">
      <w:start w:val="1"/>
      <w:numFmt w:val="lowerRoman"/>
      <w:lvlText w:val="%6."/>
      <w:lvlJc w:val="right"/>
      <w:pPr>
        <w:ind w:left="4320" w:hanging="180"/>
      </w:pPr>
    </w:lvl>
    <w:lvl w:ilvl="6" w:tplc="079AF782" w:tentative="1">
      <w:start w:val="1"/>
      <w:numFmt w:val="decimal"/>
      <w:lvlText w:val="%7."/>
      <w:lvlJc w:val="left"/>
      <w:pPr>
        <w:ind w:left="5040" w:hanging="360"/>
      </w:pPr>
    </w:lvl>
    <w:lvl w:ilvl="7" w:tplc="D390E854" w:tentative="1">
      <w:start w:val="1"/>
      <w:numFmt w:val="lowerLetter"/>
      <w:lvlText w:val="%8."/>
      <w:lvlJc w:val="left"/>
      <w:pPr>
        <w:ind w:left="5760" w:hanging="360"/>
      </w:pPr>
    </w:lvl>
    <w:lvl w:ilvl="8" w:tplc="7EF04766" w:tentative="1">
      <w:start w:val="1"/>
      <w:numFmt w:val="lowerRoman"/>
      <w:lvlText w:val="%9."/>
      <w:lvlJc w:val="right"/>
      <w:pPr>
        <w:ind w:left="6480" w:hanging="180"/>
      </w:pPr>
    </w:lvl>
  </w:abstractNum>
  <w:abstractNum w:abstractNumId="1" w15:restartNumberingAfterBreak="0">
    <w:nsid w:val="06C606B4"/>
    <w:multiLevelType w:val="hybridMultilevel"/>
    <w:tmpl w:val="A02E8A0E"/>
    <w:lvl w:ilvl="0" w:tplc="16DEA58A">
      <w:start w:val="1"/>
      <w:numFmt w:val="lowerLetter"/>
      <w:lvlText w:val="%1."/>
      <w:lvlJc w:val="left"/>
      <w:pPr>
        <w:ind w:left="720" w:hanging="360"/>
      </w:pPr>
    </w:lvl>
    <w:lvl w:ilvl="1" w:tplc="323808B8" w:tentative="1">
      <w:start w:val="1"/>
      <w:numFmt w:val="lowerLetter"/>
      <w:lvlText w:val="%2."/>
      <w:lvlJc w:val="left"/>
      <w:pPr>
        <w:ind w:left="1440" w:hanging="360"/>
      </w:pPr>
    </w:lvl>
    <w:lvl w:ilvl="2" w:tplc="D010AD8A" w:tentative="1">
      <w:start w:val="1"/>
      <w:numFmt w:val="lowerRoman"/>
      <w:lvlText w:val="%3."/>
      <w:lvlJc w:val="right"/>
      <w:pPr>
        <w:ind w:left="2160" w:hanging="180"/>
      </w:pPr>
    </w:lvl>
    <w:lvl w:ilvl="3" w:tplc="04C66C38" w:tentative="1">
      <w:start w:val="1"/>
      <w:numFmt w:val="decimal"/>
      <w:lvlText w:val="%4."/>
      <w:lvlJc w:val="left"/>
      <w:pPr>
        <w:ind w:left="2880" w:hanging="360"/>
      </w:pPr>
    </w:lvl>
    <w:lvl w:ilvl="4" w:tplc="13CA6E76" w:tentative="1">
      <w:start w:val="1"/>
      <w:numFmt w:val="lowerLetter"/>
      <w:lvlText w:val="%5."/>
      <w:lvlJc w:val="left"/>
      <w:pPr>
        <w:ind w:left="3600" w:hanging="360"/>
      </w:pPr>
    </w:lvl>
    <w:lvl w:ilvl="5" w:tplc="3E2A31FA" w:tentative="1">
      <w:start w:val="1"/>
      <w:numFmt w:val="lowerRoman"/>
      <w:lvlText w:val="%6."/>
      <w:lvlJc w:val="right"/>
      <w:pPr>
        <w:ind w:left="4320" w:hanging="180"/>
      </w:pPr>
    </w:lvl>
    <w:lvl w:ilvl="6" w:tplc="C226D978" w:tentative="1">
      <w:start w:val="1"/>
      <w:numFmt w:val="decimal"/>
      <w:lvlText w:val="%7."/>
      <w:lvlJc w:val="left"/>
      <w:pPr>
        <w:ind w:left="5040" w:hanging="360"/>
      </w:pPr>
    </w:lvl>
    <w:lvl w:ilvl="7" w:tplc="5AD04A62" w:tentative="1">
      <w:start w:val="1"/>
      <w:numFmt w:val="lowerLetter"/>
      <w:lvlText w:val="%8."/>
      <w:lvlJc w:val="left"/>
      <w:pPr>
        <w:ind w:left="5760" w:hanging="360"/>
      </w:pPr>
    </w:lvl>
    <w:lvl w:ilvl="8" w:tplc="E1D423D2" w:tentative="1">
      <w:start w:val="1"/>
      <w:numFmt w:val="lowerRoman"/>
      <w:lvlText w:val="%9."/>
      <w:lvlJc w:val="right"/>
      <w:pPr>
        <w:ind w:left="6480" w:hanging="180"/>
      </w:pPr>
    </w:lvl>
  </w:abstractNum>
  <w:abstractNum w:abstractNumId="2" w15:restartNumberingAfterBreak="0">
    <w:nsid w:val="1482775B"/>
    <w:multiLevelType w:val="multilevel"/>
    <w:tmpl w:val="7C401FFA"/>
    <w:lvl w:ilvl="0">
      <w:start w:val="1"/>
      <w:numFmt w:val="decimal"/>
      <w:pStyle w:val="Heading1"/>
      <w:lvlText w:val="%1"/>
      <w:lvlJc w:val="left"/>
      <w:pPr>
        <w:ind w:left="432" w:hanging="432"/>
      </w:pPr>
      <w:rPr>
        <w:rFonts w:ascii="Times New Roman" w:hAnsi="Times New Roman" w:cs="Times New Roman"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94E0808"/>
    <w:multiLevelType w:val="hybridMultilevel"/>
    <w:tmpl w:val="7910C5E2"/>
    <w:lvl w:ilvl="0" w:tplc="A67EB0F4">
      <w:start w:val="1"/>
      <w:numFmt w:val="decimal"/>
      <w:lvlText w:val="%1."/>
      <w:lvlJc w:val="left"/>
      <w:pPr>
        <w:ind w:left="720" w:hanging="360"/>
      </w:pPr>
    </w:lvl>
    <w:lvl w:ilvl="1" w:tplc="02C83294" w:tentative="1">
      <w:start w:val="1"/>
      <w:numFmt w:val="lowerLetter"/>
      <w:lvlText w:val="%2."/>
      <w:lvlJc w:val="left"/>
      <w:pPr>
        <w:ind w:left="1440" w:hanging="360"/>
      </w:pPr>
    </w:lvl>
    <w:lvl w:ilvl="2" w:tplc="CE4A64DE" w:tentative="1">
      <w:start w:val="1"/>
      <w:numFmt w:val="lowerRoman"/>
      <w:lvlText w:val="%3."/>
      <w:lvlJc w:val="right"/>
      <w:pPr>
        <w:ind w:left="2160" w:hanging="180"/>
      </w:pPr>
    </w:lvl>
    <w:lvl w:ilvl="3" w:tplc="37B8F388" w:tentative="1">
      <w:start w:val="1"/>
      <w:numFmt w:val="decimal"/>
      <w:lvlText w:val="%4."/>
      <w:lvlJc w:val="left"/>
      <w:pPr>
        <w:ind w:left="2880" w:hanging="360"/>
      </w:pPr>
    </w:lvl>
    <w:lvl w:ilvl="4" w:tplc="3A204E5E" w:tentative="1">
      <w:start w:val="1"/>
      <w:numFmt w:val="lowerLetter"/>
      <w:lvlText w:val="%5."/>
      <w:lvlJc w:val="left"/>
      <w:pPr>
        <w:ind w:left="3600" w:hanging="360"/>
      </w:pPr>
    </w:lvl>
    <w:lvl w:ilvl="5" w:tplc="C296A29E" w:tentative="1">
      <w:start w:val="1"/>
      <w:numFmt w:val="lowerRoman"/>
      <w:lvlText w:val="%6."/>
      <w:lvlJc w:val="right"/>
      <w:pPr>
        <w:ind w:left="4320" w:hanging="180"/>
      </w:pPr>
    </w:lvl>
    <w:lvl w:ilvl="6" w:tplc="EED646EC" w:tentative="1">
      <w:start w:val="1"/>
      <w:numFmt w:val="decimal"/>
      <w:lvlText w:val="%7."/>
      <w:lvlJc w:val="left"/>
      <w:pPr>
        <w:ind w:left="5040" w:hanging="360"/>
      </w:pPr>
    </w:lvl>
    <w:lvl w:ilvl="7" w:tplc="61403C70" w:tentative="1">
      <w:start w:val="1"/>
      <w:numFmt w:val="lowerLetter"/>
      <w:lvlText w:val="%8."/>
      <w:lvlJc w:val="left"/>
      <w:pPr>
        <w:ind w:left="5760" w:hanging="360"/>
      </w:pPr>
    </w:lvl>
    <w:lvl w:ilvl="8" w:tplc="103E6922" w:tentative="1">
      <w:start w:val="1"/>
      <w:numFmt w:val="lowerRoman"/>
      <w:lvlText w:val="%9."/>
      <w:lvlJc w:val="right"/>
      <w:pPr>
        <w:ind w:left="6480" w:hanging="180"/>
      </w:pPr>
    </w:lvl>
  </w:abstractNum>
  <w:abstractNum w:abstractNumId="4" w15:restartNumberingAfterBreak="0">
    <w:nsid w:val="23524463"/>
    <w:multiLevelType w:val="hybridMultilevel"/>
    <w:tmpl w:val="2AB6118A"/>
    <w:lvl w:ilvl="0" w:tplc="31F26E5A">
      <w:start w:val="1"/>
      <w:numFmt w:val="decimal"/>
      <w:lvlText w:val="%1."/>
      <w:lvlJc w:val="left"/>
      <w:pPr>
        <w:ind w:left="720" w:hanging="360"/>
      </w:pPr>
      <w:rPr>
        <w:rFonts w:hint="default"/>
      </w:rPr>
    </w:lvl>
    <w:lvl w:ilvl="1" w:tplc="F906F4C0" w:tentative="1">
      <w:start w:val="1"/>
      <w:numFmt w:val="lowerLetter"/>
      <w:lvlText w:val="%2."/>
      <w:lvlJc w:val="left"/>
      <w:pPr>
        <w:ind w:left="1440" w:hanging="360"/>
      </w:pPr>
    </w:lvl>
    <w:lvl w:ilvl="2" w:tplc="F67A6F82" w:tentative="1">
      <w:start w:val="1"/>
      <w:numFmt w:val="lowerRoman"/>
      <w:lvlText w:val="%3."/>
      <w:lvlJc w:val="right"/>
      <w:pPr>
        <w:ind w:left="2160" w:hanging="180"/>
      </w:pPr>
    </w:lvl>
    <w:lvl w:ilvl="3" w:tplc="4E9C1CFA" w:tentative="1">
      <w:start w:val="1"/>
      <w:numFmt w:val="decimal"/>
      <w:lvlText w:val="%4."/>
      <w:lvlJc w:val="left"/>
      <w:pPr>
        <w:ind w:left="2880" w:hanging="360"/>
      </w:pPr>
    </w:lvl>
    <w:lvl w:ilvl="4" w:tplc="ED3E2A96" w:tentative="1">
      <w:start w:val="1"/>
      <w:numFmt w:val="lowerLetter"/>
      <w:lvlText w:val="%5."/>
      <w:lvlJc w:val="left"/>
      <w:pPr>
        <w:ind w:left="3600" w:hanging="360"/>
      </w:pPr>
    </w:lvl>
    <w:lvl w:ilvl="5" w:tplc="08B2D614" w:tentative="1">
      <w:start w:val="1"/>
      <w:numFmt w:val="lowerRoman"/>
      <w:lvlText w:val="%6."/>
      <w:lvlJc w:val="right"/>
      <w:pPr>
        <w:ind w:left="4320" w:hanging="180"/>
      </w:pPr>
    </w:lvl>
    <w:lvl w:ilvl="6" w:tplc="67C80374" w:tentative="1">
      <w:start w:val="1"/>
      <w:numFmt w:val="decimal"/>
      <w:lvlText w:val="%7."/>
      <w:lvlJc w:val="left"/>
      <w:pPr>
        <w:ind w:left="5040" w:hanging="360"/>
      </w:pPr>
    </w:lvl>
    <w:lvl w:ilvl="7" w:tplc="F6860A1C" w:tentative="1">
      <w:start w:val="1"/>
      <w:numFmt w:val="lowerLetter"/>
      <w:lvlText w:val="%8."/>
      <w:lvlJc w:val="left"/>
      <w:pPr>
        <w:ind w:left="5760" w:hanging="360"/>
      </w:pPr>
    </w:lvl>
    <w:lvl w:ilvl="8" w:tplc="229ADA30" w:tentative="1">
      <w:start w:val="1"/>
      <w:numFmt w:val="lowerRoman"/>
      <w:lvlText w:val="%9."/>
      <w:lvlJc w:val="right"/>
      <w:pPr>
        <w:ind w:left="6480" w:hanging="180"/>
      </w:pPr>
    </w:lvl>
  </w:abstractNum>
  <w:abstractNum w:abstractNumId="5" w15:restartNumberingAfterBreak="0">
    <w:nsid w:val="235F20E5"/>
    <w:multiLevelType w:val="hybridMultilevel"/>
    <w:tmpl w:val="75B4E3DE"/>
    <w:lvl w:ilvl="0" w:tplc="3D80DBD2">
      <w:start w:val="1"/>
      <w:numFmt w:val="bullet"/>
      <w:lvlText w:val=""/>
      <w:lvlJc w:val="left"/>
      <w:pPr>
        <w:ind w:left="720" w:hanging="360"/>
      </w:pPr>
      <w:rPr>
        <w:rFonts w:ascii="Symbol" w:hAnsi="Symbol" w:hint="default"/>
      </w:rPr>
    </w:lvl>
    <w:lvl w:ilvl="1" w:tplc="A7CE1A60" w:tentative="1">
      <w:start w:val="1"/>
      <w:numFmt w:val="bullet"/>
      <w:lvlText w:val="o"/>
      <w:lvlJc w:val="left"/>
      <w:pPr>
        <w:ind w:left="1440" w:hanging="360"/>
      </w:pPr>
      <w:rPr>
        <w:rFonts w:ascii="Courier New" w:hAnsi="Courier New" w:cs="Courier New" w:hint="default"/>
      </w:rPr>
    </w:lvl>
    <w:lvl w:ilvl="2" w:tplc="34E6CEDE" w:tentative="1">
      <w:start w:val="1"/>
      <w:numFmt w:val="bullet"/>
      <w:lvlText w:val=""/>
      <w:lvlJc w:val="left"/>
      <w:pPr>
        <w:ind w:left="2160" w:hanging="360"/>
      </w:pPr>
      <w:rPr>
        <w:rFonts w:ascii="Wingdings" w:hAnsi="Wingdings" w:hint="default"/>
      </w:rPr>
    </w:lvl>
    <w:lvl w:ilvl="3" w:tplc="BDAE3E30" w:tentative="1">
      <w:start w:val="1"/>
      <w:numFmt w:val="bullet"/>
      <w:lvlText w:val=""/>
      <w:lvlJc w:val="left"/>
      <w:pPr>
        <w:ind w:left="2880" w:hanging="360"/>
      </w:pPr>
      <w:rPr>
        <w:rFonts w:ascii="Symbol" w:hAnsi="Symbol" w:hint="default"/>
      </w:rPr>
    </w:lvl>
    <w:lvl w:ilvl="4" w:tplc="38964696" w:tentative="1">
      <w:start w:val="1"/>
      <w:numFmt w:val="bullet"/>
      <w:lvlText w:val="o"/>
      <w:lvlJc w:val="left"/>
      <w:pPr>
        <w:ind w:left="3600" w:hanging="360"/>
      </w:pPr>
      <w:rPr>
        <w:rFonts w:ascii="Courier New" w:hAnsi="Courier New" w:cs="Courier New" w:hint="default"/>
      </w:rPr>
    </w:lvl>
    <w:lvl w:ilvl="5" w:tplc="52EE03C2" w:tentative="1">
      <w:start w:val="1"/>
      <w:numFmt w:val="bullet"/>
      <w:lvlText w:val=""/>
      <w:lvlJc w:val="left"/>
      <w:pPr>
        <w:ind w:left="4320" w:hanging="360"/>
      </w:pPr>
      <w:rPr>
        <w:rFonts w:ascii="Wingdings" w:hAnsi="Wingdings" w:hint="default"/>
      </w:rPr>
    </w:lvl>
    <w:lvl w:ilvl="6" w:tplc="75BACA88" w:tentative="1">
      <w:start w:val="1"/>
      <w:numFmt w:val="bullet"/>
      <w:lvlText w:val=""/>
      <w:lvlJc w:val="left"/>
      <w:pPr>
        <w:ind w:left="5040" w:hanging="360"/>
      </w:pPr>
      <w:rPr>
        <w:rFonts w:ascii="Symbol" w:hAnsi="Symbol" w:hint="default"/>
      </w:rPr>
    </w:lvl>
    <w:lvl w:ilvl="7" w:tplc="4FC6C374" w:tentative="1">
      <w:start w:val="1"/>
      <w:numFmt w:val="bullet"/>
      <w:lvlText w:val="o"/>
      <w:lvlJc w:val="left"/>
      <w:pPr>
        <w:ind w:left="5760" w:hanging="360"/>
      </w:pPr>
      <w:rPr>
        <w:rFonts w:ascii="Courier New" w:hAnsi="Courier New" w:cs="Courier New" w:hint="default"/>
      </w:rPr>
    </w:lvl>
    <w:lvl w:ilvl="8" w:tplc="D8F837BA" w:tentative="1">
      <w:start w:val="1"/>
      <w:numFmt w:val="bullet"/>
      <w:lvlText w:val=""/>
      <w:lvlJc w:val="left"/>
      <w:pPr>
        <w:ind w:left="6480" w:hanging="360"/>
      </w:pPr>
      <w:rPr>
        <w:rFonts w:ascii="Wingdings" w:hAnsi="Wingdings" w:hint="default"/>
      </w:rPr>
    </w:lvl>
  </w:abstractNum>
  <w:abstractNum w:abstractNumId="6" w15:restartNumberingAfterBreak="0">
    <w:nsid w:val="23A652D4"/>
    <w:multiLevelType w:val="hybridMultilevel"/>
    <w:tmpl w:val="C0EEE11A"/>
    <w:lvl w:ilvl="0" w:tplc="540CC72A">
      <w:start w:val="1"/>
      <w:numFmt w:val="decimal"/>
      <w:lvlText w:val="Obj-%1:"/>
      <w:lvlJc w:val="left"/>
      <w:pPr>
        <w:ind w:left="720" w:hanging="360"/>
      </w:pPr>
      <w:rPr>
        <w:rFonts w:hint="default"/>
      </w:rPr>
    </w:lvl>
    <w:lvl w:ilvl="1" w:tplc="34028A58" w:tentative="1">
      <w:start w:val="1"/>
      <w:numFmt w:val="lowerLetter"/>
      <w:lvlText w:val="%2."/>
      <w:lvlJc w:val="left"/>
      <w:pPr>
        <w:ind w:left="1440" w:hanging="360"/>
      </w:pPr>
    </w:lvl>
    <w:lvl w:ilvl="2" w:tplc="D764A02E" w:tentative="1">
      <w:start w:val="1"/>
      <w:numFmt w:val="lowerRoman"/>
      <w:lvlText w:val="%3."/>
      <w:lvlJc w:val="right"/>
      <w:pPr>
        <w:ind w:left="2160" w:hanging="180"/>
      </w:pPr>
    </w:lvl>
    <w:lvl w:ilvl="3" w:tplc="ABA66BA6" w:tentative="1">
      <w:start w:val="1"/>
      <w:numFmt w:val="decimal"/>
      <w:lvlText w:val="%4."/>
      <w:lvlJc w:val="left"/>
      <w:pPr>
        <w:ind w:left="2880" w:hanging="360"/>
      </w:pPr>
    </w:lvl>
    <w:lvl w:ilvl="4" w:tplc="5C60451C" w:tentative="1">
      <w:start w:val="1"/>
      <w:numFmt w:val="lowerLetter"/>
      <w:lvlText w:val="%5."/>
      <w:lvlJc w:val="left"/>
      <w:pPr>
        <w:ind w:left="3600" w:hanging="360"/>
      </w:pPr>
    </w:lvl>
    <w:lvl w:ilvl="5" w:tplc="B6C8B8D0" w:tentative="1">
      <w:start w:val="1"/>
      <w:numFmt w:val="lowerRoman"/>
      <w:lvlText w:val="%6."/>
      <w:lvlJc w:val="right"/>
      <w:pPr>
        <w:ind w:left="4320" w:hanging="180"/>
      </w:pPr>
    </w:lvl>
    <w:lvl w:ilvl="6" w:tplc="A6AA745A" w:tentative="1">
      <w:start w:val="1"/>
      <w:numFmt w:val="decimal"/>
      <w:lvlText w:val="%7."/>
      <w:lvlJc w:val="left"/>
      <w:pPr>
        <w:ind w:left="5040" w:hanging="360"/>
      </w:pPr>
    </w:lvl>
    <w:lvl w:ilvl="7" w:tplc="05A4D536" w:tentative="1">
      <w:start w:val="1"/>
      <w:numFmt w:val="lowerLetter"/>
      <w:lvlText w:val="%8."/>
      <w:lvlJc w:val="left"/>
      <w:pPr>
        <w:ind w:left="5760" w:hanging="360"/>
      </w:pPr>
    </w:lvl>
    <w:lvl w:ilvl="8" w:tplc="334C4EA0" w:tentative="1">
      <w:start w:val="1"/>
      <w:numFmt w:val="lowerRoman"/>
      <w:lvlText w:val="%9."/>
      <w:lvlJc w:val="right"/>
      <w:pPr>
        <w:ind w:left="6480" w:hanging="180"/>
      </w:pPr>
    </w:lvl>
  </w:abstractNum>
  <w:abstractNum w:abstractNumId="7" w15:restartNumberingAfterBreak="0">
    <w:nsid w:val="2BFA3F42"/>
    <w:multiLevelType w:val="hybridMultilevel"/>
    <w:tmpl w:val="B0D09610"/>
    <w:lvl w:ilvl="0" w:tplc="01F4334A">
      <w:start w:val="1"/>
      <w:numFmt w:val="decimal"/>
      <w:lvlText w:val="%1."/>
      <w:lvlJc w:val="left"/>
      <w:pPr>
        <w:ind w:left="720" w:hanging="360"/>
      </w:pPr>
      <w:rPr>
        <w:rFonts w:hint="default"/>
      </w:rPr>
    </w:lvl>
    <w:lvl w:ilvl="1" w:tplc="F1CCB226" w:tentative="1">
      <w:start w:val="1"/>
      <w:numFmt w:val="lowerLetter"/>
      <w:lvlText w:val="%2."/>
      <w:lvlJc w:val="left"/>
      <w:pPr>
        <w:ind w:left="1440" w:hanging="360"/>
      </w:pPr>
    </w:lvl>
    <w:lvl w:ilvl="2" w:tplc="CED07A0C" w:tentative="1">
      <w:start w:val="1"/>
      <w:numFmt w:val="lowerRoman"/>
      <w:lvlText w:val="%3."/>
      <w:lvlJc w:val="right"/>
      <w:pPr>
        <w:ind w:left="2160" w:hanging="180"/>
      </w:pPr>
    </w:lvl>
    <w:lvl w:ilvl="3" w:tplc="A1F01A80" w:tentative="1">
      <w:start w:val="1"/>
      <w:numFmt w:val="decimal"/>
      <w:lvlText w:val="%4."/>
      <w:lvlJc w:val="left"/>
      <w:pPr>
        <w:ind w:left="2880" w:hanging="360"/>
      </w:pPr>
    </w:lvl>
    <w:lvl w:ilvl="4" w:tplc="1B1C6EF6" w:tentative="1">
      <w:start w:val="1"/>
      <w:numFmt w:val="lowerLetter"/>
      <w:lvlText w:val="%5."/>
      <w:lvlJc w:val="left"/>
      <w:pPr>
        <w:ind w:left="3600" w:hanging="360"/>
      </w:pPr>
    </w:lvl>
    <w:lvl w:ilvl="5" w:tplc="7194D0DA" w:tentative="1">
      <w:start w:val="1"/>
      <w:numFmt w:val="lowerRoman"/>
      <w:lvlText w:val="%6."/>
      <w:lvlJc w:val="right"/>
      <w:pPr>
        <w:ind w:left="4320" w:hanging="180"/>
      </w:pPr>
    </w:lvl>
    <w:lvl w:ilvl="6" w:tplc="B1BC0C36" w:tentative="1">
      <w:start w:val="1"/>
      <w:numFmt w:val="decimal"/>
      <w:lvlText w:val="%7."/>
      <w:lvlJc w:val="left"/>
      <w:pPr>
        <w:ind w:left="5040" w:hanging="360"/>
      </w:pPr>
    </w:lvl>
    <w:lvl w:ilvl="7" w:tplc="BE160AEA" w:tentative="1">
      <w:start w:val="1"/>
      <w:numFmt w:val="lowerLetter"/>
      <w:lvlText w:val="%8."/>
      <w:lvlJc w:val="left"/>
      <w:pPr>
        <w:ind w:left="5760" w:hanging="360"/>
      </w:pPr>
    </w:lvl>
    <w:lvl w:ilvl="8" w:tplc="0F7C4484" w:tentative="1">
      <w:start w:val="1"/>
      <w:numFmt w:val="lowerRoman"/>
      <w:lvlText w:val="%9."/>
      <w:lvlJc w:val="right"/>
      <w:pPr>
        <w:ind w:left="6480" w:hanging="180"/>
      </w:pPr>
    </w:lvl>
  </w:abstractNum>
  <w:abstractNum w:abstractNumId="8" w15:restartNumberingAfterBreak="0">
    <w:nsid w:val="2DDE6536"/>
    <w:multiLevelType w:val="hybridMultilevel"/>
    <w:tmpl w:val="1D84AA26"/>
    <w:lvl w:ilvl="0" w:tplc="83A257B6">
      <w:start w:val="1"/>
      <w:numFmt w:val="decimal"/>
      <w:lvlText w:val="%1."/>
      <w:lvlJc w:val="left"/>
      <w:pPr>
        <w:ind w:left="720" w:hanging="360"/>
      </w:pPr>
      <w:rPr>
        <w:rFonts w:hint="default"/>
      </w:rPr>
    </w:lvl>
    <w:lvl w:ilvl="1" w:tplc="3A506698" w:tentative="1">
      <w:start w:val="1"/>
      <w:numFmt w:val="lowerLetter"/>
      <w:lvlText w:val="%2."/>
      <w:lvlJc w:val="left"/>
      <w:pPr>
        <w:ind w:left="1440" w:hanging="360"/>
      </w:pPr>
    </w:lvl>
    <w:lvl w:ilvl="2" w:tplc="49D4C6E6" w:tentative="1">
      <w:start w:val="1"/>
      <w:numFmt w:val="lowerRoman"/>
      <w:lvlText w:val="%3."/>
      <w:lvlJc w:val="right"/>
      <w:pPr>
        <w:ind w:left="2160" w:hanging="180"/>
      </w:pPr>
    </w:lvl>
    <w:lvl w:ilvl="3" w:tplc="F8403302" w:tentative="1">
      <w:start w:val="1"/>
      <w:numFmt w:val="decimal"/>
      <w:lvlText w:val="%4."/>
      <w:lvlJc w:val="left"/>
      <w:pPr>
        <w:ind w:left="2880" w:hanging="360"/>
      </w:pPr>
    </w:lvl>
    <w:lvl w:ilvl="4" w:tplc="561C0674" w:tentative="1">
      <w:start w:val="1"/>
      <w:numFmt w:val="lowerLetter"/>
      <w:lvlText w:val="%5."/>
      <w:lvlJc w:val="left"/>
      <w:pPr>
        <w:ind w:left="3600" w:hanging="360"/>
      </w:pPr>
    </w:lvl>
    <w:lvl w:ilvl="5" w:tplc="CC72E3C8" w:tentative="1">
      <w:start w:val="1"/>
      <w:numFmt w:val="lowerRoman"/>
      <w:lvlText w:val="%6."/>
      <w:lvlJc w:val="right"/>
      <w:pPr>
        <w:ind w:left="4320" w:hanging="180"/>
      </w:pPr>
    </w:lvl>
    <w:lvl w:ilvl="6" w:tplc="0F685390" w:tentative="1">
      <w:start w:val="1"/>
      <w:numFmt w:val="decimal"/>
      <w:lvlText w:val="%7."/>
      <w:lvlJc w:val="left"/>
      <w:pPr>
        <w:ind w:left="5040" w:hanging="360"/>
      </w:pPr>
    </w:lvl>
    <w:lvl w:ilvl="7" w:tplc="35881B52" w:tentative="1">
      <w:start w:val="1"/>
      <w:numFmt w:val="lowerLetter"/>
      <w:lvlText w:val="%8."/>
      <w:lvlJc w:val="left"/>
      <w:pPr>
        <w:ind w:left="5760" w:hanging="360"/>
      </w:pPr>
    </w:lvl>
    <w:lvl w:ilvl="8" w:tplc="6480EB98" w:tentative="1">
      <w:start w:val="1"/>
      <w:numFmt w:val="lowerRoman"/>
      <w:lvlText w:val="%9."/>
      <w:lvlJc w:val="right"/>
      <w:pPr>
        <w:ind w:left="6480" w:hanging="180"/>
      </w:pPr>
    </w:lvl>
  </w:abstractNum>
  <w:abstractNum w:abstractNumId="9" w15:restartNumberingAfterBreak="0">
    <w:nsid w:val="48ED791B"/>
    <w:multiLevelType w:val="hybridMultilevel"/>
    <w:tmpl w:val="90AEF7DC"/>
    <w:lvl w:ilvl="0" w:tplc="34C0010E">
      <w:start w:val="1"/>
      <w:numFmt w:val="bullet"/>
      <w:lvlText w:val=""/>
      <w:lvlJc w:val="left"/>
      <w:pPr>
        <w:ind w:left="720" w:hanging="360"/>
      </w:pPr>
      <w:rPr>
        <w:rFonts w:ascii="Symbol" w:hAnsi="Symbol" w:hint="default"/>
      </w:rPr>
    </w:lvl>
    <w:lvl w:ilvl="1" w:tplc="C2AA6D24" w:tentative="1">
      <w:start w:val="1"/>
      <w:numFmt w:val="bullet"/>
      <w:lvlText w:val="o"/>
      <w:lvlJc w:val="left"/>
      <w:pPr>
        <w:ind w:left="1440" w:hanging="360"/>
      </w:pPr>
      <w:rPr>
        <w:rFonts w:ascii="Courier New" w:hAnsi="Courier New" w:cs="Courier New" w:hint="default"/>
      </w:rPr>
    </w:lvl>
    <w:lvl w:ilvl="2" w:tplc="96D03934" w:tentative="1">
      <w:start w:val="1"/>
      <w:numFmt w:val="bullet"/>
      <w:lvlText w:val=""/>
      <w:lvlJc w:val="left"/>
      <w:pPr>
        <w:ind w:left="2160" w:hanging="360"/>
      </w:pPr>
      <w:rPr>
        <w:rFonts w:ascii="Wingdings" w:hAnsi="Wingdings" w:hint="default"/>
      </w:rPr>
    </w:lvl>
    <w:lvl w:ilvl="3" w:tplc="D544335C" w:tentative="1">
      <w:start w:val="1"/>
      <w:numFmt w:val="bullet"/>
      <w:lvlText w:val=""/>
      <w:lvlJc w:val="left"/>
      <w:pPr>
        <w:ind w:left="2880" w:hanging="360"/>
      </w:pPr>
      <w:rPr>
        <w:rFonts w:ascii="Symbol" w:hAnsi="Symbol" w:hint="default"/>
      </w:rPr>
    </w:lvl>
    <w:lvl w:ilvl="4" w:tplc="9C503CC4" w:tentative="1">
      <w:start w:val="1"/>
      <w:numFmt w:val="bullet"/>
      <w:lvlText w:val="o"/>
      <w:lvlJc w:val="left"/>
      <w:pPr>
        <w:ind w:left="3600" w:hanging="360"/>
      </w:pPr>
      <w:rPr>
        <w:rFonts w:ascii="Courier New" w:hAnsi="Courier New" w:cs="Courier New" w:hint="default"/>
      </w:rPr>
    </w:lvl>
    <w:lvl w:ilvl="5" w:tplc="977CE8D2" w:tentative="1">
      <w:start w:val="1"/>
      <w:numFmt w:val="bullet"/>
      <w:lvlText w:val=""/>
      <w:lvlJc w:val="left"/>
      <w:pPr>
        <w:ind w:left="4320" w:hanging="360"/>
      </w:pPr>
      <w:rPr>
        <w:rFonts w:ascii="Wingdings" w:hAnsi="Wingdings" w:hint="default"/>
      </w:rPr>
    </w:lvl>
    <w:lvl w:ilvl="6" w:tplc="49AA58F4" w:tentative="1">
      <w:start w:val="1"/>
      <w:numFmt w:val="bullet"/>
      <w:lvlText w:val=""/>
      <w:lvlJc w:val="left"/>
      <w:pPr>
        <w:ind w:left="5040" w:hanging="360"/>
      </w:pPr>
      <w:rPr>
        <w:rFonts w:ascii="Symbol" w:hAnsi="Symbol" w:hint="default"/>
      </w:rPr>
    </w:lvl>
    <w:lvl w:ilvl="7" w:tplc="0518E74E" w:tentative="1">
      <w:start w:val="1"/>
      <w:numFmt w:val="bullet"/>
      <w:lvlText w:val="o"/>
      <w:lvlJc w:val="left"/>
      <w:pPr>
        <w:ind w:left="5760" w:hanging="360"/>
      </w:pPr>
      <w:rPr>
        <w:rFonts w:ascii="Courier New" w:hAnsi="Courier New" w:cs="Courier New" w:hint="default"/>
      </w:rPr>
    </w:lvl>
    <w:lvl w:ilvl="8" w:tplc="215E7F88" w:tentative="1">
      <w:start w:val="1"/>
      <w:numFmt w:val="bullet"/>
      <w:lvlText w:val=""/>
      <w:lvlJc w:val="left"/>
      <w:pPr>
        <w:ind w:left="6480" w:hanging="360"/>
      </w:pPr>
      <w:rPr>
        <w:rFonts w:ascii="Wingdings" w:hAnsi="Wingdings" w:hint="default"/>
      </w:rPr>
    </w:lvl>
  </w:abstractNum>
  <w:abstractNum w:abstractNumId="10" w15:restartNumberingAfterBreak="0">
    <w:nsid w:val="4AA7228C"/>
    <w:multiLevelType w:val="hybridMultilevel"/>
    <w:tmpl w:val="B0B8018E"/>
    <w:lvl w:ilvl="0" w:tplc="64B61278">
      <w:start w:val="1"/>
      <w:numFmt w:val="lowerLetter"/>
      <w:lvlText w:val="%1."/>
      <w:lvlJc w:val="left"/>
      <w:pPr>
        <w:ind w:left="720" w:hanging="360"/>
      </w:pPr>
      <w:rPr>
        <w:rFonts w:ascii="Times New Roman" w:hAnsi="Times New Roman" w:cs="Times New Roman" w:hint="default"/>
        <w:sz w:val="24"/>
        <w:szCs w:val="24"/>
      </w:rPr>
    </w:lvl>
    <w:lvl w:ilvl="1" w:tplc="FE103C68" w:tentative="1">
      <w:start w:val="1"/>
      <w:numFmt w:val="lowerLetter"/>
      <w:lvlText w:val="%2."/>
      <w:lvlJc w:val="left"/>
      <w:pPr>
        <w:ind w:left="1440" w:hanging="360"/>
      </w:pPr>
    </w:lvl>
    <w:lvl w:ilvl="2" w:tplc="B46ACAAA" w:tentative="1">
      <w:start w:val="1"/>
      <w:numFmt w:val="lowerRoman"/>
      <w:lvlText w:val="%3."/>
      <w:lvlJc w:val="right"/>
      <w:pPr>
        <w:ind w:left="2160" w:hanging="180"/>
      </w:pPr>
    </w:lvl>
    <w:lvl w:ilvl="3" w:tplc="73702F28" w:tentative="1">
      <w:start w:val="1"/>
      <w:numFmt w:val="decimal"/>
      <w:lvlText w:val="%4."/>
      <w:lvlJc w:val="left"/>
      <w:pPr>
        <w:ind w:left="2880" w:hanging="360"/>
      </w:pPr>
    </w:lvl>
    <w:lvl w:ilvl="4" w:tplc="99061D4C" w:tentative="1">
      <w:start w:val="1"/>
      <w:numFmt w:val="lowerLetter"/>
      <w:lvlText w:val="%5."/>
      <w:lvlJc w:val="left"/>
      <w:pPr>
        <w:ind w:left="3600" w:hanging="360"/>
      </w:pPr>
    </w:lvl>
    <w:lvl w:ilvl="5" w:tplc="707A84E4" w:tentative="1">
      <w:start w:val="1"/>
      <w:numFmt w:val="lowerRoman"/>
      <w:lvlText w:val="%6."/>
      <w:lvlJc w:val="right"/>
      <w:pPr>
        <w:ind w:left="4320" w:hanging="180"/>
      </w:pPr>
    </w:lvl>
    <w:lvl w:ilvl="6" w:tplc="AA1A2AB2" w:tentative="1">
      <w:start w:val="1"/>
      <w:numFmt w:val="decimal"/>
      <w:lvlText w:val="%7."/>
      <w:lvlJc w:val="left"/>
      <w:pPr>
        <w:ind w:left="5040" w:hanging="360"/>
      </w:pPr>
    </w:lvl>
    <w:lvl w:ilvl="7" w:tplc="6428F0D0" w:tentative="1">
      <w:start w:val="1"/>
      <w:numFmt w:val="lowerLetter"/>
      <w:lvlText w:val="%8."/>
      <w:lvlJc w:val="left"/>
      <w:pPr>
        <w:ind w:left="5760" w:hanging="360"/>
      </w:pPr>
    </w:lvl>
    <w:lvl w:ilvl="8" w:tplc="E1B0DC5C" w:tentative="1">
      <w:start w:val="1"/>
      <w:numFmt w:val="lowerRoman"/>
      <w:lvlText w:val="%9."/>
      <w:lvlJc w:val="right"/>
      <w:pPr>
        <w:ind w:left="6480" w:hanging="180"/>
      </w:pPr>
    </w:lvl>
  </w:abstractNum>
  <w:abstractNum w:abstractNumId="11" w15:restartNumberingAfterBreak="0">
    <w:nsid w:val="4CE65B81"/>
    <w:multiLevelType w:val="hybridMultilevel"/>
    <w:tmpl w:val="378C440E"/>
    <w:lvl w:ilvl="0" w:tplc="2EA02ABA">
      <w:start w:val="1"/>
      <w:numFmt w:val="decimal"/>
      <w:lvlText w:val="%1."/>
      <w:lvlJc w:val="left"/>
      <w:pPr>
        <w:ind w:left="720" w:hanging="360"/>
      </w:pPr>
      <w:rPr>
        <w:rFonts w:hint="default"/>
      </w:rPr>
    </w:lvl>
    <w:lvl w:ilvl="1" w:tplc="A6545940" w:tentative="1">
      <w:start w:val="1"/>
      <w:numFmt w:val="lowerLetter"/>
      <w:lvlText w:val="%2."/>
      <w:lvlJc w:val="left"/>
      <w:pPr>
        <w:ind w:left="1440" w:hanging="360"/>
      </w:pPr>
    </w:lvl>
    <w:lvl w:ilvl="2" w:tplc="6FAEDB20" w:tentative="1">
      <w:start w:val="1"/>
      <w:numFmt w:val="lowerRoman"/>
      <w:lvlText w:val="%3."/>
      <w:lvlJc w:val="right"/>
      <w:pPr>
        <w:ind w:left="2160" w:hanging="180"/>
      </w:pPr>
    </w:lvl>
    <w:lvl w:ilvl="3" w:tplc="EAB8449E" w:tentative="1">
      <w:start w:val="1"/>
      <w:numFmt w:val="decimal"/>
      <w:lvlText w:val="%4."/>
      <w:lvlJc w:val="left"/>
      <w:pPr>
        <w:ind w:left="2880" w:hanging="360"/>
      </w:pPr>
    </w:lvl>
    <w:lvl w:ilvl="4" w:tplc="D1E6F2BE" w:tentative="1">
      <w:start w:val="1"/>
      <w:numFmt w:val="lowerLetter"/>
      <w:lvlText w:val="%5."/>
      <w:lvlJc w:val="left"/>
      <w:pPr>
        <w:ind w:left="3600" w:hanging="360"/>
      </w:pPr>
    </w:lvl>
    <w:lvl w:ilvl="5" w:tplc="24761FCE" w:tentative="1">
      <w:start w:val="1"/>
      <w:numFmt w:val="lowerRoman"/>
      <w:lvlText w:val="%6."/>
      <w:lvlJc w:val="right"/>
      <w:pPr>
        <w:ind w:left="4320" w:hanging="180"/>
      </w:pPr>
    </w:lvl>
    <w:lvl w:ilvl="6" w:tplc="73C85A8A" w:tentative="1">
      <w:start w:val="1"/>
      <w:numFmt w:val="decimal"/>
      <w:lvlText w:val="%7."/>
      <w:lvlJc w:val="left"/>
      <w:pPr>
        <w:ind w:left="5040" w:hanging="360"/>
      </w:pPr>
    </w:lvl>
    <w:lvl w:ilvl="7" w:tplc="D190FF6A" w:tentative="1">
      <w:start w:val="1"/>
      <w:numFmt w:val="lowerLetter"/>
      <w:lvlText w:val="%8."/>
      <w:lvlJc w:val="left"/>
      <w:pPr>
        <w:ind w:left="5760" w:hanging="360"/>
      </w:pPr>
    </w:lvl>
    <w:lvl w:ilvl="8" w:tplc="27C27FA2" w:tentative="1">
      <w:start w:val="1"/>
      <w:numFmt w:val="lowerRoman"/>
      <w:lvlText w:val="%9."/>
      <w:lvlJc w:val="right"/>
      <w:pPr>
        <w:ind w:left="6480" w:hanging="180"/>
      </w:pPr>
    </w:lvl>
  </w:abstractNum>
  <w:abstractNum w:abstractNumId="12" w15:restartNumberingAfterBreak="0">
    <w:nsid w:val="63E87C17"/>
    <w:multiLevelType w:val="hybridMultilevel"/>
    <w:tmpl w:val="857C6B58"/>
    <w:lvl w:ilvl="0" w:tplc="90CA0502">
      <w:start w:val="1"/>
      <w:numFmt w:val="decimal"/>
      <w:lvlText w:val="%1."/>
      <w:lvlJc w:val="left"/>
      <w:pPr>
        <w:ind w:left="720" w:hanging="360"/>
      </w:pPr>
    </w:lvl>
    <w:lvl w:ilvl="1" w:tplc="752207D8" w:tentative="1">
      <w:start w:val="1"/>
      <w:numFmt w:val="lowerLetter"/>
      <w:lvlText w:val="%2."/>
      <w:lvlJc w:val="left"/>
      <w:pPr>
        <w:ind w:left="1440" w:hanging="360"/>
      </w:pPr>
    </w:lvl>
    <w:lvl w:ilvl="2" w:tplc="66A08A90" w:tentative="1">
      <w:start w:val="1"/>
      <w:numFmt w:val="lowerRoman"/>
      <w:lvlText w:val="%3."/>
      <w:lvlJc w:val="right"/>
      <w:pPr>
        <w:ind w:left="2160" w:hanging="180"/>
      </w:pPr>
    </w:lvl>
    <w:lvl w:ilvl="3" w:tplc="2D1A97A2" w:tentative="1">
      <w:start w:val="1"/>
      <w:numFmt w:val="decimal"/>
      <w:lvlText w:val="%4."/>
      <w:lvlJc w:val="left"/>
      <w:pPr>
        <w:ind w:left="2880" w:hanging="360"/>
      </w:pPr>
    </w:lvl>
    <w:lvl w:ilvl="4" w:tplc="B492BB26" w:tentative="1">
      <w:start w:val="1"/>
      <w:numFmt w:val="lowerLetter"/>
      <w:lvlText w:val="%5."/>
      <w:lvlJc w:val="left"/>
      <w:pPr>
        <w:ind w:left="3600" w:hanging="360"/>
      </w:pPr>
    </w:lvl>
    <w:lvl w:ilvl="5" w:tplc="19EA8472" w:tentative="1">
      <w:start w:val="1"/>
      <w:numFmt w:val="lowerRoman"/>
      <w:lvlText w:val="%6."/>
      <w:lvlJc w:val="right"/>
      <w:pPr>
        <w:ind w:left="4320" w:hanging="180"/>
      </w:pPr>
    </w:lvl>
    <w:lvl w:ilvl="6" w:tplc="89D2B6B4" w:tentative="1">
      <w:start w:val="1"/>
      <w:numFmt w:val="decimal"/>
      <w:lvlText w:val="%7."/>
      <w:lvlJc w:val="left"/>
      <w:pPr>
        <w:ind w:left="5040" w:hanging="360"/>
      </w:pPr>
    </w:lvl>
    <w:lvl w:ilvl="7" w:tplc="9CACDAE8" w:tentative="1">
      <w:start w:val="1"/>
      <w:numFmt w:val="lowerLetter"/>
      <w:lvlText w:val="%8."/>
      <w:lvlJc w:val="left"/>
      <w:pPr>
        <w:ind w:left="5760" w:hanging="360"/>
      </w:pPr>
    </w:lvl>
    <w:lvl w:ilvl="8" w:tplc="8416D64A" w:tentative="1">
      <w:start w:val="1"/>
      <w:numFmt w:val="lowerRoman"/>
      <w:lvlText w:val="%9."/>
      <w:lvlJc w:val="right"/>
      <w:pPr>
        <w:ind w:left="6480" w:hanging="180"/>
      </w:pPr>
    </w:lvl>
  </w:abstractNum>
  <w:abstractNum w:abstractNumId="13" w15:restartNumberingAfterBreak="0">
    <w:nsid w:val="7C62112D"/>
    <w:multiLevelType w:val="hybridMultilevel"/>
    <w:tmpl w:val="9378E4CA"/>
    <w:lvl w:ilvl="0" w:tplc="986E317C">
      <w:start w:val="1"/>
      <w:numFmt w:val="decimal"/>
      <w:lvlText w:val="%1."/>
      <w:lvlJc w:val="left"/>
      <w:pPr>
        <w:ind w:left="720" w:hanging="360"/>
      </w:pPr>
      <w:rPr>
        <w:rFonts w:hint="default"/>
      </w:rPr>
    </w:lvl>
    <w:lvl w:ilvl="1" w:tplc="BB16E648" w:tentative="1">
      <w:start w:val="1"/>
      <w:numFmt w:val="lowerLetter"/>
      <w:lvlText w:val="%2."/>
      <w:lvlJc w:val="left"/>
      <w:pPr>
        <w:ind w:left="1440" w:hanging="360"/>
      </w:pPr>
    </w:lvl>
    <w:lvl w:ilvl="2" w:tplc="10B8ABFE" w:tentative="1">
      <w:start w:val="1"/>
      <w:numFmt w:val="lowerRoman"/>
      <w:lvlText w:val="%3."/>
      <w:lvlJc w:val="right"/>
      <w:pPr>
        <w:ind w:left="2160" w:hanging="180"/>
      </w:pPr>
    </w:lvl>
    <w:lvl w:ilvl="3" w:tplc="AB80D4D2" w:tentative="1">
      <w:start w:val="1"/>
      <w:numFmt w:val="decimal"/>
      <w:lvlText w:val="%4."/>
      <w:lvlJc w:val="left"/>
      <w:pPr>
        <w:ind w:left="2880" w:hanging="360"/>
      </w:pPr>
    </w:lvl>
    <w:lvl w:ilvl="4" w:tplc="F5A682FE" w:tentative="1">
      <w:start w:val="1"/>
      <w:numFmt w:val="lowerLetter"/>
      <w:lvlText w:val="%5."/>
      <w:lvlJc w:val="left"/>
      <w:pPr>
        <w:ind w:left="3600" w:hanging="360"/>
      </w:pPr>
    </w:lvl>
    <w:lvl w:ilvl="5" w:tplc="F1701CA4" w:tentative="1">
      <w:start w:val="1"/>
      <w:numFmt w:val="lowerRoman"/>
      <w:lvlText w:val="%6."/>
      <w:lvlJc w:val="right"/>
      <w:pPr>
        <w:ind w:left="4320" w:hanging="180"/>
      </w:pPr>
    </w:lvl>
    <w:lvl w:ilvl="6" w:tplc="2F3A0E7A" w:tentative="1">
      <w:start w:val="1"/>
      <w:numFmt w:val="decimal"/>
      <w:lvlText w:val="%7."/>
      <w:lvlJc w:val="left"/>
      <w:pPr>
        <w:ind w:left="5040" w:hanging="360"/>
      </w:pPr>
    </w:lvl>
    <w:lvl w:ilvl="7" w:tplc="DF2E796E" w:tentative="1">
      <w:start w:val="1"/>
      <w:numFmt w:val="lowerLetter"/>
      <w:lvlText w:val="%8."/>
      <w:lvlJc w:val="left"/>
      <w:pPr>
        <w:ind w:left="5760" w:hanging="360"/>
      </w:pPr>
    </w:lvl>
    <w:lvl w:ilvl="8" w:tplc="E0CC96D4" w:tentative="1">
      <w:start w:val="1"/>
      <w:numFmt w:val="lowerRoman"/>
      <w:lvlText w:val="%9."/>
      <w:lvlJc w:val="right"/>
      <w:pPr>
        <w:ind w:left="6480" w:hanging="180"/>
      </w:pPr>
    </w:lvl>
  </w:abstractNum>
  <w:abstractNum w:abstractNumId="14" w15:restartNumberingAfterBreak="0">
    <w:nsid w:val="7F3A33B3"/>
    <w:multiLevelType w:val="hybridMultilevel"/>
    <w:tmpl w:val="B5F2A476"/>
    <w:lvl w:ilvl="0" w:tplc="43488692">
      <w:start w:val="1"/>
      <w:numFmt w:val="decimal"/>
      <w:lvlText w:val="%1."/>
      <w:lvlJc w:val="left"/>
      <w:pPr>
        <w:ind w:left="720" w:hanging="360"/>
      </w:pPr>
      <w:rPr>
        <w:rFonts w:hint="default"/>
      </w:rPr>
    </w:lvl>
    <w:lvl w:ilvl="1" w:tplc="257434DC" w:tentative="1">
      <w:start w:val="1"/>
      <w:numFmt w:val="lowerLetter"/>
      <w:lvlText w:val="%2."/>
      <w:lvlJc w:val="left"/>
      <w:pPr>
        <w:ind w:left="1440" w:hanging="360"/>
      </w:pPr>
    </w:lvl>
    <w:lvl w:ilvl="2" w:tplc="59DA975A" w:tentative="1">
      <w:start w:val="1"/>
      <w:numFmt w:val="lowerRoman"/>
      <w:lvlText w:val="%3."/>
      <w:lvlJc w:val="right"/>
      <w:pPr>
        <w:ind w:left="2160" w:hanging="180"/>
      </w:pPr>
    </w:lvl>
    <w:lvl w:ilvl="3" w:tplc="C79A09DC" w:tentative="1">
      <w:start w:val="1"/>
      <w:numFmt w:val="decimal"/>
      <w:lvlText w:val="%4."/>
      <w:lvlJc w:val="left"/>
      <w:pPr>
        <w:ind w:left="2880" w:hanging="360"/>
      </w:pPr>
    </w:lvl>
    <w:lvl w:ilvl="4" w:tplc="83F4B5F6" w:tentative="1">
      <w:start w:val="1"/>
      <w:numFmt w:val="lowerLetter"/>
      <w:lvlText w:val="%5."/>
      <w:lvlJc w:val="left"/>
      <w:pPr>
        <w:ind w:left="3600" w:hanging="360"/>
      </w:pPr>
    </w:lvl>
    <w:lvl w:ilvl="5" w:tplc="22D487D2" w:tentative="1">
      <w:start w:val="1"/>
      <w:numFmt w:val="lowerRoman"/>
      <w:lvlText w:val="%6."/>
      <w:lvlJc w:val="right"/>
      <w:pPr>
        <w:ind w:left="4320" w:hanging="180"/>
      </w:pPr>
    </w:lvl>
    <w:lvl w:ilvl="6" w:tplc="0EDEB59A" w:tentative="1">
      <w:start w:val="1"/>
      <w:numFmt w:val="decimal"/>
      <w:lvlText w:val="%7."/>
      <w:lvlJc w:val="left"/>
      <w:pPr>
        <w:ind w:left="5040" w:hanging="360"/>
      </w:pPr>
    </w:lvl>
    <w:lvl w:ilvl="7" w:tplc="47F62916" w:tentative="1">
      <w:start w:val="1"/>
      <w:numFmt w:val="lowerLetter"/>
      <w:lvlText w:val="%8."/>
      <w:lvlJc w:val="left"/>
      <w:pPr>
        <w:ind w:left="5760" w:hanging="360"/>
      </w:pPr>
    </w:lvl>
    <w:lvl w:ilvl="8" w:tplc="784211A0" w:tentative="1">
      <w:start w:val="1"/>
      <w:numFmt w:val="lowerRoman"/>
      <w:lvlText w:val="%9."/>
      <w:lvlJc w:val="right"/>
      <w:pPr>
        <w:ind w:left="6480" w:hanging="18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13"/>
  </w:num>
  <w:num w:numId="12">
    <w:abstractNumId w:val="1"/>
  </w:num>
  <w:num w:numId="13">
    <w:abstractNumId w:val="10"/>
  </w:num>
  <w:num w:numId="14">
    <w:abstractNumId w:val="0"/>
  </w:num>
  <w:num w:numId="15">
    <w:abstractNumId w:val="6"/>
  </w:num>
  <w:num w:numId="16">
    <w:abstractNumId w:val="8"/>
  </w:num>
  <w:num w:numId="17">
    <w:abstractNumId w:val="11"/>
  </w:num>
  <w:num w:numId="18">
    <w:abstractNumId w:val="3"/>
  </w:num>
  <w:num w:numId="19">
    <w:abstractNumId w:val="12"/>
  </w:num>
  <w:num w:numId="20">
    <w:abstractNumId w:val="9"/>
  </w:num>
  <w:num w:numId="21">
    <w:abstractNumId w:val="5"/>
  </w:num>
  <w:num w:numId="22">
    <w:abstractNumId w:val="7"/>
  </w:num>
  <w:num w:numId="23">
    <w:abstractNumId w:val="4"/>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savePreviewPicture/>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0NzYxtrQ0NTExNDVW0lEKTi0uzszPAykwNqgFAFHUt2EtAAAA"/>
  </w:docVars>
  <w:rsids>
    <w:rsidRoot w:val="00D7567B"/>
    <w:rsid w:val="00003B41"/>
    <w:rsid w:val="0001557F"/>
    <w:rsid w:val="000210C9"/>
    <w:rsid w:val="00025DAB"/>
    <w:rsid w:val="0002753E"/>
    <w:rsid w:val="00037ABE"/>
    <w:rsid w:val="000401BA"/>
    <w:rsid w:val="00041EEB"/>
    <w:rsid w:val="00043ADD"/>
    <w:rsid w:val="0005157C"/>
    <w:rsid w:val="00063AE2"/>
    <w:rsid w:val="00064BE8"/>
    <w:rsid w:val="0006736B"/>
    <w:rsid w:val="00075ACD"/>
    <w:rsid w:val="00091780"/>
    <w:rsid w:val="00094899"/>
    <w:rsid w:val="000A2FC5"/>
    <w:rsid w:val="000A3938"/>
    <w:rsid w:val="000A4EF1"/>
    <w:rsid w:val="000B210E"/>
    <w:rsid w:val="000B3123"/>
    <w:rsid w:val="000C522D"/>
    <w:rsid w:val="000D255A"/>
    <w:rsid w:val="000E113B"/>
    <w:rsid w:val="000E222E"/>
    <w:rsid w:val="000E5536"/>
    <w:rsid w:val="000F0EF1"/>
    <w:rsid w:val="000F397A"/>
    <w:rsid w:val="00107BC7"/>
    <w:rsid w:val="00123783"/>
    <w:rsid w:val="00126E20"/>
    <w:rsid w:val="001270AC"/>
    <w:rsid w:val="001278F6"/>
    <w:rsid w:val="00131A4E"/>
    <w:rsid w:val="00132F2E"/>
    <w:rsid w:val="00133514"/>
    <w:rsid w:val="00141A22"/>
    <w:rsid w:val="00145F28"/>
    <w:rsid w:val="0015202C"/>
    <w:rsid w:val="00167F3D"/>
    <w:rsid w:val="0017137B"/>
    <w:rsid w:val="001760CC"/>
    <w:rsid w:val="00194A6E"/>
    <w:rsid w:val="001A3819"/>
    <w:rsid w:val="001A70CA"/>
    <w:rsid w:val="001B7A50"/>
    <w:rsid w:val="001C2230"/>
    <w:rsid w:val="001C6DE2"/>
    <w:rsid w:val="001D537D"/>
    <w:rsid w:val="001D5E80"/>
    <w:rsid w:val="001F02C5"/>
    <w:rsid w:val="001F3A1A"/>
    <w:rsid w:val="001F5450"/>
    <w:rsid w:val="001F555E"/>
    <w:rsid w:val="00203B21"/>
    <w:rsid w:val="00214AA0"/>
    <w:rsid w:val="002255D3"/>
    <w:rsid w:val="002255F7"/>
    <w:rsid w:val="002301E0"/>
    <w:rsid w:val="00232D04"/>
    <w:rsid w:val="0023458B"/>
    <w:rsid w:val="00241C90"/>
    <w:rsid w:val="0025007C"/>
    <w:rsid w:val="002518E7"/>
    <w:rsid w:val="00252869"/>
    <w:rsid w:val="0025512A"/>
    <w:rsid w:val="00256E1D"/>
    <w:rsid w:val="00263072"/>
    <w:rsid w:val="00264252"/>
    <w:rsid w:val="00280370"/>
    <w:rsid w:val="00280DF1"/>
    <w:rsid w:val="00286149"/>
    <w:rsid w:val="00296339"/>
    <w:rsid w:val="002A167A"/>
    <w:rsid w:val="002A55A4"/>
    <w:rsid w:val="002A60A4"/>
    <w:rsid w:val="002B339A"/>
    <w:rsid w:val="002D0CA2"/>
    <w:rsid w:val="002E2279"/>
    <w:rsid w:val="002F32AA"/>
    <w:rsid w:val="002F4450"/>
    <w:rsid w:val="002F7360"/>
    <w:rsid w:val="00301B20"/>
    <w:rsid w:val="00307627"/>
    <w:rsid w:val="00315F82"/>
    <w:rsid w:val="00320BAE"/>
    <w:rsid w:val="0032244D"/>
    <w:rsid w:val="00323301"/>
    <w:rsid w:val="00324785"/>
    <w:rsid w:val="00330316"/>
    <w:rsid w:val="00344C7B"/>
    <w:rsid w:val="00355E60"/>
    <w:rsid w:val="0036315F"/>
    <w:rsid w:val="0036387E"/>
    <w:rsid w:val="003660B8"/>
    <w:rsid w:val="00366305"/>
    <w:rsid w:val="00367F77"/>
    <w:rsid w:val="003772EC"/>
    <w:rsid w:val="00383C8C"/>
    <w:rsid w:val="003B0557"/>
    <w:rsid w:val="003B05A7"/>
    <w:rsid w:val="003B5F8D"/>
    <w:rsid w:val="003C1A72"/>
    <w:rsid w:val="003C23D9"/>
    <w:rsid w:val="003C75BF"/>
    <w:rsid w:val="003D4E85"/>
    <w:rsid w:val="003D788A"/>
    <w:rsid w:val="003E4AA4"/>
    <w:rsid w:val="003F2C2E"/>
    <w:rsid w:val="0040292E"/>
    <w:rsid w:val="0041394F"/>
    <w:rsid w:val="0041781C"/>
    <w:rsid w:val="00420DE4"/>
    <w:rsid w:val="00424004"/>
    <w:rsid w:val="00424B1E"/>
    <w:rsid w:val="00436100"/>
    <w:rsid w:val="0043668B"/>
    <w:rsid w:val="00437A11"/>
    <w:rsid w:val="00454FE9"/>
    <w:rsid w:val="004559E2"/>
    <w:rsid w:val="00456ED6"/>
    <w:rsid w:val="0046137C"/>
    <w:rsid w:val="00463FE5"/>
    <w:rsid w:val="004712B2"/>
    <w:rsid w:val="00483772"/>
    <w:rsid w:val="00487B15"/>
    <w:rsid w:val="00487F15"/>
    <w:rsid w:val="00490B9B"/>
    <w:rsid w:val="0049198C"/>
    <w:rsid w:val="00495ED7"/>
    <w:rsid w:val="0049663A"/>
    <w:rsid w:val="004A03F3"/>
    <w:rsid w:val="004A245B"/>
    <w:rsid w:val="004B77BB"/>
    <w:rsid w:val="004E4F17"/>
    <w:rsid w:val="00506E95"/>
    <w:rsid w:val="00507AB6"/>
    <w:rsid w:val="0051303E"/>
    <w:rsid w:val="0052003D"/>
    <w:rsid w:val="00525964"/>
    <w:rsid w:val="00527B53"/>
    <w:rsid w:val="00531D0A"/>
    <w:rsid w:val="00533436"/>
    <w:rsid w:val="005458E2"/>
    <w:rsid w:val="00555159"/>
    <w:rsid w:val="005755AD"/>
    <w:rsid w:val="00575733"/>
    <w:rsid w:val="005A7AAB"/>
    <w:rsid w:val="005B3CCD"/>
    <w:rsid w:val="005B6BE3"/>
    <w:rsid w:val="005C2A3B"/>
    <w:rsid w:val="005D5E01"/>
    <w:rsid w:val="005F15A6"/>
    <w:rsid w:val="005F53AD"/>
    <w:rsid w:val="00600185"/>
    <w:rsid w:val="00602C30"/>
    <w:rsid w:val="00606835"/>
    <w:rsid w:val="00607925"/>
    <w:rsid w:val="00611548"/>
    <w:rsid w:val="00611866"/>
    <w:rsid w:val="0062556E"/>
    <w:rsid w:val="0063521B"/>
    <w:rsid w:val="00637603"/>
    <w:rsid w:val="00647982"/>
    <w:rsid w:val="00657297"/>
    <w:rsid w:val="006573DF"/>
    <w:rsid w:val="00657998"/>
    <w:rsid w:val="00666832"/>
    <w:rsid w:val="00667C33"/>
    <w:rsid w:val="006721E0"/>
    <w:rsid w:val="00685EF1"/>
    <w:rsid w:val="00687F90"/>
    <w:rsid w:val="006922F3"/>
    <w:rsid w:val="0069256F"/>
    <w:rsid w:val="00693280"/>
    <w:rsid w:val="006A088E"/>
    <w:rsid w:val="006A3B66"/>
    <w:rsid w:val="006B4D17"/>
    <w:rsid w:val="006C5AC2"/>
    <w:rsid w:val="006C777F"/>
    <w:rsid w:val="006D2218"/>
    <w:rsid w:val="006D4C1E"/>
    <w:rsid w:val="006D731D"/>
    <w:rsid w:val="006E210F"/>
    <w:rsid w:val="006E4E1C"/>
    <w:rsid w:val="006E6D06"/>
    <w:rsid w:val="006F05D0"/>
    <w:rsid w:val="00707E0C"/>
    <w:rsid w:val="00713B14"/>
    <w:rsid w:val="007149DB"/>
    <w:rsid w:val="0073001D"/>
    <w:rsid w:val="00733603"/>
    <w:rsid w:val="0073680F"/>
    <w:rsid w:val="00737520"/>
    <w:rsid w:val="00744639"/>
    <w:rsid w:val="00744932"/>
    <w:rsid w:val="0074670F"/>
    <w:rsid w:val="00750C0E"/>
    <w:rsid w:val="00757123"/>
    <w:rsid w:val="00762EDE"/>
    <w:rsid w:val="0076473F"/>
    <w:rsid w:val="00784CBF"/>
    <w:rsid w:val="00792355"/>
    <w:rsid w:val="00793611"/>
    <w:rsid w:val="0079531C"/>
    <w:rsid w:val="00795B66"/>
    <w:rsid w:val="007A0777"/>
    <w:rsid w:val="007B0DD4"/>
    <w:rsid w:val="007D18BF"/>
    <w:rsid w:val="007D5253"/>
    <w:rsid w:val="007D602C"/>
    <w:rsid w:val="007F4DC1"/>
    <w:rsid w:val="007F5CA2"/>
    <w:rsid w:val="007F6E60"/>
    <w:rsid w:val="007F71A8"/>
    <w:rsid w:val="00801F34"/>
    <w:rsid w:val="00806DE7"/>
    <w:rsid w:val="008073DD"/>
    <w:rsid w:val="00813F2E"/>
    <w:rsid w:val="00814499"/>
    <w:rsid w:val="00815332"/>
    <w:rsid w:val="00816181"/>
    <w:rsid w:val="00816F98"/>
    <w:rsid w:val="008310A9"/>
    <w:rsid w:val="008432A9"/>
    <w:rsid w:val="00846302"/>
    <w:rsid w:val="008500B8"/>
    <w:rsid w:val="00852678"/>
    <w:rsid w:val="00855D9B"/>
    <w:rsid w:val="00865DA1"/>
    <w:rsid w:val="00883FDA"/>
    <w:rsid w:val="008874F3"/>
    <w:rsid w:val="00887742"/>
    <w:rsid w:val="008A3291"/>
    <w:rsid w:val="008A3AF2"/>
    <w:rsid w:val="008A7FCD"/>
    <w:rsid w:val="008B0A40"/>
    <w:rsid w:val="008B37CB"/>
    <w:rsid w:val="008B67D8"/>
    <w:rsid w:val="008C614B"/>
    <w:rsid w:val="008D0700"/>
    <w:rsid w:val="008D2D3D"/>
    <w:rsid w:val="008E1FD8"/>
    <w:rsid w:val="008E4356"/>
    <w:rsid w:val="008E4D71"/>
    <w:rsid w:val="008E5BCF"/>
    <w:rsid w:val="008E61CC"/>
    <w:rsid w:val="008F10DE"/>
    <w:rsid w:val="008F1B46"/>
    <w:rsid w:val="008F38AD"/>
    <w:rsid w:val="008F4C37"/>
    <w:rsid w:val="008F5A2C"/>
    <w:rsid w:val="00904F12"/>
    <w:rsid w:val="00905265"/>
    <w:rsid w:val="00907CEA"/>
    <w:rsid w:val="00911E81"/>
    <w:rsid w:val="00912A21"/>
    <w:rsid w:val="009259E0"/>
    <w:rsid w:val="00933192"/>
    <w:rsid w:val="00935A82"/>
    <w:rsid w:val="00935D26"/>
    <w:rsid w:val="00943732"/>
    <w:rsid w:val="009446DC"/>
    <w:rsid w:val="009466D4"/>
    <w:rsid w:val="00947119"/>
    <w:rsid w:val="00960126"/>
    <w:rsid w:val="0096355A"/>
    <w:rsid w:val="00965FA6"/>
    <w:rsid w:val="009662B8"/>
    <w:rsid w:val="00971893"/>
    <w:rsid w:val="009946A7"/>
    <w:rsid w:val="009A66EB"/>
    <w:rsid w:val="009B123B"/>
    <w:rsid w:val="009B14E1"/>
    <w:rsid w:val="009B67DB"/>
    <w:rsid w:val="009D0B14"/>
    <w:rsid w:val="009E5649"/>
    <w:rsid w:val="009E6AB6"/>
    <w:rsid w:val="009F3264"/>
    <w:rsid w:val="00A02A40"/>
    <w:rsid w:val="00A109DA"/>
    <w:rsid w:val="00A1601C"/>
    <w:rsid w:val="00A202D6"/>
    <w:rsid w:val="00A25A33"/>
    <w:rsid w:val="00A26E75"/>
    <w:rsid w:val="00A270B4"/>
    <w:rsid w:val="00A3224B"/>
    <w:rsid w:val="00A357DE"/>
    <w:rsid w:val="00A46AAF"/>
    <w:rsid w:val="00A52394"/>
    <w:rsid w:val="00A57ABA"/>
    <w:rsid w:val="00A61454"/>
    <w:rsid w:val="00A709D2"/>
    <w:rsid w:val="00A70A83"/>
    <w:rsid w:val="00A7468C"/>
    <w:rsid w:val="00A76409"/>
    <w:rsid w:val="00A77921"/>
    <w:rsid w:val="00A802EE"/>
    <w:rsid w:val="00A87001"/>
    <w:rsid w:val="00A873FA"/>
    <w:rsid w:val="00A906FC"/>
    <w:rsid w:val="00A93C12"/>
    <w:rsid w:val="00A95395"/>
    <w:rsid w:val="00AA3FEA"/>
    <w:rsid w:val="00AA42CD"/>
    <w:rsid w:val="00AA4F25"/>
    <w:rsid w:val="00AB2EA2"/>
    <w:rsid w:val="00AB37E3"/>
    <w:rsid w:val="00AB4706"/>
    <w:rsid w:val="00AC2AC1"/>
    <w:rsid w:val="00AC47F2"/>
    <w:rsid w:val="00AE59A1"/>
    <w:rsid w:val="00AE78EC"/>
    <w:rsid w:val="00AF1908"/>
    <w:rsid w:val="00AF56A6"/>
    <w:rsid w:val="00B018B4"/>
    <w:rsid w:val="00B02E03"/>
    <w:rsid w:val="00B15ABC"/>
    <w:rsid w:val="00B2135D"/>
    <w:rsid w:val="00B27A59"/>
    <w:rsid w:val="00B3258C"/>
    <w:rsid w:val="00B4148C"/>
    <w:rsid w:val="00B42238"/>
    <w:rsid w:val="00B56A77"/>
    <w:rsid w:val="00B61F51"/>
    <w:rsid w:val="00B645C3"/>
    <w:rsid w:val="00B67AAF"/>
    <w:rsid w:val="00B70938"/>
    <w:rsid w:val="00B70A9A"/>
    <w:rsid w:val="00B850BA"/>
    <w:rsid w:val="00B85D02"/>
    <w:rsid w:val="00B9113B"/>
    <w:rsid w:val="00BA38C7"/>
    <w:rsid w:val="00BB1258"/>
    <w:rsid w:val="00BC520D"/>
    <w:rsid w:val="00BC6016"/>
    <w:rsid w:val="00BC7A11"/>
    <w:rsid w:val="00BD13E2"/>
    <w:rsid w:val="00BD4328"/>
    <w:rsid w:val="00C020F3"/>
    <w:rsid w:val="00C0481E"/>
    <w:rsid w:val="00C04E42"/>
    <w:rsid w:val="00C22408"/>
    <w:rsid w:val="00C30F40"/>
    <w:rsid w:val="00C36147"/>
    <w:rsid w:val="00C46B87"/>
    <w:rsid w:val="00C47264"/>
    <w:rsid w:val="00C477CE"/>
    <w:rsid w:val="00C50311"/>
    <w:rsid w:val="00C5050F"/>
    <w:rsid w:val="00C52BBF"/>
    <w:rsid w:val="00C62946"/>
    <w:rsid w:val="00C6798C"/>
    <w:rsid w:val="00C67DFF"/>
    <w:rsid w:val="00C77EAC"/>
    <w:rsid w:val="00C8140D"/>
    <w:rsid w:val="00C84B8B"/>
    <w:rsid w:val="00C96169"/>
    <w:rsid w:val="00C96784"/>
    <w:rsid w:val="00CA4BB8"/>
    <w:rsid w:val="00CA4F9B"/>
    <w:rsid w:val="00CC01CA"/>
    <w:rsid w:val="00CC3A13"/>
    <w:rsid w:val="00CC6AC1"/>
    <w:rsid w:val="00CD2014"/>
    <w:rsid w:val="00CD4AB4"/>
    <w:rsid w:val="00CD4DFE"/>
    <w:rsid w:val="00CD6B86"/>
    <w:rsid w:val="00CE556B"/>
    <w:rsid w:val="00CE5DEB"/>
    <w:rsid w:val="00CF08F4"/>
    <w:rsid w:val="00CF798A"/>
    <w:rsid w:val="00D06B76"/>
    <w:rsid w:val="00D213BD"/>
    <w:rsid w:val="00D23D5C"/>
    <w:rsid w:val="00D33730"/>
    <w:rsid w:val="00D45855"/>
    <w:rsid w:val="00D514DC"/>
    <w:rsid w:val="00D57C3B"/>
    <w:rsid w:val="00D64EA7"/>
    <w:rsid w:val="00D6556D"/>
    <w:rsid w:val="00D6593F"/>
    <w:rsid w:val="00D7567B"/>
    <w:rsid w:val="00D762D7"/>
    <w:rsid w:val="00D84250"/>
    <w:rsid w:val="00D86A4D"/>
    <w:rsid w:val="00D90092"/>
    <w:rsid w:val="00D9580A"/>
    <w:rsid w:val="00D96160"/>
    <w:rsid w:val="00DA14B5"/>
    <w:rsid w:val="00DA6198"/>
    <w:rsid w:val="00DB11F7"/>
    <w:rsid w:val="00DB1901"/>
    <w:rsid w:val="00DB37C6"/>
    <w:rsid w:val="00DE10A2"/>
    <w:rsid w:val="00DE2902"/>
    <w:rsid w:val="00DE4D50"/>
    <w:rsid w:val="00DE766E"/>
    <w:rsid w:val="00E01918"/>
    <w:rsid w:val="00E06522"/>
    <w:rsid w:val="00E16404"/>
    <w:rsid w:val="00E45966"/>
    <w:rsid w:val="00E50436"/>
    <w:rsid w:val="00E51CC0"/>
    <w:rsid w:val="00E559AA"/>
    <w:rsid w:val="00E55B4B"/>
    <w:rsid w:val="00E605BD"/>
    <w:rsid w:val="00E62D0D"/>
    <w:rsid w:val="00E87344"/>
    <w:rsid w:val="00E92295"/>
    <w:rsid w:val="00E94380"/>
    <w:rsid w:val="00E95269"/>
    <w:rsid w:val="00EA42EB"/>
    <w:rsid w:val="00EA7FC6"/>
    <w:rsid w:val="00EB38F2"/>
    <w:rsid w:val="00EB7972"/>
    <w:rsid w:val="00EC1996"/>
    <w:rsid w:val="00ED7739"/>
    <w:rsid w:val="00EE1C3C"/>
    <w:rsid w:val="00F02577"/>
    <w:rsid w:val="00F07FB9"/>
    <w:rsid w:val="00F179BC"/>
    <w:rsid w:val="00F17DF5"/>
    <w:rsid w:val="00F21528"/>
    <w:rsid w:val="00F277A4"/>
    <w:rsid w:val="00F32C47"/>
    <w:rsid w:val="00F3785E"/>
    <w:rsid w:val="00F709D2"/>
    <w:rsid w:val="00F84B8C"/>
    <w:rsid w:val="00F87B72"/>
    <w:rsid w:val="00F90B00"/>
    <w:rsid w:val="00F9611F"/>
    <w:rsid w:val="00F96A61"/>
    <w:rsid w:val="00FA2A0B"/>
    <w:rsid w:val="00FA3A1C"/>
    <w:rsid w:val="00FA517E"/>
    <w:rsid w:val="00FA6BE0"/>
    <w:rsid w:val="00FA7BB9"/>
    <w:rsid w:val="00FB4754"/>
    <w:rsid w:val="00FC1C32"/>
    <w:rsid w:val="00FD334B"/>
    <w:rsid w:val="00FD34C3"/>
    <w:rsid w:val="00FD5978"/>
    <w:rsid w:val="00FD6567"/>
    <w:rsid w:val="00FE58BF"/>
    <w:rsid w:val="00FF220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687EDEE"/>
  <w15:docId w15:val="{8E08BEA9-8CA6-4E51-BAF0-C5CD59842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B15"/>
    <w:pPr>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E50436"/>
    <w:pPr>
      <w:keepNext/>
      <w:keepLines/>
      <w:numPr>
        <w:numId w:val="10"/>
      </w:numPr>
      <w:pBdr>
        <w:bottom w:val="single" w:sz="4" w:space="1" w:color="595959"/>
      </w:pBdr>
      <w:spacing w:before="360"/>
      <w:outlineLvl w:val="0"/>
    </w:pPr>
    <w:rPr>
      <w:rFonts w:ascii="Calibri Light" w:hAnsi="Calibri Light"/>
      <w:b/>
      <w:bCs/>
      <w:smallCaps/>
      <w:color w:val="002060"/>
      <w:sz w:val="36"/>
      <w:szCs w:val="36"/>
    </w:rPr>
  </w:style>
  <w:style w:type="paragraph" w:styleId="Heading2">
    <w:name w:val="heading 2"/>
    <w:basedOn w:val="Normal"/>
    <w:next w:val="Normal"/>
    <w:link w:val="Heading2Char"/>
    <w:uiPriority w:val="9"/>
    <w:unhideWhenUsed/>
    <w:qFormat/>
    <w:rsid w:val="00BB1258"/>
    <w:pPr>
      <w:keepNext/>
      <w:keepLines/>
      <w:numPr>
        <w:ilvl w:val="1"/>
        <w:numId w:val="10"/>
      </w:numPr>
      <w:spacing w:before="360"/>
      <w:outlineLvl w:val="1"/>
    </w:pPr>
    <w:rPr>
      <w:rFonts w:ascii="Calibri Light" w:hAnsi="Calibri Light"/>
      <w:b/>
      <w:bCs/>
      <w:smallCaps/>
      <w:color w:val="1F3864"/>
      <w:sz w:val="30"/>
      <w:szCs w:val="28"/>
    </w:rPr>
  </w:style>
  <w:style w:type="paragraph" w:styleId="Heading3">
    <w:name w:val="heading 3"/>
    <w:basedOn w:val="Normal"/>
    <w:next w:val="Normal"/>
    <w:link w:val="Heading3Char"/>
    <w:uiPriority w:val="9"/>
    <w:unhideWhenUsed/>
    <w:qFormat/>
    <w:rsid w:val="00E50436"/>
    <w:pPr>
      <w:keepNext/>
      <w:keepLines/>
      <w:numPr>
        <w:ilvl w:val="2"/>
        <w:numId w:val="10"/>
      </w:numPr>
      <w:spacing w:before="200"/>
      <w:outlineLvl w:val="2"/>
    </w:pPr>
    <w:rPr>
      <w:rFonts w:ascii="Calibri Light" w:hAnsi="Calibri Light"/>
      <w:b/>
      <w:bCs/>
      <w:color w:val="2F5496"/>
      <w:sz w:val="26"/>
    </w:rPr>
  </w:style>
  <w:style w:type="paragraph" w:styleId="Heading4">
    <w:name w:val="heading 4"/>
    <w:basedOn w:val="Normal"/>
    <w:next w:val="Normal"/>
    <w:link w:val="Heading4Char"/>
    <w:uiPriority w:val="9"/>
    <w:semiHidden/>
    <w:unhideWhenUsed/>
    <w:qFormat/>
    <w:rsid w:val="009D0B14"/>
    <w:pPr>
      <w:keepNext/>
      <w:keepLines/>
      <w:numPr>
        <w:ilvl w:val="3"/>
        <w:numId w:val="10"/>
      </w:numPr>
      <w:spacing w:before="200"/>
      <w:outlineLvl w:val="3"/>
    </w:pPr>
    <w:rPr>
      <w:rFonts w:ascii="Calibri Light" w:hAnsi="Calibri Light"/>
      <w:b/>
      <w:bCs/>
      <w:i/>
      <w:iCs/>
      <w:color w:val="000000"/>
    </w:rPr>
  </w:style>
  <w:style w:type="paragraph" w:styleId="Heading5">
    <w:name w:val="heading 5"/>
    <w:basedOn w:val="Normal"/>
    <w:next w:val="Normal"/>
    <w:link w:val="Heading5Char"/>
    <w:uiPriority w:val="9"/>
    <w:semiHidden/>
    <w:unhideWhenUsed/>
    <w:qFormat/>
    <w:rsid w:val="009D0B14"/>
    <w:pPr>
      <w:keepNext/>
      <w:keepLines/>
      <w:numPr>
        <w:ilvl w:val="4"/>
        <w:numId w:val="10"/>
      </w:numPr>
      <w:spacing w:before="200"/>
      <w:outlineLvl w:val="4"/>
    </w:pPr>
    <w:rPr>
      <w:rFonts w:ascii="Calibri Light" w:hAnsi="Calibri Light"/>
      <w:color w:val="323E4F"/>
    </w:rPr>
  </w:style>
  <w:style w:type="paragraph" w:styleId="Heading6">
    <w:name w:val="heading 6"/>
    <w:basedOn w:val="Normal"/>
    <w:next w:val="Normal"/>
    <w:link w:val="Heading6Char"/>
    <w:uiPriority w:val="9"/>
    <w:semiHidden/>
    <w:unhideWhenUsed/>
    <w:qFormat/>
    <w:rsid w:val="009D0B14"/>
    <w:pPr>
      <w:keepNext/>
      <w:keepLines/>
      <w:numPr>
        <w:ilvl w:val="5"/>
        <w:numId w:val="10"/>
      </w:numPr>
      <w:spacing w:before="200"/>
      <w:outlineLvl w:val="5"/>
    </w:pPr>
    <w:rPr>
      <w:rFonts w:ascii="Calibri Light" w:hAnsi="Calibri Light"/>
      <w:i/>
      <w:iCs/>
      <w:color w:val="323E4F"/>
    </w:rPr>
  </w:style>
  <w:style w:type="paragraph" w:styleId="Heading7">
    <w:name w:val="heading 7"/>
    <w:basedOn w:val="Normal"/>
    <w:next w:val="Normal"/>
    <w:link w:val="Heading7Char"/>
    <w:uiPriority w:val="9"/>
    <w:semiHidden/>
    <w:unhideWhenUsed/>
    <w:qFormat/>
    <w:rsid w:val="009D0B14"/>
    <w:pPr>
      <w:keepNext/>
      <w:keepLines/>
      <w:numPr>
        <w:ilvl w:val="6"/>
        <w:numId w:val="10"/>
      </w:numPr>
      <w:spacing w:before="200"/>
      <w:outlineLvl w:val="6"/>
    </w:pPr>
    <w:rPr>
      <w:rFonts w:ascii="Calibri Light" w:hAnsi="Calibri Light"/>
      <w:i/>
      <w:iCs/>
      <w:color w:val="404040"/>
    </w:rPr>
  </w:style>
  <w:style w:type="paragraph" w:styleId="Heading8">
    <w:name w:val="heading 8"/>
    <w:basedOn w:val="Normal"/>
    <w:next w:val="Normal"/>
    <w:link w:val="Heading8Char"/>
    <w:uiPriority w:val="9"/>
    <w:semiHidden/>
    <w:unhideWhenUsed/>
    <w:qFormat/>
    <w:rsid w:val="009D0B14"/>
    <w:pPr>
      <w:keepNext/>
      <w:keepLines/>
      <w:numPr>
        <w:ilvl w:val="7"/>
        <w:numId w:val="10"/>
      </w:numPr>
      <w:spacing w:before="200"/>
      <w:outlineLvl w:val="7"/>
    </w:pPr>
    <w:rPr>
      <w:rFonts w:ascii="Calibri Light" w:hAnsi="Calibri Light"/>
      <w:color w:val="404040"/>
      <w:sz w:val="20"/>
      <w:szCs w:val="20"/>
    </w:rPr>
  </w:style>
  <w:style w:type="paragraph" w:styleId="Heading9">
    <w:name w:val="heading 9"/>
    <w:basedOn w:val="Normal"/>
    <w:next w:val="Normal"/>
    <w:link w:val="Heading9Char"/>
    <w:uiPriority w:val="9"/>
    <w:semiHidden/>
    <w:unhideWhenUsed/>
    <w:qFormat/>
    <w:rsid w:val="009D0B14"/>
    <w:pPr>
      <w:keepNext/>
      <w:keepLines/>
      <w:numPr>
        <w:ilvl w:val="8"/>
        <w:numId w:val="10"/>
      </w:numPr>
      <w:spacing w:before="200"/>
      <w:outlineLvl w:val="8"/>
    </w:pPr>
    <w:rPr>
      <w:rFonts w:ascii="Calibri Light"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0B14"/>
    <w:pPr>
      <w:contextualSpacing/>
    </w:pPr>
    <w:rPr>
      <w:rFonts w:ascii="Calibri Light" w:hAnsi="Calibri Light"/>
      <w:color w:val="000000"/>
      <w:sz w:val="56"/>
      <w:szCs w:val="56"/>
    </w:rPr>
  </w:style>
  <w:style w:type="character" w:customStyle="1" w:styleId="TitleChar">
    <w:name w:val="Title Char"/>
    <w:link w:val="Title"/>
    <w:uiPriority w:val="10"/>
    <w:rsid w:val="009D0B14"/>
    <w:rPr>
      <w:rFonts w:ascii="Calibri Light" w:eastAsia="Times New Roman" w:hAnsi="Calibri Light" w:cs="Times New Roman"/>
      <w:color w:val="000000"/>
      <w:sz w:val="56"/>
      <w:szCs w:val="56"/>
    </w:rPr>
  </w:style>
  <w:style w:type="character" w:customStyle="1" w:styleId="Heading1Char">
    <w:name w:val="Heading 1 Char"/>
    <w:link w:val="Heading1"/>
    <w:uiPriority w:val="9"/>
    <w:rsid w:val="00E50436"/>
    <w:rPr>
      <w:rFonts w:ascii="Calibri Light" w:eastAsia="Times New Roman" w:hAnsi="Calibri Light" w:cs="Times New Roman"/>
      <w:b/>
      <w:bCs/>
      <w:smallCaps/>
      <w:color w:val="002060"/>
      <w:sz w:val="36"/>
      <w:szCs w:val="36"/>
    </w:rPr>
  </w:style>
  <w:style w:type="paragraph" w:styleId="TOCHeading">
    <w:name w:val="TOC Heading"/>
    <w:basedOn w:val="Heading1"/>
    <w:next w:val="Normal"/>
    <w:uiPriority w:val="39"/>
    <w:unhideWhenUsed/>
    <w:qFormat/>
    <w:rsid w:val="009D0B14"/>
    <w:pPr>
      <w:outlineLvl w:val="9"/>
    </w:pPr>
  </w:style>
  <w:style w:type="paragraph" w:styleId="TOC1">
    <w:name w:val="toc 1"/>
    <w:basedOn w:val="Normal"/>
    <w:next w:val="Normal"/>
    <w:autoRedefine/>
    <w:uiPriority w:val="39"/>
    <w:unhideWhenUsed/>
    <w:rsid w:val="00F90B00"/>
    <w:pPr>
      <w:tabs>
        <w:tab w:val="left" w:pos="480"/>
        <w:tab w:val="right" w:leader="dot" w:pos="9016"/>
      </w:tabs>
      <w:spacing w:after="100"/>
    </w:pPr>
  </w:style>
  <w:style w:type="character" w:styleId="Hyperlink">
    <w:name w:val="Hyperlink"/>
    <w:uiPriority w:val="99"/>
    <w:unhideWhenUsed/>
    <w:rsid w:val="00EC1996"/>
    <w:rPr>
      <w:color w:val="0563C1"/>
      <w:u w:val="single"/>
    </w:rPr>
  </w:style>
  <w:style w:type="character" w:customStyle="1" w:styleId="Heading2Char">
    <w:name w:val="Heading 2 Char"/>
    <w:link w:val="Heading2"/>
    <w:uiPriority w:val="9"/>
    <w:rsid w:val="00BB1258"/>
    <w:rPr>
      <w:rFonts w:ascii="Calibri Light" w:eastAsia="Times New Roman" w:hAnsi="Calibri Light" w:cs="Times New Roman"/>
      <w:b/>
      <w:bCs/>
      <w:smallCaps/>
      <w:color w:val="1F3864"/>
      <w:sz w:val="30"/>
      <w:szCs w:val="28"/>
    </w:rPr>
  </w:style>
  <w:style w:type="character" w:customStyle="1" w:styleId="Heading3Char">
    <w:name w:val="Heading 3 Char"/>
    <w:link w:val="Heading3"/>
    <w:uiPriority w:val="9"/>
    <w:rsid w:val="00E50436"/>
    <w:rPr>
      <w:rFonts w:ascii="Calibri Light" w:eastAsia="Times New Roman" w:hAnsi="Calibri Light" w:cs="Times New Roman"/>
      <w:b/>
      <w:bCs/>
      <w:color w:val="2F5496"/>
      <w:sz w:val="26"/>
    </w:rPr>
  </w:style>
  <w:style w:type="character" w:customStyle="1" w:styleId="Heading4Char">
    <w:name w:val="Heading 4 Char"/>
    <w:link w:val="Heading4"/>
    <w:uiPriority w:val="9"/>
    <w:semiHidden/>
    <w:rsid w:val="009D0B14"/>
    <w:rPr>
      <w:rFonts w:ascii="Calibri Light" w:eastAsia="Times New Roman" w:hAnsi="Calibri Light" w:cs="Times New Roman"/>
      <w:b/>
      <w:bCs/>
      <w:i/>
      <w:iCs/>
      <w:color w:val="000000"/>
    </w:rPr>
  </w:style>
  <w:style w:type="character" w:customStyle="1" w:styleId="Heading5Char">
    <w:name w:val="Heading 5 Char"/>
    <w:link w:val="Heading5"/>
    <w:uiPriority w:val="9"/>
    <w:semiHidden/>
    <w:rsid w:val="009D0B14"/>
    <w:rPr>
      <w:rFonts w:ascii="Calibri Light" w:eastAsia="Times New Roman" w:hAnsi="Calibri Light" w:cs="Times New Roman"/>
      <w:color w:val="323E4F"/>
    </w:rPr>
  </w:style>
  <w:style w:type="character" w:customStyle="1" w:styleId="Heading6Char">
    <w:name w:val="Heading 6 Char"/>
    <w:link w:val="Heading6"/>
    <w:uiPriority w:val="9"/>
    <w:semiHidden/>
    <w:rsid w:val="009D0B14"/>
    <w:rPr>
      <w:rFonts w:ascii="Calibri Light" w:eastAsia="Times New Roman" w:hAnsi="Calibri Light" w:cs="Times New Roman"/>
      <w:i/>
      <w:iCs/>
      <w:color w:val="323E4F"/>
    </w:rPr>
  </w:style>
  <w:style w:type="character" w:customStyle="1" w:styleId="Heading7Char">
    <w:name w:val="Heading 7 Char"/>
    <w:link w:val="Heading7"/>
    <w:uiPriority w:val="9"/>
    <w:semiHidden/>
    <w:rsid w:val="009D0B14"/>
    <w:rPr>
      <w:rFonts w:ascii="Calibri Light" w:eastAsia="Times New Roman" w:hAnsi="Calibri Light" w:cs="Times New Roman"/>
      <w:i/>
      <w:iCs/>
      <w:color w:val="404040"/>
    </w:rPr>
  </w:style>
  <w:style w:type="character" w:customStyle="1" w:styleId="Heading8Char">
    <w:name w:val="Heading 8 Char"/>
    <w:link w:val="Heading8"/>
    <w:uiPriority w:val="9"/>
    <w:semiHidden/>
    <w:rsid w:val="009D0B14"/>
    <w:rPr>
      <w:rFonts w:ascii="Calibri Light" w:eastAsia="Times New Roman" w:hAnsi="Calibri Light" w:cs="Times New Roman"/>
      <w:color w:val="404040"/>
      <w:sz w:val="20"/>
      <w:szCs w:val="20"/>
    </w:rPr>
  </w:style>
  <w:style w:type="character" w:customStyle="1" w:styleId="Heading9Char">
    <w:name w:val="Heading 9 Char"/>
    <w:link w:val="Heading9"/>
    <w:uiPriority w:val="9"/>
    <w:semiHidden/>
    <w:rsid w:val="009D0B14"/>
    <w:rPr>
      <w:rFonts w:ascii="Calibri Light" w:eastAsia="Times New Roman" w:hAnsi="Calibri Light" w:cs="Times New Roman"/>
      <w:i/>
      <w:iCs/>
      <w:color w:val="404040"/>
      <w:sz w:val="20"/>
      <w:szCs w:val="20"/>
    </w:rPr>
  </w:style>
  <w:style w:type="paragraph" w:styleId="Caption">
    <w:name w:val="caption"/>
    <w:basedOn w:val="Normal"/>
    <w:next w:val="Normal"/>
    <w:uiPriority w:val="35"/>
    <w:unhideWhenUsed/>
    <w:qFormat/>
    <w:rsid w:val="009D0B14"/>
    <w:pPr>
      <w:spacing w:after="200"/>
    </w:pPr>
    <w:rPr>
      <w:i/>
      <w:iCs/>
      <w:color w:val="44546A"/>
      <w:sz w:val="18"/>
      <w:szCs w:val="18"/>
    </w:rPr>
  </w:style>
  <w:style w:type="paragraph" w:styleId="Subtitle">
    <w:name w:val="Subtitle"/>
    <w:basedOn w:val="Normal"/>
    <w:next w:val="Normal"/>
    <w:link w:val="SubtitleChar"/>
    <w:uiPriority w:val="11"/>
    <w:qFormat/>
    <w:rsid w:val="009D0B14"/>
    <w:pPr>
      <w:numPr>
        <w:ilvl w:val="1"/>
      </w:numPr>
    </w:pPr>
    <w:rPr>
      <w:color w:val="5A5A5A"/>
      <w:spacing w:val="10"/>
    </w:rPr>
  </w:style>
  <w:style w:type="character" w:customStyle="1" w:styleId="SubtitleChar">
    <w:name w:val="Subtitle Char"/>
    <w:link w:val="Subtitle"/>
    <w:uiPriority w:val="11"/>
    <w:rsid w:val="009D0B14"/>
    <w:rPr>
      <w:color w:val="5A5A5A"/>
      <w:spacing w:val="10"/>
    </w:rPr>
  </w:style>
  <w:style w:type="character" w:styleId="Strong">
    <w:name w:val="Strong"/>
    <w:uiPriority w:val="22"/>
    <w:qFormat/>
    <w:rsid w:val="009D0B14"/>
    <w:rPr>
      <w:b/>
      <w:bCs/>
      <w:color w:val="000000"/>
    </w:rPr>
  </w:style>
  <w:style w:type="character" w:styleId="Emphasis">
    <w:name w:val="Emphasis"/>
    <w:uiPriority w:val="20"/>
    <w:qFormat/>
    <w:rsid w:val="009D0B14"/>
    <w:rPr>
      <w:i/>
      <w:iCs/>
      <w:color w:val="auto"/>
    </w:rPr>
  </w:style>
  <w:style w:type="paragraph" w:styleId="NoSpacing">
    <w:name w:val="No Spacing"/>
    <w:uiPriority w:val="1"/>
    <w:qFormat/>
    <w:rsid w:val="009D0B14"/>
    <w:rPr>
      <w:sz w:val="22"/>
      <w:szCs w:val="22"/>
      <w:lang w:eastAsia="en-US"/>
    </w:rPr>
  </w:style>
  <w:style w:type="paragraph" w:styleId="Quote">
    <w:name w:val="Quote"/>
    <w:basedOn w:val="Normal"/>
    <w:next w:val="Normal"/>
    <w:link w:val="QuoteChar"/>
    <w:uiPriority w:val="29"/>
    <w:qFormat/>
    <w:rsid w:val="009D0B14"/>
    <w:pPr>
      <w:spacing w:before="160"/>
      <w:ind w:left="720" w:right="720"/>
    </w:pPr>
    <w:rPr>
      <w:i/>
      <w:iCs/>
      <w:color w:val="000000"/>
    </w:rPr>
  </w:style>
  <w:style w:type="character" w:customStyle="1" w:styleId="QuoteChar">
    <w:name w:val="Quote Char"/>
    <w:link w:val="Quote"/>
    <w:uiPriority w:val="29"/>
    <w:rsid w:val="009D0B14"/>
    <w:rPr>
      <w:i/>
      <w:iCs/>
      <w:color w:val="000000"/>
    </w:rPr>
  </w:style>
  <w:style w:type="paragraph" w:styleId="IntenseQuote">
    <w:name w:val="Intense Quote"/>
    <w:basedOn w:val="Normal"/>
    <w:next w:val="Normal"/>
    <w:link w:val="IntenseQuoteChar"/>
    <w:uiPriority w:val="30"/>
    <w:qFormat/>
    <w:rsid w:val="009D0B14"/>
    <w:pPr>
      <w:pBdr>
        <w:top w:val="single" w:sz="24" w:space="1" w:color="F2F2F2"/>
        <w:bottom w:val="single" w:sz="24" w:space="1" w:color="F2F2F2"/>
      </w:pBdr>
      <w:shd w:val="clear" w:color="auto" w:fill="F2F2F2"/>
      <w:spacing w:before="240" w:after="240"/>
      <w:ind w:left="936" w:right="936"/>
      <w:jc w:val="center"/>
    </w:pPr>
    <w:rPr>
      <w:color w:val="000000"/>
    </w:rPr>
  </w:style>
  <w:style w:type="character" w:customStyle="1" w:styleId="IntenseQuoteChar">
    <w:name w:val="Intense Quote Char"/>
    <w:link w:val="IntenseQuote"/>
    <w:uiPriority w:val="30"/>
    <w:rsid w:val="009D0B14"/>
    <w:rPr>
      <w:color w:val="000000"/>
      <w:shd w:val="clear" w:color="auto" w:fill="F2F2F2"/>
    </w:rPr>
  </w:style>
  <w:style w:type="character" w:styleId="SubtleEmphasis">
    <w:name w:val="Subtle Emphasis"/>
    <w:uiPriority w:val="19"/>
    <w:qFormat/>
    <w:rsid w:val="009D0B14"/>
    <w:rPr>
      <w:i/>
      <w:iCs/>
      <w:color w:val="404040"/>
    </w:rPr>
  </w:style>
  <w:style w:type="character" w:styleId="IntenseEmphasis">
    <w:name w:val="Intense Emphasis"/>
    <w:uiPriority w:val="21"/>
    <w:qFormat/>
    <w:rsid w:val="009D0B14"/>
    <w:rPr>
      <w:b/>
      <w:bCs/>
      <w:i/>
      <w:iCs/>
      <w:caps/>
    </w:rPr>
  </w:style>
  <w:style w:type="character" w:styleId="SubtleReference">
    <w:name w:val="Subtle Reference"/>
    <w:uiPriority w:val="31"/>
    <w:qFormat/>
    <w:rsid w:val="009D0B14"/>
    <w:rPr>
      <w:smallCaps/>
      <w:color w:val="404040"/>
      <w:u w:val="single" w:color="7F7F7F"/>
    </w:rPr>
  </w:style>
  <w:style w:type="character" w:styleId="IntenseReference">
    <w:name w:val="Intense Reference"/>
    <w:uiPriority w:val="32"/>
    <w:qFormat/>
    <w:rsid w:val="009D0B14"/>
    <w:rPr>
      <w:b/>
      <w:bCs/>
      <w:smallCaps/>
      <w:u w:val="single"/>
    </w:rPr>
  </w:style>
  <w:style w:type="character" w:styleId="BookTitle">
    <w:name w:val="Book Title"/>
    <w:uiPriority w:val="33"/>
    <w:qFormat/>
    <w:rsid w:val="009D0B14"/>
    <w:rPr>
      <w:b w:val="0"/>
      <w:bCs w:val="0"/>
      <w:smallCaps/>
      <w:spacing w:val="5"/>
    </w:rPr>
  </w:style>
  <w:style w:type="paragraph" w:styleId="Header">
    <w:name w:val="header"/>
    <w:basedOn w:val="Normal"/>
    <w:link w:val="HeaderChar"/>
    <w:uiPriority w:val="99"/>
    <w:unhideWhenUsed/>
    <w:rsid w:val="00713B14"/>
    <w:pPr>
      <w:tabs>
        <w:tab w:val="center" w:pos="4513"/>
        <w:tab w:val="right" w:pos="9026"/>
      </w:tabs>
    </w:pPr>
  </w:style>
  <w:style w:type="character" w:customStyle="1" w:styleId="HeaderChar">
    <w:name w:val="Header Char"/>
    <w:basedOn w:val="DefaultParagraphFont"/>
    <w:link w:val="Header"/>
    <w:uiPriority w:val="99"/>
    <w:rsid w:val="00713B14"/>
  </w:style>
  <w:style w:type="paragraph" w:styleId="Footer">
    <w:name w:val="footer"/>
    <w:basedOn w:val="Normal"/>
    <w:link w:val="FooterChar"/>
    <w:uiPriority w:val="99"/>
    <w:unhideWhenUsed/>
    <w:rsid w:val="00713B14"/>
    <w:pPr>
      <w:tabs>
        <w:tab w:val="center" w:pos="4513"/>
        <w:tab w:val="right" w:pos="9026"/>
      </w:tabs>
    </w:pPr>
  </w:style>
  <w:style w:type="character" w:customStyle="1" w:styleId="FooterChar">
    <w:name w:val="Footer Char"/>
    <w:basedOn w:val="DefaultParagraphFont"/>
    <w:link w:val="Footer"/>
    <w:uiPriority w:val="99"/>
    <w:rsid w:val="00713B14"/>
  </w:style>
  <w:style w:type="paragraph" w:styleId="ListParagraph">
    <w:name w:val="List Paragraph"/>
    <w:basedOn w:val="Normal"/>
    <w:uiPriority w:val="34"/>
    <w:qFormat/>
    <w:rsid w:val="007D602C"/>
    <w:pPr>
      <w:ind w:left="720"/>
      <w:contextualSpacing/>
    </w:pPr>
    <w:rPr>
      <w:rFonts w:eastAsia="Calibri"/>
    </w:rPr>
  </w:style>
  <w:style w:type="paragraph" w:styleId="Bibliography">
    <w:name w:val="Bibliography"/>
    <w:basedOn w:val="Normal"/>
    <w:next w:val="Normal"/>
    <w:uiPriority w:val="37"/>
    <w:unhideWhenUsed/>
    <w:rsid w:val="00BA38C7"/>
  </w:style>
  <w:style w:type="paragraph" w:styleId="NormalWeb">
    <w:name w:val="Normal (Web)"/>
    <w:basedOn w:val="Normal"/>
    <w:uiPriority w:val="99"/>
    <w:semiHidden/>
    <w:unhideWhenUsed/>
    <w:rsid w:val="000A2FC5"/>
    <w:pPr>
      <w:spacing w:before="100" w:beforeAutospacing="1" w:after="100" w:afterAutospacing="1"/>
      <w:jc w:val="left"/>
    </w:pPr>
    <w:rPr>
      <w:szCs w:val="24"/>
      <w:lang w:val="en-US"/>
    </w:rPr>
  </w:style>
  <w:style w:type="table" w:styleId="TableGrid">
    <w:name w:val="Table Grid"/>
    <w:basedOn w:val="TableNormal"/>
    <w:uiPriority w:val="39"/>
    <w:rsid w:val="005F53AD"/>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7A0777"/>
    <w:rPr>
      <w:color w:val="808080"/>
    </w:rPr>
  </w:style>
  <w:style w:type="paragraph" w:styleId="TOC2">
    <w:name w:val="toc 2"/>
    <w:basedOn w:val="Normal"/>
    <w:next w:val="Normal"/>
    <w:autoRedefine/>
    <w:uiPriority w:val="39"/>
    <w:unhideWhenUsed/>
    <w:rsid w:val="00AB37E3"/>
    <w:pPr>
      <w:tabs>
        <w:tab w:val="left" w:pos="880"/>
        <w:tab w:val="right" w:leader="dot" w:pos="9016"/>
      </w:tabs>
      <w:spacing w:after="100" w:line="14" w:lineRule="atLeast"/>
      <w:ind w:left="238"/>
      <w:contextualSpacing/>
    </w:pPr>
  </w:style>
  <w:style w:type="paragraph" w:styleId="TOC3">
    <w:name w:val="toc 3"/>
    <w:basedOn w:val="Normal"/>
    <w:next w:val="Normal"/>
    <w:autoRedefine/>
    <w:uiPriority w:val="39"/>
    <w:unhideWhenUsed/>
    <w:rsid w:val="00FC1C32"/>
    <w:pPr>
      <w:spacing w:after="100"/>
      <w:ind w:left="480"/>
    </w:pPr>
  </w:style>
  <w:style w:type="paragraph" w:styleId="TableofFigures">
    <w:name w:val="table of figures"/>
    <w:basedOn w:val="Normal"/>
    <w:next w:val="Normal"/>
    <w:uiPriority w:val="99"/>
    <w:unhideWhenUsed/>
    <w:rsid w:val="00733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oleObject" Target="file:///C:\Users\TharunDivvela\Desktop\Project\Heart%20Attack.csv"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HF21</b:Tag>
    <b:SourceType>InternetSite</b:SourceType>
    <b:Guid>{7B5A7628-52C3-49C6-9F2D-276E7E4FAD5F}</b:Guid>
    <b:Author>
      <b:Author>
        <b:NameList>
          <b:Person>
            <b:Last>BHF</b:Last>
          </b:Person>
        </b:NameList>
      </b:Author>
    </b:Author>
    <b:Title>Facts and figures</b:Title>
    <b:Year>2021</b:Year>
    <b:URL>https://www.bhf.org.uk/what-we-do/news-from-the-bhf/contact-the-press-office/facts-and-figures</b:URL>
    <b:RefOrder>4</b:RefOrder>
  </b:Source>
  <b:Source>
    <b:Tag>Aks21</b:Tag>
    <b:SourceType>JournalArticle</b:SourceType>
    <b:Guid>{064CC412-BEFE-4C5D-8837-60611E9E5D96}</b:Guid>
    <b:Author>
      <b:Author>
        <b:NameList>
          <b:Person>
            <b:Last>Akshai</b:Last>
            <b:First>KP</b:First>
          </b:Person>
          <b:Person>
            <b:Last>Anitha</b:Last>
            <b:First>J.</b:First>
          </b:Person>
        </b:NameList>
      </b:Author>
    </b:Author>
    <b:Title>Plant disease classification using deep learning</b:Title>
    <b:JournalName>3rd International Conference on Signal Processing and Communication (ICPSC)</b:JournalName>
    <b:Year>2021</b:Year>
    <b:Pages>1-6</b:Pages>
    <b:RefOrder>5</b:RefOrder>
  </b:Source>
  <b:Source>
    <b:Tag>Fai21</b:Tag>
    <b:SourceType>JournalArticle</b:SourceType>
    <b:Guid>{C8026888-B013-492B-896E-D41D35C8AA39}</b:Guid>
    <b:Author>
      <b:Author>
        <b:NameList>
          <b:Person>
            <b:Last>Akhtar</b:Last>
            <b:First>Faizan</b:First>
          </b:Person>
          <b:Person>
            <b:Last>Partheeban</b:Last>
            <b:First>N.</b:First>
          </b:Person>
          <b:Person>
            <b:Last>Daniel</b:Last>
            <b:First>A.</b:First>
          </b:Person>
          <b:Person>
            <b:Last>Sriramulu</b:Last>
            <b:First>Srinivasan</b:First>
          </b:Person>
          <b:Person>
            <b:Last>Mehra</b:Last>
            <b:First>Saloni</b:First>
          </b:Person>
          <b:Person>
            <b:Last>Gupta</b:Last>
            <b:First>Nishant</b:First>
          </b:Person>
        </b:NameList>
      </b:Author>
    </b:Author>
    <b:Title>Plant Disease Detection based on Deep Learning Approach</b:Title>
    <b:JournalName>International Conference on Advance Computing and Innovative Technologies in Engineering (ICACITE)</b:JournalName>
    <b:Year>2021</b:Year>
    <b:Pages>1-5</b:Pages>
    <b:RefOrder>21</b:RefOrder>
  </b:Source>
  <b:Source>
    <b:Tag>ASA12</b:Tag>
    <b:SourceType>JournalArticle</b:SourceType>
    <b:Guid>{8FA8CDA5-07BC-47DA-A5BB-D346BCB06A44}</b:Guid>
    <b:Author>
      <b:Author>
        <b:NameList>
          <b:Person>
            <b:Last>A. S. Abdullah</b:Last>
            <b:First>R.</b:First>
            <b:Middle>R. Rajalaxmi</b:Middle>
          </b:Person>
        </b:NameList>
      </b:Author>
    </b:Author>
    <b:Title>A data mining model for predicting the coronary heart disease using random forest classifier</b:Title>
    <b:JournalName>Proc. Int. Conf. Recent Trends Comput. Methods Commun. Controls</b:JournalName>
    <b:Year>2012</b:Year>
    <b:Pages>22-25</b:Pages>
    <b:RefOrder>3</b:RefOrder>
  </b:Source>
  <b:Source>
    <b:Tag>Min173</b:Tag>
    <b:SourceType>JournalArticle</b:SourceType>
    <b:Guid>{1B1CE1B0-6E4E-42B4-96CD-F88D8417B659}</b:Guid>
    <b:Author>
      <b:Author>
        <b:NameList>
          <b:Person>
            <b:Last>Chen</b:Last>
            <b:First>Min</b:First>
          </b:Person>
          <b:Person>
            <b:Last>Hao</b:Last>
            <b:First>Yixue</b:First>
          </b:Person>
          <b:Person>
            <b:Last>Hwang</b:Last>
            <b:First>Kai</b:First>
          </b:Person>
          <b:Person>
            <b:Last>Wang</b:Last>
            <b:First>Lu</b:First>
          </b:Person>
          <b:Person>
            <b:Last>Wang</b:Last>
            <b:First>Lin</b:First>
          </b:Person>
        </b:NameList>
      </b:Author>
    </b:Author>
    <b:Title>Disease Prediction by Machine Learning Over Big Data From Healthcare Communities</b:Title>
    <b:JournalName>IEEE Access</b:JournalName>
    <b:Year>2017</b:Year>
    <b:Pages>8869 - 8879</b:Pages>
    <b:RefOrder>23</b:RefOrder>
  </b:Source>
  <b:Source>
    <b:Tag>RCh10</b:Tag>
    <b:SourceType>JournalArticle</b:SourceType>
    <b:Guid>{BE3251A8-F6EB-46BE-BE5C-C5618671AFD7}</b:Guid>
    <b:Author>
      <b:Author>
        <b:NameList>
          <b:Person>
            <b:Last>Chaves</b:Last>
            <b:First>R.</b:First>
          </b:Person>
          <b:Person>
            <b:Last>Ramírez</b:Last>
            <b:First>J.</b:First>
          </b:Person>
        </b:NameList>
      </b:Author>
    </b:Author>
    <b:Title>Effective Diagnosis of Alzheimer's Disease by Means of Association Rules</b:Title>
    <b:JournalName>Hybrid Artificial Intelligence Systems</b:JournalName>
    <b:Year>2010</b:Year>
    <b:Pages>452-459</b:Pages>
    <b:Volume>1</b:Volume>
    <b:RefOrder>1</b:RefOrder>
  </b:Source>
  <b:Source>
    <b:Tag>Ris20</b:Tag>
    <b:SourceType>JournalArticle</b:SourceType>
    <b:Guid>{87D7B39C-B2BB-42AC-9F8B-9B5F84920E07}</b:Guid>
    <b:Author>
      <b:Author>
        <b:NameList>
          <b:Person>
            <b:Last>Biswas</b:Last>
            <b:First>Risab</b:First>
          </b:Person>
          <b:Person>
            <b:Last>Basu</b:Last>
            <b:First>Avirup</b:First>
          </b:Person>
          <b:Person>
            <b:Last>Nandy</b:Last>
            <b:First>Abhishek</b:First>
          </b:Person>
          <b:Person>
            <b:Last>Deb</b:Last>
            <b:First>Arkaprova</b:First>
          </b:Person>
          <b:Person>
            <b:Last>Chowdhury</b:Last>
            <b:First>Roshni</b:First>
          </b:Person>
          <b:Person>
            <b:Last>Chanda</b:Last>
            <b:First>Debashree</b:First>
          </b:Person>
        </b:NameList>
      </b:Author>
    </b:Author>
    <b:Title>Identification of Pathological Disease in Plants using Deep Neural Networks - Powered by Intel® Distribution of OpenVINO</b:Title>
    <b:JournalName>Computing Analytics and Networks (Indo-Taiwan ICAN) 2020 Indo – Taiwan 2nd International Conference</b:JournalName>
    <b:Year>2020</b:Year>
    <b:Pages>45-48</b:Pages>
    <b:RefOrder>33</b:RefOrder>
  </b:Source>
  <b:Source>
    <b:Tag>CGe21</b:Tag>
    <b:SourceType>JournalArticle</b:SourceType>
    <b:Guid>{44B9BCFC-839C-48CA-9A3C-77DB5D9AC536}</b:Guid>
    <b:Author>
      <b:Author>
        <b:NameList>
          <b:Person>
            <b:Last>Geetha</b:Last>
            <b:First>C.</b:First>
          </b:Person>
          <b:Person>
            <b:Last>Arunachalam</b:Last>
            <b:First>AR.</b:First>
          </b:Person>
        </b:NameList>
      </b:Author>
    </b:Author>
    <b:Title>Evaluation based Approaches for Liver Disease Prediction using Machine Learning Algorithms</b:Title>
    <b:JournalName>International Conference on Computer Communication and Informatics (ICCCI)</b:JournalName>
    <b:Year>2021</b:Year>
    <b:Pages>1-6</b:Pages>
    <b:RefOrder>2</b:RefOrder>
  </b:Source>
  <b:Source>
    <b:Tag>Vys18</b:Tag>
    <b:SourceType>JournalArticle</b:SourceType>
    <b:Guid>{6C1C67A3-030A-408A-A3C7-2E677C53CD15}</b:Guid>
    <b:Author>
      <b:Author>
        <b:NameList>
          <b:Person>
            <b:Last>Gogi</b:Last>
            <b:First>Vyshali</b:First>
            <b:Middle>J</b:Middle>
          </b:Person>
          <b:Person>
            <b:Last>M.N.</b:Last>
            <b:First>Vijayalakshmi</b:First>
          </b:Person>
        </b:NameList>
      </b:Author>
    </b:Author>
    <b:Title>Prognosis of Liver Disease: Using Machine Learning Algorithms</b:Title>
    <b:JournalName>International Conference on Recent Innovations in Electrical, Electronics &amp; Communication Engineering (ICRIEECE)</b:JournalName>
    <b:Year>2018</b:Year>
    <b:Pages>198-203</b:Pages>
    <b:RefOrder>6</b:RefOrder>
  </b:Source>
  <b:Source>
    <b:Tag>BDh16</b:Tag>
    <b:SourceType>JournalArticle</b:SourceType>
    <b:Guid>{02CBE82A-26FD-4E7E-9DDE-E7A89B77E2B0}</b:Guid>
    <b:Author>
      <b:Author>
        <b:NameList>
          <b:Person>
            <b:Last>Kanchan</b:Last>
            <b:First>B.</b:First>
            <b:Middle>Dhomse</b:Middle>
          </b:Person>
          <b:Person>
            <b:Last>Kishor</b:Last>
            <b:First>M.</b:First>
            <b:Middle>Mahale</b:Middle>
          </b:Person>
        </b:NameList>
      </b:Author>
    </b:Author>
    <b:Title>Study of machine learning algorithms for special disease prediction using principal of component analysis</b:Title>
    <b:JournalName>International Conference on Global Trends in Signal Processing, Information Computing and Communication (ICGTSPICC)</b:JournalName>
    <b:Year>2016</b:Year>
    <b:Pages>134-138</b:Pages>
    <b:RefOrder>27</b:RefOrder>
  </b:Source>
  <b:Source>
    <b:Tag>Sal15</b:Tag>
    <b:SourceType>JournalArticle</b:SourceType>
    <b:Guid>{D6116975-419B-475A-8E1A-AF1FA4CE13AA}</b:Guid>
    <b:Author>
      <b:Author>
        <b:NameList>
          <b:Person>
            <b:Last>Ismaeel</b:Last>
            <b:First>Salam</b:First>
          </b:Person>
          <b:Person>
            <b:Last>Miri</b:Last>
            <b:First>Ali</b:First>
          </b:Person>
          <b:Person>
            <b:Last>Chourishi</b:Last>
            <b:First>Dharmendra</b:First>
          </b:Person>
        </b:NameList>
      </b:Author>
    </b:Author>
    <b:Title>Using the Extreme Learning Machine (ELM) technique for heart disease diagnosis</b:Title>
    <b:JournalName>IEEE Canada International Humanitarian Technology Conference (IHTC2015)</b:JournalName>
    <b:Year>2015</b:Year>
    <b:Pages>1-3</b:Pages>
    <b:RefOrder>12</b:RefOrder>
  </b:Source>
  <b:Source>
    <b:Tag>MdA20</b:Tag>
    <b:SourceType>JournalArticle</b:SourceType>
    <b:Guid>{1A78B731-585E-4B63-9E51-092B5A7D68DA}</b:Guid>
    <b:Author>
      <b:Author>
        <b:NameList>
          <b:Person>
            <b:Last>Islam</b:Last>
            <b:First>Md.</b:First>
            <b:Middle>Ashiqul</b:Middle>
          </b:Person>
          <b:Person>
            <b:Last>Akter</b:Last>
            <b:First>Shamima</b:First>
          </b:Person>
          <b:Person>
            <b:Last>Hossen</b:Last>
            <b:First>Md.</b:First>
            <b:Middle>Sagar</b:Middle>
          </b:Person>
          <b:Person>
            <b:Last>Keya</b:Last>
            <b:First>Sadia</b:First>
            <b:Middle>Ahmed</b:Middle>
          </b:Person>
          <b:Person>
            <b:Last>Tisha</b:Last>
            <b:First>Sadia</b:First>
            <b:Middle>Afrin</b:Middle>
          </b:Person>
          <b:Person>
            <b:Last>Hossain</b:Last>
            <b:First>Shahed</b:First>
          </b:Person>
        </b:NameList>
      </b:Author>
    </b:Author>
    <b:Title>Risk Factor Prediction of Chronic Kidney Disease based on Machine Learning Algorithms</b:Title>
    <b:JournalName>3rd International Conference on Intelligent Sustainable Systems (ICISS)</b:JournalName>
    <b:Year>2020</b:Year>
    <b:Pages>103-106</b:Pages>
    <b:RefOrder>19</b:RefOrder>
  </b:Source>
  <b:Source>
    <b:Tag>EdD21</b:Tag>
    <b:SourceType>InternetSite</b:SourceType>
    <b:Guid>{371DB476-6863-48E2-AB7F-5ACFA626AFFA}</b:Guid>
    <b:Title>Real-time machine learning for early detection of heart disease using big data approach</b:Title>
    <b:InternetSiteTitle>ieeexplore</b:InternetSiteTitle>
    <b:Year>2021</b:Year>
    <b:Month>Nov</b:Month>
    <b:Day>9</b:Day>
    <b:URL>https://.ieee.org/document/8723839</b:URL>
    <b:Author>
      <b:Author>
        <b:NameList>
          <b:Person>
            <b:Last>Ed-Daoudy</b:Last>
            <b:First>Abderrahmane </b:First>
          </b:Person>
          <b:Person>
            <b:Last>Maalmi</b:Last>
            <b:First>Khalil </b:First>
          </b:Person>
        </b:NameList>
      </b:Author>
    </b:Author>
    <b:RefOrder>22</b:RefOrder>
  </b:Source>
  <b:Source>
    <b:Tag>Ahm21</b:Tag>
    <b:SourceType>InternetSite</b:SourceType>
    <b:Guid>{E8E0F696-C890-46B4-8109-FB4E5883BAA5}</b:Guid>
    <b:Title>A Cloud Based Four-Tier Architecture for Early Detection of Heart Disease with Machine Learning Algorithms</b:Title>
    <b:InternetSiteTitle>ieeexplore</b:InternetSiteTitle>
    <b:Year>2021</b:Year>
    <b:Month>Nov</b:Month>
    <b:Day>9</b:Day>
    <b:URL>https://ieeexplore.ieee.org/document/8781022</b:URL>
    <b:Author>
      <b:Author>
        <b:NameList>
          <b:Person>
            <b:Last>Ahmed</b:Last>
            <b:Middle>Razu </b:Middle>
            <b:First>Md</b:First>
          </b:Person>
          <b:Person>
            <b:Last>Mahmud</b:Last>
            <b:Middle>M Hasan </b:Middle>
            <b:First>S </b:First>
          </b:Person>
          <b:Person>
            <b:Last>Hossin</b:Last>
            <b:Middle>Altab</b:Middle>
            <b:First>Md  </b:First>
          </b:Person>
          <b:Person>
            <b:Last>Jahan</b:Last>
            <b:First>Hosney </b:First>
          </b:Person>
          <b:Person>
            <b:Last>Noori</b:Last>
            <b:Middle>Rashed Haider </b:Middle>
            <b:First>Sheak </b:First>
          </b:Person>
        </b:NameList>
      </b:Author>
    </b:Author>
    <b:RefOrder>29</b:RefOrder>
  </b:Source>
  <b:Source>
    <b:Tag>Koh18</b:Tag>
    <b:SourceType>Book</b:SourceType>
    <b:Guid>{98D2285B-D693-4DB7-B538-F9B6130CAAF5}</b:Guid>
    <b:Title>Application of Machine Learning in Disease Prediction</b:Title>
    <b:Year>2018</b:Year>
    <b:Author>
      <b:Author>
        <b:NameList>
          <b:Person>
            <b:Last>Kohli</b:Last>
            <b:Middle>Singh </b:Middle>
            <b:First>Pahulpreet </b:First>
          </b:Person>
          <b:Person>
            <b:Last>Arora</b:Last>
            <b:First>Shriya </b:First>
          </b:Person>
        </b:NameList>
      </b:Author>
    </b:Author>
    <b:RefOrder>34</b:RefOrder>
  </b:Source>
  <b:Source>
    <b:Tag>Kat2020</b:Tag>
    <b:SourceType>JournalArticle</b:SourceType>
    <b:Guid>{6CA0A896-3360-4E49-8AC9-35D11D93B57B}</b:Guid>
    <b:Author>
      <b:Author>
        <b:NameList>
          <b:Person>
            <b:Last>Katarya</b:Last>
            <b:First>R</b:First>
          </b:Person>
          <b:Person>
            <b:Last>Srinivas</b:Last>
            <b:First>P</b:First>
          </b:Person>
        </b:NameList>
      </b:Author>
    </b:Author>
    <b:Title>Predicting heart disease at early stages using machine learning: A survey</b:Title>
    <b:Year>2020</b:Year>
    <b:JournalName>In 2020 International Conference on Electronics and Sustainable Communication Systems (ICESC). IEEE.</b:JournalName>
    <b:Pages>pp. 302-305</b:Pages>
    <b:RefOrder>7</b:RefOrder>
  </b:Source>
  <b:Source>
    <b:Tag>Tao18</b:Tag>
    <b:SourceType>JournalArticle</b:SourceType>
    <b:Guid>{B5800485-7937-4241-8226-D1C63FE89BE7}</b:Guid>
    <b:Author>
      <b:Author>
        <b:NameList>
          <b:Person>
            <b:Last>Tao</b:Last>
            <b:First>R</b:First>
          </b:Person>
          <b:Person>
            <b:Last>Zhang</b:Last>
            <b:First>S</b:First>
          </b:Person>
          <b:Person>
            <b:Last>Huang</b:Last>
            <b:First>X</b:First>
          </b:Person>
          <b:Person>
            <b:Last>Tao</b:Last>
            <b:First>M</b:First>
          </b:Person>
          <b:Person>
            <b:Last>Ma</b:Last>
            <b:First>J</b:First>
          </b:Person>
          <b:Person>
            <b:Last>Ma</b:Last>
            <b:First>S</b:First>
          </b:Person>
          <b:Person>
            <b:Last>Xie</b:Last>
            <b:First>X</b:First>
          </b:Person>
        </b:NameList>
      </b:Author>
    </b:Author>
    <b:Title>Magnetocardiography-based ischemic heart disease detection and localization using machine learning methods</b:Title>
    <b:JournalName>IEEE Transactions on Biomedical Engineering, 66(6).</b:JournalName>
    <b:Year>2018</b:Year>
    <b:Pages>1658-1667</b:Pages>
    <b:RefOrder>20</b:RefOrder>
  </b:Source>
  <b:Source>
    <b:Tag>Tar21</b:Tag>
    <b:SourceType>JournalArticle</b:SourceType>
    <b:Guid>{413DE4A7-C28A-44B9-9371-A0DF1945D337}</b:Guid>
    <b:Title>Potato Disease Detection Using Machine Learning</b:Title>
    <b:Year>2021</b:Year>
    <b:Author>
      <b:Author>
        <b:NameList>
          <b:Person>
            <b:Last>Tarik</b:Last>
            <b:First>Marjanul</b:First>
            <b:Middle>Islam</b:Middle>
          </b:Person>
          <b:Person>
            <b:Last>Akter</b:Last>
            <b:First>Sadia</b:First>
          </b:Person>
          <b:Person>
            <b:Last>Mamun</b:Last>
            <b:First>Abdullah</b:First>
            <b:Middle>Al</b:Middle>
          </b:Person>
        </b:NameList>
      </b:Author>
    </b:Author>
    <b:JournalName>IEEE Access</b:JournalName>
    <b:Pages>15567-15581</b:Pages>
    <b:RefOrder>35</b:RefOrder>
  </b:Source>
  <b:Source>
    <b:Tag>Kor18</b:Tag>
    <b:SourceType>JournalArticle</b:SourceType>
    <b:Guid>{D3275FA8-195E-464F-9B17-3B6E1126A553}</b:Guid>
    <b:Title>Detection of plant diseases by machine learning</b:Title>
    <b:Year>2018</b:Year>
    <b:Author>
      <b:Author>
        <b:NameList>
          <b:Person>
            <b:Last>Korkut</b:Last>
            <b:Middle>Bariş </b:Middle>
            <b:First>Umut </b:First>
          </b:Person>
          <b:Person>
            <b:Last>Göktürk</b:Last>
            <b:Middle>Berke </b:Middle>
            <b:First>Ömer </b:First>
          </b:Person>
          <b:Person>
            <b:Last>Yildiz</b:Last>
            <b:First>Oktay </b:First>
          </b:Person>
        </b:NameList>
      </b:Author>
    </b:Author>
    <b:JournalName>IEEE Access</b:JournalName>
    <b:Pages>1-5</b:Pages>
    <b:RefOrder>36</b:RefOrder>
  </b:Source>
  <b:Source>
    <b:Tag>Chi20</b:Tag>
    <b:SourceType>JournalArticle</b:SourceType>
    <b:Guid>{C3FA3355-EBAF-439F-B375-129E16AD2D00}</b:Guid>
    <b:Title>A Review of Machine Learning Methodologies for Dental Disease Detection</b:Title>
    <b:Year>2020</b:Year>
    <b:Author>
      <b:Author>
        <b:NameList>
          <b:Person>
            <b:Last>Chitnis</b:Last>
            <b:First>Gautam </b:First>
          </b:Person>
          <b:Person>
            <b:Last>Bhanushali</b:Last>
            <b:First>Vidhi </b:First>
          </b:Person>
          <b:Person>
            <b:Last>Ranade</b:Last>
            <b:First>Aayush </b:First>
          </b:Person>
        </b:NameList>
      </b:Author>
    </b:Author>
    <b:JournalName>IEEE Access</b:JournalName>
    <b:Pages>145-151</b:Pages>
    <b:RefOrder>15</b:RefOrder>
  </b:Source>
  <b:Source>
    <b:Tag>Bos20</b:Tag>
    <b:SourceType>JournalArticle</b:SourceType>
    <b:Guid>{1D0C042E-DCCB-40B8-B7DF-C876DC96DD49}</b:Guid>
    <b:Title>Hemp Disease Detection and Classification Using Machine Learning and Deep Learning</b:Title>
    <b:Year>2020</b:Year>
    <b:Author>
      <b:Author>
        <b:NameList>
          <b:Person>
            <b:Last>Bose</b:Last>
            <b:First>Bipasa </b:First>
          </b:Person>
          <b:Person>
            <b:Last>Priya</b:Last>
            <b:First>Jyotsna </b:First>
          </b:Person>
          <b:Person>
            <b:Last>Welekar</b:Last>
            <b:First>Sonam </b:First>
          </b:Person>
        </b:NameList>
      </b:Author>
    </b:Author>
    <b:JournalName>IEEE Access</b:JournalName>
    <b:Pages>915-919</b:Pages>
    <b:RefOrder>16</b:RefOrder>
  </b:Source>
  <b:Source>
    <b:Tag>Kha21</b:Tag>
    <b:SourceType>JournalArticle</b:SourceType>
    <b:Guid>{24FEBBE6-D40E-426D-A1A3-396BB5125CD7}</b:Guid>
    <b:Title>Machine Learning and Deep Learning Approaches for Brain Disease Diagnosis: Principles and Recent Advances</b:Title>
    <b:Year>2021</b:Year>
    <b:Author>
      <b:Author>
        <b:NameList>
          <b:Person>
            <b:Last>Khan</b:Last>
            <b:First>Protima </b:First>
          </b:Person>
          <b:Person>
            <b:Last>Kader</b:Last>
            <b:First>Md. Fazlul </b:First>
          </b:Person>
          <b:Person>
            <b:Last> Islam</b:Last>
            <b:Middle>Riazul </b:Middle>
            <b:First>S. M.</b:First>
          </b:Person>
        </b:NameList>
      </b:Author>
    </b:Author>
    <b:JournalName>IEEE Access</b:JournalName>
    <b:Pages>214-223</b:Pages>
    <b:RefOrder>8</b:RefOrder>
  </b:Source>
  <b:Source>
    <b:Tag>Abd21</b:Tag>
    <b:SourceType>JournalArticle</b:SourceType>
    <b:Guid>{77896105-6777-4C0F-8916-6F4E226C827A}</b:Guid>
    <b:Title>Diabetes Detection Using Machine Learning Classification Methods</b:Title>
    <b:Year>2021</b:Year>
    <b:Author>
      <b:Author>
        <b:NameList>
          <b:Person>
            <b:Last>Abdulhadi</b:Last>
            <b:First>Nour </b:First>
          </b:Person>
          <b:Person>
            <b:Last>Al-Mousa</b:Last>
            <b:First>Amjed </b:First>
          </b:Person>
        </b:NameList>
      </b:Author>
    </b:Author>
    <b:JournalName>IEEE Access</b:JournalName>
    <b:Pages>715-719</b:Pages>
    <b:RefOrder>37</b:RefOrder>
  </b:Source>
  <b:Source>
    <b:Tag>Kat20</b:Tag>
    <b:SourceType>JournalArticle</b:SourceType>
    <b:Guid>{18078BDC-1311-4A36-832D-27E3DBDD22FC}</b:Guid>
    <b:Title>Comparison of Different Machine Learning Models for diabetes detection</b:Title>
    <b:Year>2020</b:Year>
    <b:Author>
      <b:Author>
        <b:NameList>
          <b:Person>
            <b:Last>Katarya</b:Last>
            <b:First>Rahul </b:First>
          </b:Person>
          <b:Person>
            <b:Last>Jain</b:Last>
            <b:First>Sajal </b:First>
          </b:Person>
        </b:NameList>
      </b:Author>
    </b:Author>
    <b:JournalName>IEEE Access</b:JournalName>
    <b:Pages>682-694</b:Pages>
    <b:RefOrder>18</b:RefOrder>
  </b:Source>
  <b:Source>
    <b:Tag>Ata21</b:Tag>
    <b:SourceType>JournalArticle</b:SourceType>
    <b:Guid>{12B72A53-578D-4C7C-9CD5-D177A210B693}</b:Guid>
    <b:Title>Heart Disease Detection Using Machine Learning Majority Voting Ensemble Method</b:Title>
    <b:InternetSiteTitle>ieeexplore</b:InternetSiteTitle>
    <b:Year>2021</b:Year>
    <b:Month>Nov</b:Month>
    <b:Day>9</b:Day>
    <b:URL>https://ieeexplore.ieee.org/document/8923053</b:URL>
    <b:Author>
      <b:Author>
        <b:NameList>
          <b:Person>
            <b:Last>Atallah</b:Last>
            <b:First>Rahma </b:First>
          </b:Person>
          <b:Person>
            <b:Last>Al-Mousa</b:Last>
            <b:First>Amjed </b:First>
          </b:Person>
        </b:NameList>
      </b:Author>
    </b:Author>
    <b:JournalName>IEEE Access</b:JournalName>
    <b:Pages>660-669</b:Pages>
    <b:RefOrder>13</b:RefOrder>
  </b:Source>
  <b:Source>
    <b:Tag>Key21</b:Tag>
    <b:SourceType>JournalArticle</b:SourceType>
    <b:Guid>{CA514F8B-8059-4709-90FD-4BCF4A448EE4}</b:Guid>
    <b:Title>Measuring the Heart Attack Possibility using Different Types of Machine Learning Algorithms</b:Title>
    <b:InternetSiteTitle>ieeexplore</b:InternetSiteTitle>
    <b:Year>2021</b:Year>
    <b:Month>Nov</b:Month>
    <b:Day>9</b:Day>
    <b:URL>https://ieeexplore.ieee.org/document/9395846</b:URL>
    <b:Author>
      <b:Author>
        <b:NameList>
          <b:Person>
            <b:Last>Keya</b:Last>
            <b:Middle>Sultana </b:Middle>
            <b:First>Maria </b:First>
          </b:Person>
          <b:Person>
            <b:Last>Shamsojjaman</b:Last>
            <b:First>Muhammad </b:First>
          </b:Person>
          <b:Person>
            <b:Last>Hossain</b:Last>
            <b:First>Faruq </b:First>
          </b:Person>
          <b:Person>
            <b:Last>Akter</b:Last>
            <b:First>Farzana </b:First>
          </b:Person>
          <b:Person>
            <b:Last>Islam</b:Last>
            <b:First>Fakrul </b:First>
          </b:Person>
          <b:Person>
            <b:Last>Emon</b:Last>
            <b:Middle>Uddin </b:Middle>
            <b:First>Minhaz </b:First>
          </b:Person>
        </b:NameList>
      </b:Author>
    </b:Author>
    <b:JournalName>IEEE Access</b:JournalName>
    <b:Pages>852-863</b:Pages>
    <b:RefOrder>25</b:RefOrder>
  </b:Source>
  <b:Source>
    <b:Tag>Raj21</b:Tag>
    <b:SourceType>JournalArticle</b:SourceType>
    <b:Guid>{294DA4BA-B1C7-4665-8739-315912F7E7D9}</b:Guid>
    <b:Title>Machine Learning Based Heart Disease Prediction System</b:Title>
    <b:InternetSiteTitle>ieeexplore</b:InternetSiteTitle>
    <b:Year>2021</b:Year>
    <b:Month>Nov</b:Month>
    <b:Day>9</b:Day>
    <b:URL>https://ieeexplore.ieee.org/document/9402653</b:URL>
    <b:Author>
      <b:Author>
        <b:NameList>
          <b:Person>
            <b:Last>Raja</b:Last>
            <b:Middle>Snehith </b:Middle>
            <b:First>M</b:First>
          </b:Person>
          <b:Person>
            <b:Last>Anurag</b:Last>
            <b:First>M</b:First>
          </b:Person>
          <b:Person>
            <b:Last>Reddy</b:Last>
            <b:Middle>Prachetan </b:Middle>
            <b:First>Ch</b:First>
          </b:Person>
          <b:Person>
            <b:Last>Sirisala</b:Last>
            <b:Middle>Rao </b:Middle>
            <b:First>Nageswara </b:First>
          </b:Person>
        </b:NameList>
      </b:Author>
    </b:Author>
    <b:JournalName>IEEE Access</b:JournalName>
    <b:Pages>492-498</b:Pages>
    <b:RefOrder>26</b:RefOrder>
  </b:Source>
  <b:Source>
    <b:Tag>HAQ21</b:Tag>
    <b:SourceType>JournalArticle</b:SourceType>
    <b:Guid>{36293C6C-7507-4D3C-ABAE-EF2406D3C452}</b:Guid>
    <b:Title>Identifying the Predictive Capability of Machine Learning Classifiers for Designing Heart Disease Detection System</b:Title>
    <b:InternetSiteTitle>ieeexplore</b:InternetSiteTitle>
    <b:Year>2021</b:Year>
    <b:Month>Nov</b:Month>
    <b:Day>9</b:Day>
    <b:URL>https://ieeexplore.ieee.org/document/9067519</b:URL>
    <b:Author>
      <b:Author>
        <b:NameList>
          <b:Person>
            <b:Last>Haq</b:Last>
            <b:First>AMIN</b:First>
            <b:Middle>UL</b:Middle>
          </b:Person>
          <b:Person>
            <b:Last>LI</b:Last>
            <b:First>JIANPING</b:First>
          </b:Person>
          <b:Person>
            <b:Last>KHAN</b:Last>
            <b:First>JALALUDDIN</b:First>
          </b:Person>
          <b:Person>
            <b:Last>MEMON</b:Last>
            <b:First>MUHAMMAD</b:First>
            <b:Middle>HAMMAD</b:Middle>
          </b:Person>
          <b:Person>
            <b:Last>PARVEEN</b:Last>
            <b:First>SHADMA</b:First>
          </b:Person>
          <b:Person>
            <b:Last>RAJI</b:Last>
            <b:First>MORDECAI</b:First>
            <b:Middle>FOLARIN</b:Middle>
          </b:Person>
          <b:Person>
            <b:Last>AKBAR</b:Last>
            <b:First>WASIF</b:First>
          </b:Person>
          <b:Person>
            <b:Last>AHMAD</b:Last>
            <b:First>TANVIR</b:First>
          </b:Person>
          <b:Person>
            <b:Last>ULLAH</b:Last>
            <b:First>SANA</b:First>
          </b:Person>
          <b:Person>
            <b:Last>SHOISTA</b:Last>
            <b:First>LATIPOVA</b:First>
          </b:Person>
          <b:Person>
            <b:Last>MONDAY</b:Last>
            <b:First>HAPPY</b:First>
            <b:Middle>N</b:Middle>
          </b:Person>
        </b:NameList>
      </b:Author>
    </b:Author>
    <b:JournalName>IEEE Access</b:JournalName>
    <b:Pages>1-5</b:Pages>
    <b:RefOrder>24</b:RefOrder>
  </b:Source>
  <b:Source>
    <b:Tag>Kha213</b:Tag>
    <b:SourceType>JournalArticle</b:SourceType>
    <b:Guid>{488C7D7D-6963-437C-B3AD-0B7A4C0C71CB}</b:Guid>
    <b:Title>Effectiveness of Data Driven Diagnosis of Heart Disease</b:Title>
    <b:InternetSiteTitle>https://ieeexplore.ieee.org/document/9393055</b:InternetSiteTitle>
    <b:Year>2021</b:Year>
    <b:Month>Nov</b:Month>
    <b:Day>9</b:Day>
    <b:URL>https://ieeexplore.ieee.org/document/9393055</b:URL>
    <b:Author>
      <b:Author>
        <b:NameList>
          <b:Person>
            <b:Last>Khan</b:Last>
            <b:Middle>Istiaq Habib </b:Middle>
            <b:First>Md</b:First>
          </b:Person>
          <b:Person>
            <b:Last>Mondal</b:Last>
            <b:Middle>Rubaiyat Hossain </b:Middle>
            <b:First>M</b:First>
          </b:Person>
        </b:NameList>
      </b:Author>
    </b:Author>
    <b:JournalName>IEEE Access</b:JournalName>
    <b:Pages>3998-4011</b:Pages>
    <b:RefOrder>11</b:RefOrder>
  </b:Source>
  <b:Source>
    <b:Tag>Ron20</b:Tag>
    <b:SourceType>InternetSite</b:SourceType>
    <b:Guid>{743EDCD6-497B-4DBC-A03A-FBFC6509970F}</b:Guid>
    <b:Author>
      <b:Author>
        <b:NameList>
          <b:Person>
            <b:Last>Ronit</b:Last>
          </b:Person>
        </b:NameList>
      </b:Author>
    </b:Author>
    <b:Title>Heart Disease UCI</b:Title>
    <b:Year>2020</b:Year>
    <b:YearAccessed>2021</b:YearAccessed>
    <b:URL>https://www.kaggle.com/ronitf/heart-disease-uci</b:URL>
    <b:RefOrder>9</b:RefOrder>
  </b:Source>
  <b:Source>
    <b:Tag>Tom19</b:Tag>
    <b:SourceType>JournalArticle</b:SourceType>
    <b:Guid>{C45D90A7-A626-4740-9B27-F1D5B5CFF54D}</b:Guid>
    <b:Author>
      <b:Author>
        <b:NameList>
          <b:Person>
            <b:Last>Kodama</b:Last>
            <b:First>Tomonobu</b:First>
          </b:Person>
          <b:Person>
            <b:Last>Kamata</b:Last>
            <b:First>Keisuke</b:First>
          </b:Person>
          <b:Person>
            <b:Last>Fujiwara</b:Last>
            <b:First>Koichi</b:First>
          </b:Person>
          <b:Person>
            <b:Last>Kano</b:Last>
            <b:First>Manabu</b:First>
          </b:Person>
          <b:Person>
            <b:Last>Yamakawa</b:Last>
            <b:First>Toshitaka</b:First>
          </b:Person>
          <b:Person>
            <b:Last>Yuki</b:Last>
            <b:First>Ichiro</b:First>
          </b:Person>
          <b:Person>
            <b:Last>Murayama</b:Last>
            <b:First>Yuichi</b:First>
          </b:Person>
        </b:NameList>
      </b:Author>
    </b:Author>
    <b:Title>Ischemic Stroke Detection by Analyzing Heart Rate Variability in Rat Middle Cerebral Artery Occlusion Model</b:Title>
    <b:JournalName>IEEE Transactions on Neural Systems and Rehabilitation Engineering</b:JournalName>
    <b:Year>2019</b:Year>
    <b:Pages>1-7</b:Pages>
    <b:RefOrder>32</b:RefOrder>
  </b:Source>
  <b:Source>
    <b:Tag>Kei15</b:Tag>
    <b:SourceType>JournalArticle</b:SourceType>
    <b:Guid>{C0755FED-8DF9-4B57-BB60-0584D23BC203}</b:Guid>
    <b:Author>
      <b:Author>
        <b:NameList>
          <b:Person>
            <b:Last>Kamata</b:Last>
            <b:First>Keisuke</b:First>
          </b:Person>
          <b:Person>
            <b:Last>Fujiwara</b:Last>
            <b:First>Koichi</b:First>
          </b:Person>
          <b:Person>
            <b:Last>Kodama</b:Last>
            <b:First>Tomonobu</b:First>
          </b:Person>
          <b:Person>
            <b:Last>Kano</b:Last>
            <b:First>Manabu</b:First>
          </b:Person>
          <b:Person>
            <b:Last>Yamakawa</b:Last>
            <b:First>Toshitaka</b:First>
          </b:Person>
          <b:Person>
            <b:Last>Kobayashi</b:Last>
            <b:First>Norikata</b:First>
          </b:Person>
          <b:Person>
            <b:Last>Shimizu</b:Last>
            <b:First>Fuminori</b:First>
          </b:Person>
        </b:NameList>
      </b:Author>
    </b:Author>
    <b:Title>Development of stroke detection method by heart rate variability analysis and support vector machine</b:Title>
    <b:JournalName>Asia-Pacific Signal and Information Processing Association Annual Summit and Conference (APSIPA)</b:JournalName>
    <b:Year>2015</b:Year>
    <b:Pages>876-879</b:Pages>
    <b:RefOrder>10</b:RefOrder>
  </b:Source>
  <b:Source>
    <b:Tag>Dik19</b:Tag>
    <b:SourceType>JournalArticle</b:SourceType>
    <b:Guid>{BE8C7847-5E96-42DE-8408-C557ECC41380}</b:Guid>
    <b:Author>
      <b:Author>
        <b:NameList>
          <b:Person>
            <b:Last>Kumari</b:Last>
            <b:First>Diksha</b:First>
          </b:Person>
          <b:Person>
            <b:Last>Saini</b:Last>
            <b:First>Indu</b:First>
          </b:Person>
          <b:Person>
            <b:Last>Sood</b:Last>
            <b:First>Neetu</b:First>
          </b:Person>
        </b:NameList>
      </b:Author>
    </b:Author>
    <b:Title>Detection of Heart rate through Speech Using Mel Frequency cepstrum coefficients</b:Title>
    <b:JournalName>3rd International Conference on Trends in Electronics and Informatics (ICOEI)</b:JournalName>
    <b:Year>2019</b:Year>
    <b:Pages>1-5</b:Pages>
    <b:RefOrder>31</b:RefOrder>
  </b:Source>
  <b:Source>
    <b:Tag>Rom18</b:Tag>
    <b:SourceType>JournalArticle</b:SourceType>
    <b:Guid>{21F8B1FD-8D8B-49CB-BB0D-8CE05ED83105}</b:Guid>
    <b:Author>
      <b:Author>
        <b:NameList>
          <b:Person>
            <b:Last>Schulte</b:Last>
            <b:First>Roman</b:First>
          </b:Person>
          <b:Person>
            <b:Last>Krug</b:Last>
            <b:First>Johannes</b:First>
          </b:Person>
          <b:Person>
            <b:Last>Rose</b:Last>
            <b:First>Georg</b:First>
          </b:Person>
        </b:NameList>
      </b:Author>
    </b:Author>
    <b:Title>Identification of a signal for an optimal heart beat detection in multimodal physiological datasets</b:Title>
    <b:JournalName>Computing in Cardiology</b:JournalName>
    <b:Year>2018</b:Year>
    <b:Pages>1-6</b:Pages>
    <b:RefOrder>30</b:RefOrder>
  </b:Source>
  <b:Source>
    <b:Tag>Cit19</b:Tag>
    <b:SourceType>JournalArticle</b:SourceType>
    <b:Guid>{9C54BB82-2AC1-48F4-BBD5-C8B4CE246CD1}</b:Guid>
    <b:Author>
      <b:Author>
        <b:NameList>
          <b:Person>
            <b:Last>Banowati</b:Last>
            <b:First>Citra</b:First>
          </b:Person>
          <b:Person>
            <b:Last>Novianty</b:Last>
            <b:First>Astri</b:First>
          </b:Person>
          <b:Person>
            <b:Last>Setianingsih</b:Last>
            <b:First>Casi</b:First>
          </b:Person>
        </b:NameList>
      </b:Author>
    </b:Author>
    <b:Title>Cholesterol Level Detection Based on Iris Recognition Using Convolutional Neural Network Method</b:Title>
    <b:JournalName>IEEE Conference on Sustainable Utilization and Development in Engineering and Technologies (CSUDET)</b:JournalName>
    <b:Year>2019</b:Year>
    <b:Pages>1-7</b:Pages>
    <b:RefOrder>28</b:RefOrder>
  </b:Source>
  <b:Source>
    <b:Tag>Meh193</b:Tag>
    <b:SourceType>JournalArticle</b:SourceType>
    <b:Guid>{5C4CCC7E-19C6-426A-BAE0-D15B68691C69}</b:Guid>
    <b:Author>
      <b:Author>
        <b:NameList>
          <b:Person>
            <b:Last>Faiz</b:Last>
            <b:First>Mehwish</b:First>
          </b:Person>
          <b:Person>
            <b:Last>Naseem</b:Last>
            <b:First>Syeda</b:First>
            <b:Middle>Aimen</b:Middle>
          </b:Person>
          <b:Person>
            <b:Last>Murad</b:Last>
            <b:First>Maheen</b:First>
          </b:Person>
          <b:Person>
            <b:Last>khalid</b:Last>
            <b:First>Rabia</b:First>
          </b:Person>
        </b:NameList>
      </b:Author>
    </b:Author>
    <b:Title>Cost effective monitoring system for the early detection of ischemic stroke in smoker</b:Title>
    <b:JournalName>International Conference on Information Science and Communication Technology (ICISCT)</b:JournalName>
    <b:Year>2019</b:Year>
    <b:Pages>1-4</b:Pages>
    <b:RefOrder>17</b:RefOrder>
  </b:Source>
  <b:Source>
    <b:Tag>Maj151</b:Tag>
    <b:SourceType>JournalArticle</b:SourceType>
    <b:Guid>{6489835B-A29B-47A1-9803-EF80CE2446DC}</b:Guid>
    <b:Author>
      <b:Author>
        <b:NameList>
          <b:Person>
            <b:Last>Elstad</b:Last>
            <b:First>Maja</b:First>
          </b:Person>
          <b:Person>
            <b:Last>Walløe</b:Last>
            <b:First>Lars</b:First>
          </b:Person>
        </b:NameList>
      </b:Author>
    </b:Author>
    <b:Title>Heart rate variability and stroke volume variability to detect central hypovolemia in spontaneously breathing, young, healthy volunteers</b:Title>
    <b:JournalName>8th Conference of the European Study Group on Cardiovascular Oscillations (ESGCO)</b:JournalName>
    <b:Year>2015</b:Year>
    <b:Pages>1-4</b:Pages>
    <b:RefOrder>14</b:RefOrder>
  </b:Source>
</b:Sources>
</file>

<file path=customXml/itemProps1.xml><?xml version="1.0" encoding="utf-8"?>
<ds:datastoreItem xmlns:ds="http://schemas.openxmlformats.org/officeDocument/2006/customXml" ds:itemID="{6D0F2102-313A-4DF7-A860-33D6E5910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57</Pages>
  <Words>13993</Words>
  <Characters>79762</Characters>
  <Application>Microsoft Office Word</Application>
  <DocSecurity>0</DocSecurity>
  <Lines>664</Lines>
  <Paragraphs>187</Paragraphs>
  <ScaleCrop>false</ScaleCrop>
  <HeadingPairs>
    <vt:vector size="4" baseType="variant">
      <vt:variant>
        <vt:lpstr>Title</vt:lpstr>
      </vt:variant>
      <vt:variant>
        <vt:i4>1</vt:i4>
      </vt:variant>
      <vt:variant>
        <vt:lpstr>Headings</vt:lpstr>
      </vt:variant>
      <vt:variant>
        <vt:i4>38</vt:i4>
      </vt:variant>
    </vt:vector>
  </HeadingPairs>
  <TitlesOfParts>
    <vt:vector size="39" baseType="lpstr">
      <vt:lpstr/>
      <vt:lpstr>Chapter-1 Introduction</vt:lpstr>
      <vt:lpstr>    Heart Attack </vt:lpstr>
      <vt:lpstr>        Symptoms </vt:lpstr>
      <vt:lpstr>        Heart Attack Detection</vt:lpstr>
      <vt:lpstr>    Aim of Project</vt:lpstr>
      <vt:lpstr>    Research Questions</vt:lpstr>
      <vt:lpstr>    Objectives of Project</vt:lpstr>
      <vt:lpstr>    Issues Regarding the Porject</vt:lpstr>
      <vt:lpstr>        Issues for Ethical and Legal Aspects</vt:lpstr>
      <vt:lpstr>        Issues for Professional Aspects</vt:lpstr>
      <vt:lpstr>        Social Issue</vt:lpstr>
      <vt:lpstr>Chapter-2 Literature Review</vt:lpstr>
      <vt:lpstr>    Previous Researches on Disease Detection</vt:lpstr>
      <vt:lpstr>    Previous Researches on Heart Attack Detection using Machine Learning</vt:lpstr>
      <vt:lpstr>    Comparison of Researches</vt:lpstr>
      <vt:lpstr>Chapter-3 Methodology</vt:lpstr>
      <vt:lpstr>    Data Selection for Project</vt:lpstr>
      <vt:lpstr>        Data Creators</vt:lpstr>
      <vt:lpstr>        Data Features and Discussions</vt:lpstr>
      <vt:lpstr>    Tool Selection for Project</vt:lpstr>
      <vt:lpstr>    Algorithms Selection of Project</vt:lpstr>
      <vt:lpstr>    Metrics Selection for Project</vt:lpstr>
      <vt:lpstr>    Proposed Methodology</vt:lpstr>
      <vt:lpstr>Chapter-4 Analysis and Result</vt:lpstr>
      <vt:lpstr>    Analysis of Heart Attack Data</vt:lpstr>
      <vt:lpstr>    Heart Attack Prediction</vt:lpstr>
      <vt:lpstr>        Feature Selection</vt:lpstr>
      <vt:lpstr>        Data Resampling</vt:lpstr>
      <vt:lpstr>        Creating Data Segments</vt:lpstr>
      <vt:lpstr>        Prediction Using Machine Learning</vt:lpstr>
      <vt:lpstr>        Prediction using Deep Learning</vt:lpstr>
      <vt:lpstr>    Comparison of Performances</vt:lpstr>
      <vt:lpstr>Chapter-5 Discussion and Conclusion</vt:lpstr>
      <vt:lpstr>    Addressing the Research Questions</vt:lpstr>
      <vt:lpstr>    Limitation of the Project</vt:lpstr>
      <vt:lpstr>    Future Scope</vt:lpstr>
      <vt:lpstr>References</vt:lpstr>
      <vt:lpstr>Appendix</vt:lpstr>
    </vt:vector>
  </TitlesOfParts>
  <Company/>
  <LinksUpToDate>false</LinksUpToDate>
  <CharactersWithSpaces>93568</CharactersWithSpaces>
  <SharedDoc>false</SharedDoc>
  <HLinks>
    <vt:vector size="366" baseType="variant">
      <vt:variant>
        <vt:i4>1114171</vt:i4>
      </vt:variant>
      <vt:variant>
        <vt:i4>368</vt:i4>
      </vt:variant>
      <vt:variant>
        <vt:i4>0</vt:i4>
      </vt:variant>
      <vt:variant>
        <vt:i4>5</vt:i4>
      </vt:variant>
      <vt:variant>
        <vt:lpwstr/>
      </vt:variant>
      <vt:variant>
        <vt:lpwstr>_Toc89268990</vt:lpwstr>
      </vt:variant>
      <vt:variant>
        <vt:i4>1572922</vt:i4>
      </vt:variant>
      <vt:variant>
        <vt:i4>362</vt:i4>
      </vt:variant>
      <vt:variant>
        <vt:i4>0</vt:i4>
      </vt:variant>
      <vt:variant>
        <vt:i4>5</vt:i4>
      </vt:variant>
      <vt:variant>
        <vt:lpwstr/>
      </vt:variant>
      <vt:variant>
        <vt:lpwstr>_Toc89268989</vt:lpwstr>
      </vt:variant>
      <vt:variant>
        <vt:i4>1638458</vt:i4>
      </vt:variant>
      <vt:variant>
        <vt:i4>356</vt:i4>
      </vt:variant>
      <vt:variant>
        <vt:i4>0</vt:i4>
      </vt:variant>
      <vt:variant>
        <vt:i4>5</vt:i4>
      </vt:variant>
      <vt:variant>
        <vt:lpwstr/>
      </vt:variant>
      <vt:variant>
        <vt:lpwstr>_Toc89268988</vt:lpwstr>
      </vt:variant>
      <vt:variant>
        <vt:i4>1441850</vt:i4>
      </vt:variant>
      <vt:variant>
        <vt:i4>350</vt:i4>
      </vt:variant>
      <vt:variant>
        <vt:i4>0</vt:i4>
      </vt:variant>
      <vt:variant>
        <vt:i4>5</vt:i4>
      </vt:variant>
      <vt:variant>
        <vt:lpwstr/>
      </vt:variant>
      <vt:variant>
        <vt:lpwstr>_Toc89268987</vt:lpwstr>
      </vt:variant>
      <vt:variant>
        <vt:i4>1507386</vt:i4>
      </vt:variant>
      <vt:variant>
        <vt:i4>344</vt:i4>
      </vt:variant>
      <vt:variant>
        <vt:i4>0</vt:i4>
      </vt:variant>
      <vt:variant>
        <vt:i4>5</vt:i4>
      </vt:variant>
      <vt:variant>
        <vt:lpwstr/>
      </vt:variant>
      <vt:variant>
        <vt:lpwstr>_Toc89268986</vt:lpwstr>
      </vt:variant>
      <vt:variant>
        <vt:i4>1310778</vt:i4>
      </vt:variant>
      <vt:variant>
        <vt:i4>338</vt:i4>
      </vt:variant>
      <vt:variant>
        <vt:i4>0</vt:i4>
      </vt:variant>
      <vt:variant>
        <vt:i4>5</vt:i4>
      </vt:variant>
      <vt:variant>
        <vt:lpwstr/>
      </vt:variant>
      <vt:variant>
        <vt:lpwstr>_Toc89268985</vt:lpwstr>
      </vt:variant>
      <vt:variant>
        <vt:i4>1376314</vt:i4>
      </vt:variant>
      <vt:variant>
        <vt:i4>332</vt:i4>
      </vt:variant>
      <vt:variant>
        <vt:i4>0</vt:i4>
      </vt:variant>
      <vt:variant>
        <vt:i4>5</vt:i4>
      </vt:variant>
      <vt:variant>
        <vt:lpwstr/>
      </vt:variant>
      <vt:variant>
        <vt:lpwstr>_Toc89268984</vt:lpwstr>
      </vt:variant>
      <vt:variant>
        <vt:i4>1179706</vt:i4>
      </vt:variant>
      <vt:variant>
        <vt:i4>326</vt:i4>
      </vt:variant>
      <vt:variant>
        <vt:i4>0</vt:i4>
      </vt:variant>
      <vt:variant>
        <vt:i4>5</vt:i4>
      </vt:variant>
      <vt:variant>
        <vt:lpwstr/>
      </vt:variant>
      <vt:variant>
        <vt:lpwstr>_Toc89268983</vt:lpwstr>
      </vt:variant>
      <vt:variant>
        <vt:i4>1245242</vt:i4>
      </vt:variant>
      <vt:variant>
        <vt:i4>320</vt:i4>
      </vt:variant>
      <vt:variant>
        <vt:i4>0</vt:i4>
      </vt:variant>
      <vt:variant>
        <vt:i4>5</vt:i4>
      </vt:variant>
      <vt:variant>
        <vt:lpwstr/>
      </vt:variant>
      <vt:variant>
        <vt:lpwstr>_Toc89268982</vt:lpwstr>
      </vt:variant>
      <vt:variant>
        <vt:i4>1048634</vt:i4>
      </vt:variant>
      <vt:variant>
        <vt:i4>314</vt:i4>
      </vt:variant>
      <vt:variant>
        <vt:i4>0</vt:i4>
      </vt:variant>
      <vt:variant>
        <vt:i4>5</vt:i4>
      </vt:variant>
      <vt:variant>
        <vt:lpwstr/>
      </vt:variant>
      <vt:variant>
        <vt:lpwstr>_Toc89268981</vt:lpwstr>
      </vt:variant>
      <vt:variant>
        <vt:i4>1114170</vt:i4>
      </vt:variant>
      <vt:variant>
        <vt:i4>308</vt:i4>
      </vt:variant>
      <vt:variant>
        <vt:i4>0</vt:i4>
      </vt:variant>
      <vt:variant>
        <vt:i4>5</vt:i4>
      </vt:variant>
      <vt:variant>
        <vt:lpwstr/>
      </vt:variant>
      <vt:variant>
        <vt:lpwstr>_Toc89268980</vt:lpwstr>
      </vt:variant>
      <vt:variant>
        <vt:i4>1572917</vt:i4>
      </vt:variant>
      <vt:variant>
        <vt:i4>302</vt:i4>
      </vt:variant>
      <vt:variant>
        <vt:i4>0</vt:i4>
      </vt:variant>
      <vt:variant>
        <vt:i4>5</vt:i4>
      </vt:variant>
      <vt:variant>
        <vt:lpwstr/>
      </vt:variant>
      <vt:variant>
        <vt:lpwstr>_Toc89268979</vt:lpwstr>
      </vt:variant>
      <vt:variant>
        <vt:i4>1638453</vt:i4>
      </vt:variant>
      <vt:variant>
        <vt:i4>296</vt:i4>
      </vt:variant>
      <vt:variant>
        <vt:i4>0</vt:i4>
      </vt:variant>
      <vt:variant>
        <vt:i4>5</vt:i4>
      </vt:variant>
      <vt:variant>
        <vt:lpwstr/>
      </vt:variant>
      <vt:variant>
        <vt:lpwstr>_Toc89268978</vt:lpwstr>
      </vt:variant>
      <vt:variant>
        <vt:i4>1441845</vt:i4>
      </vt:variant>
      <vt:variant>
        <vt:i4>290</vt:i4>
      </vt:variant>
      <vt:variant>
        <vt:i4>0</vt:i4>
      </vt:variant>
      <vt:variant>
        <vt:i4>5</vt:i4>
      </vt:variant>
      <vt:variant>
        <vt:lpwstr/>
      </vt:variant>
      <vt:variant>
        <vt:lpwstr>_Toc89268977</vt:lpwstr>
      </vt:variant>
      <vt:variant>
        <vt:i4>1507381</vt:i4>
      </vt:variant>
      <vt:variant>
        <vt:i4>284</vt:i4>
      </vt:variant>
      <vt:variant>
        <vt:i4>0</vt:i4>
      </vt:variant>
      <vt:variant>
        <vt:i4>5</vt:i4>
      </vt:variant>
      <vt:variant>
        <vt:lpwstr/>
      </vt:variant>
      <vt:variant>
        <vt:lpwstr>_Toc89268976</vt:lpwstr>
      </vt:variant>
      <vt:variant>
        <vt:i4>1310773</vt:i4>
      </vt:variant>
      <vt:variant>
        <vt:i4>278</vt:i4>
      </vt:variant>
      <vt:variant>
        <vt:i4>0</vt:i4>
      </vt:variant>
      <vt:variant>
        <vt:i4>5</vt:i4>
      </vt:variant>
      <vt:variant>
        <vt:lpwstr/>
      </vt:variant>
      <vt:variant>
        <vt:lpwstr>_Toc89268975</vt:lpwstr>
      </vt:variant>
      <vt:variant>
        <vt:i4>1376309</vt:i4>
      </vt:variant>
      <vt:variant>
        <vt:i4>272</vt:i4>
      </vt:variant>
      <vt:variant>
        <vt:i4>0</vt:i4>
      </vt:variant>
      <vt:variant>
        <vt:i4>5</vt:i4>
      </vt:variant>
      <vt:variant>
        <vt:lpwstr/>
      </vt:variant>
      <vt:variant>
        <vt:lpwstr>_Toc89268974</vt:lpwstr>
      </vt:variant>
      <vt:variant>
        <vt:i4>1179701</vt:i4>
      </vt:variant>
      <vt:variant>
        <vt:i4>266</vt:i4>
      </vt:variant>
      <vt:variant>
        <vt:i4>0</vt:i4>
      </vt:variant>
      <vt:variant>
        <vt:i4>5</vt:i4>
      </vt:variant>
      <vt:variant>
        <vt:lpwstr/>
      </vt:variant>
      <vt:variant>
        <vt:lpwstr>_Toc89268973</vt:lpwstr>
      </vt:variant>
      <vt:variant>
        <vt:i4>1245237</vt:i4>
      </vt:variant>
      <vt:variant>
        <vt:i4>260</vt:i4>
      </vt:variant>
      <vt:variant>
        <vt:i4>0</vt:i4>
      </vt:variant>
      <vt:variant>
        <vt:i4>5</vt:i4>
      </vt:variant>
      <vt:variant>
        <vt:lpwstr/>
      </vt:variant>
      <vt:variant>
        <vt:lpwstr>_Toc89268972</vt:lpwstr>
      </vt:variant>
      <vt:variant>
        <vt:i4>1048629</vt:i4>
      </vt:variant>
      <vt:variant>
        <vt:i4>254</vt:i4>
      </vt:variant>
      <vt:variant>
        <vt:i4>0</vt:i4>
      </vt:variant>
      <vt:variant>
        <vt:i4>5</vt:i4>
      </vt:variant>
      <vt:variant>
        <vt:lpwstr/>
      </vt:variant>
      <vt:variant>
        <vt:lpwstr>_Toc89268971</vt:lpwstr>
      </vt:variant>
      <vt:variant>
        <vt:i4>1114165</vt:i4>
      </vt:variant>
      <vt:variant>
        <vt:i4>248</vt:i4>
      </vt:variant>
      <vt:variant>
        <vt:i4>0</vt:i4>
      </vt:variant>
      <vt:variant>
        <vt:i4>5</vt:i4>
      </vt:variant>
      <vt:variant>
        <vt:lpwstr/>
      </vt:variant>
      <vt:variant>
        <vt:lpwstr>_Toc89268970</vt:lpwstr>
      </vt:variant>
      <vt:variant>
        <vt:i4>1572916</vt:i4>
      </vt:variant>
      <vt:variant>
        <vt:i4>242</vt:i4>
      </vt:variant>
      <vt:variant>
        <vt:i4>0</vt:i4>
      </vt:variant>
      <vt:variant>
        <vt:i4>5</vt:i4>
      </vt:variant>
      <vt:variant>
        <vt:lpwstr/>
      </vt:variant>
      <vt:variant>
        <vt:lpwstr>_Toc89268969</vt:lpwstr>
      </vt:variant>
      <vt:variant>
        <vt:i4>1638452</vt:i4>
      </vt:variant>
      <vt:variant>
        <vt:i4>236</vt:i4>
      </vt:variant>
      <vt:variant>
        <vt:i4>0</vt:i4>
      </vt:variant>
      <vt:variant>
        <vt:i4>5</vt:i4>
      </vt:variant>
      <vt:variant>
        <vt:lpwstr/>
      </vt:variant>
      <vt:variant>
        <vt:lpwstr>_Toc89268968</vt:lpwstr>
      </vt:variant>
      <vt:variant>
        <vt:i4>1441844</vt:i4>
      </vt:variant>
      <vt:variant>
        <vt:i4>230</vt:i4>
      </vt:variant>
      <vt:variant>
        <vt:i4>0</vt:i4>
      </vt:variant>
      <vt:variant>
        <vt:i4>5</vt:i4>
      </vt:variant>
      <vt:variant>
        <vt:lpwstr/>
      </vt:variant>
      <vt:variant>
        <vt:lpwstr>_Toc89268967</vt:lpwstr>
      </vt:variant>
      <vt:variant>
        <vt:i4>1507380</vt:i4>
      </vt:variant>
      <vt:variant>
        <vt:i4>224</vt:i4>
      </vt:variant>
      <vt:variant>
        <vt:i4>0</vt:i4>
      </vt:variant>
      <vt:variant>
        <vt:i4>5</vt:i4>
      </vt:variant>
      <vt:variant>
        <vt:lpwstr/>
      </vt:variant>
      <vt:variant>
        <vt:lpwstr>_Toc89268966</vt:lpwstr>
      </vt:variant>
      <vt:variant>
        <vt:i4>1310772</vt:i4>
      </vt:variant>
      <vt:variant>
        <vt:i4>218</vt:i4>
      </vt:variant>
      <vt:variant>
        <vt:i4>0</vt:i4>
      </vt:variant>
      <vt:variant>
        <vt:i4>5</vt:i4>
      </vt:variant>
      <vt:variant>
        <vt:lpwstr/>
      </vt:variant>
      <vt:variant>
        <vt:lpwstr>_Toc89268965</vt:lpwstr>
      </vt:variant>
      <vt:variant>
        <vt:i4>1376308</vt:i4>
      </vt:variant>
      <vt:variant>
        <vt:i4>212</vt:i4>
      </vt:variant>
      <vt:variant>
        <vt:i4>0</vt:i4>
      </vt:variant>
      <vt:variant>
        <vt:i4>5</vt:i4>
      </vt:variant>
      <vt:variant>
        <vt:lpwstr/>
      </vt:variant>
      <vt:variant>
        <vt:lpwstr>_Toc89268964</vt:lpwstr>
      </vt:variant>
      <vt:variant>
        <vt:i4>1179700</vt:i4>
      </vt:variant>
      <vt:variant>
        <vt:i4>206</vt:i4>
      </vt:variant>
      <vt:variant>
        <vt:i4>0</vt:i4>
      </vt:variant>
      <vt:variant>
        <vt:i4>5</vt:i4>
      </vt:variant>
      <vt:variant>
        <vt:lpwstr/>
      </vt:variant>
      <vt:variant>
        <vt:lpwstr>_Toc89268963</vt:lpwstr>
      </vt:variant>
      <vt:variant>
        <vt:i4>1245236</vt:i4>
      </vt:variant>
      <vt:variant>
        <vt:i4>200</vt:i4>
      </vt:variant>
      <vt:variant>
        <vt:i4>0</vt:i4>
      </vt:variant>
      <vt:variant>
        <vt:i4>5</vt:i4>
      </vt:variant>
      <vt:variant>
        <vt:lpwstr/>
      </vt:variant>
      <vt:variant>
        <vt:lpwstr>_Toc89268962</vt:lpwstr>
      </vt:variant>
      <vt:variant>
        <vt:i4>1048628</vt:i4>
      </vt:variant>
      <vt:variant>
        <vt:i4>194</vt:i4>
      </vt:variant>
      <vt:variant>
        <vt:i4>0</vt:i4>
      </vt:variant>
      <vt:variant>
        <vt:i4>5</vt:i4>
      </vt:variant>
      <vt:variant>
        <vt:lpwstr/>
      </vt:variant>
      <vt:variant>
        <vt:lpwstr>_Toc89268961</vt:lpwstr>
      </vt:variant>
      <vt:variant>
        <vt:i4>1114164</vt:i4>
      </vt:variant>
      <vt:variant>
        <vt:i4>188</vt:i4>
      </vt:variant>
      <vt:variant>
        <vt:i4>0</vt:i4>
      </vt:variant>
      <vt:variant>
        <vt:i4>5</vt:i4>
      </vt:variant>
      <vt:variant>
        <vt:lpwstr/>
      </vt:variant>
      <vt:variant>
        <vt:lpwstr>_Toc89268960</vt:lpwstr>
      </vt:variant>
      <vt:variant>
        <vt:i4>1572919</vt:i4>
      </vt:variant>
      <vt:variant>
        <vt:i4>182</vt:i4>
      </vt:variant>
      <vt:variant>
        <vt:i4>0</vt:i4>
      </vt:variant>
      <vt:variant>
        <vt:i4>5</vt:i4>
      </vt:variant>
      <vt:variant>
        <vt:lpwstr/>
      </vt:variant>
      <vt:variant>
        <vt:lpwstr>_Toc89268959</vt:lpwstr>
      </vt:variant>
      <vt:variant>
        <vt:i4>1638455</vt:i4>
      </vt:variant>
      <vt:variant>
        <vt:i4>176</vt:i4>
      </vt:variant>
      <vt:variant>
        <vt:i4>0</vt:i4>
      </vt:variant>
      <vt:variant>
        <vt:i4>5</vt:i4>
      </vt:variant>
      <vt:variant>
        <vt:lpwstr/>
      </vt:variant>
      <vt:variant>
        <vt:lpwstr>_Toc89268958</vt:lpwstr>
      </vt:variant>
      <vt:variant>
        <vt:i4>1441847</vt:i4>
      </vt:variant>
      <vt:variant>
        <vt:i4>170</vt:i4>
      </vt:variant>
      <vt:variant>
        <vt:i4>0</vt:i4>
      </vt:variant>
      <vt:variant>
        <vt:i4>5</vt:i4>
      </vt:variant>
      <vt:variant>
        <vt:lpwstr/>
      </vt:variant>
      <vt:variant>
        <vt:lpwstr>_Toc89268957</vt:lpwstr>
      </vt:variant>
      <vt:variant>
        <vt:i4>1507383</vt:i4>
      </vt:variant>
      <vt:variant>
        <vt:i4>164</vt:i4>
      </vt:variant>
      <vt:variant>
        <vt:i4>0</vt:i4>
      </vt:variant>
      <vt:variant>
        <vt:i4>5</vt:i4>
      </vt:variant>
      <vt:variant>
        <vt:lpwstr/>
      </vt:variant>
      <vt:variant>
        <vt:lpwstr>_Toc89268956</vt:lpwstr>
      </vt:variant>
      <vt:variant>
        <vt:i4>1310775</vt:i4>
      </vt:variant>
      <vt:variant>
        <vt:i4>158</vt:i4>
      </vt:variant>
      <vt:variant>
        <vt:i4>0</vt:i4>
      </vt:variant>
      <vt:variant>
        <vt:i4>5</vt:i4>
      </vt:variant>
      <vt:variant>
        <vt:lpwstr/>
      </vt:variant>
      <vt:variant>
        <vt:lpwstr>_Toc89268955</vt:lpwstr>
      </vt:variant>
      <vt:variant>
        <vt:i4>1376311</vt:i4>
      </vt:variant>
      <vt:variant>
        <vt:i4>152</vt:i4>
      </vt:variant>
      <vt:variant>
        <vt:i4>0</vt:i4>
      </vt:variant>
      <vt:variant>
        <vt:i4>5</vt:i4>
      </vt:variant>
      <vt:variant>
        <vt:lpwstr/>
      </vt:variant>
      <vt:variant>
        <vt:lpwstr>_Toc89268954</vt:lpwstr>
      </vt:variant>
      <vt:variant>
        <vt:i4>1048635</vt:i4>
      </vt:variant>
      <vt:variant>
        <vt:i4>143</vt:i4>
      </vt:variant>
      <vt:variant>
        <vt:i4>0</vt:i4>
      </vt:variant>
      <vt:variant>
        <vt:i4>5</vt:i4>
      </vt:variant>
      <vt:variant>
        <vt:lpwstr/>
      </vt:variant>
      <vt:variant>
        <vt:lpwstr>_Toc89268991</vt:lpwstr>
      </vt:variant>
      <vt:variant>
        <vt:i4>1835058</vt:i4>
      </vt:variant>
      <vt:variant>
        <vt:i4>134</vt:i4>
      </vt:variant>
      <vt:variant>
        <vt:i4>0</vt:i4>
      </vt:variant>
      <vt:variant>
        <vt:i4>5</vt:i4>
      </vt:variant>
      <vt:variant>
        <vt:lpwstr/>
      </vt:variant>
      <vt:variant>
        <vt:lpwstr>_Toc89269014</vt:lpwstr>
      </vt:variant>
      <vt:variant>
        <vt:i4>1769522</vt:i4>
      </vt:variant>
      <vt:variant>
        <vt:i4>128</vt:i4>
      </vt:variant>
      <vt:variant>
        <vt:i4>0</vt:i4>
      </vt:variant>
      <vt:variant>
        <vt:i4>5</vt:i4>
      </vt:variant>
      <vt:variant>
        <vt:lpwstr/>
      </vt:variant>
      <vt:variant>
        <vt:lpwstr>_Toc89269013</vt:lpwstr>
      </vt:variant>
      <vt:variant>
        <vt:i4>1703986</vt:i4>
      </vt:variant>
      <vt:variant>
        <vt:i4>122</vt:i4>
      </vt:variant>
      <vt:variant>
        <vt:i4>0</vt:i4>
      </vt:variant>
      <vt:variant>
        <vt:i4>5</vt:i4>
      </vt:variant>
      <vt:variant>
        <vt:lpwstr/>
      </vt:variant>
      <vt:variant>
        <vt:lpwstr>_Toc89269012</vt:lpwstr>
      </vt:variant>
      <vt:variant>
        <vt:i4>1638450</vt:i4>
      </vt:variant>
      <vt:variant>
        <vt:i4>116</vt:i4>
      </vt:variant>
      <vt:variant>
        <vt:i4>0</vt:i4>
      </vt:variant>
      <vt:variant>
        <vt:i4>5</vt:i4>
      </vt:variant>
      <vt:variant>
        <vt:lpwstr/>
      </vt:variant>
      <vt:variant>
        <vt:lpwstr>_Toc89269011</vt:lpwstr>
      </vt:variant>
      <vt:variant>
        <vt:i4>1572914</vt:i4>
      </vt:variant>
      <vt:variant>
        <vt:i4>110</vt:i4>
      </vt:variant>
      <vt:variant>
        <vt:i4>0</vt:i4>
      </vt:variant>
      <vt:variant>
        <vt:i4>5</vt:i4>
      </vt:variant>
      <vt:variant>
        <vt:lpwstr/>
      </vt:variant>
      <vt:variant>
        <vt:lpwstr>_Toc89269010</vt:lpwstr>
      </vt:variant>
      <vt:variant>
        <vt:i4>1114163</vt:i4>
      </vt:variant>
      <vt:variant>
        <vt:i4>104</vt:i4>
      </vt:variant>
      <vt:variant>
        <vt:i4>0</vt:i4>
      </vt:variant>
      <vt:variant>
        <vt:i4>5</vt:i4>
      </vt:variant>
      <vt:variant>
        <vt:lpwstr/>
      </vt:variant>
      <vt:variant>
        <vt:lpwstr>_Toc89269009</vt:lpwstr>
      </vt:variant>
      <vt:variant>
        <vt:i4>1048627</vt:i4>
      </vt:variant>
      <vt:variant>
        <vt:i4>98</vt:i4>
      </vt:variant>
      <vt:variant>
        <vt:i4>0</vt:i4>
      </vt:variant>
      <vt:variant>
        <vt:i4>5</vt:i4>
      </vt:variant>
      <vt:variant>
        <vt:lpwstr/>
      </vt:variant>
      <vt:variant>
        <vt:lpwstr>_Toc89269008</vt:lpwstr>
      </vt:variant>
      <vt:variant>
        <vt:i4>2031667</vt:i4>
      </vt:variant>
      <vt:variant>
        <vt:i4>92</vt:i4>
      </vt:variant>
      <vt:variant>
        <vt:i4>0</vt:i4>
      </vt:variant>
      <vt:variant>
        <vt:i4>5</vt:i4>
      </vt:variant>
      <vt:variant>
        <vt:lpwstr/>
      </vt:variant>
      <vt:variant>
        <vt:lpwstr>_Toc89269007</vt:lpwstr>
      </vt:variant>
      <vt:variant>
        <vt:i4>1966131</vt:i4>
      </vt:variant>
      <vt:variant>
        <vt:i4>86</vt:i4>
      </vt:variant>
      <vt:variant>
        <vt:i4>0</vt:i4>
      </vt:variant>
      <vt:variant>
        <vt:i4>5</vt:i4>
      </vt:variant>
      <vt:variant>
        <vt:lpwstr/>
      </vt:variant>
      <vt:variant>
        <vt:lpwstr>_Toc89269006</vt:lpwstr>
      </vt:variant>
      <vt:variant>
        <vt:i4>1900595</vt:i4>
      </vt:variant>
      <vt:variant>
        <vt:i4>80</vt:i4>
      </vt:variant>
      <vt:variant>
        <vt:i4>0</vt:i4>
      </vt:variant>
      <vt:variant>
        <vt:i4>5</vt:i4>
      </vt:variant>
      <vt:variant>
        <vt:lpwstr/>
      </vt:variant>
      <vt:variant>
        <vt:lpwstr>_Toc89269005</vt:lpwstr>
      </vt:variant>
      <vt:variant>
        <vt:i4>1835059</vt:i4>
      </vt:variant>
      <vt:variant>
        <vt:i4>74</vt:i4>
      </vt:variant>
      <vt:variant>
        <vt:i4>0</vt:i4>
      </vt:variant>
      <vt:variant>
        <vt:i4>5</vt:i4>
      </vt:variant>
      <vt:variant>
        <vt:lpwstr/>
      </vt:variant>
      <vt:variant>
        <vt:lpwstr>_Toc89269004</vt:lpwstr>
      </vt:variant>
      <vt:variant>
        <vt:i4>1769523</vt:i4>
      </vt:variant>
      <vt:variant>
        <vt:i4>68</vt:i4>
      </vt:variant>
      <vt:variant>
        <vt:i4>0</vt:i4>
      </vt:variant>
      <vt:variant>
        <vt:i4>5</vt:i4>
      </vt:variant>
      <vt:variant>
        <vt:lpwstr/>
      </vt:variant>
      <vt:variant>
        <vt:lpwstr>_Toc89269003</vt:lpwstr>
      </vt:variant>
      <vt:variant>
        <vt:i4>1703987</vt:i4>
      </vt:variant>
      <vt:variant>
        <vt:i4>62</vt:i4>
      </vt:variant>
      <vt:variant>
        <vt:i4>0</vt:i4>
      </vt:variant>
      <vt:variant>
        <vt:i4>5</vt:i4>
      </vt:variant>
      <vt:variant>
        <vt:lpwstr/>
      </vt:variant>
      <vt:variant>
        <vt:lpwstr>_Toc89269002</vt:lpwstr>
      </vt:variant>
      <vt:variant>
        <vt:i4>1638451</vt:i4>
      </vt:variant>
      <vt:variant>
        <vt:i4>56</vt:i4>
      </vt:variant>
      <vt:variant>
        <vt:i4>0</vt:i4>
      </vt:variant>
      <vt:variant>
        <vt:i4>5</vt:i4>
      </vt:variant>
      <vt:variant>
        <vt:lpwstr/>
      </vt:variant>
      <vt:variant>
        <vt:lpwstr>_Toc89269001</vt:lpwstr>
      </vt:variant>
      <vt:variant>
        <vt:i4>1572915</vt:i4>
      </vt:variant>
      <vt:variant>
        <vt:i4>50</vt:i4>
      </vt:variant>
      <vt:variant>
        <vt:i4>0</vt:i4>
      </vt:variant>
      <vt:variant>
        <vt:i4>5</vt:i4>
      </vt:variant>
      <vt:variant>
        <vt:lpwstr/>
      </vt:variant>
      <vt:variant>
        <vt:lpwstr>_Toc89269000</vt:lpwstr>
      </vt:variant>
      <vt:variant>
        <vt:i4>1572923</vt:i4>
      </vt:variant>
      <vt:variant>
        <vt:i4>44</vt:i4>
      </vt:variant>
      <vt:variant>
        <vt:i4>0</vt:i4>
      </vt:variant>
      <vt:variant>
        <vt:i4>5</vt:i4>
      </vt:variant>
      <vt:variant>
        <vt:lpwstr/>
      </vt:variant>
      <vt:variant>
        <vt:lpwstr>_Toc89268999</vt:lpwstr>
      </vt:variant>
      <vt:variant>
        <vt:i4>1638459</vt:i4>
      </vt:variant>
      <vt:variant>
        <vt:i4>38</vt:i4>
      </vt:variant>
      <vt:variant>
        <vt:i4>0</vt:i4>
      </vt:variant>
      <vt:variant>
        <vt:i4>5</vt:i4>
      </vt:variant>
      <vt:variant>
        <vt:lpwstr/>
      </vt:variant>
      <vt:variant>
        <vt:lpwstr>_Toc89268998</vt:lpwstr>
      </vt:variant>
      <vt:variant>
        <vt:i4>1441851</vt:i4>
      </vt:variant>
      <vt:variant>
        <vt:i4>32</vt:i4>
      </vt:variant>
      <vt:variant>
        <vt:i4>0</vt:i4>
      </vt:variant>
      <vt:variant>
        <vt:i4>5</vt:i4>
      </vt:variant>
      <vt:variant>
        <vt:lpwstr/>
      </vt:variant>
      <vt:variant>
        <vt:lpwstr>_Toc89268997</vt:lpwstr>
      </vt:variant>
      <vt:variant>
        <vt:i4>1507387</vt:i4>
      </vt:variant>
      <vt:variant>
        <vt:i4>26</vt:i4>
      </vt:variant>
      <vt:variant>
        <vt:i4>0</vt:i4>
      </vt:variant>
      <vt:variant>
        <vt:i4>5</vt:i4>
      </vt:variant>
      <vt:variant>
        <vt:lpwstr/>
      </vt:variant>
      <vt:variant>
        <vt:lpwstr>_Toc89268996</vt:lpwstr>
      </vt:variant>
      <vt:variant>
        <vt:i4>1310779</vt:i4>
      </vt:variant>
      <vt:variant>
        <vt:i4>20</vt:i4>
      </vt:variant>
      <vt:variant>
        <vt:i4>0</vt:i4>
      </vt:variant>
      <vt:variant>
        <vt:i4>5</vt:i4>
      </vt:variant>
      <vt:variant>
        <vt:lpwstr/>
      </vt:variant>
      <vt:variant>
        <vt:lpwstr>_Toc89268995</vt:lpwstr>
      </vt:variant>
      <vt:variant>
        <vt:i4>1376315</vt:i4>
      </vt:variant>
      <vt:variant>
        <vt:i4>14</vt:i4>
      </vt:variant>
      <vt:variant>
        <vt:i4>0</vt:i4>
      </vt:variant>
      <vt:variant>
        <vt:i4>5</vt:i4>
      </vt:variant>
      <vt:variant>
        <vt:lpwstr/>
      </vt:variant>
      <vt:variant>
        <vt:lpwstr>_Toc89268994</vt:lpwstr>
      </vt:variant>
      <vt:variant>
        <vt:i4>1179707</vt:i4>
      </vt:variant>
      <vt:variant>
        <vt:i4>8</vt:i4>
      </vt:variant>
      <vt:variant>
        <vt:i4>0</vt:i4>
      </vt:variant>
      <vt:variant>
        <vt:i4>5</vt:i4>
      </vt:variant>
      <vt:variant>
        <vt:lpwstr/>
      </vt:variant>
      <vt:variant>
        <vt:lpwstr>_Toc89268993</vt:lpwstr>
      </vt:variant>
      <vt:variant>
        <vt:i4>1245243</vt:i4>
      </vt:variant>
      <vt:variant>
        <vt:i4>2</vt:i4>
      </vt:variant>
      <vt:variant>
        <vt:i4>0</vt:i4>
      </vt:variant>
      <vt:variant>
        <vt:i4>5</vt:i4>
      </vt:variant>
      <vt:variant>
        <vt:lpwstr/>
      </vt:variant>
      <vt:variant>
        <vt:lpwstr>_Toc89268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TUN DIVVELA</dc:creator>
  <cp:keywords/>
  <cp:lastModifiedBy>THARUN DIVVELA</cp:lastModifiedBy>
  <cp:revision>53</cp:revision>
  <dcterms:created xsi:type="dcterms:W3CDTF">2021-12-02T21:56:00Z</dcterms:created>
  <dcterms:modified xsi:type="dcterms:W3CDTF">2021-12-17T19:48:00Z</dcterms:modified>
</cp:coreProperties>
</file>